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E78C9D" w14:textId="77777777" w:rsidR="00A65FDC" w:rsidRDefault="00A65FDC" w:rsidP="00267D6A"/>
    <w:p w14:paraId="660A4D0F" w14:textId="77777777" w:rsidR="00A65FDC" w:rsidRDefault="00A65FDC" w:rsidP="00267D6A"/>
    <w:p w14:paraId="343B1330" w14:textId="77777777" w:rsidR="00A65FDC" w:rsidRDefault="00A65FDC" w:rsidP="00267D6A"/>
    <w:p w14:paraId="595BF100" w14:textId="77777777" w:rsidR="00A65FDC" w:rsidRDefault="00A65FDC" w:rsidP="00267D6A"/>
    <w:p w14:paraId="373981AA" w14:textId="77777777" w:rsidR="00A65FDC" w:rsidRDefault="00A65FDC" w:rsidP="00267D6A"/>
    <w:p w14:paraId="01194220" w14:textId="6BE18FED" w:rsidR="00663DC9" w:rsidRPr="008875A9" w:rsidRDefault="0070070A" w:rsidP="00663DC9">
      <w:pPr>
        <w:pStyle w:val="VUTitle"/>
      </w:pPr>
      <w:r>
        <w:t>NIRD (Network Insurance Renewal Development)</w:t>
      </w:r>
    </w:p>
    <w:p w14:paraId="410A7714" w14:textId="77777777" w:rsidR="00663DC9" w:rsidRDefault="00663DC9" w:rsidP="00663DC9">
      <w:pPr>
        <w:pStyle w:val="VUSubtitle"/>
      </w:pPr>
    </w:p>
    <w:p w14:paraId="49870F9C" w14:textId="77777777" w:rsidR="00663DC9" w:rsidRDefault="00663DC9" w:rsidP="00663DC9">
      <w:pPr>
        <w:pStyle w:val="VUSubtitle"/>
      </w:pPr>
    </w:p>
    <w:p w14:paraId="5D6EB4B4" w14:textId="0D38A65F" w:rsidR="00663DC9" w:rsidRPr="00CD15D3" w:rsidRDefault="0070070A" w:rsidP="00663DC9">
      <w:pPr>
        <w:pStyle w:val="VUSubtitle"/>
        <w:rPr>
          <w:rFonts w:eastAsia="Tahoma" w:cs="Tahoma"/>
        </w:rPr>
      </w:pPr>
      <w:r>
        <w:t>Test Plan</w:t>
      </w:r>
    </w:p>
    <w:p w14:paraId="5BB3E660" w14:textId="0A37C28C" w:rsidR="00663DC9" w:rsidRDefault="00663DC9" w:rsidP="00663DC9">
      <w:pPr>
        <w:rPr>
          <w:rFonts w:eastAsia="Tahoma"/>
        </w:rPr>
      </w:pPr>
    </w:p>
    <w:p w14:paraId="182F1F7F" w14:textId="77777777" w:rsidR="009A0655" w:rsidRDefault="009A0655" w:rsidP="00663DC9">
      <w:pPr>
        <w:rPr>
          <w:rFonts w:eastAsia="Tahoma"/>
        </w:rPr>
      </w:pPr>
    </w:p>
    <w:p w14:paraId="6ACDDF84" w14:textId="77777777" w:rsidR="00A65FDC" w:rsidRDefault="00A65FDC" w:rsidP="00663DC9"/>
    <w:p w14:paraId="7704AD8E" w14:textId="3DCAA04F" w:rsidR="00A65FDC" w:rsidRPr="000917EC" w:rsidRDefault="00A65FDC" w:rsidP="5BBF15CF">
      <w:pPr>
        <w:rPr>
          <w:rFonts w:eastAsia="Tahoma" w:cs="Tahoma"/>
          <w:szCs w:val="20"/>
        </w:rPr>
      </w:pPr>
      <w:r w:rsidRPr="5BBF15CF">
        <w:rPr>
          <w:szCs w:val="20"/>
        </w:rPr>
        <w:t>VERSIO</w:t>
      </w:r>
      <w:r w:rsidR="00663DC9" w:rsidRPr="5BBF15CF">
        <w:rPr>
          <w:szCs w:val="20"/>
        </w:rPr>
        <w:t>N:</w:t>
      </w:r>
      <w:r w:rsidRPr="5BBF15CF">
        <w:rPr>
          <w:szCs w:val="20"/>
        </w:rPr>
        <w:t xml:space="preserve"> </w:t>
      </w:r>
      <w:r>
        <w:fldChar w:fldCharType="begin"/>
      </w:r>
      <w:r w:rsidRPr="5BBF15CF">
        <w:rPr>
          <w:b/>
          <w:bCs/>
        </w:rPr>
        <w:instrText xml:space="preserve"> DOCPROPERTY  Version  \* MERGEFORMAT </w:instrText>
      </w:r>
      <w:r>
        <w:rPr>
          <w:b/>
          <w:bCs/>
        </w:rPr>
        <w:fldChar w:fldCharType="separate"/>
      </w:r>
      <w:r w:rsidR="00D60433" w:rsidRPr="5BBF15CF">
        <w:rPr>
          <w:b/>
          <w:bCs/>
        </w:rPr>
        <w:t>0</w:t>
      </w:r>
      <w:r w:rsidR="0070070A">
        <w:rPr>
          <w:b/>
          <w:bCs/>
        </w:rPr>
        <w:t>.1</w:t>
      </w:r>
      <w:r>
        <w:fldChar w:fldCharType="end"/>
      </w:r>
      <w:r w:rsidR="00CF2FF9" w:rsidRPr="5BBF15CF">
        <w:rPr>
          <w:rFonts w:cs="Tahoma"/>
          <w:szCs w:val="20"/>
        </w:rPr>
        <w:t xml:space="preserve"> </w:t>
      </w:r>
      <w:r w:rsidRPr="5BBF15CF">
        <w:rPr>
          <w:szCs w:val="20"/>
        </w:rPr>
        <w:t xml:space="preserve"> / </w:t>
      </w:r>
      <w:r w:rsidR="0070070A">
        <w:rPr>
          <w:szCs w:val="20"/>
        </w:rPr>
        <w:t>3</w:t>
      </w:r>
      <w:r w:rsidR="0070070A">
        <w:rPr>
          <w:szCs w:val="20"/>
          <w:vertAlign w:val="superscript"/>
        </w:rPr>
        <w:t>rd</w:t>
      </w:r>
      <w:r w:rsidR="00395B5D" w:rsidRPr="5BBF15CF">
        <w:rPr>
          <w:szCs w:val="20"/>
        </w:rPr>
        <w:t xml:space="preserve"> Ma</w:t>
      </w:r>
      <w:r w:rsidR="0070070A">
        <w:rPr>
          <w:szCs w:val="20"/>
        </w:rPr>
        <w:t>r</w:t>
      </w:r>
      <w:r w:rsidR="00395B5D" w:rsidRPr="5BBF15CF">
        <w:rPr>
          <w:szCs w:val="20"/>
        </w:rPr>
        <w:t xml:space="preserve"> 202</w:t>
      </w:r>
      <w:r w:rsidR="0070070A">
        <w:rPr>
          <w:szCs w:val="20"/>
        </w:rPr>
        <w:t>1</w:t>
      </w:r>
    </w:p>
    <w:p w14:paraId="0983224A" w14:textId="77777777" w:rsidR="00A65FDC" w:rsidRDefault="00A65FDC" w:rsidP="00663DC9"/>
    <w:p w14:paraId="06C7348C" w14:textId="77777777" w:rsidR="00A65FDC" w:rsidRDefault="00A65FDC" w:rsidP="00663DC9"/>
    <w:p w14:paraId="23379329" w14:textId="77777777" w:rsidR="00A65FDC" w:rsidRDefault="00A65FDC" w:rsidP="00663DC9"/>
    <w:p w14:paraId="26155D7E" w14:textId="77777777" w:rsidR="00A65FDC" w:rsidRDefault="00A65FDC" w:rsidP="00663DC9"/>
    <w:p w14:paraId="1CB07D32" w14:textId="77777777" w:rsidR="00A65FDC" w:rsidRDefault="00A65FDC" w:rsidP="00663DC9"/>
    <w:p w14:paraId="39BFB983" w14:textId="77777777" w:rsidR="00A65FDC" w:rsidRDefault="00A65FDC" w:rsidP="00663DC9"/>
    <w:p w14:paraId="0B3CA1F9" w14:textId="77777777" w:rsidR="00A65FDC" w:rsidRDefault="00A65FDC" w:rsidP="00E334A7">
      <w:pPr>
        <w:sectPr w:rsidR="00A65FDC" w:rsidSect="00A65FDC">
          <w:headerReference w:type="default" r:id="rId11"/>
          <w:footerReference w:type="default" r:id="rId12"/>
          <w:footerReference w:type="first" r:id="rId13"/>
          <w:type w:val="continuous"/>
          <w:pgSz w:w="11910" w:h="16850"/>
          <w:pgMar w:top="1559" w:right="1196" w:bottom="278" w:left="1134" w:header="720" w:footer="720" w:gutter="0"/>
          <w:cols w:space="720"/>
          <w:docGrid w:linePitch="299"/>
        </w:sectPr>
      </w:pPr>
    </w:p>
    <w:p w14:paraId="36AD1241" w14:textId="77777777" w:rsidR="00663DC9" w:rsidRPr="0031672E" w:rsidRDefault="00663DC9" w:rsidP="00663DC9">
      <w:pPr>
        <w:pStyle w:val="NOTICE"/>
      </w:pPr>
      <w:bookmarkStart w:id="0" w:name="_Toc447200853"/>
      <w:r w:rsidRPr="0031672E">
        <w:lastRenderedPageBreak/>
        <w:t>IMPORTANT - PLEASE READ</w:t>
      </w:r>
      <w:bookmarkEnd w:id="0"/>
    </w:p>
    <w:p w14:paraId="28A21FBB" w14:textId="77777777" w:rsidR="00663DC9" w:rsidRDefault="00663DC9" w:rsidP="00663DC9"/>
    <w:p w14:paraId="6EA813C9" w14:textId="77777777" w:rsidR="00663DC9" w:rsidRPr="0031672E" w:rsidRDefault="00663DC9" w:rsidP="00663DC9">
      <w:pPr>
        <w:pStyle w:val="NOTICEsection"/>
      </w:pPr>
      <w:bookmarkStart w:id="1" w:name="_Toc447200854"/>
      <w:r w:rsidRPr="0031672E">
        <w:t>Intellectual property</w:t>
      </w:r>
      <w:bookmarkEnd w:id="1"/>
    </w:p>
    <w:p w14:paraId="410BF178" w14:textId="507AF91E" w:rsidR="00663DC9" w:rsidRDefault="4412E65D" w:rsidP="00663DC9">
      <w:bookmarkStart w:id="2" w:name="_Hlk6903676"/>
      <w:r>
        <w:t>Copyright © 2009-202</w:t>
      </w:r>
      <w:r w:rsidR="014EF039">
        <w:t>1</w:t>
      </w:r>
      <w:r>
        <w:t>, Steadfast Technologies Group Holdings Pty Ltd, its related bodies corporate and their licensors. All rights reserved. You must not copy, adapt or communicate this document, or exercise any other rights in the copyright, without our prior written permission.</w:t>
      </w:r>
      <w:bookmarkEnd w:id="2"/>
    </w:p>
    <w:p w14:paraId="023B4E5B" w14:textId="14FFD9F4" w:rsidR="00663DC9" w:rsidRDefault="00687151" w:rsidP="00663DC9">
      <w:bookmarkStart w:id="3" w:name="_Hlk6902981"/>
      <w:r w:rsidRPr="00687151">
        <w:t>Steadfast Technologies Group Holdings Pty Ltd, its related bodies corporate and their licensors</w:t>
      </w:r>
      <w:bookmarkEnd w:id="3"/>
      <w:r>
        <w:t xml:space="preserve"> </w:t>
      </w:r>
      <w:r w:rsidR="00663DC9">
        <w:t>also own all trademarks represented in this document. You must not use these trademarks</w:t>
      </w:r>
      <w:r w:rsidR="00663DC9" w:rsidRPr="00F06592">
        <w:t xml:space="preserve"> </w:t>
      </w:r>
      <w:r w:rsidR="00663DC9">
        <w:t>without our prior written permission.</w:t>
      </w:r>
    </w:p>
    <w:p w14:paraId="3839B0A8" w14:textId="17CB66B1" w:rsidR="00663DC9" w:rsidRPr="0031672E" w:rsidRDefault="00663DC9" w:rsidP="00663DC9">
      <w:pPr>
        <w:pStyle w:val="NOTICEsection"/>
      </w:pPr>
      <w:bookmarkStart w:id="4" w:name="_Toc447200855"/>
      <w:r w:rsidRPr="0031672E">
        <w:t>Confidentiality</w:t>
      </w:r>
      <w:bookmarkEnd w:id="4"/>
      <w:r w:rsidR="00DF2B3C">
        <w:t xml:space="preserve"> </w:t>
      </w:r>
    </w:p>
    <w:p w14:paraId="183AEE55" w14:textId="77777777" w:rsidR="00663DC9" w:rsidRDefault="00663DC9" w:rsidP="00663DC9">
      <w:r>
        <w:t>This document contains confidential information and must only be used for the purposes for which it was provided. Under no circumstances may this document, or any part of it, be disclosed or otherwise provided to any third party.</w:t>
      </w:r>
    </w:p>
    <w:p w14:paraId="27D6006E" w14:textId="77777777" w:rsidR="00663DC9" w:rsidRPr="0031672E" w:rsidRDefault="00663DC9" w:rsidP="00663DC9">
      <w:pPr>
        <w:pStyle w:val="NOTICEsection"/>
      </w:pPr>
      <w:bookmarkStart w:id="5" w:name="_Toc447200856"/>
      <w:r w:rsidRPr="0031672E">
        <w:t>Take care</w:t>
      </w:r>
      <w:bookmarkEnd w:id="5"/>
    </w:p>
    <w:p w14:paraId="57DB55B9" w14:textId="77777777" w:rsidR="00663DC9" w:rsidRDefault="00663DC9" w:rsidP="00663DC9">
      <w:r>
        <w:t>Care should be taken when using or relying on this document. The information in this document is subject to change and you should ensure that you have the most current version. Any calculations and data shown in any examples are for presentational purposes only and should not be relied on. Names and addresses mentioned in examples</w:t>
      </w:r>
      <w:r w:rsidDel="00B37684">
        <w:t xml:space="preserve"> </w:t>
      </w:r>
      <w:r>
        <w:t>are fictitious.</w:t>
      </w:r>
    </w:p>
    <w:p w14:paraId="3EBB4FFA" w14:textId="3B2171C2" w:rsidR="00B904CD" w:rsidRDefault="00B904CD" w:rsidP="00A65FDC"/>
    <w:p w14:paraId="0D15E2FE" w14:textId="77777777" w:rsidR="00B904CD" w:rsidRDefault="00B904CD" w:rsidP="00A65FDC"/>
    <w:p w14:paraId="180BFC0B" w14:textId="77777777" w:rsidR="0087725C" w:rsidRDefault="0087725C">
      <w:pPr>
        <w:spacing w:before="0" w:line="240" w:lineRule="auto"/>
        <w:rPr>
          <w:b/>
          <w:sz w:val="28"/>
          <w:szCs w:val="28"/>
        </w:rPr>
      </w:pPr>
      <w:bookmarkStart w:id="6" w:name="_Toc448054886"/>
      <w:bookmarkStart w:id="7" w:name="_Toc448393020"/>
      <w:bookmarkStart w:id="8" w:name="_Toc448395792"/>
      <w:bookmarkStart w:id="9" w:name="_Toc507693019"/>
      <w:bookmarkStart w:id="10" w:name="_Toc509900900"/>
      <w:r>
        <w:br w:type="page"/>
      </w:r>
    </w:p>
    <w:p w14:paraId="7B78C41C" w14:textId="77777777" w:rsidR="0087725C" w:rsidRDefault="0087725C" w:rsidP="00B904CD">
      <w:pPr>
        <w:pStyle w:val="NOTICE"/>
      </w:pPr>
    </w:p>
    <w:bookmarkEnd w:id="6"/>
    <w:bookmarkEnd w:id="7"/>
    <w:bookmarkEnd w:id="8"/>
    <w:bookmarkEnd w:id="9"/>
    <w:bookmarkEnd w:id="10"/>
    <w:p w14:paraId="52C5EEE3" w14:textId="77777777" w:rsidR="00157C6B" w:rsidRDefault="00157C6B" w:rsidP="00E334A7"/>
    <w:p w14:paraId="0E6A5701" w14:textId="77777777" w:rsidR="00883603" w:rsidRPr="00AA1917" w:rsidRDefault="00883603" w:rsidP="00836E45">
      <w:pPr>
        <w:pStyle w:val="CentredPageHeading"/>
      </w:pPr>
      <w:r w:rsidRPr="00AA1917">
        <w:t>Contents</w:t>
      </w:r>
    </w:p>
    <w:p w14:paraId="2098815B" w14:textId="77777777" w:rsidR="00705EF1" w:rsidRPr="0027416B" w:rsidRDefault="00705EF1" w:rsidP="00705EF1">
      <w:pPr>
        <w:rPr>
          <w:rFonts w:cs="Arial"/>
        </w:rPr>
      </w:pPr>
    </w:p>
    <w:p w14:paraId="5A9571E7" w14:textId="77777777" w:rsidR="0070070A" w:rsidRDefault="0070070A" w:rsidP="0070070A">
      <w:pPr>
        <w:pStyle w:val="TOC1"/>
        <w:tabs>
          <w:tab w:val="left" w:pos="480"/>
        </w:tabs>
        <w:rPr>
          <w:rFonts w:asciiTheme="minorHAnsi" w:eastAsiaTheme="minorEastAsia" w:hAnsiTheme="minorHAnsi" w:cstheme="minorBidi"/>
          <w:b w:val="0"/>
          <w:caps w:val="0"/>
          <w:noProof/>
          <w:sz w:val="22"/>
          <w:szCs w:val="22"/>
        </w:rPr>
      </w:pPr>
      <w:r w:rsidRPr="0027416B">
        <w:rPr>
          <w:rFonts w:cs="Arial"/>
        </w:rPr>
        <w:fldChar w:fldCharType="begin"/>
      </w:r>
      <w:r w:rsidRPr="0027416B">
        <w:rPr>
          <w:rFonts w:cs="Arial"/>
        </w:rPr>
        <w:instrText xml:space="preserve"> TOC \o "1-3" \h \z \u </w:instrText>
      </w:r>
      <w:r w:rsidRPr="0027416B">
        <w:rPr>
          <w:rFonts w:cs="Arial"/>
        </w:rPr>
        <w:fldChar w:fldCharType="separate"/>
      </w:r>
      <w:hyperlink w:anchor="_Toc53417431" w:history="1">
        <w:r w:rsidRPr="00102FD7">
          <w:rPr>
            <w:rStyle w:val="Hyperlink"/>
            <w:noProof/>
          </w:rPr>
          <w:t>1</w:t>
        </w:r>
        <w:r>
          <w:rPr>
            <w:rFonts w:asciiTheme="minorHAnsi" w:eastAsiaTheme="minorEastAsia" w:hAnsiTheme="minorHAnsi" w:cstheme="minorBidi"/>
            <w:b w:val="0"/>
            <w:caps w:val="0"/>
            <w:noProof/>
            <w:sz w:val="22"/>
            <w:szCs w:val="22"/>
          </w:rPr>
          <w:tab/>
        </w:r>
        <w:r w:rsidRPr="00102FD7">
          <w:rPr>
            <w:rStyle w:val="Hyperlink"/>
            <w:noProof/>
          </w:rPr>
          <w:t>Introduct</w:t>
        </w:r>
        <w:r w:rsidRPr="00102FD7">
          <w:rPr>
            <w:rStyle w:val="Hyperlink"/>
            <w:noProof/>
          </w:rPr>
          <w:t>i</w:t>
        </w:r>
        <w:r w:rsidRPr="00102FD7">
          <w:rPr>
            <w:rStyle w:val="Hyperlink"/>
            <w:noProof/>
          </w:rPr>
          <w:t>on</w:t>
        </w:r>
        <w:r>
          <w:rPr>
            <w:noProof/>
            <w:webHidden/>
          </w:rPr>
          <w:tab/>
        </w:r>
        <w:r>
          <w:rPr>
            <w:noProof/>
            <w:webHidden/>
          </w:rPr>
          <w:fldChar w:fldCharType="begin"/>
        </w:r>
        <w:r>
          <w:rPr>
            <w:noProof/>
            <w:webHidden/>
          </w:rPr>
          <w:instrText xml:space="preserve"> PAGEREF _Toc53417431 \h </w:instrText>
        </w:r>
        <w:r>
          <w:rPr>
            <w:noProof/>
            <w:webHidden/>
          </w:rPr>
        </w:r>
        <w:r>
          <w:rPr>
            <w:noProof/>
            <w:webHidden/>
          </w:rPr>
          <w:fldChar w:fldCharType="separate"/>
        </w:r>
        <w:r>
          <w:rPr>
            <w:noProof/>
            <w:webHidden/>
          </w:rPr>
          <w:t>1</w:t>
        </w:r>
        <w:r>
          <w:rPr>
            <w:noProof/>
            <w:webHidden/>
          </w:rPr>
          <w:fldChar w:fldCharType="end"/>
        </w:r>
      </w:hyperlink>
    </w:p>
    <w:p w14:paraId="323F8AD4" w14:textId="77777777" w:rsidR="0070070A" w:rsidRDefault="0070070A" w:rsidP="0070070A">
      <w:pPr>
        <w:pStyle w:val="TOC2"/>
        <w:tabs>
          <w:tab w:val="left" w:pos="960"/>
        </w:tabs>
        <w:rPr>
          <w:rFonts w:asciiTheme="minorHAnsi" w:eastAsiaTheme="minorEastAsia" w:hAnsiTheme="minorHAnsi" w:cstheme="minorBidi"/>
          <w:noProof/>
          <w:sz w:val="22"/>
          <w:szCs w:val="22"/>
        </w:rPr>
      </w:pPr>
      <w:hyperlink w:anchor="_Toc53417432" w:history="1">
        <w:r w:rsidRPr="00102FD7">
          <w:rPr>
            <w:rStyle w:val="Hyperlink"/>
            <w:noProof/>
          </w:rPr>
          <w:t>1.1</w:t>
        </w:r>
        <w:r>
          <w:rPr>
            <w:rFonts w:asciiTheme="minorHAnsi" w:eastAsiaTheme="minorEastAsia" w:hAnsiTheme="minorHAnsi" w:cstheme="minorBidi"/>
            <w:noProof/>
            <w:sz w:val="22"/>
            <w:szCs w:val="22"/>
          </w:rPr>
          <w:tab/>
        </w:r>
        <w:r w:rsidRPr="00102FD7">
          <w:rPr>
            <w:rStyle w:val="Hyperlink"/>
            <w:noProof/>
          </w:rPr>
          <w:t>Document Purpose</w:t>
        </w:r>
        <w:r>
          <w:rPr>
            <w:noProof/>
            <w:webHidden/>
          </w:rPr>
          <w:tab/>
        </w:r>
        <w:r>
          <w:rPr>
            <w:noProof/>
            <w:webHidden/>
          </w:rPr>
          <w:fldChar w:fldCharType="begin"/>
        </w:r>
        <w:r>
          <w:rPr>
            <w:noProof/>
            <w:webHidden/>
          </w:rPr>
          <w:instrText xml:space="preserve"> PAGEREF _Toc53417432 \h </w:instrText>
        </w:r>
        <w:r>
          <w:rPr>
            <w:noProof/>
            <w:webHidden/>
          </w:rPr>
        </w:r>
        <w:r>
          <w:rPr>
            <w:noProof/>
            <w:webHidden/>
          </w:rPr>
          <w:fldChar w:fldCharType="separate"/>
        </w:r>
        <w:r>
          <w:rPr>
            <w:noProof/>
            <w:webHidden/>
          </w:rPr>
          <w:t>1</w:t>
        </w:r>
        <w:r>
          <w:rPr>
            <w:noProof/>
            <w:webHidden/>
          </w:rPr>
          <w:fldChar w:fldCharType="end"/>
        </w:r>
      </w:hyperlink>
    </w:p>
    <w:p w14:paraId="4ABDADAC" w14:textId="77777777" w:rsidR="0070070A" w:rsidRDefault="0070070A" w:rsidP="0070070A">
      <w:pPr>
        <w:pStyle w:val="TOC2"/>
        <w:tabs>
          <w:tab w:val="left" w:pos="960"/>
        </w:tabs>
        <w:rPr>
          <w:rFonts w:asciiTheme="minorHAnsi" w:eastAsiaTheme="minorEastAsia" w:hAnsiTheme="minorHAnsi" w:cstheme="minorBidi"/>
          <w:noProof/>
          <w:sz w:val="22"/>
          <w:szCs w:val="22"/>
        </w:rPr>
      </w:pPr>
      <w:hyperlink w:anchor="_Toc53417433" w:history="1">
        <w:r w:rsidRPr="00102FD7">
          <w:rPr>
            <w:rStyle w:val="Hyperlink"/>
            <w:noProof/>
          </w:rPr>
          <w:t>1.2</w:t>
        </w:r>
        <w:r>
          <w:rPr>
            <w:rFonts w:asciiTheme="minorHAnsi" w:eastAsiaTheme="minorEastAsia" w:hAnsiTheme="minorHAnsi" w:cstheme="minorBidi"/>
            <w:noProof/>
            <w:sz w:val="22"/>
            <w:szCs w:val="22"/>
          </w:rPr>
          <w:tab/>
        </w:r>
        <w:r w:rsidRPr="00102FD7">
          <w:rPr>
            <w:rStyle w:val="Hyperlink"/>
            <w:noProof/>
          </w:rPr>
          <w:t>Objectives</w:t>
        </w:r>
        <w:r>
          <w:rPr>
            <w:noProof/>
            <w:webHidden/>
          </w:rPr>
          <w:tab/>
        </w:r>
        <w:r>
          <w:rPr>
            <w:noProof/>
            <w:webHidden/>
          </w:rPr>
          <w:fldChar w:fldCharType="begin"/>
        </w:r>
        <w:r>
          <w:rPr>
            <w:noProof/>
            <w:webHidden/>
          </w:rPr>
          <w:instrText xml:space="preserve"> PAGEREF _Toc53417433 \h </w:instrText>
        </w:r>
        <w:r>
          <w:rPr>
            <w:noProof/>
            <w:webHidden/>
          </w:rPr>
        </w:r>
        <w:r>
          <w:rPr>
            <w:noProof/>
            <w:webHidden/>
          </w:rPr>
          <w:fldChar w:fldCharType="separate"/>
        </w:r>
        <w:r>
          <w:rPr>
            <w:noProof/>
            <w:webHidden/>
          </w:rPr>
          <w:t>1</w:t>
        </w:r>
        <w:r>
          <w:rPr>
            <w:noProof/>
            <w:webHidden/>
          </w:rPr>
          <w:fldChar w:fldCharType="end"/>
        </w:r>
      </w:hyperlink>
    </w:p>
    <w:p w14:paraId="69BC8456" w14:textId="77777777" w:rsidR="0070070A" w:rsidRDefault="0070070A" w:rsidP="0070070A">
      <w:pPr>
        <w:pStyle w:val="TOC1"/>
        <w:tabs>
          <w:tab w:val="left" w:pos="480"/>
        </w:tabs>
        <w:rPr>
          <w:rFonts w:asciiTheme="minorHAnsi" w:eastAsiaTheme="minorEastAsia" w:hAnsiTheme="minorHAnsi" w:cstheme="minorBidi"/>
          <w:b w:val="0"/>
          <w:caps w:val="0"/>
          <w:noProof/>
          <w:sz w:val="22"/>
          <w:szCs w:val="22"/>
        </w:rPr>
      </w:pPr>
      <w:hyperlink w:anchor="_Toc53417434" w:history="1">
        <w:r w:rsidRPr="00102FD7">
          <w:rPr>
            <w:rStyle w:val="Hyperlink"/>
            <w:noProof/>
          </w:rPr>
          <w:t>2</w:t>
        </w:r>
        <w:r>
          <w:rPr>
            <w:rFonts w:asciiTheme="minorHAnsi" w:eastAsiaTheme="minorEastAsia" w:hAnsiTheme="minorHAnsi" w:cstheme="minorBidi"/>
            <w:b w:val="0"/>
            <w:caps w:val="0"/>
            <w:noProof/>
            <w:sz w:val="22"/>
            <w:szCs w:val="22"/>
          </w:rPr>
          <w:tab/>
        </w:r>
        <w:r w:rsidRPr="00102FD7">
          <w:rPr>
            <w:rStyle w:val="Hyperlink"/>
            <w:noProof/>
          </w:rPr>
          <w:t>Test Scope</w:t>
        </w:r>
        <w:r>
          <w:rPr>
            <w:noProof/>
            <w:webHidden/>
          </w:rPr>
          <w:tab/>
        </w:r>
        <w:r>
          <w:rPr>
            <w:noProof/>
            <w:webHidden/>
          </w:rPr>
          <w:fldChar w:fldCharType="begin"/>
        </w:r>
        <w:r>
          <w:rPr>
            <w:noProof/>
            <w:webHidden/>
          </w:rPr>
          <w:instrText xml:space="preserve"> PAGEREF _Toc53417434 \h </w:instrText>
        </w:r>
        <w:r>
          <w:rPr>
            <w:noProof/>
            <w:webHidden/>
          </w:rPr>
        </w:r>
        <w:r>
          <w:rPr>
            <w:noProof/>
            <w:webHidden/>
          </w:rPr>
          <w:fldChar w:fldCharType="separate"/>
        </w:r>
        <w:r>
          <w:rPr>
            <w:noProof/>
            <w:webHidden/>
          </w:rPr>
          <w:t>1</w:t>
        </w:r>
        <w:r>
          <w:rPr>
            <w:noProof/>
            <w:webHidden/>
          </w:rPr>
          <w:fldChar w:fldCharType="end"/>
        </w:r>
      </w:hyperlink>
    </w:p>
    <w:p w14:paraId="002DC3D1" w14:textId="77777777" w:rsidR="0070070A" w:rsidRDefault="0070070A" w:rsidP="0070070A">
      <w:pPr>
        <w:pStyle w:val="TOC2"/>
        <w:tabs>
          <w:tab w:val="left" w:pos="960"/>
        </w:tabs>
        <w:rPr>
          <w:rFonts w:asciiTheme="minorHAnsi" w:eastAsiaTheme="minorEastAsia" w:hAnsiTheme="minorHAnsi" w:cstheme="minorBidi"/>
          <w:noProof/>
          <w:sz w:val="22"/>
          <w:szCs w:val="22"/>
        </w:rPr>
      </w:pPr>
      <w:hyperlink w:anchor="_Toc53417435" w:history="1">
        <w:r w:rsidRPr="00102FD7">
          <w:rPr>
            <w:rStyle w:val="Hyperlink"/>
            <w:noProof/>
          </w:rPr>
          <w:t>2.1</w:t>
        </w:r>
        <w:r>
          <w:rPr>
            <w:rFonts w:asciiTheme="minorHAnsi" w:eastAsiaTheme="minorEastAsia" w:hAnsiTheme="minorHAnsi" w:cstheme="minorBidi"/>
            <w:noProof/>
            <w:sz w:val="22"/>
            <w:szCs w:val="22"/>
          </w:rPr>
          <w:tab/>
        </w:r>
        <w:r w:rsidRPr="00102FD7">
          <w:rPr>
            <w:rStyle w:val="Hyperlink"/>
            <w:noProof/>
          </w:rPr>
          <w:t>In Scope</w:t>
        </w:r>
        <w:r>
          <w:rPr>
            <w:noProof/>
            <w:webHidden/>
          </w:rPr>
          <w:tab/>
        </w:r>
        <w:r>
          <w:rPr>
            <w:noProof/>
            <w:webHidden/>
          </w:rPr>
          <w:fldChar w:fldCharType="begin"/>
        </w:r>
        <w:r>
          <w:rPr>
            <w:noProof/>
            <w:webHidden/>
          </w:rPr>
          <w:instrText xml:space="preserve"> PAGEREF _Toc53417435 \h </w:instrText>
        </w:r>
        <w:r>
          <w:rPr>
            <w:noProof/>
            <w:webHidden/>
          </w:rPr>
        </w:r>
        <w:r>
          <w:rPr>
            <w:noProof/>
            <w:webHidden/>
          </w:rPr>
          <w:fldChar w:fldCharType="separate"/>
        </w:r>
        <w:r>
          <w:rPr>
            <w:noProof/>
            <w:webHidden/>
          </w:rPr>
          <w:t>1</w:t>
        </w:r>
        <w:r>
          <w:rPr>
            <w:noProof/>
            <w:webHidden/>
          </w:rPr>
          <w:fldChar w:fldCharType="end"/>
        </w:r>
      </w:hyperlink>
    </w:p>
    <w:p w14:paraId="76BDE3F7" w14:textId="77777777" w:rsidR="0070070A" w:rsidRDefault="0070070A" w:rsidP="0070070A">
      <w:pPr>
        <w:pStyle w:val="TOC3"/>
        <w:tabs>
          <w:tab w:val="left" w:pos="1200"/>
        </w:tabs>
        <w:rPr>
          <w:rFonts w:asciiTheme="minorHAnsi" w:eastAsiaTheme="minorEastAsia" w:hAnsiTheme="minorHAnsi" w:cstheme="minorBidi"/>
          <w:i w:val="0"/>
          <w:noProof/>
          <w:sz w:val="22"/>
          <w:szCs w:val="22"/>
        </w:rPr>
      </w:pPr>
      <w:hyperlink w:anchor="_Toc53417436" w:history="1">
        <w:r w:rsidRPr="00102FD7">
          <w:rPr>
            <w:rStyle w:val="Hyperlink"/>
            <w:noProof/>
          </w:rPr>
          <w:t>2.1.1</w:t>
        </w:r>
        <w:r>
          <w:rPr>
            <w:rFonts w:asciiTheme="minorHAnsi" w:eastAsiaTheme="minorEastAsia" w:hAnsiTheme="minorHAnsi" w:cstheme="minorBidi"/>
            <w:i w:val="0"/>
            <w:noProof/>
            <w:sz w:val="22"/>
            <w:szCs w:val="22"/>
          </w:rPr>
          <w:tab/>
        </w:r>
        <w:r w:rsidRPr="00102FD7">
          <w:rPr>
            <w:rStyle w:val="Hyperlink"/>
            <w:noProof/>
          </w:rPr>
          <w:t>Requirements</w:t>
        </w:r>
        <w:r>
          <w:rPr>
            <w:noProof/>
            <w:webHidden/>
          </w:rPr>
          <w:tab/>
        </w:r>
        <w:r>
          <w:rPr>
            <w:noProof/>
            <w:webHidden/>
          </w:rPr>
          <w:fldChar w:fldCharType="begin"/>
        </w:r>
        <w:r>
          <w:rPr>
            <w:noProof/>
            <w:webHidden/>
          </w:rPr>
          <w:instrText xml:space="preserve"> PAGEREF _Toc53417436 \h </w:instrText>
        </w:r>
        <w:r>
          <w:rPr>
            <w:noProof/>
            <w:webHidden/>
          </w:rPr>
        </w:r>
        <w:r>
          <w:rPr>
            <w:noProof/>
            <w:webHidden/>
          </w:rPr>
          <w:fldChar w:fldCharType="separate"/>
        </w:r>
        <w:r>
          <w:rPr>
            <w:noProof/>
            <w:webHidden/>
          </w:rPr>
          <w:t>1</w:t>
        </w:r>
        <w:r>
          <w:rPr>
            <w:noProof/>
            <w:webHidden/>
          </w:rPr>
          <w:fldChar w:fldCharType="end"/>
        </w:r>
      </w:hyperlink>
    </w:p>
    <w:p w14:paraId="6DDF8007" w14:textId="77777777" w:rsidR="0070070A" w:rsidRDefault="0070070A" w:rsidP="0070070A">
      <w:pPr>
        <w:pStyle w:val="TOC3"/>
        <w:tabs>
          <w:tab w:val="left" w:pos="1200"/>
        </w:tabs>
        <w:rPr>
          <w:rFonts w:asciiTheme="minorHAnsi" w:eastAsiaTheme="minorEastAsia" w:hAnsiTheme="minorHAnsi" w:cstheme="minorBidi"/>
          <w:i w:val="0"/>
          <w:noProof/>
          <w:sz w:val="22"/>
          <w:szCs w:val="22"/>
        </w:rPr>
      </w:pPr>
      <w:hyperlink w:anchor="_Toc53417437" w:history="1">
        <w:r w:rsidRPr="00102FD7">
          <w:rPr>
            <w:rStyle w:val="Hyperlink"/>
            <w:noProof/>
          </w:rPr>
          <w:t>2.1.2</w:t>
        </w:r>
        <w:r>
          <w:rPr>
            <w:rFonts w:asciiTheme="minorHAnsi" w:eastAsiaTheme="minorEastAsia" w:hAnsiTheme="minorHAnsi" w:cstheme="minorBidi"/>
            <w:i w:val="0"/>
            <w:noProof/>
            <w:sz w:val="22"/>
            <w:szCs w:val="22"/>
          </w:rPr>
          <w:tab/>
        </w:r>
        <w:r w:rsidRPr="00102FD7">
          <w:rPr>
            <w:rStyle w:val="Hyperlink"/>
            <w:noProof/>
          </w:rPr>
          <w:t>Cross Platform / Browser testing</w:t>
        </w:r>
        <w:r>
          <w:rPr>
            <w:noProof/>
            <w:webHidden/>
          </w:rPr>
          <w:tab/>
        </w:r>
        <w:r>
          <w:rPr>
            <w:noProof/>
            <w:webHidden/>
          </w:rPr>
          <w:fldChar w:fldCharType="begin"/>
        </w:r>
        <w:r>
          <w:rPr>
            <w:noProof/>
            <w:webHidden/>
          </w:rPr>
          <w:instrText xml:space="preserve"> PAGEREF _Toc53417437 \h </w:instrText>
        </w:r>
        <w:r>
          <w:rPr>
            <w:noProof/>
            <w:webHidden/>
          </w:rPr>
        </w:r>
        <w:r>
          <w:rPr>
            <w:noProof/>
            <w:webHidden/>
          </w:rPr>
          <w:fldChar w:fldCharType="separate"/>
        </w:r>
        <w:r>
          <w:rPr>
            <w:noProof/>
            <w:webHidden/>
          </w:rPr>
          <w:t>1</w:t>
        </w:r>
        <w:r>
          <w:rPr>
            <w:noProof/>
            <w:webHidden/>
          </w:rPr>
          <w:fldChar w:fldCharType="end"/>
        </w:r>
      </w:hyperlink>
    </w:p>
    <w:p w14:paraId="323F7A2A" w14:textId="77777777" w:rsidR="0070070A" w:rsidRDefault="0070070A" w:rsidP="0070070A">
      <w:pPr>
        <w:pStyle w:val="TOC2"/>
        <w:tabs>
          <w:tab w:val="left" w:pos="960"/>
        </w:tabs>
        <w:rPr>
          <w:rFonts w:asciiTheme="minorHAnsi" w:eastAsiaTheme="minorEastAsia" w:hAnsiTheme="minorHAnsi" w:cstheme="minorBidi"/>
          <w:noProof/>
          <w:sz w:val="22"/>
          <w:szCs w:val="22"/>
        </w:rPr>
      </w:pPr>
      <w:hyperlink w:anchor="_Toc53417438" w:history="1">
        <w:r w:rsidRPr="00102FD7">
          <w:rPr>
            <w:rStyle w:val="Hyperlink"/>
            <w:noProof/>
          </w:rPr>
          <w:t>2.2</w:t>
        </w:r>
        <w:r>
          <w:rPr>
            <w:rFonts w:asciiTheme="minorHAnsi" w:eastAsiaTheme="minorEastAsia" w:hAnsiTheme="minorHAnsi" w:cstheme="minorBidi"/>
            <w:noProof/>
            <w:sz w:val="22"/>
            <w:szCs w:val="22"/>
          </w:rPr>
          <w:tab/>
        </w:r>
        <w:r w:rsidRPr="00102FD7">
          <w:rPr>
            <w:rStyle w:val="Hyperlink"/>
            <w:noProof/>
          </w:rPr>
          <w:t>Out of Scope</w:t>
        </w:r>
        <w:r>
          <w:rPr>
            <w:noProof/>
            <w:webHidden/>
          </w:rPr>
          <w:tab/>
        </w:r>
        <w:r>
          <w:rPr>
            <w:noProof/>
            <w:webHidden/>
          </w:rPr>
          <w:fldChar w:fldCharType="begin"/>
        </w:r>
        <w:r>
          <w:rPr>
            <w:noProof/>
            <w:webHidden/>
          </w:rPr>
          <w:instrText xml:space="preserve"> PAGEREF _Toc53417438 \h </w:instrText>
        </w:r>
        <w:r>
          <w:rPr>
            <w:noProof/>
            <w:webHidden/>
          </w:rPr>
        </w:r>
        <w:r>
          <w:rPr>
            <w:noProof/>
            <w:webHidden/>
          </w:rPr>
          <w:fldChar w:fldCharType="separate"/>
        </w:r>
        <w:r>
          <w:rPr>
            <w:noProof/>
            <w:webHidden/>
          </w:rPr>
          <w:t>2</w:t>
        </w:r>
        <w:r>
          <w:rPr>
            <w:noProof/>
            <w:webHidden/>
          </w:rPr>
          <w:fldChar w:fldCharType="end"/>
        </w:r>
      </w:hyperlink>
    </w:p>
    <w:p w14:paraId="483E6D35" w14:textId="77777777" w:rsidR="0070070A" w:rsidRDefault="0070070A" w:rsidP="0070070A">
      <w:pPr>
        <w:pStyle w:val="TOC2"/>
        <w:tabs>
          <w:tab w:val="left" w:pos="960"/>
        </w:tabs>
        <w:rPr>
          <w:rFonts w:asciiTheme="minorHAnsi" w:eastAsiaTheme="minorEastAsia" w:hAnsiTheme="minorHAnsi" w:cstheme="minorBidi"/>
          <w:noProof/>
          <w:sz w:val="22"/>
          <w:szCs w:val="22"/>
        </w:rPr>
      </w:pPr>
      <w:hyperlink w:anchor="_Toc53417439" w:history="1">
        <w:r w:rsidRPr="00102FD7">
          <w:rPr>
            <w:rStyle w:val="Hyperlink"/>
            <w:noProof/>
          </w:rPr>
          <w:t>2.3</w:t>
        </w:r>
        <w:r>
          <w:rPr>
            <w:rFonts w:asciiTheme="minorHAnsi" w:eastAsiaTheme="minorEastAsia" w:hAnsiTheme="minorHAnsi" w:cstheme="minorBidi"/>
            <w:noProof/>
            <w:sz w:val="22"/>
            <w:szCs w:val="22"/>
          </w:rPr>
          <w:tab/>
        </w:r>
        <w:r w:rsidRPr="00102FD7">
          <w:rPr>
            <w:rStyle w:val="Hyperlink"/>
            <w:noProof/>
          </w:rPr>
          <w:t>Key Milestones</w:t>
        </w:r>
        <w:r>
          <w:rPr>
            <w:noProof/>
            <w:webHidden/>
          </w:rPr>
          <w:tab/>
        </w:r>
        <w:r>
          <w:rPr>
            <w:noProof/>
            <w:webHidden/>
          </w:rPr>
          <w:fldChar w:fldCharType="begin"/>
        </w:r>
        <w:r>
          <w:rPr>
            <w:noProof/>
            <w:webHidden/>
          </w:rPr>
          <w:instrText xml:space="preserve"> PAGEREF _Toc53417439 \h </w:instrText>
        </w:r>
        <w:r>
          <w:rPr>
            <w:noProof/>
            <w:webHidden/>
          </w:rPr>
        </w:r>
        <w:r>
          <w:rPr>
            <w:noProof/>
            <w:webHidden/>
          </w:rPr>
          <w:fldChar w:fldCharType="separate"/>
        </w:r>
        <w:r>
          <w:rPr>
            <w:noProof/>
            <w:webHidden/>
          </w:rPr>
          <w:t>2</w:t>
        </w:r>
        <w:r>
          <w:rPr>
            <w:noProof/>
            <w:webHidden/>
          </w:rPr>
          <w:fldChar w:fldCharType="end"/>
        </w:r>
      </w:hyperlink>
    </w:p>
    <w:p w14:paraId="1DF05CD4" w14:textId="77777777" w:rsidR="0070070A" w:rsidRDefault="0070070A" w:rsidP="0070070A">
      <w:pPr>
        <w:pStyle w:val="TOC2"/>
        <w:tabs>
          <w:tab w:val="left" w:pos="960"/>
        </w:tabs>
        <w:rPr>
          <w:rFonts w:asciiTheme="minorHAnsi" w:eastAsiaTheme="minorEastAsia" w:hAnsiTheme="minorHAnsi" w:cstheme="minorBidi"/>
          <w:noProof/>
          <w:sz w:val="22"/>
          <w:szCs w:val="22"/>
        </w:rPr>
      </w:pPr>
      <w:hyperlink w:anchor="_Toc53417440" w:history="1">
        <w:r w:rsidRPr="00102FD7">
          <w:rPr>
            <w:rStyle w:val="Hyperlink"/>
            <w:noProof/>
          </w:rPr>
          <w:t>2.4</w:t>
        </w:r>
        <w:r>
          <w:rPr>
            <w:rFonts w:asciiTheme="minorHAnsi" w:eastAsiaTheme="minorEastAsia" w:hAnsiTheme="minorHAnsi" w:cstheme="minorBidi"/>
            <w:noProof/>
            <w:sz w:val="22"/>
            <w:szCs w:val="22"/>
          </w:rPr>
          <w:tab/>
        </w:r>
        <w:r w:rsidRPr="00102FD7">
          <w:rPr>
            <w:rStyle w:val="Hyperlink"/>
            <w:noProof/>
          </w:rPr>
          <w:t>Dependencies</w:t>
        </w:r>
        <w:r>
          <w:rPr>
            <w:noProof/>
            <w:webHidden/>
          </w:rPr>
          <w:tab/>
        </w:r>
        <w:r>
          <w:rPr>
            <w:noProof/>
            <w:webHidden/>
          </w:rPr>
          <w:fldChar w:fldCharType="begin"/>
        </w:r>
        <w:r>
          <w:rPr>
            <w:noProof/>
            <w:webHidden/>
          </w:rPr>
          <w:instrText xml:space="preserve"> PAGEREF _Toc53417440 \h </w:instrText>
        </w:r>
        <w:r>
          <w:rPr>
            <w:noProof/>
            <w:webHidden/>
          </w:rPr>
        </w:r>
        <w:r>
          <w:rPr>
            <w:noProof/>
            <w:webHidden/>
          </w:rPr>
          <w:fldChar w:fldCharType="separate"/>
        </w:r>
        <w:r>
          <w:rPr>
            <w:noProof/>
            <w:webHidden/>
          </w:rPr>
          <w:t>3</w:t>
        </w:r>
        <w:r>
          <w:rPr>
            <w:noProof/>
            <w:webHidden/>
          </w:rPr>
          <w:fldChar w:fldCharType="end"/>
        </w:r>
      </w:hyperlink>
    </w:p>
    <w:p w14:paraId="2925EAF0" w14:textId="77777777" w:rsidR="0070070A" w:rsidRDefault="0070070A" w:rsidP="0070070A">
      <w:pPr>
        <w:pStyle w:val="TOC2"/>
        <w:tabs>
          <w:tab w:val="left" w:pos="960"/>
        </w:tabs>
        <w:rPr>
          <w:rFonts w:asciiTheme="minorHAnsi" w:eastAsiaTheme="minorEastAsia" w:hAnsiTheme="minorHAnsi" w:cstheme="minorBidi"/>
          <w:noProof/>
          <w:sz w:val="22"/>
          <w:szCs w:val="22"/>
        </w:rPr>
      </w:pPr>
      <w:hyperlink w:anchor="_Toc53417441" w:history="1">
        <w:r w:rsidRPr="00102FD7">
          <w:rPr>
            <w:rStyle w:val="Hyperlink"/>
            <w:noProof/>
          </w:rPr>
          <w:t>2.5</w:t>
        </w:r>
        <w:r>
          <w:rPr>
            <w:rFonts w:asciiTheme="minorHAnsi" w:eastAsiaTheme="minorEastAsia" w:hAnsiTheme="minorHAnsi" w:cstheme="minorBidi"/>
            <w:noProof/>
            <w:sz w:val="22"/>
            <w:szCs w:val="22"/>
          </w:rPr>
          <w:tab/>
        </w:r>
        <w:r w:rsidRPr="00102FD7">
          <w:rPr>
            <w:rStyle w:val="Hyperlink"/>
            <w:noProof/>
          </w:rPr>
          <w:t>Assumptions</w:t>
        </w:r>
        <w:r>
          <w:rPr>
            <w:noProof/>
            <w:webHidden/>
          </w:rPr>
          <w:tab/>
        </w:r>
        <w:r>
          <w:rPr>
            <w:noProof/>
            <w:webHidden/>
          </w:rPr>
          <w:fldChar w:fldCharType="begin"/>
        </w:r>
        <w:r>
          <w:rPr>
            <w:noProof/>
            <w:webHidden/>
          </w:rPr>
          <w:instrText xml:space="preserve"> PAGEREF _Toc53417441 \h </w:instrText>
        </w:r>
        <w:r>
          <w:rPr>
            <w:noProof/>
            <w:webHidden/>
          </w:rPr>
        </w:r>
        <w:r>
          <w:rPr>
            <w:noProof/>
            <w:webHidden/>
          </w:rPr>
          <w:fldChar w:fldCharType="separate"/>
        </w:r>
        <w:r>
          <w:rPr>
            <w:noProof/>
            <w:webHidden/>
          </w:rPr>
          <w:t>3</w:t>
        </w:r>
        <w:r>
          <w:rPr>
            <w:noProof/>
            <w:webHidden/>
          </w:rPr>
          <w:fldChar w:fldCharType="end"/>
        </w:r>
      </w:hyperlink>
    </w:p>
    <w:p w14:paraId="2EB2BC53" w14:textId="77777777" w:rsidR="0070070A" w:rsidRDefault="0070070A" w:rsidP="0070070A">
      <w:pPr>
        <w:pStyle w:val="TOC2"/>
        <w:tabs>
          <w:tab w:val="left" w:pos="960"/>
        </w:tabs>
        <w:rPr>
          <w:rFonts w:asciiTheme="minorHAnsi" w:eastAsiaTheme="minorEastAsia" w:hAnsiTheme="minorHAnsi" w:cstheme="minorBidi"/>
          <w:noProof/>
          <w:sz w:val="22"/>
          <w:szCs w:val="22"/>
        </w:rPr>
      </w:pPr>
      <w:hyperlink w:anchor="_Toc53417442" w:history="1">
        <w:r w:rsidRPr="00102FD7">
          <w:rPr>
            <w:rStyle w:val="Hyperlink"/>
            <w:noProof/>
          </w:rPr>
          <w:t>2.6</w:t>
        </w:r>
        <w:r>
          <w:rPr>
            <w:rFonts w:asciiTheme="minorHAnsi" w:eastAsiaTheme="minorEastAsia" w:hAnsiTheme="minorHAnsi" w:cstheme="minorBidi"/>
            <w:noProof/>
            <w:sz w:val="22"/>
            <w:szCs w:val="22"/>
          </w:rPr>
          <w:tab/>
        </w:r>
        <w:r w:rsidRPr="00102FD7">
          <w:rPr>
            <w:rStyle w:val="Hyperlink"/>
            <w:noProof/>
          </w:rPr>
          <w:t>Risks &amp; Issues</w:t>
        </w:r>
        <w:r>
          <w:rPr>
            <w:noProof/>
            <w:webHidden/>
          </w:rPr>
          <w:tab/>
        </w:r>
        <w:r>
          <w:rPr>
            <w:noProof/>
            <w:webHidden/>
          </w:rPr>
          <w:fldChar w:fldCharType="begin"/>
        </w:r>
        <w:r>
          <w:rPr>
            <w:noProof/>
            <w:webHidden/>
          </w:rPr>
          <w:instrText xml:space="preserve"> PAGEREF _Toc53417442 \h </w:instrText>
        </w:r>
        <w:r>
          <w:rPr>
            <w:noProof/>
            <w:webHidden/>
          </w:rPr>
        </w:r>
        <w:r>
          <w:rPr>
            <w:noProof/>
            <w:webHidden/>
          </w:rPr>
          <w:fldChar w:fldCharType="separate"/>
        </w:r>
        <w:r>
          <w:rPr>
            <w:noProof/>
            <w:webHidden/>
          </w:rPr>
          <w:t>3</w:t>
        </w:r>
        <w:r>
          <w:rPr>
            <w:noProof/>
            <w:webHidden/>
          </w:rPr>
          <w:fldChar w:fldCharType="end"/>
        </w:r>
      </w:hyperlink>
    </w:p>
    <w:p w14:paraId="19EF8C67" w14:textId="75ABAD87" w:rsidR="0070070A" w:rsidRDefault="0070070A" w:rsidP="0070070A">
      <w:pPr>
        <w:pStyle w:val="TOC1"/>
        <w:tabs>
          <w:tab w:val="left" w:pos="480"/>
        </w:tabs>
        <w:rPr>
          <w:rFonts w:asciiTheme="minorHAnsi" w:eastAsiaTheme="minorEastAsia" w:hAnsiTheme="minorHAnsi" w:cstheme="minorBidi"/>
          <w:b w:val="0"/>
          <w:caps w:val="0"/>
          <w:noProof/>
          <w:sz w:val="22"/>
          <w:szCs w:val="22"/>
        </w:rPr>
      </w:pPr>
      <w:hyperlink w:anchor="_Toc53417443" w:history="1">
        <w:r w:rsidRPr="00102FD7">
          <w:rPr>
            <w:rStyle w:val="Hyperlink"/>
            <w:noProof/>
          </w:rPr>
          <w:t>3</w:t>
        </w:r>
        <w:r>
          <w:rPr>
            <w:rFonts w:asciiTheme="minorHAnsi" w:eastAsiaTheme="minorEastAsia" w:hAnsiTheme="minorHAnsi" w:cstheme="minorBidi"/>
            <w:b w:val="0"/>
            <w:caps w:val="0"/>
            <w:noProof/>
            <w:sz w:val="22"/>
            <w:szCs w:val="22"/>
          </w:rPr>
          <w:tab/>
        </w:r>
        <w:r w:rsidRPr="00102FD7">
          <w:rPr>
            <w:rStyle w:val="Hyperlink"/>
            <w:noProof/>
          </w:rPr>
          <w:t xml:space="preserve">Test </w:t>
        </w:r>
        <w:r>
          <w:rPr>
            <w:rStyle w:val="Hyperlink"/>
            <w:noProof/>
          </w:rPr>
          <w:t>APPROACH</w:t>
        </w:r>
        <w:r>
          <w:rPr>
            <w:noProof/>
            <w:webHidden/>
          </w:rPr>
          <w:tab/>
        </w:r>
        <w:r>
          <w:rPr>
            <w:noProof/>
            <w:webHidden/>
          </w:rPr>
          <w:fldChar w:fldCharType="begin"/>
        </w:r>
        <w:r>
          <w:rPr>
            <w:noProof/>
            <w:webHidden/>
          </w:rPr>
          <w:instrText xml:space="preserve"> PAGEREF _Toc53417443 \h </w:instrText>
        </w:r>
        <w:r>
          <w:rPr>
            <w:noProof/>
            <w:webHidden/>
          </w:rPr>
        </w:r>
        <w:r>
          <w:rPr>
            <w:noProof/>
            <w:webHidden/>
          </w:rPr>
          <w:fldChar w:fldCharType="separate"/>
        </w:r>
        <w:r>
          <w:rPr>
            <w:noProof/>
            <w:webHidden/>
          </w:rPr>
          <w:t>4</w:t>
        </w:r>
        <w:r>
          <w:rPr>
            <w:noProof/>
            <w:webHidden/>
          </w:rPr>
          <w:fldChar w:fldCharType="end"/>
        </w:r>
      </w:hyperlink>
    </w:p>
    <w:p w14:paraId="15EA1380" w14:textId="166772E0" w:rsidR="0070070A" w:rsidRDefault="0070070A" w:rsidP="0070070A">
      <w:pPr>
        <w:pStyle w:val="TOC2"/>
        <w:tabs>
          <w:tab w:val="left" w:pos="960"/>
        </w:tabs>
        <w:rPr>
          <w:noProof/>
        </w:rPr>
      </w:pPr>
      <w:hyperlink w:anchor="_Toc53417444" w:history="1">
        <w:r w:rsidRPr="00102FD7">
          <w:rPr>
            <w:rStyle w:val="Hyperlink"/>
            <w:noProof/>
          </w:rPr>
          <w:t>3.1</w:t>
        </w:r>
        <w:r>
          <w:rPr>
            <w:rFonts w:asciiTheme="minorHAnsi" w:eastAsiaTheme="minorEastAsia" w:hAnsiTheme="minorHAnsi" w:cstheme="minorBidi"/>
            <w:noProof/>
            <w:sz w:val="22"/>
            <w:szCs w:val="22"/>
          </w:rPr>
          <w:tab/>
        </w:r>
        <w:bookmarkStart w:id="11" w:name="_Hlk65748713"/>
        <w:r w:rsidR="00E72BD2" w:rsidRPr="00E72BD2">
          <w:rPr>
            <w:rStyle w:val="Hyperlink"/>
            <w:noProof/>
          </w:rPr>
          <w:t>Functional testing approach in Sandpit / UAT</w:t>
        </w:r>
        <w:bookmarkEnd w:id="11"/>
        <w:r>
          <w:rPr>
            <w:noProof/>
            <w:webHidden/>
          </w:rPr>
          <w:tab/>
        </w:r>
        <w:r>
          <w:rPr>
            <w:noProof/>
            <w:webHidden/>
          </w:rPr>
          <w:fldChar w:fldCharType="begin"/>
        </w:r>
        <w:r>
          <w:rPr>
            <w:noProof/>
            <w:webHidden/>
          </w:rPr>
          <w:instrText xml:space="preserve"> PAGEREF _Toc53417444 \h </w:instrText>
        </w:r>
        <w:r>
          <w:rPr>
            <w:noProof/>
            <w:webHidden/>
          </w:rPr>
        </w:r>
        <w:r>
          <w:rPr>
            <w:noProof/>
            <w:webHidden/>
          </w:rPr>
          <w:fldChar w:fldCharType="separate"/>
        </w:r>
        <w:r>
          <w:rPr>
            <w:noProof/>
            <w:webHidden/>
          </w:rPr>
          <w:t>4</w:t>
        </w:r>
        <w:r>
          <w:rPr>
            <w:noProof/>
            <w:webHidden/>
          </w:rPr>
          <w:fldChar w:fldCharType="end"/>
        </w:r>
      </w:hyperlink>
    </w:p>
    <w:p w14:paraId="673B7F9B" w14:textId="5AD1D369" w:rsidR="0070070A" w:rsidRDefault="0070070A" w:rsidP="009935E2">
      <w:pPr>
        <w:pStyle w:val="TOC2"/>
        <w:tabs>
          <w:tab w:val="left" w:pos="960"/>
        </w:tabs>
        <w:rPr>
          <w:rFonts w:asciiTheme="minorHAnsi" w:eastAsiaTheme="minorEastAsia" w:hAnsiTheme="minorHAnsi" w:cstheme="minorBidi"/>
          <w:i/>
          <w:noProof/>
          <w:sz w:val="22"/>
          <w:szCs w:val="22"/>
        </w:rPr>
      </w:pPr>
      <w:hyperlink w:anchor="_Toc53417444" w:history="1">
        <w:r w:rsidRPr="00102FD7">
          <w:rPr>
            <w:rStyle w:val="Hyperlink"/>
            <w:noProof/>
          </w:rPr>
          <w:t>3.</w:t>
        </w:r>
        <w:r w:rsidR="009935E2">
          <w:rPr>
            <w:rStyle w:val="Hyperlink"/>
            <w:noProof/>
          </w:rPr>
          <w:t>2</w:t>
        </w:r>
        <w:r>
          <w:rPr>
            <w:rFonts w:asciiTheme="minorHAnsi" w:eastAsiaTheme="minorEastAsia" w:hAnsiTheme="minorHAnsi" w:cstheme="minorBidi"/>
            <w:noProof/>
            <w:sz w:val="22"/>
            <w:szCs w:val="22"/>
          </w:rPr>
          <w:tab/>
        </w:r>
        <w:r w:rsidR="009935E2">
          <w:rPr>
            <w:rFonts w:asciiTheme="minorHAnsi" w:eastAsiaTheme="minorEastAsia" w:hAnsiTheme="minorHAnsi" w:cstheme="minorBidi"/>
            <w:noProof/>
            <w:sz w:val="22"/>
            <w:szCs w:val="22"/>
          </w:rPr>
          <w:t>Regression</w:t>
        </w:r>
        <w:r w:rsidRPr="0070070A">
          <w:rPr>
            <w:rStyle w:val="Hyperlink"/>
            <w:noProof/>
          </w:rPr>
          <w:t xml:space="preserve"> testing approach</w:t>
        </w:r>
        <w:r>
          <w:rPr>
            <w:noProof/>
            <w:webHidden/>
          </w:rPr>
          <w:tab/>
        </w:r>
        <w:r>
          <w:rPr>
            <w:noProof/>
            <w:webHidden/>
          </w:rPr>
          <w:fldChar w:fldCharType="begin"/>
        </w:r>
        <w:r>
          <w:rPr>
            <w:noProof/>
            <w:webHidden/>
          </w:rPr>
          <w:instrText xml:space="preserve"> PAGEREF _Toc53417444 \h </w:instrText>
        </w:r>
        <w:r>
          <w:rPr>
            <w:noProof/>
            <w:webHidden/>
          </w:rPr>
        </w:r>
        <w:r>
          <w:rPr>
            <w:noProof/>
            <w:webHidden/>
          </w:rPr>
          <w:fldChar w:fldCharType="separate"/>
        </w:r>
        <w:r>
          <w:rPr>
            <w:noProof/>
            <w:webHidden/>
          </w:rPr>
          <w:t>4</w:t>
        </w:r>
        <w:r>
          <w:rPr>
            <w:noProof/>
            <w:webHidden/>
          </w:rPr>
          <w:fldChar w:fldCharType="end"/>
        </w:r>
      </w:hyperlink>
    </w:p>
    <w:p w14:paraId="709B45D5" w14:textId="590FCC02" w:rsidR="0070070A" w:rsidRDefault="0070070A" w:rsidP="0070070A">
      <w:pPr>
        <w:pStyle w:val="TOC2"/>
        <w:tabs>
          <w:tab w:val="left" w:pos="960"/>
        </w:tabs>
        <w:rPr>
          <w:rFonts w:asciiTheme="minorHAnsi" w:eastAsiaTheme="minorEastAsia" w:hAnsiTheme="minorHAnsi" w:cstheme="minorBidi"/>
          <w:noProof/>
          <w:sz w:val="22"/>
          <w:szCs w:val="22"/>
        </w:rPr>
      </w:pPr>
      <w:hyperlink w:anchor="_Toc53417447" w:history="1">
        <w:r w:rsidRPr="00102FD7">
          <w:rPr>
            <w:rStyle w:val="Hyperlink"/>
            <w:noProof/>
          </w:rPr>
          <w:t>3.</w:t>
        </w:r>
        <w:r w:rsidR="009935E2">
          <w:rPr>
            <w:rStyle w:val="Hyperlink"/>
            <w:noProof/>
          </w:rPr>
          <w:t>3</w:t>
        </w:r>
        <w:r>
          <w:rPr>
            <w:rFonts w:asciiTheme="minorHAnsi" w:eastAsiaTheme="minorEastAsia" w:hAnsiTheme="minorHAnsi" w:cstheme="minorBidi"/>
            <w:noProof/>
            <w:sz w:val="22"/>
            <w:szCs w:val="22"/>
          </w:rPr>
          <w:tab/>
        </w:r>
        <w:r w:rsidRPr="00102FD7">
          <w:rPr>
            <w:rStyle w:val="Hyperlink"/>
            <w:noProof/>
          </w:rPr>
          <w:t>Entry and Exit Criteria</w:t>
        </w:r>
        <w:r>
          <w:rPr>
            <w:noProof/>
            <w:webHidden/>
          </w:rPr>
          <w:tab/>
        </w:r>
        <w:r>
          <w:rPr>
            <w:noProof/>
            <w:webHidden/>
          </w:rPr>
          <w:fldChar w:fldCharType="begin"/>
        </w:r>
        <w:r>
          <w:rPr>
            <w:noProof/>
            <w:webHidden/>
          </w:rPr>
          <w:instrText xml:space="preserve"> PAGEREF _Toc53417447 \h </w:instrText>
        </w:r>
        <w:r>
          <w:rPr>
            <w:noProof/>
            <w:webHidden/>
          </w:rPr>
        </w:r>
        <w:r>
          <w:rPr>
            <w:noProof/>
            <w:webHidden/>
          </w:rPr>
          <w:fldChar w:fldCharType="separate"/>
        </w:r>
        <w:r>
          <w:rPr>
            <w:noProof/>
            <w:webHidden/>
          </w:rPr>
          <w:t>5</w:t>
        </w:r>
        <w:r>
          <w:rPr>
            <w:noProof/>
            <w:webHidden/>
          </w:rPr>
          <w:fldChar w:fldCharType="end"/>
        </w:r>
      </w:hyperlink>
    </w:p>
    <w:p w14:paraId="0FD2E522" w14:textId="2FB2ADC7" w:rsidR="0070070A" w:rsidRDefault="0070070A" w:rsidP="0070070A">
      <w:pPr>
        <w:pStyle w:val="TOC3"/>
        <w:tabs>
          <w:tab w:val="left" w:pos="1200"/>
        </w:tabs>
        <w:rPr>
          <w:rFonts w:asciiTheme="minorHAnsi" w:eastAsiaTheme="minorEastAsia" w:hAnsiTheme="minorHAnsi" w:cstheme="minorBidi"/>
          <w:i w:val="0"/>
          <w:noProof/>
          <w:sz w:val="22"/>
          <w:szCs w:val="22"/>
        </w:rPr>
      </w:pPr>
      <w:hyperlink w:anchor="_Toc53417448" w:history="1">
        <w:r w:rsidRPr="00102FD7">
          <w:rPr>
            <w:rStyle w:val="Hyperlink"/>
            <w:noProof/>
          </w:rPr>
          <w:t>3.</w:t>
        </w:r>
        <w:r w:rsidR="009935E2">
          <w:rPr>
            <w:rStyle w:val="Hyperlink"/>
            <w:noProof/>
          </w:rPr>
          <w:t>3</w:t>
        </w:r>
        <w:r w:rsidRPr="00102FD7">
          <w:rPr>
            <w:rStyle w:val="Hyperlink"/>
            <w:noProof/>
          </w:rPr>
          <w:t>.1</w:t>
        </w:r>
        <w:r>
          <w:rPr>
            <w:rFonts w:asciiTheme="minorHAnsi" w:eastAsiaTheme="minorEastAsia" w:hAnsiTheme="minorHAnsi" w:cstheme="minorBidi"/>
            <w:i w:val="0"/>
            <w:noProof/>
            <w:sz w:val="22"/>
            <w:szCs w:val="22"/>
          </w:rPr>
          <w:tab/>
        </w:r>
        <w:r w:rsidRPr="00102FD7">
          <w:rPr>
            <w:rStyle w:val="Hyperlink"/>
            <w:noProof/>
          </w:rPr>
          <w:t>Entry Criteria</w:t>
        </w:r>
        <w:r>
          <w:rPr>
            <w:noProof/>
            <w:webHidden/>
          </w:rPr>
          <w:tab/>
        </w:r>
        <w:r>
          <w:rPr>
            <w:noProof/>
            <w:webHidden/>
          </w:rPr>
          <w:fldChar w:fldCharType="begin"/>
        </w:r>
        <w:r>
          <w:rPr>
            <w:noProof/>
            <w:webHidden/>
          </w:rPr>
          <w:instrText xml:space="preserve"> PAGEREF _Toc53417448 \h </w:instrText>
        </w:r>
        <w:r>
          <w:rPr>
            <w:noProof/>
            <w:webHidden/>
          </w:rPr>
        </w:r>
        <w:r>
          <w:rPr>
            <w:noProof/>
            <w:webHidden/>
          </w:rPr>
          <w:fldChar w:fldCharType="separate"/>
        </w:r>
        <w:r>
          <w:rPr>
            <w:noProof/>
            <w:webHidden/>
          </w:rPr>
          <w:t>5</w:t>
        </w:r>
        <w:r>
          <w:rPr>
            <w:noProof/>
            <w:webHidden/>
          </w:rPr>
          <w:fldChar w:fldCharType="end"/>
        </w:r>
      </w:hyperlink>
    </w:p>
    <w:p w14:paraId="28ACFA6E" w14:textId="3CB056F5" w:rsidR="0070070A" w:rsidRDefault="0070070A" w:rsidP="0070070A">
      <w:pPr>
        <w:pStyle w:val="TOC3"/>
        <w:tabs>
          <w:tab w:val="left" w:pos="1200"/>
        </w:tabs>
        <w:rPr>
          <w:rFonts w:asciiTheme="minorHAnsi" w:eastAsiaTheme="minorEastAsia" w:hAnsiTheme="minorHAnsi" w:cstheme="minorBidi"/>
          <w:i w:val="0"/>
          <w:noProof/>
          <w:sz w:val="22"/>
          <w:szCs w:val="22"/>
        </w:rPr>
      </w:pPr>
      <w:hyperlink w:anchor="_Toc53417449" w:history="1">
        <w:r w:rsidRPr="00102FD7">
          <w:rPr>
            <w:rStyle w:val="Hyperlink"/>
            <w:noProof/>
          </w:rPr>
          <w:t>3.</w:t>
        </w:r>
        <w:r w:rsidR="009935E2">
          <w:rPr>
            <w:rStyle w:val="Hyperlink"/>
            <w:noProof/>
          </w:rPr>
          <w:t>3</w:t>
        </w:r>
        <w:r w:rsidRPr="00102FD7">
          <w:rPr>
            <w:rStyle w:val="Hyperlink"/>
            <w:noProof/>
          </w:rPr>
          <w:t>.2</w:t>
        </w:r>
        <w:r>
          <w:rPr>
            <w:rFonts w:asciiTheme="minorHAnsi" w:eastAsiaTheme="minorEastAsia" w:hAnsiTheme="minorHAnsi" w:cstheme="minorBidi"/>
            <w:i w:val="0"/>
            <w:noProof/>
            <w:sz w:val="22"/>
            <w:szCs w:val="22"/>
          </w:rPr>
          <w:tab/>
        </w:r>
        <w:r w:rsidRPr="00102FD7">
          <w:rPr>
            <w:rStyle w:val="Hyperlink"/>
            <w:noProof/>
          </w:rPr>
          <w:t>Exit Criteria</w:t>
        </w:r>
        <w:r>
          <w:rPr>
            <w:noProof/>
            <w:webHidden/>
          </w:rPr>
          <w:tab/>
        </w:r>
        <w:r>
          <w:rPr>
            <w:noProof/>
            <w:webHidden/>
          </w:rPr>
          <w:fldChar w:fldCharType="begin"/>
        </w:r>
        <w:r>
          <w:rPr>
            <w:noProof/>
            <w:webHidden/>
          </w:rPr>
          <w:instrText xml:space="preserve"> PAGEREF _Toc53417449 \h </w:instrText>
        </w:r>
        <w:r>
          <w:rPr>
            <w:noProof/>
            <w:webHidden/>
          </w:rPr>
        </w:r>
        <w:r>
          <w:rPr>
            <w:noProof/>
            <w:webHidden/>
          </w:rPr>
          <w:fldChar w:fldCharType="separate"/>
        </w:r>
        <w:r>
          <w:rPr>
            <w:noProof/>
            <w:webHidden/>
          </w:rPr>
          <w:t>5</w:t>
        </w:r>
        <w:r>
          <w:rPr>
            <w:noProof/>
            <w:webHidden/>
          </w:rPr>
          <w:fldChar w:fldCharType="end"/>
        </w:r>
      </w:hyperlink>
    </w:p>
    <w:p w14:paraId="0F1026D4" w14:textId="589F7935" w:rsidR="0070070A" w:rsidRDefault="0070070A" w:rsidP="0070070A">
      <w:pPr>
        <w:pStyle w:val="TOC2"/>
        <w:tabs>
          <w:tab w:val="left" w:pos="960"/>
        </w:tabs>
        <w:rPr>
          <w:rFonts w:asciiTheme="minorHAnsi" w:eastAsiaTheme="minorEastAsia" w:hAnsiTheme="minorHAnsi" w:cstheme="minorBidi"/>
          <w:noProof/>
          <w:sz w:val="22"/>
          <w:szCs w:val="22"/>
        </w:rPr>
      </w:pPr>
      <w:hyperlink w:anchor="_Toc53417450" w:history="1">
        <w:r w:rsidRPr="00102FD7">
          <w:rPr>
            <w:rStyle w:val="Hyperlink"/>
            <w:noProof/>
          </w:rPr>
          <w:t>3.</w:t>
        </w:r>
        <w:r w:rsidR="009935E2">
          <w:rPr>
            <w:rStyle w:val="Hyperlink"/>
            <w:noProof/>
          </w:rPr>
          <w:t>4</w:t>
        </w:r>
        <w:r>
          <w:rPr>
            <w:rFonts w:asciiTheme="minorHAnsi" w:eastAsiaTheme="minorEastAsia" w:hAnsiTheme="minorHAnsi" w:cstheme="minorBidi"/>
            <w:noProof/>
            <w:sz w:val="22"/>
            <w:szCs w:val="22"/>
          </w:rPr>
          <w:tab/>
        </w:r>
        <w:r w:rsidRPr="00102FD7">
          <w:rPr>
            <w:rStyle w:val="Hyperlink"/>
            <w:noProof/>
          </w:rPr>
          <w:t>Test Cases</w:t>
        </w:r>
        <w:r>
          <w:rPr>
            <w:noProof/>
            <w:webHidden/>
          </w:rPr>
          <w:tab/>
        </w:r>
        <w:r>
          <w:rPr>
            <w:noProof/>
            <w:webHidden/>
          </w:rPr>
          <w:fldChar w:fldCharType="begin"/>
        </w:r>
        <w:r>
          <w:rPr>
            <w:noProof/>
            <w:webHidden/>
          </w:rPr>
          <w:instrText xml:space="preserve"> PAGEREF _Toc53417450 \h </w:instrText>
        </w:r>
        <w:r>
          <w:rPr>
            <w:noProof/>
            <w:webHidden/>
          </w:rPr>
        </w:r>
        <w:r>
          <w:rPr>
            <w:noProof/>
            <w:webHidden/>
          </w:rPr>
          <w:fldChar w:fldCharType="separate"/>
        </w:r>
        <w:r>
          <w:rPr>
            <w:noProof/>
            <w:webHidden/>
          </w:rPr>
          <w:t>6</w:t>
        </w:r>
        <w:r>
          <w:rPr>
            <w:noProof/>
            <w:webHidden/>
          </w:rPr>
          <w:fldChar w:fldCharType="end"/>
        </w:r>
      </w:hyperlink>
    </w:p>
    <w:p w14:paraId="79AE56D3" w14:textId="21B55A19" w:rsidR="0070070A" w:rsidRDefault="0070070A" w:rsidP="0070070A">
      <w:pPr>
        <w:pStyle w:val="TOC2"/>
        <w:tabs>
          <w:tab w:val="left" w:pos="960"/>
        </w:tabs>
        <w:rPr>
          <w:rFonts w:asciiTheme="minorHAnsi" w:eastAsiaTheme="minorEastAsia" w:hAnsiTheme="minorHAnsi" w:cstheme="minorBidi"/>
          <w:noProof/>
          <w:sz w:val="22"/>
          <w:szCs w:val="22"/>
        </w:rPr>
      </w:pPr>
      <w:hyperlink w:anchor="_Toc53417451" w:history="1">
        <w:r w:rsidRPr="00102FD7">
          <w:rPr>
            <w:rStyle w:val="Hyperlink"/>
            <w:noProof/>
          </w:rPr>
          <w:t>3.</w:t>
        </w:r>
        <w:r w:rsidR="009935E2">
          <w:rPr>
            <w:rStyle w:val="Hyperlink"/>
            <w:noProof/>
          </w:rPr>
          <w:t>5</w:t>
        </w:r>
        <w:r>
          <w:rPr>
            <w:rFonts w:asciiTheme="minorHAnsi" w:eastAsiaTheme="minorEastAsia" w:hAnsiTheme="minorHAnsi" w:cstheme="minorBidi"/>
            <w:noProof/>
            <w:sz w:val="22"/>
            <w:szCs w:val="22"/>
          </w:rPr>
          <w:tab/>
        </w:r>
        <w:r w:rsidRPr="00102FD7">
          <w:rPr>
            <w:rStyle w:val="Hyperlink"/>
            <w:noProof/>
          </w:rPr>
          <w:t>Test Results</w:t>
        </w:r>
        <w:r>
          <w:rPr>
            <w:noProof/>
            <w:webHidden/>
          </w:rPr>
          <w:tab/>
        </w:r>
        <w:r>
          <w:rPr>
            <w:noProof/>
            <w:webHidden/>
          </w:rPr>
          <w:fldChar w:fldCharType="begin"/>
        </w:r>
        <w:r>
          <w:rPr>
            <w:noProof/>
            <w:webHidden/>
          </w:rPr>
          <w:instrText xml:space="preserve"> PAGEREF _Toc53417451 \h </w:instrText>
        </w:r>
        <w:r>
          <w:rPr>
            <w:noProof/>
            <w:webHidden/>
          </w:rPr>
        </w:r>
        <w:r>
          <w:rPr>
            <w:noProof/>
            <w:webHidden/>
          </w:rPr>
          <w:fldChar w:fldCharType="separate"/>
        </w:r>
        <w:r>
          <w:rPr>
            <w:noProof/>
            <w:webHidden/>
          </w:rPr>
          <w:t>6</w:t>
        </w:r>
        <w:r>
          <w:rPr>
            <w:noProof/>
            <w:webHidden/>
          </w:rPr>
          <w:fldChar w:fldCharType="end"/>
        </w:r>
      </w:hyperlink>
    </w:p>
    <w:p w14:paraId="3045C541" w14:textId="77777777" w:rsidR="0070070A" w:rsidRDefault="0070070A" w:rsidP="0070070A">
      <w:pPr>
        <w:pStyle w:val="TOC2"/>
        <w:tabs>
          <w:tab w:val="left" w:pos="960"/>
        </w:tabs>
        <w:rPr>
          <w:rFonts w:asciiTheme="minorHAnsi" w:eastAsiaTheme="minorEastAsia" w:hAnsiTheme="minorHAnsi" w:cstheme="minorBidi"/>
          <w:noProof/>
          <w:sz w:val="22"/>
          <w:szCs w:val="22"/>
        </w:rPr>
      </w:pPr>
      <w:hyperlink w:anchor="_Toc53417452" w:history="1">
        <w:r w:rsidRPr="00102FD7">
          <w:rPr>
            <w:rStyle w:val="Hyperlink"/>
            <w:noProof/>
          </w:rPr>
          <w:t>3.5</w:t>
        </w:r>
        <w:r>
          <w:rPr>
            <w:rFonts w:asciiTheme="minorHAnsi" w:eastAsiaTheme="minorEastAsia" w:hAnsiTheme="minorHAnsi" w:cstheme="minorBidi"/>
            <w:noProof/>
            <w:sz w:val="22"/>
            <w:szCs w:val="22"/>
          </w:rPr>
          <w:tab/>
        </w:r>
        <w:r w:rsidRPr="00102FD7">
          <w:rPr>
            <w:rStyle w:val="Hyperlink"/>
            <w:noProof/>
          </w:rPr>
          <w:t>Test Completion Report</w:t>
        </w:r>
        <w:r>
          <w:rPr>
            <w:noProof/>
            <w:webHidden/>
          </w:rPr>
          <w:tab/>
        </w:r>
        <w:r>
          <w:rPr>
            <w:noProof/>
            <w:webHidden/>
          </w:rPr>
          <w:fldChar w:fldCharType="begin"/>
        </w:r>
        <w:r>
          <w:rPr>
            <w:noProof/>
            <w:webHidden/>
          </w:rPr>
          <w:instrText xml:space="preserve"> PAGEREF _Toc53417452 \h </w:instrText>
        </w:r>
        <w:r>
          <w:rPr>
            <w:noProof/>
            <w:webHidden/>
          </w:rPr>
        </w:r>
        <w:r>
          <w:rPr>
            <w:noProof/>
            <w:webHidden/>
          </w:rPr>
          <w:fldChar w:fldCharType="separate"/>
        </w:r>
        <w:r>
          <w:rPr>
            <w:noProof/>
            <w:webHidden/>
          </w:rPr>
          <w:t>7</w:t>
        </w:r>
        <w:r>
          <w:rPr>
            <w:noProof/>
            <w:webHidden/>
          </w:rPr>
          <w:fldChar w:fldCharType="end"/>
        </w:r>
      </w:hyperlink>
    </w:p>
    <w:p w14:paraId="7FAD17F7" w14:textId="77777777" w:rsidR="0070070A" w:rsidRDefault="0070070A" w:rsidP="0070070A">
      <w:pPr>
        <w:pStyle w:val="TOC1"/>
        <w:tabs>
          <w:tab w:val="left" w:pos="480"/>
        </w:tabs>
        <w:rPr>
          <w:rFonts w:asciiTheme="minorHAnsi" w:eastAsiaTheme="minorEastAsia" w:hAnsiTheme="minorHAnsi" w:cstheme="minorBidi"/>
          <w:b w:val="0"/>
          <w:caps w:val="0"/>
          <w:noProof/>
          <w:sz w:val="22"/>
          <w:szCs w:val="22"/>
        </w:rPr>
      </w:pPr>
      <w:hyperlink w:anchor="_Toc53417453" w:history="1">
        <w:r w:rsidRPr="00102FD7">
          <w:rPr>
            <w:rStyle w:val="Hyperlink"/>
            <w:noProof/>
          </w:rPr>
          <w:t>4</w:t>
        </w:r>
        <w:r>
          <w:rPr>
            <w:rFonts w:asciiTheme="minorHAnsi" w:eastAsiaTheme="minorEastAsia" w:hAnsiTheme="minorHAnsi" w:cstheme="minorBidi"/>
            <w:b w:val="0"/>
            <w:caps w:val="0"/>
            <w:noProof/>
            <w:sz w:val="22"/>
            <w:szCs w:val="22"/>
          </w:rPr>
          <w:tab/>
        </w:r>
        <w:r w:rsidRPr="00102FD7">
          <w:rPr>
            <w:rStyle w:val="Hyperlink"/>
            <w:noProof/>
          </w:rPr>
          <w:t>Defects Management</w:t>
        </w:r>
        <w:r>
          <w:rPr>
            <w:noProof/>
            <w:webHidden/>
          </w:rPr>
          <w:tab/>
        </w:r>
        <w:r>
          <w:rPr>
            <w:noProof/>
            <w:webHidden/>
          </w:rPr>
          <w:fldChar w:fldCharType="begin"/>
        </w:r>
        <w:r>
          <w:rPr>
            <w:noProof/>
            <w:webHidden/>
          </w:rPr>
          <w:instrText xml:space="preserve"> PAGEREF _Toc53417453 \h </w:instrText>
        </w:r>
        <w:r>
          <w:rPr>
            <w:noProof/>
            <w:webHidden/>
          </w:rPr>
        </w:r>
        <w:r>
          <w:rPr>
            <w:noProof/>
            <w:webHidden/>
          </w:rPr>
          <w:fldChar w:fldCharType="separate"/>
        </w:r>
        <w:r>
          <w:rPr>
            <w:noProof/>
            <w:webHidden/>
          </w:rPr>
          <w:t>8</w:t>
        </w:r>
        <w:r>
          <w:rPr>
            <w:noProof/>
            <w:webHidden/>
          </w:rPr>
          <w:fldChar w:fldCharType="end"/>
        </w:r>
      </w:hyperlink>
    </w:p>
    <w:p w14:paraId="2E7D5844" w14:textId="77777777" w:rsidR="0070070A" w:rsidRDefault="0070070A" w:rsidP="0070070A">
      <w:pPr>
        <w:pStyle w:val="TOC1"/>
        <w:tabs>
          <w:tab w:val="left" w:pos="480"/>
        </w:tabs>
        <w:rPr>
          <w:rFonts w:asciiTheme="minorHAnsi" w:eastAsiaTheme="minorEastAsia" w:hAnsiTheme="minorHAnsi" w:cstheme="minorBidi"/>
          <w:b w:val="0"/>
          <w:caps w:val="0"/>
          <w:noProof/>
          <w:sz w:val="22"/>
          <w:szCs w:val="22"/>
        </w:rPr>
      </w:pPr>
      <w:hyperlink w:anchor="_Toc53417454" w:history="1">
        <w:r w:rsidRPr="00102FD7">
          <w:rPr>
            <w:rStyle w:val="Hyperlink"/>
            <w:noProof/>
          </w:rPr>
          <w:t>5</w:t>
        </w:r>
        <w:r>
          <w:rPr>
            <w:rFonts w:asciiTheme="minorHAnsi" w:eastAsiaTheme="minorEastAsia" w:hAnsiTheme="minorHAnsi" w:cstheme="minorBidi"/>
            <w:b w:val="0"/>
            <w:caps w:val="0"/>
            <w:noProof/>
            <w:sz w:val="22"/>
            <w:szCs w:val="22"/>
          </w:rPr>
          <w:tab/>
        </w:r>
        <w:r w:rsidRPr="00102FD7">
          <w:rPr>
            <w:rStyle w:val="Hyperlink"/>
            <w:noProof/>
          </w:rPr>
          <w:t>Environment Requirements</w:t>
        </w:r>
        <w:r>
          <w:rPr>
            <w:noProof/>
            <w:webHidden/>
          </w:rPr>
          <w:tab/>
        </w:r>
        <w:r>
          <w:rPr>
            <w:noProof/>
            <w:webHidden/>
          </w:rPr>
          <w:fldChar w:fldCharType="begin"/>
        </w:r>
        <w:r>
          <w:rPr>
            <w:noProof/>
            <w:webHidden/>
          </w:rPr>
          <w:instrText xml:space="preserve"> PAGEREF _Toc53417454 \h </w:instrText>
        </w:r>
        <w:r>
          <w:rPr>
            <w:noProof/>
            <w:webHidden/>
          </w:rPr>
        </w:r>
        <w:r>
          <w:rPr>
            <w:noProof/>
            <w:webHidden/>
          </w:rPr>
          <w:fldChar w:fldCharType="separate"/>
        </w:r>
        <w:r>
          <w:rPr>
            <w:noProof/>
            <w:webHidden/>
          </w:rPr>
          <w:t>9</w:t>
        </w:r>
        <w:r>
          <w:rPr>
            <w:noProof/>
            <w:webHidden/>
          </w:rPr>
          <w:fldChar w:fldCharType="end"/>
        </w:r>
      </w:hyperlink>
    </w:p>
    <w:p w14:paraId="19AFF429" w14:textId="77777777" w:rsidR="0070070A" w:rsidRDefault="0070070A" w:rsidP="0070070A">
      <w:pPr>
        <w:pStyle w:val="TOC2"/>
        <w:tabs>
          <w:tab w:val="left" w:pos="960"/>
        </w:tabs>
        <w:rPr>
          <w:rFonts w:asciiTheme="minorHAnsi" w:eastAsiaTheme="minorEastAsia" w:hAnsiTheme="minorHAnsi" w:cstheme="minorBidi"/>
          <w:noProof/>
          <w:sz w:val="22"/>
          <w:szCs w:val="22"/>
        </w:rPr>
      </w:pPr>
      <w:hyperlink w:anchor="_Toc53417455" w:history="1">
        <w:r w:rsidRPr="00102FD7">
          <w:rPr>
            <w:rStyle w:val="Hyperlink"/>
            <w:noProof/>
          </w:rPr>
          <w:t>5.1</w:t>
        </w:r>
        <w:r>
          <w:rPr>
            <w:rFonts w:asciiTheme="minorHAnsi" w:eastAsiaTheme="minorEastAsia" w:hAnsiTheme="minorHAnsi" w:cstheme="minorBidi"/>
            <w:noProof/>
            <w:sz w:val="22"/>
            <w:szCs w:val="22"/>
          </w:rPr>
          <w:tab/>
        </w:r>
        <w:r w:rsidRPr="00102FD7">
          <w:rPr>
            <w:rStyle w:val="Hyperlink"/>
            <w:noProof/>
          </w:rPr>
          <w:t>Tools</w:t>
        </w:r>
        <w:r>
          <w:rPr>
            <w:noProof/>
            <w:webHidden/>
          </w:rPr>
          <w:tab/>
        </w:r>
        <w:r>
          <w:rPr>
            <w:noProof/>
            <w:webHidden/>
          </w:rPr>
          <w:fldChar w:fldCharType="begin"/>
        </w:r>
        <w:r>
          <w:rPr>
            <w:noProof/>
            <w:webHidden/>
          </w:rPr>
          <w:instrText xml:space="preserve"> PAGEREF _Toc53417455 \h </w:instrText>
        </w:r>
        <w:r>
          <w:rPr>
            <w:noProof/>
            <w:webHidden/>
          </w:rPr>
        </w:r>
        <w:r>
          <w:rPr>
            <w:noProof/>
            <w:webHidden/>
          </w:rPr>
          <w:fldChar w:fldCharType="separate"/>
        </w:r>
        <w:r>
          <w:rPr>
            <w:noProof/>
            <w:webHidden/>
          </w:rPr>
          <w:t>9</w:t>
        </w:r>
        <w:r>
          <w:rPr>
            <w:noProof/>
            <w:webHidden/>
          </w:rPr>
          <w:fldChar w:fldCharType="end"/>
        </w:r>
      </w:hyperlink>
    </w:p>
    <w:p w14:paraId="0E367900" w14:textId="77777777" w:rsidR="0070070A" w:rsidRDefault="0070070A" w:rsidP="0070070A">
      <w:pPr>
        <w:pStyle w:val="TOC1"/>
        <w:tabs>
          <w:tab w:val="left" w:pos="480"/>
        </w:tabs>
        <w:rPr>
          <w:rFonts w:asciiTheme="minorHAnsi" w:eastAsiaTheme="minorEastAsia" w:hAnsiTheme="minorHAnsi" w:cstheme="minorBidi"/>
          <w:b w:val="0"/>
          <w:caps w:val="0"/>
          <w:noProof/>
          <w:sz w:val="22"/>
          <w:szCs w:val="22"/>
        </w:rPr>
      </w:pPr>
      <w:hyperlink w:anchor="_Toc53417456" w:history="1">
        <w:r w:rsidRPr="00102FD7">
          <w:rPr>
            <w:rStyle w:val="Hyperlink"/>
            <w:noProof/>
          </w:rPr>
          <w:t>6</w:t>
        </w:r>
        <w:r>
          <w:rPr>
            <w:rFonts w:asciiTheme="minorHAnsi" w:eastAsiaTheme="minorEastAsia" w:hAnsiTheme="minorHAnsi" w:cstheme="minorBidi"/>
            <w:b w:val="0"/>
            <w:caps w:val="0"/>
            <w:noProof/>
            <w:sz w:val="22"/>
            <w:szCs w:val="22"/>
          </w:rPr>
          <w:tab/>
        </w:r>
        <w:r w:rsidRPr="00102FD7">
          <w:rPr>
            <w:rStyle w:val="Hyperlink"/>
            <w:noProof/>
          </w:rPr>
          <w:t>Appendix A</w:t>
        </w:r>
        <w:r>
          <w:rPr>
            <w:noProof/>
            <w:webHidden/>
          </w:rPr>
          <w:tab/>
        </w:r>
        <w:r>
          <w:rPr>
            <w:noProof/>
            <w:webHidden/>
          </w:rPr>
          <w:fldChar w:fldCharType="begin"/>
        </w:r>
        <w:r>
          <w:rPr>
            <w:noProof/>
            <w:webHidden/>
          </w:rPr>
          <w:instrText xml:space="preserve"> PAGEREF _Toc53417456 \h </w:instrText>
        </w:r>
        <w:r>
          <w:rPr>
            <w:noProof/>
            <w:webHidden/>
          </w:rPr>
        </w:r>
        <w:r>
          <w:rPr>
            <w:noProof/>
            <w:webHidden/>
          </w:rPr>
          <w:fldChar w:fldCharType="separate"/>
        </w:r>
        <w:r>
          <w:rPr>
            <w:noProof/>
            <w:webHidden/>
          </w:rPr>
          <w:t>10</w:t>
        </w:r>
        <w:r>
          <w:rPr>
            <w:noProof/>
            <w:webHidden/>
          </w:rPr>
          <w:fldChar w:fldCharType="end"/>
        </w:r>
      </w:hyperlink>
    </w:p>
    <w:p w14:paraId="5ACCC000" w14:textId="77777777" w:rsidR="0070070A" w:rsidRDefault="0070070A" w:rsidP="0070070A">
      <w:pPr>
        <w:pStyle w:val="TOC2"/>
        <w:tabs>
          <w:tab w:val="left" w:pos="960"/>
        </w:tabs>
        <w:rPr>
          <w:rFonts w:asciiTheme="minorHAnsi" w:eastAsiaTheme="minorEastAsia" w:hAnsiTheme="minorHAnsi" w:cstheme="minorBidi"/>
          <w:noProof/>
          <w:sz w:val="22"/>
          <w:szCs w:val="22"/>
        </w:rPr>
      </w:pPr>
      <w:hyperlink w:anchor="_Toc53417457" w:history="1">
        <w:r w:rsidRPr="00102FD7">
          <w:rPr>
            <w:rStyle w:val="Hyperlink"/>
            <w:noProof/>
          </w:rPr>
          <w:t>6.1</w:t>
        </w:r>
        <w:r>
          <w:rPr>
            <w:rFonts w:asciiTheme="minorHAnsi" w:eastAsiaTheme="minorEastAsia" w:hAnsiTheme="minorHAnsi" w:cstheme="minorBidi"/>
            <w:noProof/>
            <w:sz w:val="22"/>
            <w:szCs w:val="22"/>
          </w:rPr>
          <w:tab/>
        </w:r>
        <w:r w:rsidRPr="00102FD7">
          <w:rPr>
            <w:rStyle w:val="Hyperlink"/>
            <w:noProof/>
          </w:rPr>
          <w:t>Defect Severity Definitions</w:t>
        </w:r>
        <w:r>
          <w:rPr>
            <w:noProof/>
            <w:webHidden/>
          </w:rPr>
          <w:tab/>
        </w:r>
        <w:r>
          <w:rPr>
            <w:noProof/>
            <w:webHidden/>
          </w:rPr>
          <w:fldChar w:fldCharType="begin"/>
        </w:r>
        <w:r>
          <w:rPr>
            <w:noProof/>
            <w:webHidden/>
          </w:rPr>
          <w:instrText xml:space="preserve"> PAGEREF _Toc53417457 \h </w:instrText>
        </w:r>
        <w:r>
          <w:rPr>
            <w:noProof/>
            <w:webHidden/>
          </w:rPr>
        </w:r>
        <w:r>
          <w:rPr>
            <w:noProof/>
            <w:webHidden/>
          </w:rPr>
          <w:fldChar w:fldCharType="separate"/>
        </w:r>
        <w:r>
          <w:rPr>
            <w:noProof/>
            <w:webHidden/>
          </w:rPr>
          <w:t>10</w:t>
        </w:r>
        <w:r>
          <w:rPr>
            <w:noProof/>
            <w:webHidden/>
          </w:rPr>
          <w:fldChar w:fldCharType="end"/>
        </w:r>
      </w:hyperlink>
    </w:p>
    <w:p w14:paraId="7BEEB961" w14:textId="77777777" w:rsidR="0070070A" w:rsidRDefault="0070070A" w:rsidP="0070070A">
      <w:pPr>
        <w:pStyle w:val="TOC1"/>
        <w:tabs>
          <w:tab w:val="left" w:pos="480"/>
        </w:tabs>
        <w:rPr>
          <w:rFonts w:asciiTheme="minorHAnsi" w:eastAsiaTheme="minorEastAsia" w:hAnsiTheme="minorHAnsi" w:cstheme="minorBidi"/>
          <w:b w:val="0"/>
          <w:caps w:val="0"/>
          <w:noProof/>
          <w:sz w:val="22"/>
          <w:szCs w:val="22"/>
        </w:rPr>
      </w:pPr>
      <w:hyperlink w:anchor="_Toc53417458" w:history="1">
        <w:r w:rsidRPr="00102FD7">
          <w:rPr>
            <w:rStyle w:val="Hyperlink"/>
            <w:noProof/>
          </w:rPr>
          <w:t>7</w:t>
        </w:r>
        <w:r>
          <w:rPr>
            <w:rFonts w:asciiTheme="minorHAnsi" w:eastAsiaTheme="minorEastAsia" w:hAnsiTheme="minorHAnsi" w:cstheme="minorBidi"/>
            <w:b w:val="0"/>
            <w:caps w:val="0"/>
            <w:noProof/>
            <w:sz w:val="22"/>
            <w:szCs w:val="22"/>
          </w:rPr>
          <w:tab/>
        </w:r>
        <w:r w:rsidRPr="00102FD7">
          <w:rPr>
            <w:rStyle w:val="Hyperlink"/>
            <w:noProof/>
          </w:rPr>
          <w:t>Document Management</w:t>
        </w:r>
        <w:r>
          <w:rPr>
            <w:noProof/>
            <w:webHidden/>
          </w:rPr>
          <w:tab/>
        </w:r>
        <w:r>
          <w:rPr>
            <w:noProof/>
            <w:webHidden/>
          </w:rPr>
          <w:fldChar w:fldCharType="begin"/>
        </w:r>
        <w:r>
          <w:rPr>
            <w:noProof/>
            <w:webHidden/>
          </w:rPr>
          <w:instrText xml:space="preserve"> PAGEREF _Toc53417458 \h </w:instrText>
        </w:r>
        <w:r>
          <w:rPr>
            <w:noProof/>
            <w:webHidden/>
          </w:rPr>
        </w:r>
        <w:r>
          <w:rPr>
            <w:noProof/>
            <w:webHidden/>
          </w:rPr>
          <w:fldChar w:fldCharType="separate"/>
        </w:r>
        <w:r>
          <w:rPr>
            <w:noProof/>
            <w:webHidden/>
          </w:rPr>
          <w:t>11</w:t>
        </w:r>
        <w:r>
          <w:rPr>
            <w:noProof/>
            <w:webHidden/>
          </w:rPr>
          <w:fldChar w:fldCharType="end"/>
        </w:r>
      </w:hyperlink>
    </w:p>
    <w:p w14:paraId="104AC856" w14:textId="77777777" w:rsidR="0070070A" w:rsidRDefault="0070070A" w:rsidP="0070070A">
      <w:pPr>
        <w:pStyle w:val="TOC2"/>
        <w:tabs>
          <w:tab w:val="left" w:pos="960"/>
        </w:tabs>
        <w:rPr>
          <w:rFonts w:asciiTheme="minorHAnsi" w:eastAsiaTheme="minorEastAsia" w:hAnsiTheme="minorHAnsi" w:cstheme="minorBidi"/>
          <w:noProof/>
          <w:sz w:val="22"/>
          <w:szCs w:val="22"/>
        </w:rPr>
      </w:pPr>
      <w:hyperlink w:anchor="_Toc53417459" w:history="1">
        <w:r w:rsidRPr="00102FD7">
          <w:rPr>
            <w:rStyle w:val="Hyperlink"/>
            <w:noProof/>
          </w:rPr>
          <w:t>7.1</w:t>
        </w:r>
        <w:r>
          <w:rPr>
            <w:rFonts w:asciiTheme="minorHAnsi" w:eastAsiaTheme="minorEastAsia" w:hAnsiTheme="minorHAnsi" w:cstheme="minorBidi"/>
            <w:noProof/>
            <w:sz w:val="22"/>
            <w:szCs w:val="22"/>
          </w:rPr>
          <w:tab/>
        </w:r>
        <w:r w:rsidRPr="00102FD7">
          <w:rPr>
            <w:rStyle w:val="Hyperlink"/>
            <w:noProof/>
          </w:rPr>
          <w:t>Version Management</w:t>
        </w:r>
        <w:r>
          <w:rPr>
            <w:noProof/>
            <w:webHidden/>
          </w:rPr>
          <w:tab/>
        </w:r>
        <w:r>
          <w:rPr>
            <w:noProof/>
            <w:webHidden/>
          </w:rPr>
          <w:fldChar w:fldCharType="begin"/>
        </w:r>
        <w:r>
          <w:rPr>
            <w:noProof/>
            <w:webHidden/>
          </w:rPr>
          <w:instrText xml:space="preserve"> PAGEREF _Toc53417459 \h </w:instrText>
        </w:r>
        <w:r>
          <w:rPr>
            <w:noProof/>
            <w:webHidden/>
          </w:rPr>
        </w:r>
        <w:r>
          <w:rPr>
            <w:noProof/>
            <w:webHidden/>
          </w:rPr>
          <w:fldChar w:fldCharType="separate"/>
        </w:r>
        <w:r>
          <w:rPr>
            <w:noProof/>
            <w:webHidden/>
          </w:rPr>
          <w:t>11</w:t>
        </w:r>
        <w:r>
          <w:rPr>
            <w:noProof/>
            <w:webHidden/>
          </w:rPr>
          <w:fldChar w:fldCharType="end"/>
        </w:r>
      </w:hyperlink>
    </w:p>
    <w:p w14:paraId="1FF435BB" w14:textId="77777777" w:rsidR="0070070A" w:rsidRDefault="0070070A" w:rsidP="0070070A">
      <w:pPr>
        <w:pStyle w:val="TOC2"/>
        <w:tabs>
          <w:tab w:val="left" w:pos="960"/>
        </w:tabs>
        <w:rPr>
          <w:rFonts w:asciiTheme="minorHAnsi" w:eastAsiaTheme="minorEastAsia" w:hAnsiTheme="minorHAnsi" w:cstheme="minorBidi"/>
          <w:noProof/>
          <w:sz w:val="22"/>
          <w:szCs w:val="22"/>
        </w:rPr>
      </w:pPr>
      <w:hyperlink w:anchor="_Toc53417460" w:history="1">
        <w:r w:rsidRPr="00102FD7">
          <w:rPr>
            <w:rStyle w:val="Hyperlink"/>
            <w:noProof/>
          </w:rPr>
          <w:t>7.2</w:t>
        </w:r>
        <w:r>
          <w:rPr>
            <w:rFonts w:asciiTheme="minorHAnsi" w:eastAsiaTheme="minorEastAsia" w:hAnsiTheme="minorHAnsi" w:cstheme="minorBidi"/>
            <w:noProof/>
            <w:sz w:val="22"/>
            <w:szCs w:val="22"/>
          </w:rPr>
          <w:tab/>
        </w:r>
        <w:r w:rsidRPr="00102FD7">
          <w:rPr>
            <w:rStyle w:val="Hyperlink"/>
            <w:noProof/>
          </w:rPr>
          <w:t>Distribution</w:t>
        </w:r>
        <w:r>
          <w:rPr>
            <w:noProof/>
            <w:webHidden/>
          </w:rPr>
          <w:tab/>
        </w:r>
        <w:r>
          <w:rPr>
            <w:noProof/>
            <w:webHidden/>
          </w:rPr>
          <w:fldChar w:fldCharType="begin"/>
        </w:r>
        <w:r>
          <w:rPr>
            <w:noProof/>
            <w:webHidden/>
          </w:rPr>
          <w:instrText xml:space="preserve"> PAGEREF _Toc53417460 \h </w:instrText>
        </w:r>
        <w:r>
          <w:rPr>
            <w:noProof/>
            <w:webHidden/>
          </w:rPr>
        </w:r>
        <w:r>
          <w:rPr>
            <w:noProof/>
            <w:webHidden/>
          </w:rPr>
          <w:fldChar w:fldCharType="separate"/>
        </w:r>
        <w:r>
          <w:rPr>
            <w:noProof/>
            <w:webHidden/>
          </w:rPr>
          <w:t>11</w:t>
        </w:r>
        <w:r>
          <w:rPr>
            <w:noProof/>
            <w:webHidden/>
          </w:rPr>
          <w:fldChar w:fldCharType="end"/>
        </w:r>
      </w:hyperlink>
    </w:p>
    <w:p w14:paraId="76BDFA08" w14:textId="77777777" w:rsidR="0070070A" w:rsidRDefault="0070070A" w:rsidP="0070070A">
      <w:pPr>
        <w:pStyle w:val="TOC2"/>
        <w:tabs>
          <w:tab w:val="left" w:pos="960"/>
        </w:tabs>
        <w:rPr>
          <w:rFonts w:asciiTheme="minorHAnsi" w:eastAsiaTheme="minorEastAsia" w:hAnsiTheme="minorHAnsi" w:cstheme="minorBidi"/>
          <w:noProof/>
          <w:sz w:val="22"/>
          <w:szCs w:val="22"/>
        </w:rPr>
      </w:pPr>
      <w:hyperlink w:anchor="_Toc53417461" w:history="1">
        <w:r w:rsidRPr="00102FD7">
          <w:rPr>
            <w:rStyle w:val="Hyperlink"/>
            <w:noProof/>
          </w:rPr>
          <w:t>7.3</w:t>
        </w:r>
        <w:r>
          <w:rPr>
            <w:rFonts w:asciiTheme="minorHAnsi" w:eastAsiaTheme="minorEastAsia" w:hAnsiTheme="minorHAnsi" w:cstheme="minorBidi"/>
            <w:noProof/>
            <w:sz w:val="22"/>
            <w:szCs w:val="22"/>
          </w:rPr>
          <w:tab/>
        </w:r>
        <w:r w:rsidRPr="00102FD7">
          <w:rPr>
            <w:rStyle w:val="Hyperlink"/>
            <w:noProof/>
          </w:rPr>
          <w:t>Related Documents</w:t>
        </w:r>
        <w:r>
          <w:rPr>
            <w:noProof/>
            <w:webHidden/>
          </w:rPr>
          <w:tab/>
        </w:r>
        <w:r>
          <w:rPr>
            <w:noProof/>
            <w:webHidden/>
          </w:rPr>
          <w:fldChar w:fldCharType="begin"/>
        </w:r>
        <w:r>
          <w:rPr>
            <w:noProof/>
            <w:webHidden/>
          </w:rPr>
          <w:instrText xml:space="preserve"> PAGEREF _Toc53417461 \h </w:instrText>
        </w:r>
        <w:r>
          <w:rPr>
            <w:noProof/>
            <w:webHidden/>
          </w:rPr>
        </w:r>
        <w:r>
          <w:rPr>
            <w:noProof/>
            <w:webHidden/>
          </w:rPr>
          <w:fldChar w:fldCharType="separate"/>
        </w:r>
        <w:r>
          <w:rPr>
            <w:noProof/>
            <w:webHidden/>
          </w:rPr>
          <w:t>11</w:t>
        </w:r>
        <w:r>
          <w:rPr>
            <w:noProof/>
            <w:webHidden/>
          </w:rPr>
          <w:fldChar w:fldCharType="end"/>
        </w:r>
      </w:hyperlink>
    </w:p>
    <w:p w14:paraId="712E0076" w14:textId="5CDE59B8" w:rsidR="0070070A" w:rsidRDefault="0070070A" w:rsidP="00E72BD2">
      <w:pPr>
        <w:pStyle w:val="TOC2"/>
        <w:numPr>
          <w:ilvl w:val="1"/>
          <w:numId w:val="39"/>
        </w:numPr>
        <w:tabs>
          <w:tab w:val="left" w:pos="960"/>
        </w:tabs>
        <w:rPr>
          <w:rFonts w:asciiTheme="minorHAnsi" w:eastAsiaTheme="minorEastAsia" w:hAnsiTheme="minorHAnsi" w:cstheme="minorBidi"/>
          <w:noProof/>
          <w:sz w:val="22"/>
          <w:szCs w:val="22"/>
        </w:rPr>
      </w:pPr>
      <w:hyperlink w:anchor="_Toc53417462" w:history="1">
        <w:r w:rsidRPr="00102FD7">
          <w:rPr>
            <w:rStyle w:val="Hyperlink"/>
            <w:noProof/>
          </w:rPr>
          <w:t>Glossary</w:t>
        </w:r>
        <w:r>
          <w:rPr>
            <w:noProof/>
            <w:webHidden/>
          </w:rPr>
          <w:tab/>
        </w:r>
        <w:r>
          <w:rPr>
            <w:noProof/>
            <w:webHidden/>
          </w:rPr>
          <w:fldChar w:fldCharType="begin"/>
        </w:r>
        <w:r>
          <w:rPr>
            <w:noProof/>
            <w:webHidden/>
          </w:rPr>
          <w:instrText xml:space="preserve"> PAGEREF _Toc53417462 \h </w:instrText>
        </w:r>
        <w:r>
          <w:rPr>
            <w:noProof/>
            <w:webHidden/>
          </w:rPr>
        </w:r>
        <w:r>
          <w:rPr>
            <w:noProof/>
            <w:webHidden/>
          </w:rPr>
          <w:fldChar w:fldCharType="separate"/>
        </w:r>
        <w:r>
          <w:rPr>
            <w:noProof/>
            <w:webHidden/>
          </w:rPr>
          <w:t>11</w:t>
        </w:r>
        <w:r>
          <w:rPr>
            <w:noProof/>
            <w:webHidden/>
          </w:rPr>
          <w:fldChar w:fldCharType="end"/>
        </w:r>
      </w:hyperlink>
    </w:p>
    <w:p w14:paraId="0CD49CF1" w14:textId="77777777" w:rsidR="0070070A" w:rsidRPr="0027416B" w:rsidRDefault="0070070A" w:rsidP="0070070A">
      <w:pPr>
        <w:rPr>
          <w:rFonts w:cs="Arial"/>
        </w:rPr>
      </w:pPr>
      <w:r w:rsidRPr="0027416B">
        <w:rPr>
          <w:rFonts w:cs="Arial"/>
        </w:rPr>
        <w:fldChar w:fldCharType="end"/>
      </w:r>
    </w:p>
    <w:p w14:paraId="53957695" w14:textId="77777777" w:rsidR="0070070A" w:rsidRDefault="0070070A" w:rsidP="0070070A">
      <w:pPr>
        <w:rPr>
          <w:rFonts w:cs="Arial"/>
        </w:rPr>
        <w:sectPr w:rsidR="0070070A" w:rsidSect="00055FC3">
          <w:headerReference w:type="default" r:id="rId14"/>
          <w:footerReference w:type="default" r:id="rId15"/>
          <w:type w:val="continuous"/>
          <w:pgSz w:w="11907" w:h="16840" w:code="9"/>
          <w:pgMar w:top="1440" w:right="1797" w:bottom="1440" w:left="1797" w:header="720" w:footer="720" w:gutter="0"/>
          <w:pgNumType w:fmt="lowerRoman" w:start="1"/>
          <w:cols w:space="720"/>
          <w:titlePg/>
          <w:docGrid w:linePitch="360"/>
        </w:sectPr>
      </w:pPr>
    </w:p>
    <w:p w14:paraId="27F31257" w14:textId="2395B8A6" w:rsidR="0070070A" w:rsidRPr="00E72BD2" w:rsidRDefault="0070070A" w:rsidP="00E72BD2">
      <w:pPr>
        <w:pStyle w:val="Heading1"/>
      </w:pPr>
      <w:bookmarkStart w:id="12" w:name="_Toc448393024"/>
      <w:bookmarkStart w:id="13" w:name="_Toc53417431"/>
      <w:r w:rsidRPr="00E72BD2">
        <w:lastRenderedPageBreak/>
        <w:t>Introduction</w:t>
      </w:r>
      <w:bookmarkEnd w:id="12"/>
      <w:bookmarkEnd w:id="13"/>
    </w:p>
    <w:p w14:paraId="33134FC6" w14:textId="29F484F0" w:rsidR="0070070A" w:rsidRPr="00696E06" w:rsidRDefault="0070070A" w:rsidP="0070070A">
      <w:pPr>
        <w:pStyle w:val="Heading2"/>
      </w:pPr>
      <w:bookmarkStart w:id="14" w:name="_Toc448060023"/>
      <w:bookmarkStart w:id="15" w:name="_Toc448393025"/>
      <w:bookmarkStart w:id="16" w:name="_Toc53417432"/>
      <w:r w:rsidRPr="00696E06">
        <w:t>Document Purpose</w:t>
      </w:r>
      <w:bookmarkEnd w:id="14"/>
      <w:bookmarkEnd w:id="15"/>
      <w:bookmarkEnd w:id="16"/>
    </w:p>
    <w:p w14:paraId="06E8334E" w14:textId="77777777" w:rsidR="0070070A" w:rsidRDefault="0070070A" w:rsidP="0070070A">
      <w:pPr>
        <w:jc w:val="both"/>
      </w:pPr>
      <w:r w:rsidRPr="00696E06">
        <w:t xml:space="preserve">The purpose of this document is to define the scope, approach and </w:t>
      </w:r>
      <w:r>
        <w:t>high-level objectives</w:t>
      </w:r>
      <w:r w:rsidRPr="00696E06">
        <w:t xml:space="preserve"> required for testing </w:t>
      </w:r>
      <w:r>
        <w:t>both functional and non-functional fixes / changes on NIRD project listed in ‘In Scope’ section</w:t>
      </w:r>
    </w:p>
    <w:p w14:paraId="1504D8AF" w14:textId="77777777" w:rsidR="0070070A" w:rsidRPr="00696E06" w:rsidRDefault="0070070A" w:rsidP="0070070A">
      <w:pPr>
        <w:pStyle w:val="BodyText"/>
        <w:spacing w:after="120" w:line="276" w:lineRule="auto"/>
        <w:jc w:val="both"/>
      </w:pPr>
      <w:r w:rsidRPr="00B7065C">
        <w:t xml:space="preserve">The intended audience for this document is the </w:t>
      </w:r>
      <w:r w:rsidRPr="00BF3172">
        <w:rPr>
          <w:b/>
        </w:rPr>
        <w:t>Steadfast Technologies Team</w:t>
      </w:r>
    </w:p>
    <w:p w14:paraId="75F95E87" w14:textId="2D4AEEB3" w:rsidR="0070070A" w:rsidRPr="00696E06" w:rsidRDefault="0070070A" w:rsidP="00E72BD2">
      <w:pPr>
        <w:pStyle w:val="Heading2"/>
      </w:pPr>
      <w:bookmarkStart w:id="17" w:name="_Toc448393026"/>
      <w:bookmarkStart w:id="18" w:name="_Toc53417433"/>
      <w:r w:rsidRPr="00696E06">
        <w:t>Objectives</w:t>
      </w:r>
      <w:bookmarkEnd w:id="17"/>
      <w:bookmarkEnd w:id="18"/>
    </w:p>
    <w:p w14:paraId="7AAC60A5" w14:textId="77777777" w:rsidR="0070070A" w:rsidRPr="00696E06" w:rsidRDefault="0070070A" w:rsidP="0070070A">
      <w:pPr>
        <w:jc w:val="both"/>
      </w:pPr>
      <w:r w:rsidRPr="00696E06">
        <w:t>The objective of the testing phase is to ensure that all system and process changes have been implemented as per the business requirements</w:t>
      </w:r>
      <w:r>
        <w:t xml:space="preserve"> for the NIRD project (Requirement Description listed in ‘In Scope’ section) as part of the current release.</w:t>
      </w:r>
    </w:p>
    <w:p w14:paraId="420480AB" w14:textId="77777777" w:rsidR="0070070A" w:rsidRDefault="0070070A" w:rsidP="0070070A">
      <w:pPr>
        <w:pStyle w:val="Heading1"/>
        <w:sectPr w:rsidR="0070070A" w:rsidSect="00055FC3">
          <w:pgSz w:w="11907" w:h="16840" w:code="9"/>
          <w:pgMar w:top="1440" w:right="1797" w:bottom="1440" w:left="1797" w:header="720" w:footer="720" w:gutter="0"/>
          <w:pgNumType w:start="1"/>
          <w:cols w:space="720"/>
          <w:docGrid w:linePitch="360"/>
        </w:sectPr>
      </w:pPr>
      <w:bookmarkStart w:id="19" w:name="_Toc448393027"/>
    </w:p>
    <w:p w14:paraId="41C8FB29" w14:textId="77777777" w:rsidR="0070070A" w:rsidRDefault="0070070A" w:rsidP="0070070A">
      <w:pPr>
        <w:pStyle w:val="Heading1"/>
      </w:pPr>
      <w:bookmarkStart w:id="20" w:name="_Toc53417434"/>
      <w:r w:rsidRPr="00696E06">
        <w:lastRenderedPageBreak/>
        <w:t>Test Scope</w:t>
      </w:r>
      <w:bookmarkEnd w:id="19"/>
      <w:bookmarkEnd w:id="20"/>
    </w:p>
    <w:p w14:paraId="565821F8" w14:textId="77777777" w:rsidR="0070070A" w:rsidRDefault="0070070A" w:rsidP="0070070A">
      <w:pPr>
        <w:pStyle w:val="BodyText"/>
        <w:spacing w:after="120" w:line="276" w:lineRule="auto"/>
        <w:jc w:val="both"/>
      </w:pPr>
    </w:p>
    <w:p w14:paraId="0E1C0B47" w14:textId="77777777" w:rsidR="0070070A" w:rsidRDefault="0070070A" w:rsidP="0070070A">
      <w:pPr>
        <w:pStyle w:val="BodyText"/>
        <w:spacing w:after="120" w:line="276" w:lineRule="auto"/>
        <w:ind w:left="-851"/>
        <w:jc w:val="both"/>
      </w:pPr>
      <w:r>
        <w:t>The scope and areas of testing as part of this release has been listed below.</w:t>
      </w:r>
    </w:p>
    <w:p w14:paraId="64E950A6" w14:textId="399A0D78" w:rsidR="0070070A" w:rsidRPr="00FC4A3F" w:rsidRDefault="0070070A" w:rsidP="0070070A">
      <w:pPr>
        <w:pStyle w:val="Heading2"/>
      </w:pPr>
      <w:bookmarkStart w:id="21" w:name="_Toc448393028"/>
      <w:bookmarkStart w:id="22" w:name="_Toc53417435"/>
      <w:r w:rsidRPr="00696E06">
        <w:t>In Scope</w:t>
      </w:r>
      <w:bookmarkEnd w:id="21"/>
      <w:bookmarkEnd w:id="22"/>
    </w:p>
    <w:p w14:paraId="65C7D070" w14:textId="77777777" w:rsidR="0070070A" w:rsidRDefault="0070070A" w:rsidP="0070070A">
      <w:pPr>
        <w:pStyle w:val="Heading3"/>
      </w:pPr>
      <w:bookmarkStart w:id="23" w:name="_Toc53417436"/>
      <w:r>
        <w:t>Requirements</w:t>
      </w:r>
      <w:bookmarkEnd w:id="23"/>
    </w:p>
    <w:p w14:paraId="3D943440" w14:textId="77777777" w:rsidR="0070070A" w:rsidRDefault="0070070A" w:rsidP="0070070A">
      <w:pPr>
        <w:pStyle w:val="SampleText"/>
        <w:spacing w:after="120" w:line="240" w:lineRule="atLeast"/>
        <w:rPr>
          <w:rFonts w:ascii="Tahoma" w:hAnsi="Tahoma"/>
          <w:color w:val="auto"/>
          <w:sz w:val="20"/>
          <w:szCs w:val="24"/>
          <w:lang w:val="en-AU" w:eastAsia="en-AU"/>
        </w:rPr>
      </w:pPr>
    </w:p>
    <w:tbl>
      <w:tblPr>
        <w:tblStyle w:val="TableGrid"/>
        <w:tblW w:w="9822" w:type="dxa"/>
        <w:tblInd w:w="-714" w:type="dxa"/>
        <w:tblLayout w:type="fixed"/>
        <w:tblLook w:val="04A0" w:firstRow="1" w:lastRow="0" w:firstColumn="1" w:lastColumn="0" w:noHBand="0" w:noVBand="1"/>
      </w:tblPr>
      <w:tblGrid>
        <w:gridCol w:w="1528"/>
        <w:gridCol w:w="1521"/>
        <w:gridCol w:w="3240"/>
        <w:gridCol w:w="1170"/>
        <w:gridCol w:w="2363"/>
      </w:tblGrid>
      <w:tr w:rsidR="00DB4A1D" w14:paraId="439884B6" w14:textId="3F406FF7" w:rsidTr="00DB4A1D">
        <w:trPr>
          <w:tblHeader/>
        </w:trPr>
        <w:tc>
          <w:tcPr>
            <w:tcW w:w="1528" w:type="dxa"/>
            <w:shd w:val="clear" w:color="auto" w:fill="F2F2F2" w:themeFill="background1" w:themeFillShade="F2"/>
            <w:vAlign w:val="center"/>
          </w:tcPr>
          <w:p w14:paraId="79A553BD" w14:textId="77777777" w:rsidR="00E72BD2" w:rsidRPr="00D24013" w:rsidRDefault="00E72BD2" w:rsidP="001E0840">
            <w:pPr>
              <w:pStyle w:val="SampleText"/>
              <w:spacing w:after="120" w:line="240" w:lineRule="atLeast"/>
              <w:jc w:val="center"/>
              <w:rPr>
                <w:rFonts w:ascii="Tahoma" w:hAnsi="Tahoma"/>
                <w:b/>
                <w:bCs/>
                <w:color w:val="auto"/>
                <w:sz w:val="20"/>
                <w:szCs w:val="24"/>
                <w:lang w:val="en-AU" w:eastAsia="en-AU"/>
              </w:rPr>
            </w:pPr>
            <w:r w:rsidRPr="00D24013">
              <w:rPr>
                <w:rFonts w:ascii="Tahoma" w:hAnsi="Tahoma"/>
                <w:b/>
                <w:bCs/>
                <w:color w:val="auto"/>
                <w:sz w:val="20"/>
                <w:szCs w:val="24"/>
                <w:lang w:val="en-AU" w:eastAsia="en-AU"/>
              </w:rPr>
              <w:t>Application / Module / Functionality</w:t>
            </w:r>
          </w:p>
        </w:tc>
        <w:tc>
          <w:tcPr>
            <w:tcW w:w="1521" w:type="dxa"/>
            <w:tcBorders>
              <w:bottom w:val="single" w:sz="4" w:space="0" w:color="auto"/>
            </w:tcBorders>
            <w:shd w:val="clear" w:color="auto" w:fill="F2F2F2" w:themeFill="background1" w:themeFillShade="F2"/>
            <w:vAlign w:val="center"/>
          </w:tcPr>
          <w:p w14:paraId="568A675B" w14:textId="77777777" w:rsidR="00E72BD2" w:rsidRDefault="00E72BD2" w:rsidP="001E0840">
            <w:pPr>
              <w:pStyle w:val="SampleText"/>
              <w:spacing w:after="120" w:line="240" w:lineRule="atLeast"/>
              <w:jc w:val="center"/>
              <w:rPr>
                <w:rFonts w:ascii="Tahoma" w:hAnsi="Tahoma"/>
                <w:b/>
                <w:bCs/>
                <w:color w:val="auto"/>
                <w:sz w:val="20"/>
                <w:szCs w:val="24"/>
                <w:lang w:val="en-AU" w:eastAsia="en-AU"/>
              </w:rPr>
            </w:pPr>
            <w:r>
              <w:rPr>
                <w:rFonts w:ascii="Tahoma" w:hAnsi="Tahoma"/>
                <w:b/>
                <w:bCs/>
                <w:color w:val="auto"/>
                <w:sz w:val="20"/>
                <w:szCs w:val="24"/>
                <w:lang w:val="en-AU" w:eastAsia="en-AU"/>
              </w:rPr>
              <w:t>Requirement</w:t>
            </w:r>
          </w:p>
          <w:p w14:paraId="16ABE4E7" w14:textId="77777777" w:rsidR="00E72BD2" w:rsidRPr="00D24013" w:rsidRDefault="00E72BD2" w:rsidP="001E0840">
            <w:pPr>
              <w:pStyle w:val="SampleText"/>
              <w:spacing w:after="120" w:line="240" w:lineRule="atLeast"/>
              <w:jc w:val="center"/>
              <w:rPr>
                <w:rFonts w:ascii="Tahoma" w:hAnsi="Tahoma"/>
                <w:b/>
                <w:bCs/>
                <w:color w:val="auto"/>
                <w:sz w:val="20"/>
                <w:szCs w:val="24"/>
                <w:lang w:val="en-AU" w:eastAsia="en-AU"/>
              </w:rPr>
            </w:pPr>
            <w:r>
              <w:rPr>
                <w:rFonts w:ascii="Tahoma" w:hAnsi="Tahoma"/>
                <w:b/>
                <w:bCs/>
                <w:color w:val="auto"/>
                <w:sz w:val="20"/>
                <w:szCs w:val="24"/>
                <w:lang w:val="en-AU" w:eastAsia="en-AU"/>
              </w:rPr>
              <w:t xml:space="preserve"> Reference</w:t>
            </w:r>
          </w:p>
        </w:tc>
        <w:tc>
          <w:tcPr>
            <w:tcW w:w="3240" w:type="dxa"/>
            <w:tcBorders>
              <w:bottom w:val="single" w:sz="4" w:space="0" w:color="auto"/>
            </w:tcBorders>
            <w:shd w:val="clear" w:color="auto" w:fill="F2F2F2" w:themeFill="background1" w:themeFillShade="F2"/>
            <w:vAlign w:val="center"/>
          </w:tcPr>
          <w:p w14:paraId="7B59EAFA" w14:textId="77777777" w:rsidR="00E72BD2" w:rsidRPr="00D24013" w:rsidRDefault="00E72BD2" w:rsidP="001E0840">
            <w:pPr>
              <w:pStyle w:val="SampleText"/>
              <w:spacing w:after="120" w:line="240" w:lineRule="atLeast"/>
              <w:jc w:val="center"/>
              <w:rPr>
                <w:rFonts w:ascii="Tahoma" w:hAnsi="Tahoma"/>
                <w:b/>
                <w:bCs/>
                <w:color w:val="auto"/>
                <w:sz w:val="20"/>
                <w:szCs w:val="24"/>
                <w:lang w:val="en-AU" w:eastAsia="en-AU"/>
              </w:rPr>
            </w:pPr>
            <w:r w:rsidRPr="00D24013">
              <w:rPr>
                <w:rFonts w:ascii="Tahoma" w:hAnsi="Tahoma"/>
                <w:b/>
                <w:bCs/>
                <w:color w:val="auto"/>
                <w:sz w:val="20"/>
                <w:szCs w:val="24"/>
                <w:lang w:val="en-AU" w:eastAsia="en-AU"/>
              </w:rPr>
              <w:t>Requirement</w:t>
            </w:r>
          </w:p>
        </w:tc>
        <w:tc>
          <w:tcPr>
            <w:tcW w:w="1170" w:type="dxa"/>
            <w:tcBorders>
              <w:bottom w:val="single" w:sz="4" w:space="0" w:color="auto"/>
            </w:tcBorders>
            <w:shd w:val="clear" w:color="auto" w:fill="F2F2F2" w:themeFill="background1" w:themeFillShade="F2"/>
          </w:tcPr>
          <w:p w14:paraId="68C61581" w14:textId="0CDECAA9" w:rsidR="00E72BD2" w:rsidRPr="00F85613" w:rsidRDefault="00DB4A1D" w:rsidP="001E0840">
            <w:pPr>
              <w:pStyle w:val="SampleText"/>
              <w:spacing w:after="120" w:line="240" w:lineRule="atLeast"/>
              <w:jc w:val="center"/>
              <w:rPr>
                <w:rFonts w:ascii="Tahoma" w:hAnsi="Tahoma" w:cs="Tahoma"/>
                <w:b/>
                <w:bCs/>
                <w:color w:val="auto"/>
                <w:sz w:val="20"/>
                <w:lang w:val="en-AU" w:eastAsia="en-AU"/>
              </w:rPr>
            </w:pPr>
            <w:r>
              <w:rPr>
                <w:rFonts w:ascii="Tahoma" w:hAnsi="Tahoma" w:cs="Tahoma"/>
                <w:b/>
                <w:bCs/>
                <w:color w:val="auto"/>
                <w:sz w:val="20"/>
                <w:lang w:val="en-AU" w:eastAsia="en-AU"/>
              </w:rPr>
              <w:t xml:space="preserve">Cross </w:t>
            </w:r>
            <w:r w:rsidR="00E72BD2" w:rsidRPr="00F85613">
              <w:rPr>
                <w:rFonts w:ascii="Tahoma" w:hAnsi="Tahoma" w:cs="Tahoma"/>
                <w:b/>
                <w:bCs/>
                <w:color w:val="auto"/>
                <w:sz w:val="20"/>
                <w:lang w:val="en-AU" w:eastAsia="en-AU"/>
              </w:rPr>
              <w:t>Browser/OS testing required?</w:t>
            </w:r>
          </w:p>
        </w:tc>
        <w:tc>
          <w:tcPr>
            <w:tcW w:w="2363" w:type="dxa"/>
            <w:tcBorders>
              <w:bottom w:val="single" w:sz="4" w:space="0" w:color="auto"/>
            </w:tcBorders>
            <w:shd w:val="clear" w:color="auto" w:fill="F2F2F2" w:themeFill="background1" w:themeFillShade="F2"/>
          </w:tcPr>
          <w:p w14:paraId="2614337E" w14:textId="604C25B5" w:rsidR="00E72BD2" w:rsidRPr="00F85613" w:rsidRDefault="00E72BD2" w:rsidP="001E0840">
            <w:pPr>
              <w:pStyle w:val="SampleText"/>
              <w:spacing w:after="120" w:line="240" w:lineRule="atLeast"/>
              <w:jc w:val="center"/>
              <w:rPr>
                <w:rFonts w:ascii="Tahoma" w:hAnsi="Tahoma" w:cs="Tahoma"/>
                <w:b/>
                <w:bCs/>
                <w:color w:val="auto"/>
                <w:sz w:val="20"/>
                <w:lang w:val="en-AU" w:eastAsia="en-AU"/>
              </w:rPr>
            </w:pPr>
            <w:r w:rsidRPr="00F85613">
              <w:rPr>
                <w:rFonts w:ascii="Tahoma" w:hAnsi="Tahoma" w:cs="Tahoma"/>
                <w:b/>
                <w:bCs/>
                <w:color w:val="auto"/>
                <w:sz w:val="20"/>
                <w:lang w:val="en-AU" w:eastAsia="en-AU"/>
              </w:rPr>
              <w:t>Test Objectives</w:t>
            </w:r>
          </w:p>
        </w:tc>
      </w:tr>
      <w:tr w:rsidR="00DB4A1D" w14:paraId="576A0455" w14:textId="70083DAA" w:rsidTr="00DB4A1D">
        <w:tc>
          <w:tcPr>
            <w:tcW w:w="1528" w:type="dxa"/>
            <w:vMerge w:val="restart"/>
            <w:vAlign w:val="center"/>
          </w:tcPr>
          <w:p w14:paraId="4D2818C0" w14:textId="77777777" w:rsidR="00E72BD2" w:rsidRDefault="00E72BD2" w:rsidP="001E0840">
            <w:pPr>
              <w:pStyle w:val="SampleText"/>
              <w:spacing w:after="120" w:line="240" w:lineRule="atLeast"/>
              <w:jc w:val="center"/>
              <w:rPr>
                <w:rFonts w:ascii="Tahoma" w:hAnsi="Tahoma"/>
                <w:color w:val="auto"/>
                <w:sz w:val="20"/>
                <w:szCs w:val="24"/>
                <w:lang w:val="en-AU" w:eastAsia="en-AU"/>
              </w:rPr>
            </w:pPr>
            <w:r>
              <w:rPr>
                <w:rFonts w:ascii="Tahoma" w:hAnsi="Tahoma"/>
                <w:color w:val="auto"/>
                <w:sz w:val="20"/>
                <w:szCs w:val="24"/>
                <w:lang w:val="en-AU" w:eastAsia="en-AU"/>
              </w:rPr>
              <w:t>NIRD</w:t>
            </w:r>
          </w:p>
        </w:tc>
        <w:tc>
          <w:tcPr>
            <w:tcW w:w="1521" w:type="dxa"/>
            <w:tcBorders>
              <w:top w:val="single" w:sz="4" w:space="0" w:color="auto"/>
              <w:left w:val="nil"/>
              <w:bottom w:val="single" w:sz="4" w:space="0" w:color="auto"/>
              <w:right w:val="single" w:sz="4" w:space="0" w:color="auto"/>
            </w:tcBorders>
            <w:shd w:val="clear" w:color="auto" w:fill="auto"/>
            <w:vAlign w:val="bottom"/>
          </w:tcPr>
          <w:p w14:paraId="164A6767" w14:textId="77777777" w:rsidR="00E72BD2" w:rsidRPr="00514FA5" w:rsidRDefault="00E72BD2" w:rsidP="001E0840">
            <w:pPr>
              <w:pStyle w:val="SampleText"/>
              <w:spacing w:after="120" w:line="240" w:lineRule="atLeast"/>
              <w:jc w:val="left"/>
              <w:rPr>
                <w:rFonts w:ascii="Tahoma" w:hAnsi="Tahoma" w:cs="Tahoma"/>
                <w:b/>
                <w:bCs/>
                <w:color w:val="auto"/>
                <w:sz w:val="20"/>
                <w:lang w:val="en-AU" w:eastAsia="en-AU"/>
              </w:rPr>
            </w:pPr>
            <w:r w:rsidRPr="00514FA5">
              <w:rPr>
                <w:rFonts w:ascii="Tahoma" w:hAnsi="Tahoma" w:cs="Tahoma"/>
                <w:b/>
                <w:bCs/>
                <w:color w:val="auto"/>
                <w:sz w:val="20"/>
                <w:lang w:val="en-AU" w:eastAsia="en-AU"/>
              </w:rPr>
              <w:t>R.1</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6990145C"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b/>
                <w:bCs/>
                <w:color w:val="000000"/>
                <w:sz w:val="20"/>
                <w:shd w:val="clear" w:color="auto" w:fill="FFFFFF"/>
                <w:lang w:val="en-AU"/>
              </w:rPr>
              <w:t>Two Forms – Management Liability and Cyber Security forms (one for each policy)</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6A324CDC" w14:textId="3E5CF058" w:rsidR="00E72BD2" w:rsidRPr="00F85613" w:rsidRDefault="00F85613"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07329B3F" w14:textId="013745A4" w:rsidR="00E72BD2" w:rsidRPr="00F85613" w:rsidRDefault="00F85613"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 xml:space="preserve">Validate the </w:t>
            </w:r>
            <w:r w:rsidR="00EC0007">
              <w:rPr>
                <w:rStyle w:val="normaltextrun"/>
                <w:rFonts w:ascii="Tahoma" w:hAnsi="Tahoma" w:cs="Tahoma"/>
                <w:color w:val="000000"/>
                <w:sz w:val="20"/>
                <w:shd w:val="clear" w:color="auto" w:fill="FFFFFF"/>
                <w:lang w:val="en-AU"/>
              </w:rPr>
              <w:t>access to</w:t>
            </w:r>
            <w:r w:rsidRPr="00F85613">
              <w:rPr>
                <w:rStyle w:val="normaltextrun"/>
                <w:rFonts w:ascii="Tahoma" w:hAnsi="Tahoma" w:cs="Tahoma"/>
                <w:color w:val="000000"/>
                <w:sz w:val="20"/>
                <w:shd w:val="clear" w:color="auto" w:fill="FFFFFF"/>
                <w:lang w:val="en-AU"/>
              </w:rPr>
              <w:t xml:space="preserve"> 2 forms.</w:t>
            </w:r>
          </w:p>
        </w:tc>
      </w:tr>
      <w:tr w:rsidR="00DB4A1D" w14:paraId="7DC3A9BA" w14:textId="3B7A765C" w:rsidTr="00DB4A1D">
        <w:tc>
          <w:tcPr>
            <w:tcW w:w="1528" w:type="dxa"/>
            <w:vMerge/>
          </w:tcPr>
          <w:p w14:paraId="193514D6"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246D150F"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R.1.1</w:t>
            </w:r>
            <w:r>
              <w:rPr>
                <w:rStyle w:val="eop"/>
                <w:rFonts w:cs="Tahoma"/>
                <w:b/>
                <w:bCs/>
                <w:color w:val="000000"/>
                <w:sz w:val="20"/>
                <w:shd w:val="clear" w:color="auto" w:fill="FFFFFF"/>
              </w:rPr>
              <w:t> </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777C7C90"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 Broker must be able to select the Management Liability Proposal Form. </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03769516" w14:textId="4AD19CCF" w:rsidR="00E72BD2" w:rsidRPr="00F85613" w:rsidRDefault="00F85613"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641B8348" w14:textId="2F721157" w:rsidR="00E72BD2" w:rsidRPr="00F85613" w:rsidRDefault="00EC0007"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 xml:space="preserve">Validate the </w:t>
            </w:r>
            <w:r>
              <w:rPr>
                <w:rStyle w:val="normaltextrun"/>
                <w:rFonts w:ascii="Tahoma" w:hAnsi="Tahoma" w:cs="Tahoma"/>
                <w:color w:val="000000"/>
                <w:sz w:val="20"/>
                <w:shd w:val="clear" w:color="auto" w:fill="FFFFFF"/>
                <w:lang w:val="en-AU"/>
              </w:rPr>
              <w:t xml:space="preserve">access </w:t>
            </w:r>
            <w:r>
              <w:rPr>
                <w:rStyle w:val="normaltextrun"/>
                <w:rFonts w:ascii="Tahoma" w:hAnsi="Tahoma" w:cs="Tahoma"/>
                <w:color w:val="000000"/>
                <w:sz w:val="20"/>
                <w:shd w:val="clear" w:color="auto" w:fill="FFFFFF"/>
                <w:lang w:val="en-AU"/>
              </w:rPr>
              <w:t>to this form.</w:t>
            </w:r>
          </w:p>
        </w:tc>
      </w:tr>
      <w:tr w:rsidR="00DB4A1D" w14:paraId="6CC0A3A3" w14:textId="0E885586" w:rsidTr="00DB4A1D">
        <w:tc>
          <w:tcPr>
            <w:tcW w:w="1528" w:type="dxa"/>
            <w:vMerge/>
          </w:tcPr>
          <w:p w14:paraId="565349DE"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5445A8E2"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R.1.2</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5945FB25"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 Broker must be able to select the Cyber Security Questionnaire.</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41543134" w14:textId="386F5F82" w:rsidR="00E72BD2" w:rsidRPr="00F85613" w:rsidRDefault="00F85613"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1F45AC88" w14:textId="72258DA4" w:rsidR="00E72BD2" w:rsidRPr="00F85613" w:rsidRDefault="00EC0007"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the access to this form.</w:t>
            </w:r>
          </w:p>
        </w:tc>
      </w:tr>
      <w:tr w:rsidR="00DB4A1D" w14:paraId="06A9FFB0" w14:textId="4EF88F62" w:rsidTr="00DB4A1D">
        <w:tc>
          <w:tcPr>
            <w:tcW w:w="1528" w:type="dxa"/>
            <w:vMerge/>
          </w:tcPr>
          <w:p w14:paraId="3552A551"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3E9CED11"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R.1.3</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0F493604"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re is only one form per policy. This form will be used for new applications and renewals.</w:t>
            </w:r>
          </w:p>
        </w:tc>
        <w:tc>
          <w:tcPr>
            <w:tcW w:w="1170" w:type="dxa"/>
            <w:tcBorders>
              <w:top w:val="single" w:sz="4" w:space="0" w:color="auto"/>
              <w:left w:val="nil"/>
              <w:bottom w:val="single" w:sz="4" w:space="0" w:color="auto"/>
              <w:right w:val="single" w:sz="4" w:space="0" w:color="auto"/>
            </w:tcBorders>
          </w:tcPr>
          <w:p w14:paraId="027079D2" w14:textId="23AFC569" w:rsidR="00E72BD2" w:rsidRPr="00F85613" w:rsidRDefault="00F85613"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30A1825C" w14:textId="3272565A" w:rsidR="00E72BD2" w:rsidRPr="00F85613" w:rsidRDefault="00917966"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the form is the same for each policy.</w:t>
            </w:r>
          </w:p>
        </w:tc>
      </w:tr>
      <w:tr w:rsidR="00DB4A1D" w14:paraId="439BA06D" w14:textId="3F12E282" w:rsidTr="00DB4A1D">
        <w:tc>
          <w:tcPr>
            <w:tcW w:w="1528" w:type="dxa"/>
            <w:vMerge/>
          </w:tcPr>
          <w:p w14:paraId="42C2BA4F"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43724B74"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R.1.4</w:t>
            </w:r>
            <w:r>
              <w:rPr>
                <w:rStyle w:val="eop"/>
                <w:rFonts w:cs="Tahoma"/>
                <w:b/>
                <w:bCs/>
                <w:color w:val="000000"/>
                <w:sz w:val="20"/>
                <w:shd w:val="clear" w:color="auto" w:fill="FFFFFF"/>
              </w:rPr>
              <w:t> </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3F5BE637"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Each form should have a title.</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40F72B00" w14:textId="2935160D" w:rsidR="00E72BD2" w:rsidRPr="00F85613" w:rsidRDefault="00F85613"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52885BF5" w14:textId="4BC92D79" w:rsidR="00E72BD2" w:rsidRPr="00F85613" w:rsidRDefault="00917966"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forms’ title.</w:t>
            </w:r>
          </w:p>
        </w:tc>
      </w:tr>
      <w:tr w:rsidR="00DB4A1D" w14:paraId="6C33DF27" w14:textId="543CB1D3" w:rsidTr="00DB4A1D">
        <w:tc>
          <w:tcPr>
            <w:tcW w:w="1528" w:type="dxa"/>
            <w:vMerge/>
          </w:tcPr>
          <w:p w14:paraId="44664446"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225600A2"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R.1.5</w:t>
            </w:r>
            <w:r>
              <w:rPr>
                <w:rStyle w:val="eop"/>
                <w:rFonts w:cs="Tahoma"/>
                <w:b/>
                <w:bCs/>
                <w:color w:val="000000"/>
                <w:sz w:val="20"/>
                <w:shd w:val="clear" w:color="auto" w:fill="FFFFFF"/>
              </w:rPr>
              <w:t> </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68219A93"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Each form should display the year it applies to.</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6A842EC4" w14:textId="749BC072" w:rsidR="00E72BD2" w:rsidRPr="00F85613" w:rsidRDefault="00F85613"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377ED41A" w14:textId="43C84BF6" w:rsidR="00E72BD2" w:rsidRPr="00F85613" w:rsidRDefault="00917966"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 xml:space="preserve">Validate </w:t>
            </w:r>
            <w:r w:rsidR="007E2B7E">
              <w:rPr>
                <w:rStyle w:val="normaltextrun"/>
                <w:rFonts w:ascii="Tahoma" w:hAnsi="Tahoma" w:cs="Tahoma"/>
                <w:color w:val="000000"/>
                <w:sz w:val="20"/>
                <w:shd w:val="clear" w:color="auto" w:fill="FFFFFF"/>
                <w:lang w:val="en-AU"/>
              </w:rPr>
              <w:t xml:space="preserve">policy’s </w:t>
            </w:r>
            <w:r>
              <w:rPr>
                <w:rStyle w:val="normaltextrun"/>
                <w:rFonts w:ascii="Tahoma" w:hAnsi="Tahoma" w:cs="Tahoma"/>
                <w:color w:val="000000"/>
                <w:sz w:val="20"/>
                <w:shd w:val="clear" w:color="auto" w:fill="FFFFFF"/>
                <w:lang w:val="en-AU"/>
              </w:rPr>
              <w:t xml:space="preserve">year in </w:t>
            </w:r>
            <w:r w:rsidR="007E2B7E">
              <w:rPr>
                <w:rStyle w:val="normaltextrun"/>
                <w:rFonts w:ascii="Tahoma" w:hAnsi="Tahoma" w:cs="Tahoma"/>
                <w:color w:val="000000"/>
                <w:sz w:val="20"/>
                <w:shd w:val="clear" w:color="auto" w:fill="FFFFFF"/>
                <w:lang w:val="en-AU"/>
              </w:rPr>
              <w:t>the form</w:t>
            </w:r>
          </w:p>
        </w:tc>
      </w:tr>
      <w:tr w:rsidR="00DB4A1D" w14:paraId="656BEBBB" w14:textId="179BCB3B" w:rsidTr="00DB4A1D">
        <w:tc>
          <w:tcPr>
            <w:tcW w:w="1528" w:type="dxa"/>
            <w:vMerge/>
          </w:tcPr>
          <w:p w14:paraId="1D04CEA3"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5C77F33E"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b/>
                <w:bCs/>
                <w:color w:val="000000"/>
                <w:sz w:val="20"/>
                <w:shd w:val="clear" w:color="auto" w:fill="FFFFFF"/>
                <w:lang w:val="en-AU"/>
              </w:rPr>
              <w:t>R.2</w:t>
            </w:r>
            <w:r>
              <w:rPr>
                <w:rStyle w:val="eop"/>
                <w:rFonts w:cs="Tahoma"/>
                <w:b/>
                <w:bCs/>
                <w:color w:val="000000"/>
                <w:sz w:val="20"/>
                <w:shd w:val="clear" w:color="auto" w:fill="FFFFFF"/>
              </w:rPr>
              <w:t> </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338DE3E1"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b/>
                <w:bCs/>
                <w:color w:val="000000"/>
                <w:sz w:val="20"/>
                <w:shd w:val="clear" w:color="auto" w:fill="FFFFFF"/>
                <w:lang w:val="en-AU"/>
              </w:rPr>
              <w:t>Accessing Forms via ‘My Brokerage’ </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48BB9D9B" w14:textId="1632B972" w:rsidR="00E72BD2" w:rsidRPr="00F85613" w:rsidRDefault="00F85613"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4ED04B7B" w14:textId="12329FD5" w:rsidR="00E72BD2" w:rsidRPr="00F85613" w:rsidRDefault="007E2B7E"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the forms must be accessed via My Brokerage</w:t>
            </w:r>
          </w:p>
        </w:tc>
      </w:tr>
      <w:tr w:rsidR="00DB4A1D" w14:paraId="5A914248" w14:textId="27EC9E9A" w:rsidTr="00DB4A1D">
        <w:tc>
          <w:tcPr>
            <w:tcW w:w="1528" w:type="dxa"/>
            <w:vMerge/>
          </w:tcPr>
          <w:p w14:paraId="783F44BA"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2E3C895C"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R2.1</w:t>
            </w:r>
            <w:r>
              <w:rPr>
                <w:rStyle w:val="eop"/>
                <w:rFonts w:cs="Tahoma"/>
                <w:b/>
                <w:bCs/>
                <w:color w:val="000000"/>
                <w:sz w:val="20"/>
                <w:shd w:val="clear" w:color="auto" w:fill="FFFFFF"/>
              </w:rPr>
              <w:t> </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1AFC4289"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 Broker must be able to access the forms via ‘My Brokerage’ on the Broker website (Sitecore).</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142C032B" w14:textId="330110C6" w:rsidR="00E72BD2" w:rsidRPr="00F85613" w:rsidRDefault="00F85613"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3B8D4985" w14:textId="0BDB0AB4" w:rsidR="00E72BD2" w:rsidRPr="00F85613" w:rsidRDefault="007E2B7E"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Broker must login successful to Broker website to navigate to forms.</w:t>
            </w:r>
          </w:p>
        </w:tc>
      </w:tr>
      <w:tr w:rsidR="00DB4A1D" w14:paraId="3E37FE0D" w14:textId="364A4969" w:rsidTr="00DB4A1D">
        <w:tc>
          <w:tcPr>
            <w:tcW w:w="1528" w:type="dxa"/>
            <w:vMerge/>
          </w:tcPr>
          <w:p w14:paraId="11A8AD0F"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0F03D751" w14:textId="77777777" w:rsidR="00E72BD2" w:rsidRPr="00246203"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R2.2</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2DFF8257" w14:textId="77777777" w:rsidR="00E72BD2" w:rsidRPr="00246203" w:rsidRDefault="00E72BD2" w:rsidP="001E0840">
            <w:pPr>
              <w:pStyle w:val="SampleText"/>
              <w:spacing w:after="120" w:line="240" w:lineRule="atLeast"/>
              <w:jc w:val="left"/>
              <w:rPr>
                <w:rFonts w:ascii="Tahoma" w:hAnsi="Tahoma" w:cs="Tahoma"/>
                <w:color w:val="000000"/>
                <w:sz w:val="20"/>
              </w:rPr>
            </w:pPr>
            <w:r>
              <w:rPr>
                <w:rStyle w:val="normaltextrun"/>
                <w:rFonts w:cs="Tahoma"/>
                <w:color w:val="000000"/>
                <w:sz w:val="20"/>
                <w:shd w:val="clear" w:color="auto" w:fill="FFFFFF"/>
                <w:lang w:val="en-AU"/>
              </w:rPr>
              <w:t>Only Principals of Broker accounts must have access to these forms in ‘My Brokerage’ (based on Salesforce permissions).</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5BBE0BF1" w14:textId="4AED44E9" w:rsidR="00E72BD2" w:rsidRPr="00F85613" w:rsidRDefault="00F85613"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169356D3" w14:textId="791B4CDF" w:rsidR="00E72BD2" w:rsidRDefault="007E2B7E"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only Principal Brokers who has the correct granted credential</w:t>
            </w:r>
            <w:r w:rsidR="00DB4A1D">
              <w:rPr>
                <w:rStyle w:val="normaltextrun"/>
                <w:rFonts w:ascii="Tahoma" w:hAnsi="Tahoma" w:cs="Tahoma"/>
                <w:color w:val="000000"/>
                <w:sz w:val="20"/>
                <w:shd w:val="clear" w:color="auto" w:fill="FFFFFF"/>
                <w:lang w:val="en-AU"/>
              </w:rPr>
              <w:t xml:space="preserve"> can access to My Brokerage page.</w:t>
            </w:r>
          </w:p>
          <w:p w14:paraId="5AEF0FAB" w14:textId="5C6129F4" w:rsidR="007E2B7E" w:rsidRPr="00F85613" w:rsidRDefault="007E2B7E" w:rsidP="001E0840">
            <w:pPr>
              <w:pStyle w:val="SampleText"/>
              <w:spacing w:after="120" w:line="240" w:lineRule="atLeast"/>
              <w:jc w:val="left"/>
              <w:rPr>
                <w:rStyle w:val="normaltextrun"/>
                <w:rFonts w:ascii="Tahoma" w:hAnsi="Tahoma" w:cs="Tahoma"/>
                <w:color w:val="000000"/>
                <w:sz w:val="20"/>
                <w:shd w:val="clear" w:color="auto" w:fill="FFFFFF"/>
                <w:lang w:val="en-AU"/>
              </w:rPr>
            </w:pPr>
          </w:p>
        </w:tc>
      </w:tr>
      <w:tr w:rsidR="00DB4A1D" w14:paraId="230B6DBF" w14:textId="2038FAC0" w:rsidTr="00DB4A1D">
        <w:tc>
          <w:tcPr>
            <w:tcW w:w="1528" w:type="dxa"/>
            <w:vMerge/>
          </w:tcPr>
          <w:p w14:paraId="051A0647"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526F8531" w14:textId="77777777" w:rsidR="00E72BD2" w:rsidRPr="00246203"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R2.3</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3DFCB729" w14:textId="77777777" w:rsidR="00E72BD2" w:rsidRPr="00246203" w:rsidRDefault="00E72BD2" w:rsidP="001E0840">
            <w:pPr>
              <w:pStyle w:val="SampleText"/>
              <w:spacing w:after="120" w:line="240" w:lineRule="atLeast"/>
              <w:jc w:val="left"/>
              <w:rPr>
                <w:rFonts w:ascii="Tahoma" w:hAnsi="Tahoma" w:cs="Tahoma"/>
                <w:color w:val="000000"/>
                <w:sz w:val="20"/>
              </w:rPr>
            </w:pPr>
            <w:r>
              <w:rPr>
                <w:rStyle w:val="normaltextrun"/>
                <w:rFonts w:cs="Tahoma"/>
                <w:color w:val="000000"/>
                <w:sz w:val="20"/>
                <w:shd w:val="clear" w:color="auto" w:fill="FFFFFF"/>
                <w:lang w:val="en-AU"/>
              </w:rPr>
              <w:t xml:space="preserve">The Broker Forms are accessed by the Brokers under the existing </w:t>
            </w:r>
            <w:r>
              <w:rPr>
                <w:rStyle w:val="normaltextrun"/>
                <w:rFonts w:cs="Tahoma"/>
                <w:color w:val="000000"/>
                <w:sz w:val="20"/>
                <w:shd w:val="clear" w:color="auto" w:fill="FFFFFF"/>
                <w:lang w:val="en-AU"/>
              </w:rPr>
              <w:lastRenderedPageBreak/>
              <w:t>heading of ‘Group Insurances’ in ‘My Brokerage’.</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4C07AA73" w14:textId="0B797557" w:rsidR="00E72BD2" w:rsidRPr="00F85613" w:rsidRDefault="00F85613"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lastRenderedPageBreak/>
              <w:t>Yes</w:t>
            </w:r>
          </w:p>
        </w:tc>
        <w:tc>
          <w:tcPr>
            <w:tcW w:w="2363" w:type="dxa"/>
            <w:tcBorders>
              <w:top w:val="single" w:sz="4" w:space="0" w:color="auto"/>
              <w:left w:val="nil"/>
              <w:bottom w:val="single" w:sz="4" w:space="0" w:color="auto"/>
              <w:right w:val="single" w:sz="4" w:space="0" w:color="auto"/>
            </w:tcBorders>
          </w:tcPr>
          <w:p w14:paraId="44F8533E" w14:textId="21150971" w:rsidR="00E72BD2" w:rsidRPr="00F85613" w:rsidRDefault="00DB4A1D"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 xml:space="preserve">Validate forms’ navigation is under My </w:t>
            </w:r>
            <w:r>
              <w:rPr>
                <w:rStyle w:val="normaltextrun"/>
                <w:rFonts w:ascii="Tahoma" w:hAnsi="Tahoma" w:cs="Tahoma"/>
                <w:color w:val="000000"/>
                <w:sz w:val="20"/>
                <w:shd w:val="clear" w:color="auto" w:fill="FFFFFF"/>
                <w:lang w:val="en-AU"/>
              </w:rPr>
              <w:lastRenderedPageBreak/>
              <w:t>Brokerage &gt; Group Insurances menu.</w:t>
            </w:r>
          </w:p>
        </w:tc>
      </w:tr>
      <w:tr w:rsidR="00DB4A1D" w14:paraId="763FE705" w14:textId="059E53E8" w:rsidTr="00DB4A1D">
        <w:tc>
          <w:tcPr>
            <w:tcW w:w="1528" w:type="dxa"/>
            <w:vMerge/>
          </w:tcPr>
          <w:p w14:paraId="087E07AA"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65F8BEFA" w14:textId="77777777" w:rsidR="00E72BD2" w:rsidRPr="00246203"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b/>
                <w:bCs/>
                <w:color w:val="000000"/>
                <w:sz w:val="20"/>
                <w:shd w:val="clear" w:color="auto" w:fill="FFFFFF"/>
                <w:lang w:val="en-AU"/>
              </w:rPr>
              <w:t>R.3</w:t>
            </w:r>
            <w:r>
              <w:rPr>
                <w:rStyle w:val="eop"/>
                <w:rFonts w:cs="Tahoma"/>
                <w:b/>
                <w:bCs/>
                <w:color w:val="000000"/>
                <w:sz w:val="20"/>
                <w:shd w:val="clear" w:color="auto" w:fill="FFFFFF"/>
              </w:rPr>
              <w:t> </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6BA6BA24" w14:textId="77777777" w:rsidR="00E72BD2" w:rsidRPr="00246203" w:rsidRDefault="00E72BD2" w:rsidP="001E0840">
            <w:pPr>
              <w:pStyle w:val="SampleText"/>
              <w:spacing w:after="120" w:line="240" w:lineRule="atLeast"/>
              <w:jc w:val="left"/>
              <w:rPr>
                <w:rFonts w:ascii="Tahoma" w:hAnsi="Tahoma" w:cs="Tahoma"/>
                <w:color w:val="000000"/>
                <w:sz w:val="20"/>
              </w:rPr>
            </w:pPr>
            <w:r>
              <w:rPr>
                <w:rStyle w:val="normaltextrun"/>
                <w:rFonts w:cs="Tahoma"/>
                <w:b/>
                <w:bCs/>
                <w:color w:val="000000"/>
                <w:sz w:val="20"/>
                <w:shd w:val="clear" w:color="auto" w:fill="FFFFFF"/>
                <w:lang w:val="en-AU"/>
              </w:rPr>
              <w:t>Form Design &amp; Style  </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1AFBEDFD" w14:textId="4D974426" w:rsidR="00E72BD2" w:rsidRPr="00F85613" w:rsidRDefault="00F85613"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2605B1B7" w14:textId="72805B3F" w:rsidR="00E72BD2" w:rsidRPr="00F85613" w:rsidRDefault="00DB4A1D"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form’s design &amp; style</w:t>
            </w:r>
          </w:p>
        </w:tc>
      </w:tr>
      <w:tr w:rsidR="00DB4A1D" w14:paraId="5CFC0AE7" w14:textId="437F896E" w:rsidTr="00DB4A1D">
        <w:tc>
          <w:tcPr>
            <w:tcW w:w="1528" w:type="dxa"/>
            <w:vMerge/>
          </w:tcPr>
          <w:p w14:paraId="0C8E930C"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54ABD9F2" w14:textId="77777777" w:rsidR="00E72BD2" w:rsidRPr="00246203"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R.3.1</w:t>
            </w:r>
            <w:r>
              <w:rPr>
                <w:rStyle w:val="eop"/>
                <w:rFonts w:cs="Tahoma"/>
                <w:b/>
                <w:bCs/>
                <w:color w:val="000000"/>
                <w:sz w:val="20"/>
                <w:shd w:val="clear" w:color="auto" w:fill="FFFFFF"/>
              </w:rPr>
              <w:t> </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0A93A3B5" w14:textId="77777777" w:rsidR="00E72BD2" w:rsidRPr="00246203" w:rsidRDefault="00E72BD2" w:rsidP="001E0840">
            <w:pPr>
              <w:pStyle w:val="SampleText"/>
              <w:spacing w:after="120" w:line="240" w:lineRule="atLeast"/>
              <w:jc w:val="left"/>
              <w:rPr>
                <w:rFonts w:ascii="Tahoma" w:hAnsi="Tahoma" w:cs="Tahoma"/>
                <w:color w:val="000000"/>
                <w:sz w:val="20"/>
              </w:rPr>
            </w:pPr>
            <w:r>
              <w:rPr>
                <w:rStyle w:val="normaltextrun"/>
                <w:rFonts w:cs="Tahoma"/>
                <w:color w:val="000000"/>
                <w:sz w:val="20"/>
                <w:shd w:val="clear" w:color="auto" w:fill="FFFFFF"/>
                <w:lang w:val="en-AU"/>
              </w:rPr>
              <w:t>The design of the forms must be consistent with the current Broker website.</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03A0A277" w14:textId="3F1E52D3" w:rsidR="00E72BD2" w:rsidRPr="00F85613" w:rsidRDefault="00F85613"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0EC81389" w14:textId="1528F95F" w:rsidR="00E72BD2" w:rsidRPr="00F85613" w:rsidRDefault="00DB4A1D"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 xml:space="preserve">Validate </w:t>
            </w:r>
            <w:r w:rsidR="00502495">
              <w:rPr>
                <w:rStyle w:val="normaltextrun"/>
                <w:rFonts w:ascii="Tahoma" w:hAnsi="Tahoma" w:cs="Tahoma"/>
                <w:color w:val="000000"/>
                <w:sz w:val="20"/>
                <w:shd w:val="clear" w:color="auto" w:fill="FFFFFF"/>
                <w:lang w:val="en-AU"/>
              </w:rPr>
              <w:t xml:space="preserve">forms’ design follow </w:t>
            </w:r>
            <w:r w:rsidR="00502495" w:rsidRPr="00502495">
              <w:rPr>
                <w:rFonts w:ascii="Tahoma" w:eastAsiaTheme="minorHAnsi" w:hAnsi="Tahoma" w:cs="Tahoma"/>
                <w:color w:val="000000" w:themeColor="text1"/>
                <w:sz w:val="20"/>
              </w:rPr>
              <w:t xml:space="preserve">the Steadfast </w:t>
            </w:r>
            <w:hyperlink r:id="rId16" w:anchor="/screens" w:history="1">
              <w:r w:rsidR="00502495" w:rsidRPr="00502495">
                <w:rPr>
                  <w:rStyle w:val="Hyperlink"/>
                  <w:rFonts w:ascii="Tahoma" w:eastAsiaTheme="minorHAnsi" w:hAnsi="Tahoma" w:cs="Tahoma"/>
                  <w:color w:val="000000" w:themeColor="text1"/>
                  <w:sz w:val="20"/>
                </w:rPr>
                <w:t>Broker Website Style Guidelines</w:t>
              </w:r>
            </w:hyperlink>
            <w:r w:rsidR="00502495" w:rsidRPr="00502495">
              <w:rPr>
                <w:rFonts w:ascii="Tahoma" w:eastAsiaTheme="minorHAnsi" w:hAnsi="Tahoma" w:cs="Tahoma"/>
                <w:color w:val="000000" w:themeColor="text1"/>
                <w:sz w:val="20"/>
              </w:rPr>
              <w:t>.</w:t>
            </w:r>
          </w:p>
        </w:tc>
      </w:tr>
      <w:tr w:rsidR="00DB4A1D" w14:paraId="04E71BCA" w14:textId="2CA228B1" w:rsidTr="00DB4A1D">
        <w:tc>
          <w:tcPr>
            <w:tcW w:w="1528" w:type="dxa"/>
            <w:vMerge/>
          </w:tcPr>
          <w:p w14:paraId="4C3B29F1"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14C4DD38" w14:textId="77777777" w:rsidR="00E72BD2" w:rsidRPr="00246203"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R.3.2</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1ABDF830" w14:textId="77777777" w:rsidR="00E72BD2" w:rsidRPr="00246203" w:rsidRDefault="00E72BD2" w:rsidP="001E0840">
            <w:pPr>
              <w:pStyle w:val="SampleText"/>
              <w:spacing w:after="120" w:line="240" w:lineRule="atLeast"/>
              <w:jc w:val="left"/>
              <w:rPr>
                <w:rFonts w:ascii="Tahoma" w:hAnsi="Tahoma" w:cs="Tahoma"/>
                <w:color w:val="000000"/>
                <w:sz w:val="20"/>
              </w:rPr>
            </w:pPr>
            <w:r>
              <w:rPr>
                <w:rStyle w:val="normaltextrun"/>
                <w:rFonts w:cs="Tahoma"/>
                <w:color w:val="000000"/>
                <w:sz w:val="20"/>
                <w:shd w:val="clear" w:color="auto" w:fill="FFFFFF"/>
                <w:lang w:val="en-AU"/>
              </w:rPr>
              <w:t>The forms are to be based off the ‘Broker Assist’ style.</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4AD55AB0" w14:textId="0CF64FB3" w:rsidR="00E72BD2" w:rsidRPr="00F85613" w:rsidRDefault="000762EA"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63FFD16F" w14:textId="34DA69A4" w:rsidR="00E72BD2" w:rsidRPr="00F85613" w:rsidRDefault="009766C4"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 xml:space="preserve">Validate the forms same as </w:t>
            </w:r>
            <w:r>
              <w:rPr>
                <w:rStyle w:val="normaltextrun"/>
                <w:rFonts w:cs="Tahoma"/>
                <w:color w:val="000000"/>
                <w:sz w:val="20"/>
                <w:shd w:val="clear" w:color="auto" w:fill="FFFFFF"/>
                <w:lang w:val="en-AU"/>
              </w:rPr>
              <w:t>the ‘Broker Assist’ style.</w:t>
            </w:r>
            <w:r>
              <w:rPr>
                <w:rStyle w:val="normaltextrun"/>
                <w:rFonts w:ascii="Tahoma" w:hAnsi="Tahoma" w:cs="Tahoma"/>
                <w:color w:val="000000"/>
                <w:sz w:val="20"/>
                <w:shd w:val="clear" w:color="auto" w:fill="FFFFFF"/>
                <w:lang w:val="en-AU"/>
              </w:rPr>
              <w:t xml:space="preserve"> </w:t>
            </w:r>
          </w:p>
        </w:tc>
      </w:tr>
      <w:tr w:rsidR="00DB4A1D" w14:paraId="5E8F9F17" w14:textId="681285EF" w:rsidTr="00DB4A1D">
        <w:tc>
          <w:tcPr>
            <w:tcW w:w="1528" w:type="dxa"/>
            <w:vMerge/>
          </w:tcPr>
          <w:p w14:paraId="3121B966"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75D24D8D" w14:textId="77777777" w:rsidR="00E72BD2" w:rsidRPr="00B5318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R.3.3</w:t>
            </w:r>
            <w:r>
              <w:rPr>
                <w:rStyle w:val="eop"/>
                <w:rFonts w:cs="Tahoma"/>
                <w:b/>
                <w:bCs/>
                <w:color w:val="000000"/>
                <w:sz w:val="20"/>
                <w:shd w:val="clear" w:color="auto" w:fill="FFFFFF"/>
              </w:rPr>
              <w:t> </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3DC58BC3" w14:textId="77777777" w:rsidR="00E72BD2" w:rsidRPr="00B53186" w:rsidRDefault="00E72BD2" w:rsidP="001E0840">
            <w:pPr>
              <w:pStyle w:val="SampleText"/>
              <w:spacing w:after="120" w:line="240" w:lineRule="atLeast"/>
              <w:jc w:val="left"/>
              <w:rPr>
                <w:rFonts w:ascii="Tahoma" w:hAnsi="Tahoma" w:cs="Tahoma"/>
                <w:color w:val="000000"/>
                <w:sz w:val="20"/>
              </w:rPr>
            </w:pPr>
            <w:r>
              <w:rPr>
                <w:rStyle w:val="normaltextrun"/>
                <w:rFonts w:cs="Tahoma"/>
                <w:color w:val="000000"/>
                <w:sz w:val="20"/>
                <w:shd w:val="clear" w:color="auto" w:fill="FFFFFF"/>
                <w:lang w:val="en-AU"/>
              </w:rPr>
              <w:t>Design of the forms will follow the Steadfast Broker Website Style guidelines for the Broker website.</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33E79936" w14:textId="605C2F63" w:rsidR="00E72BD2" w:rsidRPr="00F85613" w:rsidRDefault="000762EA"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29A91045" w14:textId="7E867C2A" w:rsidR="00E72BD2" w:rsidRPr="00F85613" w:rsidRDefault="00AD45C9"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 xml:space="preserve">Validate forms’ design follow </w:t>
            </w:r>
            <w:r w:rsidRPr="00502495">
              <w:rPr>
                <w:rFonts w:ascii="Tahoma" w:eastAsiaTheme="minorHAnsi" w:hAnsi="Tahoma" w:cs="Tahoma"/>
                <w:color w:val="000000" w:themeColor="text1"/>
                <w:sz w:val="20"/>
              </w:rPr>
              <w:t xml:space="preserve">the Steadfast </w:t>
            </w:r>
            <w:hyperlink r:id="rId17" w:anchor="/screens" w:history="1">
              <w:r w:rsidRPr="00502495">
                <w:rPr>
                  <w:rStyle w:val="Hyperlink"/>
                  <w:rFonts w:ascii="Tahoma" w:eastAsiaTheme="minorHAnsi" w:hAnsi="Tahoma" w:cs="Tahoma"/>
                  <w:color w:val="000000" w:themeColor="text1"/>
                  <w:sz w:val="20"/>
                </w:rPr>
                <w:t>Broker Website Style Guidelines</w:t>
              </w:r>
            </w:hyperlink>
            <w:r w:rsidRPr="00502495">
              <w:rPr>
                <w:rFonts w:ascii="Tahoma" w:eastAsiaTheme="minorHAnsi" w:hAnsi="Tahoma" w:cs="Tahoma"/>
                <w:color w:val="000000" w:themeColor="text1"/>
                <w:sz w:val="20"/>
              </w:rPr>
              <w:t>.</w:t>
            </w:r>
          </w:p>
        </w:tc>
      </w:tr>
      <w:tr w:rsidR="00DB4A1D" w14:paraId="29066358" w14:textId="55E1F6DD" w:rsidTr="00DB4A1D">
        <w:tc>
          <w:tcPr>
            <w:tcW w:w="1528" w:type="dxa"/>
            <w:vMerge/>
          </w:tcPr>
          <w:p w14:paraId="46D71ABC"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45296EEB"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R.3.4</w:t>
            </w:r>
            <w:r>
              <w:rPr>
                <w:rStyle w:val="eop"/>
                <w:rFonts w:cs="Tahoma"/>
                <w:b/>
                <w:bCs/>
                <w:color w:val="000000"/>
                <w:sz w:val="20"/>
                <w:shd w:val="clear" w:color="auto" w:fill="FFFFFF"/>
              </w:rPr>
              <w:t> </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165DD6CE"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 forms must include Help text (hover or icon pop-up) for some questions identified as requiring additional information to assist with completing questions.</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6E3E2B5A" w14:textId="4B92CCFE" w:rsidR="00E72BD2" w:rsidRPr="00F85613" w:rsidRDefault="000762EA"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58C86748" w14:textId="589B11BB" w:rsidR="00E72BD2" w:rsidRPr="00F85613" w:rsidRDefault="00AD45C9"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Help icon works correctly.</w:t>
            </w:r>
          </w:p>
        </w:tc>
      </w:tr>
      <w:tr w:rsidR="00DB4A1D" w14:paraId="254BDB32" w14:textId="1B2F1DAF" w:rsidTr="00DB4A1D">
        <w:tc>
          <w:tcPr>
            <w:tcW w:w="1528" w:type="dxa"/>
            <w:vMerge/>
          </w:tcPr>
          <w:p w14:paraId="751DFDE2"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1AA1BBEB"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3.5</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6E649F9A"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Standard Broker website functionality should apply for validations, mandatory fields etc.</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67360CCE" w14:textId="59CF18EB" w:rsidR="00E72BD2" w:rsidRPr="00F85613" w:rsidRDefault="000762EA"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799284F5" w14:textId="6461D20A" w:rsidR="00E72BD2" w:rsidRPr="00F85613" w:rsidRDefault="003A6380"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validations and mandatory fields on the forms based on existing Broker website’s function.</w:t>
            </w:r>
          </w:p>
        </w:tc>
      </w:tr>
      <w:tr w:rsidR="00DB4A1D" w14:paraId="4498FF80" w14:textId="0503A8AA" w:rsidTr="00DB4A1D">
        <w:tc>
          <w:tcPr>
            <w:tcW w:w="1528" w:type="dxa"/>
            <w:vMerge/>
          </w:tcPr>
          <w:p w14:paraId="6A24D791"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226EBDAE"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b/>
                <w:bCs/>
                <w:color w:val="000000"/>
                <w:sz w:val="20"/>
                <w:shd w:val="clear" w:color="auto" w:fill="FFFFFF"/>
                <w:lang w:val="en-AU"/>
              </w:rPr>
              <w:t>R.4</w:t>
            </w:r>
            <w:r>
              <w:rPr>
                <w:rStyle w:val="eop"/>
                <w:rFonts w:cs="Tahoma"/>
                <w:b/>
                <w:bCs/>
                <w:color w:val="000000"/>
                <w:sz w:val="20"/>
                <w:shd w:val="clear" w:color="auto" w:fill="FFFFFF"/>
              </w:rPr>
              <w:t> </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07C8FCDB"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b/>
                <w:bCs/>
                <w:color w:val="000000"/>
                <w:sz w:val="20"/>
                <w:shd w:val="clear" w:color="auto" w:fill="FFFFFF"/>
                <w:lang w:val="en-AU"/>
              </w:rPr>
              <w:t>Filling in and Saving Forms (in-progress)</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6024AEA8" w14:textId="78FBD7BE" w:rsidR="00E72BD2" w:rsidRPr="00F85613" w:rsidRDefault="000762EA" w:rsidP="001E0840">
            <w:pPr>
              <w:pStyle w:val="SampleText"/>
              <w:spacing w:after="120" w:line="240" w:lineRule="atLeast"/>
              <w:jc w:val="left"/>
              <w:rPr>
                <w:rStyle w:val="normaltextrun"/>
                <w:rFonts w:ascii="Tahoma" w:hAnsi="Tahoma" w:cs="Tahoma"/>
                <w:b/>
                <w:bCs/>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786A2665" w14:textId="77777777" w:rsidR="00E72BD2" w:rsidRPr="00F85613" w:rsidRDefault="00E72BD2" w:rsidP="001E0840">
            <w:pPr>
              <w:pStyle w:val="SampleText"/>
              <w:spacing w:after="120" w:line="240" w:lineRule="atLeast"/>
              <w:jc w:val="left"/>
              <w:rPr>
                <w:rStyle w:val="normaltextrun"/>
                <w:rFonts w:ascii="Tahoma" w:hAnsi="Tahoma" w:cs="Tahoma"/>
                <w:b/>
                <w:bCs/>
                <w:color w:val="000000"/>
                <w:sz w:val="20"/>
                <w:shd w:val="clear" w:color="auto" w:fill="FFFFFF"/>
                <w:lang w:val="en-AU"/>
              </w:rPr>
            </w:pPr>
          </w:p>
        </w:tc>
      </w:tr>
      <w:tr w:rsidR="00DB4A1D" w14:paraId="77382E3A" w14:textId="1B4FEA14" w:rsidTr="00DB4A1D">
        <w:tc>
          <w:tcPr>
            <w:tcW w:w="1528" w:type="dxa"/>
            <w:vMerge/>
          </w:tcPr>
          <w:p w14:paraId="3C8EB634"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49F0C786"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4.1</w:t>
            </w:r>
            <w:r>
              <w:rPr>
                <w:rStyle w:val="eop"/>
                <w:rFonts w:cs="Tahoma"/>
                <w:b/>
                <w:bCs/>
                <w:color w:val="000000"/>
                <w:sz w:val="20"/>
                <w:shd w:val="clear" w:color="auto" w:fill="FFFFFF"/>
              </w:rPr>
              <w:t> </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25C0F9B4"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 Broker can only complete one form per policy at a time for that year/policy period.</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05636C4B" w14:textId="70909532" w:rsidR="00E72BD2" w:rsidRPr="00F85613" w:rsidRDefault="000762EA"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63D3BEA1" w14:textId="1974EC7F" w:rsidR="00E72BD2" w:rsidRPr="00F85613" w:rsidRDefault="00502495"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a policy can be submitted only once.</w:t>
            </w:r>
          </w:p>
        </w:tc>
      </w:tr>
      <w:tr w:rsidR="00DB4A1D" w14:paraId="054BC75F" w14:textId="4D451DA0" w:rsidTr="00DB4A1D">
        <w:tc>
          <w:tcPr>
            <w:tcW w:w="1528" w:type="dxa"/>
            <w:vMerge/>
          </w:tcPr>
          <w:p w14:paraId="41525DFB"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0FEC4A37"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4.2</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397980B7"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A form should pre-populate with pre-defined fields from Salesforce (Live data).</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3543D285" w14:textId="75B8A50F" w:rsidR="00E72BD2" w:rsidRPr="00F85613" w:rsidRDefault="000762EA"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6F8E559E" w14:textId="7D324D09" w:rsidR="00E72BD2" w:rsidRPr="00F85613" w:rsidRDefault="000F3034"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on a New form or Saved form, Salesforce pre-populated fields should display correctly.</w:t>
            </w:r>
          </w:p>
        </w:tc>
      </w:tr>
      <w:tr w:rsidR="00DB4A1D" w14:paraId="7D7A6F9B" w14:textId="42778E14" w:rsidTr="00DB4A1D">
        <w:tc>
          <w:tcPr>
            <w:tcW w:w="1528" w:type="dxa"/>
            <w:vMerge/>
          </w:tcPr>
          <w:p w14:paraId="472C47A6"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08C597BB"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4.3</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7007FCCE"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 Pre-populated fields from Salesforce (Live data) must be read-only.</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63FB70F6" w14:textId="47A12111" w:rsidR="00E72BD2" w:rsidRPr="00F85613" w:rsidRDefault="000762EA"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7F925C85" w14:textId="537F9909" w:rsidR="00E72BD2" w:rsidRPr="00F85613" w:rsidRDefault="000F3034"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 xml:space="preserve">Validate on a New form or Saved form, Salesforce pre-populated fields should </w:t>
            </w:r>
            <w:r>
              <w:rPr>
                <w:rStyle w:val="normaltextrun"/>
                <w:rFonts w:ascii="Tahoma" w:hAnsi="Tahoma" w:cs="Tahoma"/>
                <w:color w:val="000000"/>
                <w:sz w:val="20"/>
                <w:shd w:val="clear" w:color="auto" w:fill="FFFFFF"/>
                <w:lang w:val="en-AU"/>
              </w:rPr>
              <w:t>be read-only</w:t>
            </w:r>
            <w:r>
              <w:rPr>
                <w:rStyle w:val="normaltextrun"/>
                <w:rFonts w:ascii="Tahoma" w:hAnsi="Tahoma" w:cs="Tahoma"/>
                <w:color w:val="000000"/>
                <w:sz w:val="20"/>
                <w:shd w:val="clear" w:color="auto" w:fill="FFFFFF"/>
                <w:lang w:val="en-AU"/>
              </w:rPr>
              <w:t>.</w:t>
            </w:r>
          </w:p>
        </w:tc>
      </w:tr>
      <w:tr w:rsidR="00DB4A1D" w14:paraId="7CC2A6C1" w14:textId="2CF4508E" w:rsidTr="00DB4A1D">
        <w:tc>
          <w:tcPr>
            <w:tcW w:w="1528" w:type="dxa"/>
            <w:vMerge/>
          </w:tcPr>
          <w:p w14:paraId="5D18886A"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11363522"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4.4</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2B307343"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 Broker must be able to Save a form in-progress to Salesforce.</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148DB2B3" w14:textId="0B7E6351" w:rsidR="00E72BD2" w:rsidRPr="00F85613" w:rsidRDefault="000762EA"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33C32357" w14:textId="6DE1B118" w:rsidR="00E72BD2" w:rsidRPr="00F85613" w:rsidRDefault="000F3034"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a form which status is New can be saved.</w:t>
            </w:r>
          </w:p>
        </w:tc>
      </w:tr>
      <w:tr w:rsidR="00DB4A1D" w14:paraId="2E491B51" w14:textId="602F8C95" w:rsidTr="00DB4A1D">
        <w:tc>
          <w:tcPr>
            <w:tcW w:w="1528" w:type="dxa"/>
            <w:vMerge/>
          </w:tcPr>
          <w:p w14:paraId="52843D03"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36258285"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4.5</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02165860"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An “</w:t>
            </w:r>
            <w:proofErr w:type="spellStart"/>
            <w:r>
              <w:rPr>
                <w:rStyle w:val="normaltextrun"/>
                <w:rFonts w:cs="Tahoma"/>
                <w:color w:val="000000"/>
                <w:sz w:val="20"/>
                <w:shd w:val="clear" w:color="auto" w:fill="FFFFFF"/>
                <w:lang w:val="en-AU"/>
              </w:rPr>
              <w:t>i</w:t>
            </w:r>
            <w:proofErr w:type="spellEnd"/>
            <w:r>
              <w:rPr>
                <w:rStyle w:val="normaltextrun"/>
                <w:rFonts w:cs="Tahoma"/>
                <w:color w:val="000000"/>
                <w:sz w:val="20"/>
                <w:shd w:val="clear" w:color="auto" w:fill="FFFFFF"/>
                <w:lang w:val="en-AU"/>
              </w:rPr>
              <w:t>” (for information) icon, similar to help text, should be next to the read-only pre-populated fields informing the Broker if they need to update their details they must do so through ‘My Brokerage’.</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62D42480" w14:textId="0AB4E19C" w:rsidR="00E72BD2" w:rsidRPr="00F85613" w:rsidRDefault="000762EA" w:rsidP="001E0840">
            <w:pPr>
              <w:pStyle w:val="SampleText"/>
              <w:spacing w:after="120" w:line="240" w:lineRule="atLeast"/>
              <w:jc w:val="left"/>
              <w:rPr>
                <w:rStyle w:val="normaltextrun"/>
                <w:rFonts w:ascii="Tahoma" w:hAnsi="Tahoma" w:cs="Tahoma"/>
                <w:color w:val="000000"/>
                <w:sz w:val="20"/>
                <w:shd w:val="clear" w:color="auto" w:fill="FFFFFF"/>
                <w:lang w:val="en-AU"/>
              </w:rPr>
            </w:pPr>
            <w:r w:rsidRPr="00F85613">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1B311104" w14:textId="0668B8A2" w:rsidR="00E72BD2" w:rsidRPr="00F85613" w:rsidRDefault="000F3034"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 xml:space="preserve">Validate </w:t>
            </w:r>
            <w:r w:rsidR="000762EA">
              <w:rPr>
                <w:rStyle w:val="normaltextrun"/>
                <w:rFonts w:ascii="Tahoma" w:hAnsi="Tahoma" w:cs="Tahoma"/>
                <w:color w:val="000000"/>
                <w:sz w:val="20"/>
                <w:shd w:val="clear" w:color="auto" w:fill="FFFFFF"/>
                <w:lang w:val="en-AU"/>
              </w:rPr>
              <w:t xml:space="preserve">the </w:t>
            </w:r>
            <w:r>
              <w:rPr>
                <w:rStyle w:val="normaltextrun"/>
                <w:rFonts w:ascii="Tahoma" w:hAnsi="Tahoma" w:cs="Tahoma"/>
                <w:color w:val="000000"/>
                <w:sz w:val="20"/>
                <w:shd w:val="clear" w:color="auto" w:fill="FFFFFF"/>
                <w:lang w:val="en-AU"/>
              </w:rPr>
              <w:t>displaying of “</w:t>
            </w:r>
            <w:proofErr w:type="spellStart"/>
            <w:r>
              <w:rPr>
                <w:rStyle w:val="normaltextrun"/>
                <w:rFonts w:ascii="Tahoma" w:hAnsi="Tahoma" w:cs="Tahoma"/>
                <w:color w:val="000000"/>
                <w:sz w:val="20"/>
                <w:shd w:val="clear" w:color="auto" w:fill="FFFFFF"/>
                <w:lang w:val="en-AU"/>
              </w:rPr>
              <w:t>i</w:t>
            </w:r>
            <w:proofErr w:type="spellEnd"/>
            <w:r>
              <w:rPr>
                <w:rStyle w:val="normaltextrun"/>
                <w:rFonts w:ascii="Tahoma" w:hAnsi="Tahoma" w:cs="Tahoma"/>
                <w:color w:val="000000"/>
                <w:sz w:val="20"/>
                <w:shd w:val="clear" w:color="auto" w:fill="FFFFFF"/>
                <w:lang w:val="en-AU"/>
              </w:rPr>
              <w:t>” icon.</w:t>
            </w:r>
          </w:p>
        </w:tc>
      </w:tr>
      <w:tr w:rsidR="00DB4A1D" w14:paraId="5A53BB63" w14:textId="4466749C" w:rsidTr="00DB4A1D">
        <w:tc>
          <w:tcPr>
            <w:tcW w:w="1528" w:type="dxa"/>
            <w:vMerge/>
          </w:tcPr>
          <w:p w14:paraId="45A9ADFF"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1984E9A1"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4.6</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7021C371"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All data saved in fields on the form (including pre-populated from Salesforce Live data) should be saved as new objects in the Salesforce database, timestamped, kept for 7 years then archived. </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4D752038" w14:textId="267D8B7E" w:rsidR="00E72BD2" w:rsidRPr="00F85613" w:rsidRDefault="000762EA"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No</w:t>
            </w:r>
          </w:p>
        </w:tc>
        <w:tc>
          <w:tcPr>
            <w:tcW w:w="2363" w:type="dxa"/>
            <w:tcBorders>
              <w:top w:val="single" w:sz="4" w:space="0" w:color="auto"/>
              <w:left w:val="nil"/>
              <w:bottom w:val="single" w:sz="4" w:space="0" w:color="auto"/>
              <w:right w:val="single" w:sz="4" w:space="0" w:color="auto"/>
            </w:tcBorders>
          </w:tcPr>
          <w:p w14:paraId="29945A51" w14:textId="76513434" w:rsidR="00E72BD2" w:rsidRPr="00F85613" w:rsidRDefault="000762EA"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 xml:space="preserve">Validate new objects are created in </w:t>
            </w:r>
            <w:proofErr w:type="spellStart"/>
            <w:r>
              <w:rPr>
                <w:rStyle w:val="normaltextrun"/>
                <w:rFonts w:ascii="Tahoma" w:hAnsi="Tahoma" w:cs="Tahoma"/>
                <w:color w:val="000000"/>
                <w:sz w:val="20"/>
                <w:shd w:val="clear" w:color="auto" w:fill="FFFFFF"/>
                <w:lang w:val="en-AU"/>
              </w:rPr>
              <w:t>Saleforce</w:t>
            </w:r>
            <w:proofErr w:type="spellEnd"/>
            <w:r>
              <w:rPr>
                <w:rStyle w:val="normaltextrun"/>
                <w:rFonts w:ascii="Tahoma" w:hAnsi="Tahoma" w:cs="Tahoma"/>
                <w:color w:val="000000"/>
                <w:sz w:val="20"/>
                <w:shd w:val="clear" w:color="auto" w:fill="FFFFFF"/>
                <w:lang w:val="en-AU"/>
              </w:rPr>
              <w:t xml:space="preserve"> for a Saved form.</w:t>
            </w:r>
          </w:p>
        </w:tc>
      </w:tr>
      <w:tr w:rsidR="00DB4A1D" w14:paraId="4F06047C" w14:textId="3B59A081" w:rsidTr="00DB4A1D">
        <w:tc>
          <w:tcPr>
            <w:tcW w:w="1528" w:type="dxa"/>
            <w:vMerge/>
          </w:tcPr>
          <w:p w14:paraId="5948B030"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549BF881"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4.7</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599BF4AA"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 Broker can overwrite data previously entered in a Saved form (to the new Salesforce objects for that year).</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45BA5E89" w14:textId="7157CA2D" w:rsidR="00E72BD2" w:rsidRPr="00F85613" w:rsidRDefault="000762EA"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No</w:t>
            </w:r>
          </w:p>
        </w:tc>
        <w:tc>
          <w:tcPr>
            <w:tcW w:w="2363" w:type="dxa"/>
            <w:tcBorders>
              <w:top w:val="single" w:sz="4" w:space="0" w:color="auto"/>
              <w:left w:val="nil"/>
              <w:bottom w:val="single" w:sz="4" w:space="0" w:color="auto"/>
              <w:right w:val="single" w:sz="4" w:space="0" w:color="auto"/>
            </w:tcBorders>
          </w:tcPr>
          <w:p w14:paraId="786F4ED9" w14:textId="409E840F" w:rsidR="00E72BD2" w:rsidRPr="00F85613" w:rsidRDefault="000762EA"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data which previously entered can be overwritten in Salesforce for a Saved form.</w:t>
            </w:r>
          </w:p>
        </w:tc>
      </w:tr>
      <w:tr w:rsidR="00DB4A1D" w14:paraId="2F697D8F" w14:textId="6130E0CD" w:rsidTr="00DB4A1D">
        <w:tc>
          <w:tcPr>
            <w:tcW w:w="1528" w:type="dxa"/>
            <w:vMerge/>
          </w:tcPr>
          <w:p w14:paraId="34E6E403"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18C60E33"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4.8</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1682B514"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 Broker should be able to Clear the form.</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62E0034A" w14:textId="490C3533" w:rsidR="00E72BD2" w:rsidRPr="00F85613" w:rsidRDefault="000762EA"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2B2D0FFC" w14:textId="4BC1ED62" w:rsidR="00E72BD2" w:rsidRPr="00F85613" w:rsidRDefault="000762EA"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the form can be cleared.</w:t>
            </w:r>
          </w:p>
        </w:tc>
      </w:tr>
      <w:tr w:rsidR="00DB4A1D" w14:paraId="590838BB" w14:textId="7ACB0585" w:rsidTr="00DB4A1D">
        <w:tc>
          <w:tcPr>
            <w:tcW w:w="1528" w:type="dxa"/>
            <w:vMerge/>
          </w:tcPr>
          <w:p w14:paraId="7D02AC40"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6A971EE0"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4.9</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084EFB38"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 Broker must be able to retrieve a saved form by clicking on the form link in ‘My Brokerage’ under ‘Group Insurances’.</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46EC5852" w14:textId="4B176A0E" w:rsidR="00E72BD2" w:rsidRPr="00F85613" w:rsidRDefault="009766C4"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599FAA63" w14:textId="7F0E6F1B" w:rsidR="00E72BD2" w:rsidRPr="00F85613" w:rsidRDefault="000762EA"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 xml:space="preserve">Validate </w:t>
            </w:r>
            <w:r w:rsidR="009766C4">
              <w:rPr>
                <w:rStyle w:val="normaltextrun"/>
                <w:rFonts w:ascii="Tahoma" w:hAnsi="Tahoma" w:cs="Tahoma"/>
                <w:color w:val="000000"/>
                <w:sz w:val="20"/>
                <w:shd w:val="clear" w:color="auto" w:fill="FFFFFF"/>
                <w:lang w:val="en-AU"/>
              </w:rPr>
              <w:t>a Saved form can be retrieved by clicking its link under Group Insurance list.</w:t>
            </w:r>
          </w:p>
        </w:tc>
      </w:tr>
      <w:tr w:rsidR="00DB4A1D" w14:paraId="27AA9B02" w14:textId="5D588788" w:rsidTr="00DB4A1D">
        <w:tc>
          <w:tcPr>
            <w:tcW w:w="1528" w:type="dxa"/>
            <w:vMerge/>
          </w:tcPr>
          <w:p w14:paraId="2B755047"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4E956E50" w14:textId="77777777" w:rsidR="00E72BD2" w:rsidRPr="00985230" w:rsidRDefault="00E72BD2" w:rsidP="001E0840">
            <w:pPr>
              <w:pStyle w:val="SampleText"/>
              <w:spacing w:after="120" w:line="240" w:lineRule="atLeast"/>
              <w:jc w:val="left"/>
              <w:rPr>
                <w:rStyle w:val="normaltextrun"/>
                <w:rFonts w:cs="Tahoma"/>
                <w:b/>
                <w:bCs/>
                <w:color w:val="000000"/>
                <w:sz w:val="20"/>
                <w:shd w:val="clear" w:color="auto" w:fill="FFFFFF"/>
                <w:lang w:val="en-AU"/>
              </w:rPr>
            </w:pPr>
            <w:r w:rsidRPr="00985230">
              <w:rPr>
                <w:rStyle w:val="normaltextrun"/>
                <w:rFonts w:cs="Tahoma"/>
                <w:b/>
                <w:bCs/>
                <w:color w:val="000000"/>
                <w:sz w:val="20"/>
                <w:shd w:val="clear" w:color="auto" w:fill="FFFFFF"/>
                <w:lang w:val="en-AU"/>
              </w:rPr>
              <w:t>R.5</w:t>
            </w:r>
            <w:r w:rsidRPr="00985230">
              <w:rPr>
                <w:rStyle w:val="eop"/>
                <w:rFonts w:cs="Tahoma"/>
                <w:b/>
                <w:bCs/>
                <w:color w:val="000000"/>
                <w:sz w:val="20"/>
                <w:shd w:val="clear" w:color="auto" w:fill="FFFFFF"/>
              </w:rPr>
              <w:t> </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39B674C6"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b/>
                <w:bCs/>
                <w:color w:val="000000"/>
                <w:sz w:val="20"/>
                <w:shd w:val="clear" w:color="auto" w:fill="FFFFFF"/>
                <w:lang w:val="en-AU"/>
              </w:rPr>
              <w:t>Signing a Declaration</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022D0ABC" w14:textId="2144398B" w:rsidR="00E72BD2" w:rsidRPr="00F85613" w:rsidRDefault="00BD1B26" w:rsidP="001E0840">
            <w:pPr>
              <w:pStyle w:val="SampleText"/>
              <w:spacing w:after="120" w:line="240" w:lineRule="atLeast"/>
              <w:jc w:val="left"/>
              <w:rPr>
                <w:rStyle w:val="normaltextrun"/>
                <w:rFonts w:ascii="Tahoma" w:hAnsi="Tahoma" w:cs="Tahoma"/>
                <w:b/>
                <w:bCs/>
                <w:color w:val="000000"/>
                <w:sz w:val="20"/>
                <w:shd w:val="clear" w:color="auto" w:fill="FFFFFF"/>
                <w:lang w:val="en-AU"/>
              </w:rPr>
            </w:pPr>
            <w:r>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28545801" w14:textId="77777777" w:rsidR="00E72BD2" w:rsidRPr="00F85613" w:rsidRDefault="00E72BD2" w:rsidP="001E0840">
            <w:pPr>
              <w:pStyle w:val="SampleText"/>
              <w:spacing w:after="120" w:line="240" w:lineRule="atLeast"/>
              <w:jc w:val="left"/>
              <w:rPr>
                <w:rStyle w:val="normaltextrun"/>
                <w:rFonts w:ascii="Tahoma" w:hAnsi="Tahoma" w:cs="Tahoma"/>
                <w:b/>
                <w:bCs/>
                <w:color w:val="000000"/>
                <w:sz w:val="20"/>
                <w:shd w:val="clear" w:color="auto" w:fill="FFFFFF"/>
                <w:lang w:val="en-AU"/>
              </w:rPr>
            </w:pPr>
          </w:p>
        </w:tc>
      </w:tr>
      <w:tr w:rsidR="00DB4A1D" w14:paraId="1D3C4FD1" w14:textId="46C0F1E9" w:rsidTr="00DB4A1D">
        <w:tc>
          <w:tcPr>
            <w:tcW w:w="1528" w:type="dxa"/>
            <w:vMerge/>
          </w:tcPr>
          <w:p w14:paraId="570975B7"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20F5CD17"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5.1</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26516FD7"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 Broker must be able to tick a ‘Declaration’ box before submitting the form</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75805EBD" w14:textId="51604B22" w:rsidR="00E72BD2" w:rsidRPr="00F85613" w:rsidRDefault="00BD1B26"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730D3F6C" w14:textId="69738698" w:rsidR="00E72BD2" w:rsidRPr="00F85613" w:rsidRDefault="00BD1B26"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Declaration’ box is required.</w:t>
            </w:r>
          </w:p>
        </w:tc>
      </w:tr>
      <w:tr w:rsidR="00DB4A1D" w14:paraId="16432D2C" w14:textId="5E4712E2" w:rsidTr="00DB4A1D">
        <w:tc>
          <w:tcPr>
            <w:tcW w:w="1528" w:type="dxa"/>
            <w:vMerge/>
          </w:tcPr>
          <w:p w14:paraId="2DCECE0F"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71C3D3B6"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sidRPr="00985230">
              <w:rPr>
                <w:rStyle w:val="normaltextrun"/>
                <w:rFonts w:cs="Tahoma"/>
                <w:b/>
                <w:bCs/>
                <w:color w:val="000000"/>
                <w:sz w:val="20"/>
                <w:shd w:val="clear" w:color="auto" w:fill="FFFFFF"/>
                <w:lang w:val="en-AU"/>
              </w:rPr>
              <w:t>R.</w:t>
            </w:r>
            <w:r>
              <w:rPr>
                <w:rStyle w:val="normaltextrun"/>
                <w:rFonts w:cs="Tahoma"/>
                <w:b/>
                <w:bCs/>
                <w:color w:val="000000"/>
                <w:sz w:val="20"/>
                <w:shd w:val="clear" w:color="auto" w:fill="FFFFFF"/>
                <w:lang w:val="en-AU"/>
              </w:rPr>
              <w:t>6</w:t>
            </w:r>
            <w:r w:rsidRPr="00985230">
              <w:rPr>
                <w:rStyle w:val="eop"/>
                <w:rFonts w:cs="Tahoma"/>
                <w:b/>
                <w:bCs/>
                <w:color w:val="000000"/>
                <w:sz w:val="20"/>
                <w:shd w:val="clear" w:color="auto" w:fill="FFFFFF"/>
              </w:rPr>
              <w:t> </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4552D85C"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b/>
                <w:bCs/>
                <w:color w:val="000000"/>
                <w:sz w:val="20"/>
                <w:shd w:val="clear" w:color="auto" w:fill="FFFFFF"/>
                <w:lang w:val="en-AU"/>
              </w:rPr>
              <w:t>Submitting a Form Online</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44B1E647" w14:textId="762F35AF" w:rsidR="00E72BD2" w:rsidRPr="00F85613" w:rsidRDefault="00BD1B26" w:rsidP="001E0840">
            <w:pPr>
              <w:pStyle w:val="SampleText"/>
              <w:spacing w:after="120" w:line="240" w:lineRule="atLeast"/>
              <w:jc w:val="left"/>
              <w:rPr>
                <w:rStyle w:val="normaltextrun"/>
                <w:rFonts w:ascii="Tahoma" w:hAnsi="Tahoma" w:cs="Tahoma"/>
                <w:b/>
                <w:bCs/>
                <w:color w:val="000000"/>
                <w:sz w:val="20"/>
                <w:shd w:val="clear" w:color="auto" w:fill="FFFFFF"/>
                <w:lang w:val="en-AU"/>
              </w:rPr>
            </w:pPr>
            <w:r>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67AC63A8" w14:textId="77777777" w:rsidR="00E72BD2" w:rsidRPr="00F85613" w:rsidRDefault="00E72BD2" w:rsidP="001E0840">
            <w:pPr>
              <w:pStyle w:val="SampleText"/>
              <w:spacing w:after="120" w:line="240" w:lineRule="atLeast"/>
              <w:jc w:val="left"/>
              <w:rPr>
                <w:rStyle w:val="normaltextrun"/>
                <w:rFonts w:ascii="Tahoma" w:hAnsi="Tahoma" w:cs="Tahoma"/>
                <w:b/>
                <w:bCs/>
                <w:color w:val="000000"/>
                <w:sz w:val="20"/>
                <w:shd w:val="clear" w:color="auto" w:fill="FFFFFF"/>
                <w:lang w:val="en-AU"/>
              </w:rPr>
            </w:pPr>
          </w:p>
        </w:tc>
      </w:tr>
      <w:tr w:rsidR="00DB4A1D" w14:paraId="59A49420" w14:textId="5B781206" w:rsidTr="00DB4A1D">
        <w:tc>
          <w:tcPr>
            <w:tcW w:w="1528" w:type="dxa"/>
            <w:vMerge/>
          </w:tcPr>
          <w:p w14:paraId="2A28B792"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7717138F"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6.1</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47BA859C"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 Broker must be able to Submit a form online.</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4D5E528D" w14:textId="0C2B6EB7" w:rsidR="00E72BD2" w:rsidRPr="00F85613" w:rsidRDefault="00BD1B26"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285862E6" w14:textId="2564FAF6" w:rsidR="00E72BD2" w:rsidRPr="00F85613" w:rsidRDefault="00BD1B26"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Submit button works correctly.</w:t>
            </w:r>
          </w:p>
        </w:tc>
      </w:tr>
      <w:tr w:rsidR="00DB4A1D" w14:paraId="4D1F5F86" w14:textId="61D6C88D" w:rsidTr="00DB4A1D">
        <w:tc>
          <w:tcPr>
            <w:tcW w:w="1528" w:type="dxa"/>
            <w:vMerge/>
          </w:tcPr>
          <w:p w14:paraId="19D38364"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62645F27"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6.2</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77ECA914"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Once a form is submitted it must be recorded as having a status of submitted in Salesforce.</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13CB6B42" w14:textId="20D30577" w:rsidR="00E72BD2" w:rsidRPr="00F85613" w:rsidRDefault="00BD1B26"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No</w:t>
            </w:r>
          </w:p>
        </w:tc>
        <w:tc>
          <w:tcPr>
            <w:tcW w:w="2363" w:type="dxa"/>
            <w:tcBorders>
              <w:top w:val="single" w:sz="4" w:space="0" w:color="auto"/>
              <w:left w:val="nil"/>
              <w:bottom w:val="single" w:sz="4" w:space="0" w:color="auto"/>
              <w:right w:val="single" w:sz="4" w:space="0" w:color="auto"/>
            </w:tcBorders>
          </w:tcPr>
          <w:p w14:paraId="07D8AF81" w14:textId="059FF967" w:rsidR="00E72BD2" w:rsidRPr="00F85613" w:rsidRDefault="00BD1B26"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a submitted form having a “Submitted” status in Salesforce.</w:t>
            </w:r>
          </w:p>
        </w:tc>
      </w:tr>
      <w:tr w:rsidR="00DB4A1D" w14:paraId="6F0A8F83" w14:textId="1ED19905" w:rsidTr="00DB4A1D">
        <w:tc>
          <w:tcPr>
            <w:tcW w:w="1528" w:type="dxa"/>
          </w:tcPr>
          <w:p w14:paraId="47A069E0"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700A9A2D"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6.3</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11366698"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Fields must be validated prior to submitting the form e.g. mandatory fields.</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5E8962BC" w14:textId="5A857CC5" w:rsidR="00E72BD2" w:rsidRPr="00F85613" w:rsidRDefault="00BD1B26"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69E80E49" w14:textId="01D81F42" w:rsidR="00E72BD2" w:rsidRPr="00F85613" w:rsidRDefault="00BD1B26"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fields’ validation on the forms.</w:t>
            </w:r>
          </w:p>
        </w:tc>
      </w:tr>
      <w:tr w:rsidR="00DB4A1D" w14:paraId="4496AABA" w14:textId="0678EC93" w:rsidTr="00DB4A1D">
        <w:tc>
          <w:tcPr>
            <w:tcW w:w="1528" w:type="dxa"/>
          </w:tcPr>
          <w:p w14:paraId="03307A92"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75DAEEC1"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6.4</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6DA09590"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 Broker cannot submit a form past the ‘cut-off’ date.</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5A33F56A" w14:textId="4E1089E7" w:rsidR="00E72BD2" w:rsidRPr="00F85613" w:rsidRDefault="00BD1B26"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68188603" w14:textId="2460833E" w:rsidR="00E72BD2" w:rsidRPr="00F85613" w:rsidRDefault="005F4E4B"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a form can’t be submitted if it pass the cut-off date.</w:t>
            </w:r>
          </w:p>
        </w:tc>
      </w:tr>
      <w:tr w:rsidR="00DB4A1D" w14:paraId="3B0504EC" w14:textId="0FDA0D4A" w:rsidTr="00DB4A1D">
        <w:tc>
          <w:tcPr>
            <w:tcW w:w="1528" w:type="dxa"/>
          </w:tcPr>
          <w:p w14:paraId="63206D52"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6E0ED521"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6.5</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5DB9C69B"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 Broker must be able to edit a submitted form up to a ‘cut-off’ date.</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322490BF" w14:textId="6B8731D1" w:rsidR="00E72BD2" w:rsidRPr="00F85613" w:rsidRDefault="00BD1B26"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3B3C8E73" w14:textId="58F5A7ED" w:rsidR="00E72BD2" w:rsidRPr="00F85613" w:rsidRDefault="005F4E4B"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a</w:t>
            </w:r>
            <w:r>
              <w:rPr>
                <w:rStyle w:val="normaltextrun"/>
                <w:rFonts w:ascii="Tahoma" w:hAnsi="Tahoma" w:cs="Tahoma"/>
                <w:color w:val="000000"/>
                <w:sz w:val="20"/>
                <w:shd w:val="clear" w:color="auto" w:fill="FFFFFF"/>
                <w:lang w:val="en-AU"/>
              </w:rPr>
              <w:t xml:space="preserve"> submitted</w:t>
            </w:r>
            <w:r>
              <w:rPr>
                <w:rStyle w:val="normaltextrun"/>
                <w:rFonts w:ascii="Tahoma" w:hAnsi="Tahoma" w:cs="Tahoma"/>
                <w:color w:val="000000"/>
                <w:sz w:val="20"/>
                <w:shd w:val="clear" w:color="auto" w:fill="FFFFFF"/>
                <w:lang w:val="en-AU"/>
              </w:rPr>
              <w:t xml:space="preserve"> form </w:t>
            </w:r>
            <w:r>
              <w:rPr>
                <w:rStyle w:val="normaltextrun"/>
                <w:rFonts w:ascii="Tahoma" w:hAnsi="Tahoma" w:cs="Tahoma"/>
                <w:color w:val="000000"/>
                <w:sz w:val="20"/>
                <w:shd w:val="clear" w:color="auto" w:fill="FFFFFF"/>
                <w:lang w:val="en-AU"/>
              </w:rPr>
              <w:t>can</w:t>
            </w:r>
            <w:r>
              <w:rPr>
                <w:rStyle w:val="normaltextrun"/>
                <w:rFonts w:ascii="Tahoma" w:hAnsi="Tahoma" w:cs="Tahoma"/>
                <w:color w:val="000000"/>
                <w:sz w:val="20"/>
                <w:shd w:val="clear" w:color="auto" w:fill="FFFFFF"/>
                <w:lang w:val="en-AU"/>
              </w:rPr>
              <w:t xml:space="preserve"> be </w:t>
            </w:r>
            <w:r>
              <w:rPr>
                <w:rStyle w:val="normaltextrun"/>
                <w:rFonts w:ascii="Tahoma" w:hAnsi="Tahoma" w:cs="Tahoma"/>
                <w:color w:val="000000"/>
                <w:sz w:val="20"/>
                <w:shd w:val="clear" w:color="auto" w:fill="FFFFFF"/>
                <w:lang w:val="en-AU"/>
              </w:rPr>
              <w:t>edited</w:t>
            </w:r>
            <w:r>
              <w:rPr>
                <w:rStyle w:val="normaltextrun"/>
                <w:rFonts w:ascii="Tahoma" w:hAnsi="Tahoma" w:cs="Tahoma"/>
                <w:color w:val="000000"/>
                <w:sz w:val="20"/>
                <w:shd w:val="clear" w:color="auto" w:fill="FFFFFF"/>
                <w:lang w:val="en-AU"/>
              </w:rPr>
              <w:t xml:space="preserve"> if it </w:t>
            </w:r>
            <w:r>
              <w:rPr>
                <w:rStyle w:val="normaltextrun"/>
                <w:rFonts w:ascii="Tahoma" w:hAnsi="Tahoma" w:cs="Tahoma"/>
                <w:color w:val="000000"/>
                <w:sz w:val="20"/>
                <w:shd w:val="clear" w:color="auto" w:fill="FFFFFF"/>
                <w:lang w:val="en-AU"/>
              </w:rPr>
              <w:t xml:space="preserve">does not </w:t>
            </w:r>
            <w:r>
              <w:rPr>
                <w:rStyle w:val="normaltextrun"/>
                <w:rFonts w:ascii="Tahoma" w:hAnsi="Tahoma" w:cs="Tahoma"/>
                <w:color w:val="000000"/>
                <w:sz w:val="20"/>
                <w:shd w:val="clear" w:color="auto" w:fill="FFFFFF"/>
                <w:lang w:val="en-AU"/>
              </w:rPr>
              <w:t>pass the cut-off date.</w:t>
            </w:r>
          </w:p>
        </w:tc>
      </w:tr>
      <w:tr w:rsidR="00DB4A1D" w14:paraId="412E85B9" w14:textId="1D319EF5" w:rsidTr="00DB4A1D">
        <w:tc>
          <w:tcPr>
            <w:tcW w:w="1528" w:type="dxa"/>
          </w:tcPr>
          <w:p w14:paraId="4A9A98B1"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27E098AB"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6.6</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30477A60"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Once the ‘cut-off’ date has transpired the Broker can view the form as read-only.</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6CD416BE" w14:textId="3C8F0308" w:rsidR="00E72BD2" w:rsidRPr="00F85613" w:rsidRDefault="00BD1B26"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13ABD3EE" w14:textId="71A1A149" w:rsidR="00E72BD2" w:rsidRPr="00F85613" w:rsidRDefault="005F4E4B"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the form will be read-only if the cut-off date has transpired.</w:t>
            </w:r>
          </w:p>
        </w:tc>
      </w:tr>
      <w:tr w:rsidR="00DB4A1D" w14:paraId="6DB71BA6" w14:textId="41EE0A68" w:rsidTr="00DB4A1D">
        <w:tc>
          <w:tcPr>
            <w:tcW w:w="1528" w:type="dxa"/>
          </w:tcPr>
          <w:p w14:paraId="30CCE3AC"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3F4712AE"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6.7</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51BD7ED2"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 ‘cut-off’ off date must be configurable at Broker level in Salesforce to facilitate ad hoc changes in cut-off dates for individual Brokers.</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0EB5224A" w14:textId="560D6F79" w:rsidR="00E72BD2" w:rsidRPr="00F85613" w:rsidRDefault="005F4E4B"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No</w:t>
            </w:r>
          </w:p>
        </w:tc>
        <w:tc>
          <w:tcPr>
            <w:tcW w:w="2363" w:type="dxa"/>
            <w:tcBorders>
              <w:top w:val="single" w:sz="4" w:space="0" w:color="auto"/>
              <w:left w:val="nil"/>
              <w:bottom w:val="single" w:sz="4" w:space="0" w:color="auto"/>
              <w:right w:val="single" w:sz="4" w:space="0" w:color="auto"/>
            </w:tcBorders>
          </w:tcPr>
          <w:p w14:paraId="6412136B" w14:textId="3DD8A0A5" w:rsidR="00E72BD2" w:rsidRPr="00F85613" w:rsidRDefault="005F4E4B"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the cut-off date config in Salesforce.</w:t>
            </w:r>
          </w:p>
        </w:tc>
      </w:tr>
      <w:tr w:rsidR="00DB4A1D" w14:paraId="7B16205C" w14:textId="247FCF55" w:rsidTr="00DB4A1D">
        <w:tc>
          <w:tcPr>
            <w:tcW w:w="1528" w:type="dxa"/>
          </w:tcPr>
          <w:p w14:paraId="24AC9595"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0BF34CB9"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6.8</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2FF23CE0"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 Declaration </w:t>
            </w:r>
            <w:proofErr w:type="spellStart"/>
            <w:r>
              <w:rPr>
                <w:rStyle w:val="normaltextrun"/>
                <w:rFonts w:cs="Tahoma"/>
                <w:color w:val="000000"/>
                <w:sz w:val="20"/>
                <w:shd w:val="clear" w:color="auto" w:fill="FFFFFF"/>
                <w:lang w:val="en-AU"/>
              </w:rPr>
              <w:t>tickbox</w:t>
            </w:r>
            <w:proofErr w:type="spellEnd"/>
            <w:r>
              <w:rPr>
                <w:rStyle w:val="normaltextrun"/>
                <w:rFonts w:cs="Tahoma"/>
                <w:color w:val="000000"/>
                <w:sz w:val="20"/>
                <w:shd w:val="clear" w:color="auto" w:fill="FFFFFF"/>
                <w:lang w:val="en-AU"/>
              </w:rPr>
              <w:t> is cleared when the Broker clicks to edit a submitted form.</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21B5F072" w14:textId="230BDF32" w:rsidR="00E72BD2" w:rsidRPr="00F85613" w:rsidRDefault="005F4E4B"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5641B317" w14:textId="1221F7B6" w:rsidR="00E72BD2" w:rsidRPr="00F85613" w:rsidRDefault="005F4E4B"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 xml:space="preserve">Validate </w:t>
            </w:r>
            <w:r>
              <w:rPr>
                <w:rStyle w:val="normaltextrun"/>
                <w:rFonts w:cs="Tahoma"/>
                <w:color w:val="000000"/>
                <w:sz w:val="20"/>
                <w:shd w:val="clear" w:color="auto" w:fill="FFFFFF"/>
                <w:lang w:val="en-AU"/>
              </w:rPr>
              <w:t>Declaration </w:t>
            </w:r>
            <w:proofErr w:type="spellStart"/>
            <w:r>
              <w:rPr>
                <w:rStyle w:val="normaltextrun"/>
                <w:rFonts w:cs="Tahoma"/>
                <w:color w:val="000000"/>
                <w:sz w:val="20"/>
                <w:shd w:val="clear" w:color="auto" w:fill="FFFFFF"/>
                <w:lang w:val="en-AU"/>
              </w:rPr>
              <w:t>tickbox</w:t>
            </w:r>
            <w:proofErr w:type="spellEnd"/>
            <w:r>
              <w:rPr>
                <w:rStyle w:val="normaltextrun"/>
                <w:rFonts w:cs="Tahoma"/>
                <w:color w:val="000000"/>
                <w:sz w:val="20"/>
                <w:shd w:val="clear" w:color="auto" w:fill="FFFFFF"/>
                <w:lang w:val="en-AU"/>
              </w:rPr>
              <w:t> </w:t>
            </w:r>
            <w:r>
              <w:rPr>
                <w:rStyle w:val="normaltextrun"/>
                <w:rFonts w:cs="Tahoma"/>
                <w:color w:val="000000"/>
                <w:sz w:val="20"/>
                <w:shd w:val="clear" w:color="auto" w:fill="FFFFFF"/>
                <w:lang w:val="en-AU"/>
              </w:rPr>
              <w:t>will be</w:t>
            </w:r>
            <w:r>
              <w:rPr>
                <w:rStyle w:val="normaltextrun"/>
                <w:rFonts w:cs="Tahoma"/>
                <w:color w:val="000000"/>
                <w:sz w:val="20"/>
                <w:shd w:val="clear" w:color="auto" w:fill="FFFFFF"/>
                <w:lang w:val="en-AU"/>
              </w:rPr>
              <w:t xml:space="preserve"> cleared when the Broker edit</w:t>
            </w:r>
            <w:r>
              <w:rPr>
                <w:rStyle w:val="normaltextrun"/>
                <w:rFonts w:cs="Tahoma"/>
                <w:color w:val="000000"/>
                <w:sz w:val="20"/>
                <w:shd w:val="clear" w:color="auto" w:fill="FFFFFF"/>
                <w:lang w:val="en-AU"/>
              </w:rPr>
              <w:t>s</w:t>
            </w:r>
            <w:r>
              <w:rPr>
                <w:rStyle w:val="normaltextrun"/>
                <w:rFonts w:cs="Tahoma"/>
                <w:color w:val="000000"/>
                <w:sz w:val="20"/>
                <w:shd w:val="clear" w:color="auto" w:fill="FFFFFF"/>
                <w:lang w:val="en-AU"/>
              </w:rPr>
              <w:t xml:space="preserve"> a submitted form.</w:t>
            </w:r>
            <w:r>
              <w:rPr>
                <w:rStyle w:val="eop"/>
                <w:rFonts w:cs="Tahoma"/>
                <w:b/>
                <w:bCs/>
                <w:color w:val="000000"/>
                <w:sz w:val="20"/>
                <w:shd w:val="clear" w:color="auto" w:fill="FFFFFF"/>
              </w:rPr>
              <w:t> </w:t>
            </w:r>
          </w:p>
        </w:tc>
      </w:tr>
      <w:tr w:rsidR="00DB4A1D" w14:paraId="615210A9" w14:textId="31805093" w:rsidTr="00DB4A1D">
        <w:tc>
          <w:tcPr>
            <w:tcW w:w="1528" w:type="dxa"/>
          </w:tcPr>
          <w:p w14:paraId="1AE45219"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442E597B"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6.9</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40B455F3"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 submitted status in Salesforce must be removed when the Broker clicks to edit a form.</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3DC51174" w14:textId="1C204D73" w:rsidR="00E72BD2" w:rsidRPr="00F85613" w:rsidRDefault="005F4E4B"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No</w:t>
            </w:r>
          </w:p>
        </w:tc>
        <w:tc>
          <w:tcPr>
            <w:tcW w:w="2363" w:type="dxa"/>
            <w:tcBorders>
              <w:top w:val="single" w:sz="4" w:space="0" w:color="auto"/>
              <w:left w:val="nil"/>
              <w:bottom w:val="single" w:sz="4" w:space="0" w:color="auto"/>
              <w:right w:val="single" w:sz="4" w:space="0" w:color="auto"/>
            </w:tcBorders>
          </w:tcPr>
          <w:p w14:paraId="229FDB5D" w14:textId="79E7C6CA" w:rsidR="00E72BD2" w:rsidRPr="00F85613" w:rsidRDefault="005F4E4B"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 xml:space="preserve">Validate </w:t>
            </w:r>
            <w:r>
              <w:rPr>
                <w:rStyle w:val="normaltextrun"/>
                <w:rFonts w:cs="Tahoma"/>
                <w:color w:val="000000"/>
                <w:sz w:val="20"/>
                <w:shd w:val="clear" w:color="auto" w:fill="FFFFFF"/>
                <w:lang w:val="en-AU"/>
              </w:rPr>
              <w:t>submitted status in Salesforce must be removed when the Broker edit</w:t>
            </w:r>
            <w:r>
              <w:rPr>
                <w:rStyle w:val="normaltextrun"/>
                <w:rFonts w:cs="Tahoma"/>
                <w:color w:val="000000"/>
                <w:sz w:val="20"/>
                <w:shd w:val="clear" w:color="auto" w:fill="FFFFFF"/>
                <w:lang w:val="en-AU"/>
              </w:rPr>
              <w:t>s</w:t>
            </w:r>
            <w:r>
              <w:rPr>
                <w:rStyle w:val="normaltextrun"/>
                <w:rFonts w:cs="Tahoma"/>
                <w:color w:val="000000"/>
                <w:sz w:val="20"/>
                <w:shd w:val="clear" w:color="auto" w:fill="FFFFFF"/>
                <w:lang w:val="en-AU"/>
              </w:rPr>
              <w:t xml:space="preserve"> a form.</w:t>
            </w:r>
            <w:r>
              <w:rPr>
                <w:rStyle w:val="eop"/>
                <w:rFonts w:cs="Tahoma"/>
                <w:b/>
                <w:bCs/>
                <w:color w:val="000000"/>
                <w:sz w:val="20"/>
                <w:shd w:val="clear" w:color="auto" w:fill="FFFFFF"/>
              </w:rPr>
              <w:t> </w:t>
            </w:r>
          </w:p>
        </w:tc>
      </w:tr>
      <w:tr w:rsidR="00DB4A1D" w14:paraId="6D010051" w14:textId="69AF4EF5" w:rsidTr="00DB4A1D">
        <w:tc>
          <w:tcPr>
            <w:tcW w:w="1528" w:type="dxa"/>
          </w:tcPr>
          <w:p w14:paraId="245604E1"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1305EB48"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6.10</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128E0275"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 Broker must receive a confirmation message displayed on-screen advising their form has been submitted.</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1D821F01" w14:textId="1E47E422" w:rsidR="00E72BD2" w:rsidRPr="00F85613" w:rsidRDefault="005F4E4B"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0574F47C" w14:textId="44C87BC9" w:rsidR="00E72BD2" w:rsidRPr="00F85613" w:rsidRDefault="005F4E4B"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confirmation message displaying when a form is submitted.</w:t>
            </w:r>
          </w:p>
        </w:tc>
      </w:tr>
      <w:tr w:rsidR="00DB4A1D" w14:paraId="6E9E1EF6" w14:textId="72D3E69A" w:rsidTr="00DB4A1D">
        <w:tc>
          <w:tcPr>
            <w:tcW w:w="1528" w:type="dxa"/>
          </w:tcPr>
          <w:p w14:paraId="5A761E02"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006A12DD"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b/>
                <w:bCs/>
                <w:color w:val="000000"/>
                <w:sz w:val="20"/>
                <w:shd w:val="clear" w:color="auto" w:fill="FFFFFF"/>
                <w:lang w:val="en-AU"/>
              </w:rPr>
              <w:t>R.7</w:t>
            </w:r>
            <w:r>
              <w:rPr>
                <w:rStyle w:val="eop"/>
                <w:rFonts w:cs="Tahoma"/>
                <w:b/>
                <w:bCs/>
                <w:color w:val="000000"/>
                <w:sz w:val="20"/>
                <w:shd w:val="clear" w:color="auto" w:fill="FFFFFF"/>
              </w:rPr>
              <w:t> </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58A9368A"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b/>
                <w:bCs/>
                <w:color w:val="000000"/>
                <w:sz w:val="20"/>
                <w:shd w:val="clear" w:color="auto" w:fill="FFFFFF"/>
                <w:lang w:val="en-AU"/>
              </w:rPr>
              <w:t>Salesforce Requirements</w:t>
            </w:r>
            <w:r>
              <w:rPr>
                <w:rStyle w:val="eop"/>
                <w:rFonts w:cs="Tahoma"/>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3873A3BB" w14:textId="20FD1530" w:rsidR="00E72BD2" w:rsidRPr="00F85613" w:rsidRDefault="005F4E4B" w:rsidP="001E0840">
            <w:pPr>
              <w:pStyle w:val="SampleText"/>
              <w:spacing w:after="120" w:line="240" w:lineRule="atLeast"/>
              <w:jc w:val="left"/>
              <w:rPr>
                <w:rStyle w:val="normaltextrun"/>
                <w:rFonts w:ascii="Tahoma" w:hAnsi="Tahoma" w:cs="Tahoma"/>
                <w:b/>
                <w:bCs/>
                <w:color w:val="000000"/>
                <w:sz w:val="20"/>
                <w:shd w:val="clear" w:color="auto" w:fill="FFFFFF"/>
                <w:lang w:val="en-AU"/>
              </w:rPr>
            </w:pPr>
            <w:r>
              <w:rPr>
                <w:rStyle w:val="normaltextrun"/>
                <w:rFonts w:ascii="Tahoma" w:hAnsi="Tahoma" w:cs="Tahoma"/>
                <w:b/>
                <w:bCs/>
                <w:color w:val="000000"/>
                <w:sz w:val="20"/>
                <w:shd w:val="clear" w:color="auto" w:fill="FFFFFF"/>
                <w:lang w:val="en-AU"/>
              </w:rPr>
              <w:t>No</w:t>
            </w:r>
          </w:p>
        </w:tc>
        <w:tc>
          <w:tcPr>
            <w:tcW w:w="2363" w:type="dxa"/>
            <w:tcBorders>
              <w:top w:val="single" w:sz="4" w:space="0" w:color="auto"/>
              <w:left w:val="nil"/>
              <w:bottom w:val="single" w:sz="4" w:space="0" w:color="auto"/>
              <w:right w:val="single" w:sz="4" w:space="0" w:color="auto"/>
            </w:tcBorders>
          </w:tcPr>
          <w:p w14:paraId="46428C91" w14:textId="77777777" w:rsidR="00E72BD2" w:rsidRPr="00F85613" w:rsidRDefault="00E72BD2" w:rsidP="001E0840">
            <w:pPr>
              <w:pStyle w:val="SampleText"/>
              <w:spacing w:after="120" w:line="240" w:lineRule="atLeast"/>
              <w:jc w:val="left"/>
              <w:rPr>
                <w:rStyle w:val="normaltextrun"/>
                <w:rFonts w:ascii="Tahoma" w:hAnsi="Tahoma" w:cs="Tahoma"/>
                <w:b/>
                <w:bCs/>
                <w:color w:val="000000"/>
                <w:sz w:val="20"/>
                <w:shd w:val="clear" w:color="auto" w:fill="FFFFFF"/>
                <w:lang w:val="en-AU"/>
              </w:rPr>
            </w:pPr>
          </w:p>
        </w:tc>
      </w:tr>
      <w:tr w:rsidR="00DB4A1D" w14:paraId="1373469B" w14:textId="021782CD" w:rsidTr="00DB4A1D">
        <w:tc>
          <w:tcPr>
            <w:tcW w:w="1528" w:type="dxa"/>
          </w:tcPr>
          <w:p w14:paraId="4316BB1A"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5A14B879"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7.1</w:t>
            </w:r>
            <w:r>
              <w:rPr>
                <w:rStyle w:val="eop"/>
                <w:rFonts w:cs="Tahoma"/>
                <w:b/>
                <w:bCs/>
                <w:color w:val="000000"/>
                <w:sz w:val="20"/>
                <w:shd w:val="clear" w:color="auto" w:fill="FFFFFF"/>
              </w:rPr>
              <w:t> </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5F9C8A52"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 Broker Services user must be able to retrieve the form data from Salesforce in CSV format.</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55E40245" w14:textId="4FCE6FCD" w:rsidR="00E72BD2" w:rsidRPr="00F85613" w:rsidRDefault="005F4E4B"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No</w:t>
            </w:r>
          </w:p>
        </w:tc>
        <w:tc>
          <w:tcPr>
            <w:tcW w:w="2363" w:type="dxa"/>
            <w:tcBorders>
              <w:top w:val="single" w:sz="4" w:space="0" w:color="auto"/>
              <w:left w:val="nil"/>
              <w:bottom w:val="single" w:sz="4" w:space="0" w:color="auto"/>
              <w:right w:val="single" w:sz="4" w:space="0" w:color="auto"/>
            </w:tcBorders>
          </w:tcPr>
          <w:p w14:paraId="5B01AA11" w14:textId="2C3188A1" w:rsidR="00E72BD2" w:rsidRPr="00F85613" w:rsidRDefault="005F4E4B"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the CSV file extraction from Salesforce.</w:t>
            </w:r>
          </w:p>
        </w:tc>
      </w:tr>
      <w:tr w:rsidR="00DB4A1D" w14:paraId="67D50CD6" w14:textId="69E645D6" w:rsidTr="00DB4A1D">
        <w:tc>
          <w:tcPr>
            <w:tcW w:w="1528" w:type="dxa"/>
          </w:tcPr>
          <w:p w14:paraId="4868617B"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677075DC"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7.2</w:t>
            </w:r>
            <w:r>
              <w:rPr>
                <w:rStyle w:val="eop"/>
                <w:rFonts w:cs="Tahoma"/>
                <w:b/>
                <w:bCs/>
                <w:color w:val="000000"/>
                <w:sz w:val="20"/>
                <w:shd w:val="clear" w:color="auto" w:fill="FFFFFF"/>
              </w:rPr>
              <w:t> </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553EDDEF"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The Broker Services user must be able to identify in Salesforce if a Broker has submitted a form and run a report that exports to Excel</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27D9B0D8" w14:textId="30BF2463" w:rsidR="00E72BD2" w:rsidRPr="00F85613" w:rsidRDefault="005F4E4B"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No</w:t>
            </w:r>
          </w:p>
        </w:tc>
        <w:tc>
          <w:tcPr>
            <w:tcW w:w="2363" w:type="dxa"/>
            <w:tcBorders>
              <w:top w:val="single" w:sz="4" w:space="0" w:color="auto"/>
              <w:left w:val="nil"/>
              <w:bottom w:val="single" w:sz="4" w:space="0" w:color="auto"/>
              <w:right w:val="single" w:sz="4" w:space="0" w:color="auto"/>
            </w:tcBorders>
          </w:tcPr>
          <w:p w14:paraId="421216A8" w14:textId="2A613531" w:rsidR="00E72BD2" w:rsidRPr="00F85613" w:rsidRDefault="005F4E4B"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 xml:space="preserve">Validate </w:t>
            </w:r>
            <w:r w:rsidR="00D015C3">
              <w:rPr>
                <w:rStyle w:val="normaltextrun"/>
                <w:rFonts w:ascii="Tahoma" w:hAnsi="Tahoma" w:cs="Tahoma"/>
                <w:color w:val="000000"/>
                <w:sz w:val="20"/>
                <w:shd w:val="clear" w:color="auto" w:fill="FFFFFF"/>
                <w:lang w:val="en-AU"/>
              </w:rPr>
              <w:t>the existing of the Broker Services user after a form is submitted and validate the Excel report from Salesforce.</w:t>
            </w:r>
          </w:p>
        </w:tc>
      </w:tr>
      <w:tr w:rsidR="00DB4A1D" w14:paraId="1C7F7BB7" w14:textId="4AFC04CC" w:rsidTr="00DB4A1D">
        <w:tc>
          <w:tcPr>
            <w:tcW w:w="1528" w:type="dxa"/>
          </w:tcPr>
          <w:p w14:paraId="735A66F9"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6E2D5A9C"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b/>
                <w:bCs/>
                <w:color w:val="000000"/>
                <w:sz w:val="20"/>
                <w:shd w:val="clear" w:color="auto" w:fill="FFFFFF"/>
                <w:lang w:val="en-AU"/>
              </w:rPr>
              <w:t>R.8</w:t>
            </w:r>
            <w:r>
              <w:rPr>
                <w:rStyle w:val="eop"/>
                <w:rFonts w:cs="Tahoma"/>
                <w:b/>
                <w:bCs/>
                <w:color w:val="000000"/>
                <w:sz w:val="20"/>
                <w:shd w:val="clear" w:color="auto" w:fill="FFFFFF"/>
              </w:rPr>
              <w:t> </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00962E6B"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b/>
                <w:bCs/>
                <w:color w:val="000000"/>
                <w:sz w:val="20"/>
                <w:shd w:val="clear" w:color="auto" w:fill="FFFFFF"/>
                <w:lang w:val="en-AU"/>
              </w:rPr>
              <w:t>Workflow Post Submit</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7C674D48" w14:textId="4B3B8C4D" w:rsidR="00E72BD2" w:rsidRPr="00F85613" w:rsidRDefault="005F4E4B" w:rsidP="001E0840">
            <w:pPr>
              <w:pStyle w:val="SampleText"/>
              <w:spacing w:after="120" w:line="240" w:lineRule="atLeast"/>
              <w:jc w:val="left"/>
              <w:rPr>
                <w:rStyle w:val="normaltextrun"/>
                <w:rFonts w:ascii="Tahoma" w:hAnsi="Tahoma" w:cs="Tahoma"/>
                <w:b/>
                <w:bCs/>
                <w:color w:val="000000"/>
                <w:sz w:val="20"/>
                <w:shd w:val="clear" w:color="auto" w:fill="FFFFFF"/>
                <w:lang w:val="en-AU"/>
              </w:rPr>
            </w:pPr>
            <w:r>
              <w:rPr>
                <w:rStyle w:val="normaltextrun"/>
                <w:rFonts w:ascii="Tahoma" w:hAnsi="Tahoma" w:cs="Tahoma"/>
                <w:b/>
                <w:bCs/>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4150D0D0" w14:textId="77777777" w:rsidR="00E72BD2" w:rsidRPr="00F85613" w:rsidRDefault="00E72BD2" w:rsidP="001E0840">
            <w:pPr>
              <w:pStyle w:val="SampleText"/>
              <w:spacing w:after="120" w:line="240" w:lineRule="atLeast"/>
              <w:jc w:val="left"/>
              <w:rPr>
                <w:rStyle w:val="normaltextrun"/>
                <w:rFonts w:ascii="Tahoma" w:hAnsi="Tahoma" w:cs="Tahoma"/>
                <w:b/>
                <w:bCs/>
                <w:color w:val="000000"/>
                <w:sz w:val="20"/>
                <w:shd w:val="clear" w:color="auto" w:fill="FFFFFF"/>
                <w:lang w:val="en-AU"/>
              </w:rPr>
            </w:pPr>
          </w:p>
        </w:tc>
      </w:tr>
      <w:tr w:rsidR="00DB4A1D" w14:paraId="05DDBAF6" w14:textId="54679912" w:rsidTr="00DB4A1D">
        <w:tc>
          <w:tcPr>
            <w:tcW w:w="1528" w:type="dxa"/>
          </w:tcPr>
          <w:p w14:paraId="61B9E1D6" w14:textId="77777777" w:rsidR="00E72BD2" w:rsidRDefault="00E72BD2" w:rsidP="001E0840">
            <w:pPr>
              <w:pStyle w:val="SampleText"/>
              <w:spacing w:after="120" w:line="240" w:lineRule="atLeast"/>
              <w:rPr>
                <w:rFonts w:ascii="Tahoma" w:hAnsi="Tahoma"/>
                <w:color w:val="auto"/>
                <w:sz w:val="20"/>
                <w:szCs w:val="24"/>
                <w:lang w:val="en-AU" w:eastAsia="en-AU"/>
              </w:rPr>
            </w:pPr>
          </w:p>
        </w:tc>
        <w:tc>
          <w:tcPr>
            <w:tcW w:w="1521" w:type="dxa"/>
            <w:tcBorders>
              <w:top w:val="single" w:sz="4" w:space="0" w:color="auto"/>
              <w:left w:val="nil"/>
              <w:bottom w:val="single" w:sz="4" w:space="0" w:color="auto"/>
              <w:right w:val="single" w:sz="4" w:space="0" w:color="auto"/>
            </w:tcBorders>
            <w:shd w:val="clear" w:color="auto" w:fill="auto"/>
            <w:vAlign w:val="bottom"/>
          </w:tcPr>
          <w:p w14:paraId="3319C997" w14:textId="77777777" w:rsidR="00E72BD2" w:rsidRDefault="00E72BD2" w:rsidP="001E0840">
            <w:pPr>
              <w:pStyle w:val="SampleText"/>
              <w:spacing w:after="120" w:line="240" w:lineRule="atLeast"/>
              <w:jc w:val="left"/>
              <w:rPr>
                <w:rStyle w:val="normaltextrun"/>
                <w:rFonts w:cs="Tahoma"/>
                <w:color w:val="000000"/>
                <w:sz w:val="20"/>
                <w:shd w:val="clear" w:color="auto" w:fill="FFFFFF"/>
                <w:lang w:val="en-AU"/>
              </w:rPr>
            </w:pPr>
            <w:r>
              <w:rPr>
                <w:rStyle w:val="normaltextrun"/>
                <w:rFonts w:cs="Tahoma"/>
                <w:color w:val="000000"/>
                <w:sz w:val="20"/>
                <w:shd w:val="clear" w:color="auto" w:fill="FFFFFF"/>
                <w:lang w:val="en-AU"/>
              </w:rPr>
              <w:t>R.8.1</w:t>
            </w:r>
            <w:r>
              <w:rPr>
                <w:rStyle w:val="eop"/>
                <w:rFonts w:cs="Tahoma"/>
                <w:b/>
                <w:bCs/>
                <w:color w:val="000000"/>
                <w:sz w:val="20"/>
                <w:shd w:val="clear" w:color="auto" w:fill="FFFFFF"/>
              </w:rPr>
              <w:t> </w:t>
            </w:r>
          </w:p>
        </w:tc>
        <w:tc>
          <w:tcPr>
            <w:tcW w:w="3240" w:type="dxa"/>
            <w:tcBorders>
              <w:top w:val="single" w:sz="4" w:space="0" w:color="auto"/>
              <w:left w:val="single" w:sz="4" w:space="0" w:color="auto"/>
              <w:bottom w:val="single" w:sz="4" w:space="0" w:color="auto"/>
              <w:right w:val="single" w:sz="4" w:space="0" w:color="auto"/>
            </w:tcBorders>
            <w:shd w:val="clear" w:color="auto" w:fill="auto"/>
            <w:vAlign w:val="bottom"/>
          </w:tcPr>
          <w:p w14:paraId="56C2AFC3" w14:textId="77777777" w:rsidR="00E72BD2" w:rsidRPr="007566B6" w:rsidRDefault="00E72BD2" w:rsidP="001E0840">
            <w:pPr>
              <w:pStyle w:val="SampleText"/>
              <w:spacing w:after="120" w:line="240" w:lineRule="atLeast"/>
              <w:jc w:val="left"/>
              <w:rPr>
                <w:rFonts w:ascii="Tahoma" w:hAnsi="Tahoma" w:cs="Tahoma"/>
                <w:color w:val="auto"/>
                <w:sz w:val="20"/>
                <w:lang w:val="en-AU" w:eastAsia="en-AU"/>
              </w:rPr>
            </w:pPr>
            <w:r>
              <w:rPr>
                <w:rStyle w:val="normaltextrun"/>
                <w:rFonts w:cs="Tahoma"/>
                <w:color w:val="000000"/>
                <w:sz w:val="20"/>
                <w:shd w:val="clear" w:color="auto" w:fill="FFFFFF"/>
                <w:lang w:val="en-AU"/>
              </w:rPr>
              <w:t>When the Broker submits a form, an email is triggered to the Broker confirming their form has been received and a link to view the form on the Broker website.</w:t>
            </w:r>
            <w:r>
              <w:rPr>
                <w:rStyle w:val="eop"/>
                <w:rFonts w:cs="Tahoma"/>
                <w:b/>
                <w:bCs/>
                <w:color w:val="000000"/>
                <w:sz w:val="20"/>
                <w:shd w:val="clear" w:color="auto" w:fill="FFFFFF"/>
              </w:rPr>
              <w:t> </w:t>
            </w:r>
          </w:p>
        </w:tc>
        <w:tc>
          <w:tcPr>
            <w:tcW w:w="1170" w:type="dxa"/>
            <w:tcBorders>
              <w:top w:val="single" w:sz="4" w:space="0" w:color="auto"/>
              <w:left w:val="nil"/>
              <w:bottom w:val="single" w:sz="4" w:space="0" w:color="auto"/>
              <w:right w:val="single" w:sz="4" w:space="0" w:color="auto"/>
            </w:tcBorders>
          </w:tcPr>
          <w:p w14:paraId="5C4B2DCA" w14:textId="6FF6F4E2" w:rsidR="00E72BD2" w:rsidRPr="00F85613" w:rsidRDefault="005F4E4B"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Yes</w:t>
            </w:r>
          </w:p>
        </w:tc>
        <w:tc>
          <w:tcPr>
            <w:tcW w:w="2363" w:type="dxa"/>
            <w:tcBorders>
              <w:top w:val="single" w:sz="4" w:space="0" w:color="auto"/>
              <w:left w:val="nil"/>
              <w:bottom w:val="single" w:sz="4" w:space="0" w:color="auto"/>
              <w:right w:val="single" w:sz="4" w:space="0" w:color="auto"/>
            </w:tcBorders>
          </w:tcPr>
          <w:p w14:paraId="25683BC1" w14:textId="699B3406" w:rsidR="00E72BD2" w:rsidRPr="00F85613" w:rsidRDefault="00D015C3" w:rsidP="001E0840">
            <w:pPr>
              <w:pStyle w:val="SampleText"/>
              <w:spacing w:after="120" w:line="240" w:lineRule="atLeast"/>
              <w:jc w:val="left"/>
              <w:rPr>
                <w:rStyle w:val="normaltextrun"/>
                <w:rFonts w:ascii="Tahoma" w:hAnsi="Tahoma" w:cs="Tahoma"/>
                <w:color w:val="000000"/>
                <w:sz w:val="20"/>
                <w:shd w:val="clear" w:color="auto" w:fill="FFFFFF"/>
                <w:lang w:val="en-AU"/>
              </w:rPr>
            </w:pPr>
            <w:r>
              <w:rPr>
                <w:rStyle w:val="normaltextrun"/>
                <w:rFonts w:ascii="Tahoma" w:hAnsi="Tahoma" w:cs="Tahoma"/>
                <w:color w:val="000000"/>
                <w:sz w:val="20"/>
                <w:shd w:val="clear" w:color="auto" w:fill="FFFFFF"/>
                <w:lang w:val="en-AU"/>
              </w:rPr>
              <w:t>Validate an email will be sent to Broker after a form is submitted.</w:t>
            </w:r>
          </w:p>
        </w:tc>
      </w:tr>
    </w:tbl>
    <w:p w14:paraId="265A3128" w14:textId="77777777" w:rsidR="0070070A" w:rsidRPr="008A4488" w:rsidRDefault="0070070A" w:rsidP="0070070A">
      <w:pPr>
        <w:pStyle w:val="Heading3"/>
      </w:pPr>
      <w:bookmarkStart w:id="24" w:name="_Toc53417437"/>
      <w:r>
        <w:lastRenderedPageBreak/>
        <w:t>Cross Platform / Browser testing</w:t>
      </w:r>
      <w:bookmarkEnd w:id="24"/>
    </w:p>
    <w:p w14:paraId="6D1C9170" w14:textId="77777777" w:rsidR="0070070A" w:rsidRDefault="0070070A" w:rsidP="0070070A">
      <w:pPr>
        <w:pStyle w:val="BodyText"/>
        <w:spacing w:after="120" w:line="276" w:lineRule="auto"/>
        <w:ind w:left="-851" w:right="45"/>
        <w:jc w:val="both"/>
      </w:pPr>
      <w:r>
        <w:t xml:space="preserve">Cross Browser testing will be performed to ensure that the changes being implemented as part of the current release does NOT impact the UI, functionality of the application, etc. when verifying with different browsers and devices. This is in addition to the system testing performed for the NIRD requirements mentioned in </w:t>
      </w:r>
      <w:r w:rsidRPr="00932A41">
        <w:rPr>
          <w:b/>
          <w:bCs/>
        </w:rPr>
        <w:t>Section 2.1.1</w:t>
      </w:r>
      <w:r>
        <w:t>. The below list has been agreed by the project team.</w:t>
      </w:r>
    </w:p>
    <w:p w14:paraId="7C046195" w14:textId="77777777" w:rsidR="0070070A" w:rsidRDefault="0070070A" w:rsidP="0070070A">
      <w:pPr>
        <w:pStyle w:val="BodyText"/>
        <w:spacing w:after="120" w:line="276" w:lineRule="auto"/>
        <w:ind w:left="-851"/>
        <w:jc w:val="both"/>
      </w:pPr>
    </w:p>
    <w:tbl>
      <w:tblPr>
        <w:tblStyle w:val="TableGrid"/>
        <w:tblW w:w="0" w:type="auto"/>
        <w:jc w:val="center"/>
        <w:tblLook w:val="04A0" w:firstRow="1" w:lastRow="0" w:firstColumn="1" w:lastColumn="0" w:noHBand="0" w:noVBand="1"/>
      </w:tblPr>
      <w:tblGrid>
        <w:gridCol w:w="1790"/>
        <w:gridCol w:w="1908"/>
        <w:gridCol w:w="1934"/>
        <w:gridCol w:w="2767"/>
      </w:tblGrid>
      <w:tr w:rsidR="0070070A" w14:paraId="581405A4" w14:textId="77777777" w:rsidTr="001E0840">
        <w:trPr>
          <w:tblHeader/>
          <w:jc w:val="center"/>
        </w:trPr>
        <w:tc>
          <w:tcPr>
            <w:tcW w:w="1790" w:type="dxa"/>
            <w:tcBorders>
              <w:bottom w:val="single" w:sz="4" w:space="0" w:color="auto"/>
            </w:tcBorders>
            <w:shd w:val="clear" w:color="auto" w:fill="F2F2F2" w:themeFill="background1" w:themeFillShade="F2"/>
          </w:tcPr>
          <w:p w14:paraId="4F20808C" w14:textId="77777777" w:rsidR="0070070A" w:rsidRPr="007C2CFF" w:rsidRDefault="0070070A" w:rsidP="001E0840">
            <w:pPr>
              <w:pStyle w:val="BodyText"/>
              <w:spacing w:after="120" w:line="276" w:lineRule="auto"/>
              <w:jc w:val="center"/>
              <w:rPr>
                <w:b/>
                <w:bCs/>
              </w:rPr>
            </w:pPr>
            <w:r>
              <w:rPr>
                <w:b/>
                <w:bCs/>
              </w:rPr>
              <w:t>Priority</w:t>
            </w:r>
          </w:p>
        </w:tc>
        <w:tc>
          <w:tcPr>
            <w:tcW w:w="1908" w:type="dxa"/>
            <w:shd w:val="clear" w:color="auto" w:fill="F2F2F2" w:themeFill="background1" w:themeFillShade="F2"/>
          </w:tcPr>
          <w:p w14:paraId="2CF05899" w14:textId="77777777" w:rsidR="0070070A" w:rsidRPr="007C2CFF" w:rsidRDefault="0070070A" w:rsidP="001E0840">
            <w:pPr>
              <w:pStyle w:val="BodyText"/>
              <w:spacing w:after="120" w:line="276" w:lineRule="auto"/>
              <w:jc w:val="center"/>
              <w:rPr>
                <w:b/>
                <w:bCs/>
              </w:rPr>
            </w:pPr>
            <w:r w:rsidRPr="007C2CFF">
              <w:rPr>
                <w:b/>
                <w:bCs/>
              </w:rPr>
              <w:t>Devices</w:t>
            </w:r>
          </w:p>
        </w:tc>
        <w:tc>
          <w:tcPr>
            <w:tcW w:w="1934" w:type="dxa"/>
            <w:shd w:val="clear" w:color="auto" w:fill="F2F2F2" w:themeFill="background1" w:themeFillShade="F2"/>
          </w:tcPr>
          <w:p w14:paraId="1B83A1FA" w14:textId="77777777" w:rsidR="0070070A" w:rsidRPr="007C2CFF" w:rsidRDefault="0070070A" w:rsidP="001E0840">
            <w:pPr>
              <w:pStyle w:val="BodyText"/>
              <w:spacing w:after="120" w:line="276" w:lineRule="auto"/>
              <w:jc w:val="center"/>
              <w:rPr>
                <w:b/>
                <w:bCs/>
              </w:rPr>
            </w:pPr>
            <w:r w:rsidRPr="007C2CFF">
              <w:rPr>
                <w:b/>
                <w:bCs/>
              </w:rPr>
              <w:t>Browsers</w:t>
            </w:r>
          </w:p>
        </w:tc>
        <w:tc>
          <w:tcPr>
            <w:tcW w:w="2767" w:type="dxa"/>
            <w:shd w:val="clear" w:color="auto" w:fill="F2F2F2" w:themeFill="background1" w:themeFillShade="F2"/>
          </w:tcPr>
          <w:p w14:paraId="23E9B6BC" w14:textId="77777777" w:rsidR="0070070A" w:rsidRPr="007C2CFF" w:rsidRDefault="0070070A" w:rsidP="001E0840">
            <w:pPr>
              <w:pStyle w:val="BodyText"/>
              <w:spacing w:after="120" w:line="276" w:lineRule="auto"/>
              <w:jc w:val="center"/>
              <w:rPr>
                <w:b/>
                <w:bCs/>
              </w:rPr>
            </w:pPr>
            <w:r w:rsidRPr="007C2CFF">
              <w:rPr>
                <w:b/>
                <w:bCs/>
              </w:rPr>
              <w:t>Versions</w:t>
            </w:r>
          </w:p>
        </w:tc>
      </w:tr>
      <w:tr w:rsidR="0070070A" w14:paraId="0AC0BE7D" w14:textId="77777777" w:rsidTr="001E0840">
        <w:trPr>
          <w:jc w:val="center"/>
        </w:trPr>
        <w:tc>
          <w:tcPr>
            <w:tcW w:w="1790" w:type="dxa"/>
            <w:tcBorders>
              <w:top w:val="single" w:sz="4" w:space="0" w:color="auto"/>
              <w:left w:val="single" w:sz="4" w:space="0" w:color="auto"/>
              <w:bottom w:val="nil"/>
              <w:right w:val="single" w:sz="4" w:space="0" w:color="auto"/>
            </w:tcBorders>
          </w:tcPr>
          <w:p w14:paraId="13293906" w14:textId="77777777" w:rsidR="0070070A" w:rsidRDefault="0070070A" w:rsidP="001E0840">
            <w:pPr>
              <w:pStyle w:val="BodyText"/>
              <w:spacing w:after="120" w:line="276" w:lineRule="auto"/>
              <w:jc w:val="center"/>
            </w:pPr>
            <w:r>
              <w:t>1</w:t>
            </w:r>
          </w:p>
        </w:tc>
        <w:tc>
          <w:tcPr>
            <w:tcW w:w="1908" w:type="dxa"/>
            <w:vMerge w:val="restart"/>
            <w:tcBorders>
              <w:left w:val="single" w:sz="4" w:space="0" w:color="auto"/>
            </w:tcBorders>
            <w:vAlign w:val="center"/>
          </w:tcPr>
          <w:p w14:paraId="2F7D69DB" w14:textId="77777777" w:rsidR="0070070A" w:rsidRDefault="0070070A" w:rsidP="001E0840">
            <w:pPr>
              <w:pStyle w:val="BodyText"/>
              <w:spacing w:after="120" w:line="276" w:lineRule="auto"/>
              <w:jc w:val="center"/>
            </w:pPr>
            <w:r>
              <w:t>Desktop</w:t>
            </w:r>
          </w:p>
        </w:tc>
        <w:tc>
          <w:tcPr>
            <w:tcW w:w="1934" w:type="dxa"/>
          </w:tcPr>
          <w:p w14:paraId="7952C5C1" w14:textId="77777777" w:rsidR="0070070A" w:rsidRDefault="0070070A" w:rsidP="001E0840">
            <w:pPr>
              <w:pStyle w:val="BodyText"/>
              <w:spacing w:after="120" w:line="276" w:lineRule="auto"/>
              <w:jc w:val="both"/>
            </w:pPr>
            <w:r>
              <w:t>Chrome</w:t>
            </w:r>
          </w:p>
        </w:tc>
        <w:tc>
          <w:tcPr>
            <w:tcW w:w="2767" w:type="dxa"/>
          </w:tcPr>
          <w:p w14:paraId="77797D16" w14:textId="77777777" w:rsidR="0070070A" w:rsidRDefault="0070070A" w:rsidP="001E0840">
            <w:pPr>
              <w:pStyle w:val="BodyText"/>
              <w:spacing w:after="120" w:line="276" w:lineRule="auto"/>
              <w:jc w:val="both"/>
            </w:pPr>
            <w:r>
              <w:t>Latest Version</w:t>
            </w:r>
          </w:p>
        </w:tc>
      </w:tr>
      <w:tr w:rsidR="0070070A" w14:paraId="48F9AC10" w14:textId="77777777" w:rsidTr="001E0840">
        <w:trPr>
          <w:jc w:val="center"/>
        </w:trPr>
        <w:tc>
          <w:tcPr>
            <w:tcW w:w="1790" w:type="dxa"/>
            <w:vMerge w:val="restart"/>
            <w:tcBorders>
              <w:top w:val="nil"/>
              <w:right w:val="single" w:sz="4" w:space="0" w:color="auto"/>
            </w:tcBorders>
          </w:tcPr>
          <w:p w14:paraId="1F5880E0" w14:textId="77777777" w:rsidR="0070070A" w:rsidRDefault="0070070A" w:rsidP="001E0840">
            <w:pPr>
              <w:pStyle w:val="BodyText"/>
              <w:spacing w:after="120" w:line="276" w:lineRule="auto"/>
              <w:jc w:val="both"/>
            </w:pPr>
          </w:p>
        </w:tc>
        <w:tc>
          <w:tcPr>
            <w:tcW w:w="1908" w:type="dxa"/>
            <w:vMerge/>
            <w:tcBorders>
              <w:left w:val="single" w:sz="4" w:space="0" w:color="auto"/>
            </w:tcBorders>
          </w:tcPr>
          <w:p w14:paraId="2154E572" w14:textId="77777777" w:rsidR="0070070A" w:rsidRDefault="0070070A" w:rsidP="001E0840">
            <w:pPr>
              <w:pStyle w:val="BodyText"/>
              <w:spacing w:after="120" w:line="276" w:lineRule="auto"/>
              <w:jc w:val="both"/>
            </w:pPr>
          </w:p>
        </w:tc>
        <w:tc>
          <w:tcPr>
            <w:tcW w:w="1934" w:type="dxa"/>
          </w:tcPr>
          <w:p w14:paraId="50F3189C" w14:textId="77777777" w:rsidR="0070070A" w:rsidRDefault="0070070A" w:rsidP="001E0840">
            <w:pPr>
              <w:pStyle w:val="BodyText"/>
              <w:spacing w:after="120" w:line="276" w:lineRule="auto"/>
              <w:jc w:val="both"/>
            </w:pPr>
            <w:r>
              <w:t>Internet Explorer</w:t>
            </w:r>
          </w:p>
        </w:tc>
        <w:tc>
          <w:tcPr>
            <w:tcW w:w="2767" w:type="dxa"/>
          </w:tcPr>
          <w:p w14:paraId="1903FC7B" w14:textId="77777777" w:rsidR="0070070A" w:rsidRDefault="0070070A" w:rsidP="001E0840">
            <w:pPr>
              <w:pStyle w:val="BodyText"/>
              <w:spacing w:after="120" w:line="276" w:lineRule="auto"/>
              <w:jc w:val="both"/>
            </w:pPr>
            <w:r>
              <w:t>Latest Version, 11, 10</w:t>
            </w:r>
          </w:p>
        </w:tc>
      </w:tr>
      <w:tr w:rsidR="0070070A" w14:paraId="2616FBA8" w14:textId="77777777" w:rsidTr="001E0840">
        <w:trPr>
          <w:jc w:val="center"/>
        </w:trPr>
        <w:tc>
          <w:tcPr>
            <w:tcW w:w="1790" w:type="dxa"/>
            <w:vMerge/>
            <w:tcBorders>
              <w:bottom w:val="single" w:sz="4" w:space="0" w:color="auto"/>
              <w:right w:val="single" w:sz="4" w:space="0" w:color="auto"/>
            </w:tcBorders>
          </w:tcPr>
          <w:p w14:paraId="2D4AB030" w14:textId="77777777" w:rsidR="0070070A" w:rsidRDefault="0070070A" w:rsidP="001E0840">
            <w:pPr>
              <w:pStyle w:val="BodyText"/>
              <w:spacing w:after="120" w:line="276" w:lineRule="auto"/>
              <w:jc w:val="both"/>
            </w:pPr>
          </w:p>
        </w:tc>
        <w:tc>
          <w:tcPr>
            <w:tcW w:w="1908" w:type="dxa"/>
            <w:vMerge/>
            <w:tcBorders>
              <w:left w:val="single" w:sz="4" w:space="0" w:color="auto"/>
            </w:tcBorders>
          </w:tcPr>
          <w:p w14:paraId="2555FB21" w14:textId="77777777" w:rsidR="0070070A" w:rsidRDefault="0070070A" w:rsidP="001E0840">
            <w:pPr>
              <w:pStyle w:val="BodyText"/>
              <w:spacing w:after="120" w:line="276" w:lineRule="auto"/>
              <w:jc w:val="both"/>
            </w:pPr>
          </w:p>
        </w:tc>
        <w:tc>
          <w:tcPr>
            <w:tcW w:w="1934" w:type="dxa"/>
          </w:tcPr>
          <w:p w14:paraId="6E8FE4B9" w14:textId="77777777" w:rsidR="0070070A" w:rsidRDefault="0070070A" w:rsidP="001E0840">
            <w:pPr>
              <w:pStyle w:val="BodyText"/>
              <w:spacing w:after="120" w:line="276" w:lineRule="auto"/>
              <w:jc w:val="both"/>
            </w:pPr>
            <w:r>
              <w:t>Safari Mac</w:t>
            </w:r>
          </w:p>
        </w:tc>
        <w:tc>
          <w:tcPr>
            <w:tcW w:w="2767" w:type="dxa"/>
          </w:tcPr>
          <w:p w14:paraId="21466ED7" w14:textId="77777777" w:rsidR="0070070A" w:rsidRDefault="0070070A" w:rsidP="001E0840">
            <w:pPr>
              <w:pStyle w:val="BodyText"/>
              <w:spacing w:after="120" w:line="276" w:lineRule="auto"/>
              <w:jc w:val="both"/>
            </w:pPr>
            <w:r>
              <w:t>Latest Version</w:t>
            </w:r>
          </w:p>
        </w:tc>
      </w:tr>
    </w:tbl>
    <w:p w14:paraId="5AC135CB" w14:textId="77777777" w:rsidR="0070070A" w:rsidRDefault="0070070A" w:rsidP="0070070A">
      <w:pPr>
        <w:spacing w:before="0" w:line="240" w:lineRule="auto"/>
        <w:rPr>
          <w:rFonts w:ascii="Verdana" w:hAnsi="Verdana"/>
          <w:b/>
          <w:szCs w:val="20"/>
          <w:lang w:val="en-US" w:eastAsia="en-US"/>
        </w:rPr>
      </w:pPr>
    </w:p>
    <w:p w14:paraId="41399DD0" w14:textId="77777777" w:rsidR="0070070A" w:rsidRDefault="0070070A" w:rsidP="0070070A">
      <w:pPr>
        <w:pStyle w:val="Heading4"/>
      </w:pPr>
      <w:r w:rsidRPr="00F104B5">
        <w:t xml:space="preserve">Cross Browser Testing </w:t>
      </w:r>
      <w:r>
        <w:t xml:space="preserve">(CBT) </w:t>
      </w:r>
      <w:r w:rsidRPr="00F104B5">
        <w:t>Tool</w:t>
      </w:r>
    </w:p>
    <w:p w14:paraId="5A681212" w14:textId="77777777" w:rsidR="0070070A" w:rsidRPr="00F104B5" w:rsidRDefault="0070070A" w:rsidP="0070070A">
      <w:pPr>
        <w:pStyle w:val="BodyText"/>
        <w:spacing w:after="120" w:line="276" w:lineRule="auto"/>
        <w:ind w:left="-851" w:right="45"/>
        <w:jc w:val="both"/>
      </w:pPr>
      <w:r>
        <w:t xml:space="preserve">Steadfast QA team have identified </w:t>
      </w:r>
      <w:hyperlink r:id="rId18" w:history="1">
        <w:r w:rsidRPr="00665C76">
          <w:rPr>
            <w:rStyle w:val="Hyperlink"/>
          </w:rPr>
          <w:t>https://crossbrowsertesting.com</w:t>
        </w:r>
      </w:hyperlink>
      <w:r>
        <w:t xml:space="preserve"> </w:t>
      </w:r>
      <w:r w:rsidRPr="00673BB0">
        <w:t>as</w:t>
      </w:r>
      <w:r>
        <w:t xml:space="preserve"> a feasible software for Cross Browser testing (</w:t>
      </w:r>
      <w:r w:rsidRPr="00690FF3">
        <w:rPr>
          <w:b/>
          <w:bCs/>
        </w:rPr>
        <w:t>CBT</w:t>
      </w:r>
      <w:r>
        <w:t xml:space="preserve">) of Steadfast applications. This tool will be leveraged to performed </w:t>
      </w:r>
      <w:r w:rsidRPr="00690FF3">
        <w:rPr>
          <w:b/>
          <w:bCs/>
        </w:rPr>
        <w:t>CBT</w:t>
      </w:r>
      <w:r>
        <w:t xml:space="preserve"> for the</w:t>
      </w:r>
      <w:r w:rsidRPr="00B95F79">
        <w:t xml:space="preserve"> </w:t>
      </w:r>
      <w:r>
        <w:t>NIRD Project.</w:t>
      </w:r>
    </w:p>
    <w:p w14:paraId="658A30C0" w14:textId="77777777" w:rsidR="0070070A" w:rsidRDefault="0070070A" w:rsidP="0070070A">
      <w:pPr>
        <w:pStyle w:val="Heading2"/>
      </w:pPr>
      <w:r>
        <w:t xml:space="preserve">  </w:t>
      </w:r>
      <w:bookmarkStart w:id="25" w:name="_Toc448393029"/>
      <w:bookmarkStart w:id="26" w:name="_Toc53417438"/>
      <w:r w:rsidRPr="00696E06">
        <w:t>Out of Scope</w:t>
      </w:r>
      <w:bookmarkEnd w:id="25"/>
      <w:bookmarkEnd w:id="26"/>
    </w:p>
    <w:p w14:paraId="017D2B64" w14:textId="77777777" w:rsidR="0070070A" w:rsidRDefault="0070070A" w:rsidP="0070070A">
      <w:pPr>
        <w:pStyle w:val="BodyText"/>
        <w:spacing w:after="120" w:line="276" w:lineRule="auto"/>
        <w:ind w:left="-567"/>
        <w:jc w:val="both"/>
      </w:pPr>
      <w:r>
        <w:t>Below list of items are marked as out of scope. Reasons for each item has been provided in the table.</w:t>
      </w:r>
    </w:p>
    <w:tbl>
      <w:tblPr>
        <w:tblStyle w:val="TableGrid"/>
        <w:tblW w:w="8931" w:type="dxa"/>
        <w:tblInd w:w="-572" w:type="dxa"/>
        <w:tblLook w:val="04A0" w:firstRow="1" w:lastRow="0" w:firstColumn="1" w:lastColumn="0" w:noHBand="0" w:noVBand="1"/>
      </w:tblPr>
      <w:tblGrid>
        <w:gridCol w:w="1528"/>
        <w:gridCol w:w="3575"/>
        <w:gridCol w:w="3828"/>
      </w:tblGrid>
      <w:tr w:rsidR="0070070A" w:rsidRPr="00D24013" w14:paraId="2BE3B416" w14:textId="77777777" w:rsidTr="001E0840">
        <w:trPr>
          <w:tblHeader/>
        </w:trPr>
        <w:tc>
          <w:tcPr>
            <w:tcW w:w="1528" w:type="dxa"/>
            <w:tcBorders>
              <w:bottom w:val="single" w:sz="4" w:space="0" w:color="auto"/>
            </w:tcBorders>
            <w:shd w:val="clear" w:color="auto" w:fill="F2F2F2" w:themeFill="background1" w:themeFillShade="F2"/>
            <w:vAlign w:val="center"/>
          </w:tcPr>
          <w:p w14:paraId="39F6558C" w14:textId="77777777" w:rsidR="0070070A" w:rsidRPr="00D24013" w:rsidRDefault="0070070A" w:rsidP="001E0840">
            <w:pPr>
              <w:pStyle w:val="SampleText"/>
              <w:spacing w:after="120" w:line="240" w:lineRule="atLeast"/>
              <w:jc w:val="center"/>
              <w:rPr>
                <w:rFonts w:ascii="Tahoma" w:hAnsi="Tahoma"/>
                <w:b/>
                <w:bCs/>
                <w:color w:val="auto"/>
                <w:sz w:val="20"/>
                <w:szCs w:val="24"/>
                <w:lang w:val="en-AU" w:eastAsia="en-AU"/>
              </w:rPr>
            </w:pPr>
            <w:r w:rsidRPr="00D24013">
              <w:rPr>
                <w:rFonts w:ascii="Tahoma" w:hAnsi="Tahoma"/>
                <w:b/>
                <w:bCs/>
                <w:color w:val="auto"/>
                <w:sz w:val="20"/>
                <w:szCs w:val="24"/>
                <w:lang w:val="en-AU" w:eastAsia="en-AU"/>
              </w:rPr>
              <w:t>Application / Module / Functionality</w:t>
            </w:r>
          </w:p>
        </w:tc>
        <w:tc>
          <w:tcPr>
            <w:tcW w:w="3575" w:type="dxa"/>
            <w:tcBorders>
              <w:bottom w:val="single" w:sz="4" w:space="0" w:color="auto"/>
            </w:tcBorders>
            <w:shd w:val="clear" w:color="auto" w:fill="F2F2F2" w:themeFill="background1" w:themeFillShade="F2"/>
            <w:vAlign w:val="center"/>
          </w:tcPr>
          <w:p w14:paraId="3A3CBADF" w14:textId="77777777" w:rsidR="0070070A" w:rsidRPr="00D24013" w:rsidRDefault="0070070A" w:rsidP="001E0840">
            <w:pPr>
              <w:pStyle w:val="SampleText"/>
              <w:spacing w:after="120" w:line="240" w:lineRule="atLeast"/>
              <w:jc w:val="center"/>
              <w:rPr>
                <w:rFonts w:ascii="Tahoma" w:hAnsi="Tahoma"/>
                <w:b/>
                <w:bCs/>
                <w:color w:val="auto"/>
                <w:sz w:val="20"/>
                <w:szCs w:val="24"/>
                <w:lang w:val="en-AU" w:eastAsia="en-AU"/>
              </w:rPr>
            </w:pPr>
            <w:r w:rsidRPr="00D24013">
              <w:rPr>
                <w:rFonts w:ascii="Tahoma" w:hAnsi="Tahoma"/>
                <w:b/>
                <w:bCs/>
                <w:color w:val="auto"/>
                <w:sz w:val="20"/>
                <w:szCs w:val="24"/>
                <w:lang w:val="en-AU" w:eastAsia="en-AU"/>
              </w:rPr>
              <w:t>Requirement</w:t>
            </w:r>
          </w:p>
        </w:tc>
        <w:tc>
          <w:tcPr>
            <w:tcW w:w="3828" w:type="dxa"/>
            <w:tcBorders>
              <w:bottom w:val="single" w:sz="4" w:space="0" w:color="auto"/>
            </w:tcBorders>
            <w:shd w:val="clear" w:color="auto" w:fill="F2F2F2" w:themeFill="background1" w:themeFillShade="F2"/>
            <w:vAlign w:val="center"/>
          </w:tcPr>
          <w:p w14:paraId="46D9C83D" w14:textId="77777777" w:rsidR="0070070A" w:rsidRPr="00D24013" w:rsidRDefault="0070070A" w:rsidP="001E0840">
            <w:pPr>
              <w:pStyle w:val="SampleText"/>
              <w:spacing w:after="120" w:line="240" w:lineRule="atLeast"/>
              <w:jc w:val="center"/>
              <w:rPr>
                <w:rFonts w:ascii="Tahoma" w:hAnsi="Tahoma"/>
                <w:b/>
                <w:bCs/>
                <w:color w:val="auto"/>
                <w:sz w:val="20"/>
                <w:szCs w:val="24"/>
                <w:lang w:val="en-AU" w:eastAsia="en-AU"/>
              </w:rPr>
            </w:pPr>
            <w:r>
              <w:rPr>
                <w:rFonts w:ascii="Tahoma" w:hAnsi="Tahoma"/>
                <w:b/>
                <w:bCs/>
                <w:color w:val="auto"/>
                <w:sz w:val="20"/>
                <w:szCs w:val="24"/>
                <w:lang w:val="en-AU" w:eastAsia="en-AU"/>
              </w:rPr>
              <w:t>Reason for Out of Scope</w:t>
            </w:r>
          </w:p>
        </w:tc>
      </w:tr>
      <w:tr w:rsidR="0070070A" w14:paraId="2B16FE12" w14:textId="77777777" w:rsidTr="001E0840">
        <w:tc>
          <w:tcPr>
            <w:tcW w:w="1528" w:type="dxa"/>
          </w:tcPr>
          <w:p w14:paraId="5980875B" w14:textId="77777777" w:rsidR="0070070A" w:rsidRPr="00C23365" w:rsidRDefault="0070070A" w:rsidP="001E0840">
            <w:pPr>
              <w:pStyle w:val="SampleText"/>
              <w:spacing w:after="120" w:line="240" w:lineRule="atLeast"/>
              <w:ind w:left="316"/>
              <w:jc w:val="left"/>
              <w:rPr>
                <w:rFonts w:ascii="Tahoma" w:hAnsi="Tahoma"/>
                <w:color w:val="000000" w:themeColor="text1"/>
                <w:sz w:val="20"/>
                <w:szCs w:val="24"/>
                <w:lang w:val="en-AU" w:eastAsia="en-AU"/>
              </w:rPr>
            </w:pPr>
            <w:r>
              <w:rPr>
                <w:rFonts w:ascii="Tahoma" w:hAnsi="Tahoma"/>
                <w:color w:val="000000" w:themeColor="text1"/>
                <w:sz w:val="20"/>
                <w:szCs w:val="24"/>
                <w:lang w:val="en-AU" w:eastAsia="en-AU"/>
              </w:rPr>
              <w:t>Testing across Platforms</w:t>
            </w:r>
          </w:p>
        </w:tc>
        <w:tc>
          <w:tcPr>
            <w:tcW w:w="3575" w:type="dxa"/>
          </w:tcPr>
          <w:p w14:paraId="32D5A652" w14:textId="77777777" w:rsidR="0070070A" w:rsidRPr="00C23365" w:rsidRDefault="0070070A" w:rsidP="001E0840">
            <w:pPr>
              <w:pStyle w:val="SampleText"/>
              <w:spacing w:after="120" w:line="240" w:lineRule="atLeast"/>
              <w:ind w:left="316"/>
              <w:jc w:val="left"/>
              <w:rPr>
                <w:rFonts w:ascii="Tahoma" w:hAnsi="Tahoma"/>
                <w:color w:val="000000" w:themeColor="text1"/>
                <w:sz w:val="20"/>
                <w:szCs w:val="24"/>
                <w:lang w:val="en-AU" w:eastAsia="en-AU"/>
              </w:rPr>
            </w:pPr>
            <w:r>
              <w:rPr>
                <w:rFonts w:ascii="Tahoma" w:hAnsi="Tahoma"/>
                <w:color w:val="000000" w:themeColor="text1"/>
                <w:sz w:val="20"/>
                <w:szCs w:val="24"/>
                <w:lang w:val="en-AU" w:eastAsia="en-AU"/>
              </w:rPr>
              <w:t>No testing on Mobile and Tablet.</w:t>
            </w:r>
          </w:p>
        </w:tc>
        <w:tc>
          <w:tcPr>
            <w:tcW w:w="3828" w:type="dxa"/>
          </w:tcPr>
          <w:p w14:paraId="495A5FB8" w14:textId="77777777" w:rsidR="0070070A" w:rsidRPr="00C23365" w:rsidRDefault="0070070A" w:rsidP="001E0840">
            <w:pPr>
              <w:pStyle w:val="SampleText"/>
              <w:spacing w:after="120" w:line="240" w:lineRule="atLeast"/>
              <w:ind w:left="316"/>
              <w:jc w:val="left"/>
              <w:rPr>
                <w:rFonts w:ascii="Tahoma" w:hAnsi="Tahoma"/>
                <w:color w:val="000000" w:themeColor="text1"/>
                <w:sz w:val="20"/>
                <w:szCs w:val="24"/>
                <w:lang w:val="en-AU" w:eastAsia="en-AU"/>
              </w:rPr>
            </w:pPr>
            <w:r>
              <w:rPr>
                <w:rFonts w:ascii="Tahoma" w:hAnsi="Tahoma"/>
                <w:color w:val="000000" w:themeColor="text1"/>
                <w:sz w:val="20"/>
                <w:szCs w:val="24"/>
                <w:lang w:val="en-AU" w:eastAsia="en-AU"/>
              </w:rPr>
              <w:t>As PM’s confirmed.</w:t>
            </w:r>
          </w:p>
        </w:tc>
      </w:tr>
      <w:tr w:rsidR="0070070A" w14:paraId="0D2B5B49" w14:textId="77777777" w:rsidTr="001E0840">
        <w:tc>
          <w:tcPr>
            <w:tcW w:w="8931" w:type="dxa"/>
            <w:gridSpan w:val="3"/>
          </w:tcPr>
          <w:p w14:paraId="2C1DC56B" w14:textId="77777777" w:rsidR="0070070A" w:rsidRDefault="0070070A" w:rsidP="001E0840">
            <w:pPr>
              <w:pStyle w:val="SampleText"/>
              <w:spacing w:after="120" w:line="240" w:lineRule="atLeast"/>
              <w:ind w:left="316"/>
              <w:jc w:val="left"/>
              <w:rPr>
                <w:rFonts w:ascii="Tahoma" w:hAnsi="Tahoma"/>
                <w:color w:val="000000" w:themeColor="text1"/>
                <w:sz w:val="20"/>
                <w:szCs w:val="24"/>
                <w:lang w:val="en-AU" w:eastAsia="en-AU"/>
              </w:rPr>
            </w:pPr>
            <w:r w:rsidRPr="00AD09FB">
              <w:rPr>
                <w:rFonts w:ascii="Tahoma" w:hAnsi="Tahoma"/>
                <w:color w:val="000000" w:themeColor="text1"/>
                <w:sz w:val="20"/>
                <w:szCs w:val="24"/>
                <w:lang w:val="en-AU" w:eastAsia="en-AU"/>
              </w:rPr>
              <w:t>Any changes, functionalities, applications which are not mentioned in ‘In Scope’ section are considered as out of scope for this release.</w:t>
            </w:r>
          </w:p>
        </w:tc>
      </w:tr>
    </w:tbl>
    <w:p w14:paraId="5359C8F3" w14:textId="77777777" w:rsidR="0070070A" w:rsidRPr="00696E06" w:rsidRDefault="0070070A" w:rsidP="0070070A">
      <w:pPr>
        <w:pStyle w:val="Heading2"/>
      </w:pPr>
      <w:bookmarkStart w:id="27" w:name="_Toc448393030"/>
      <w:bookmarkStart w:id="28" w:name="_Toc238460454"/>
      <w:r>
        <w:t xml:space="preserve"> </w:t>
      </w:r>
      <w:bookmarkStart w:id="29" w:name="_Toc53417439"/>
      <w:r w:rsidRPr="00696E06">
        <w:t>Key Milestones</w:t>
      </w:r>
      <w:bookmarkEnd w:id="27"/>
      <w:bookmarkEnd w:id="29"/>
    </w:p>
    <w:p w14:paraId="367EEC6B" w14:textId="77777777" w:rsidR="0070070A" w:rsidRDefault="0070070A" w:rsidP="0070070A">
      <w:r w:rsidRPr="00696E06">
        <w:t>This section describes the key tasks required to prepare for, perform</w:t>
      </w:r>
      <w:r>
        <w:t>,</w:t>
      </w:r>
      <w:r w:rsidRPr="00696E06">
        <w:t xml:space="preserve"> and evaluate the system testing for </w:t>
      </w:r>
      <w:r>
        <w:t>this project</w:t>
      </w:r>
      <w:r w:rsidRPr="00696E06">
        <w:t>.</w:t>
      </w:r>
    </w:p>
    <w:p w14:paraId="3E408C0E" w14:textId="77777777" w:rsidR="0070070A" w:rsidRDefault="0070070A" w:rsidP="0070070A"/>
    <w:tbl>
      <w:tblPr>
        <w:tblStyle w:val="TableGrid"/>
        <w:tblW w:w="9498" w:type="dxa"/>
        <w:tblInd w:w="-714" w:type="dxa"/>
        <w:tblLook w:val="04A0" w:firstRow="1" w:lastRow="0" w:firstColumn="1" w:lastColumn="0" w:noHBand="0" w:noVBand="1"/>
      </w:tblPr>
      <w:tblGrid>
        <w:gridCol w:w="1494"/>
        <w:gridCol w:w="1336"/>
        <w:gridCol w:w="1389"/>
        <w:gridCol w:w="1477"/>
        <w:gridCol w:w="3802"/>
      </w:tblGrid>
      <w:tr w:rsidR="0070070A" w14:paraId="06758190" w14:textId="77777777" w:rsidTr="001E0840">
        <w:trPr>
          <w:tblHeader/>
        </w:trPr>
        <w:tc>
          <w:tcPr>
            <w:tcW w:w="1494" w:type="dxa"/>
            <w:shd w:val="clear" w:color="auto" w:fill="F2F2F2" w:themeFill="background1" w:themeFillShade="F2"/>
            <w:vAlign w:val="center"/>
          </w:tcPr>
          <w:p w14:paraId="4D49BDFE" w14:textId="77777777" w:rsidR="0070070A" w:rsidRPr="000B4F8D" w:rsidRDefault="0070070A" w:rsidP="001E0840">
            <w:pPr>
              <w:jc w:val="center"/>
              <w:rPr>
                <w:b/>
                <w:bCs/>
              </w:rPr>
            </w:pPr>
            <w:r w:rsidRPr="60C61E9A">
              <w:rPr>
                <w:b/>
                <w:bCs/>
              </w:rPr>
              <w:t>Testing Activity</w:t>
            </w:r>
          </w:p>
        </w:tc>
        <w:tc>
          <w:tcPr>
            <w:tcW w:w="1336" w:type="dxa"/>
            <w:shd w:val="clear" w:color="auto" w:fill="F2F2F2" w:themeFill="background1" w:themeFillShade="F2"/>
            <w:vAlign w:val="center"/>
          </w:tcPr>
          <w:p w14:paraId="210A8900" w14:textId="77777777" w:rsidR="0070070A" w:rsidRPr="000B4F8D" w:rsidRDefault="0070070A" w:rsidP="001E0840">
            <w:pPr>
              <w:jc w:val="center"/>
              <w:rPr>
                <w:b/>
                <w:bCs/>
              </w:rPr>
            </w:pPr>
            <w:r w:rsidRPr="000B4F8D">
              <w:rPr>
                <w:b/>
                <w:bCs/>
              </w:rPr>
              <w:t>Start Date</w:t>
            </w:r>
          </w:p>
        </w:tc>
        <w:tc>
          <w:tcPr>
            <w:tcW w:w="1389" w:type="dxa"/>
            <w:shd w:val="clear" w:color="auto" w:fill="F2F2F2" w:themeFill="background1" w:themeFillShade="F2"/>
            <w:vAlign w:val="center"/>
          </w:tcPr>
          <w:p w14:paraId="2C3682AB" w14:textId="77777777" w:rsidR="0070070A" w:rsidRPr="000B4F8D" w:rsidRDefault="0070070A" w:rsidP="001E0840">
            <w:pPr>
              <w:jc w:val="center"/>
              <w:rPr>
                <w:b/>
                <w:bCs/>
              </w:rPr>
            </w:pPr>
            <w:r w:rsidRPr="000B4F8D">
              <w:rPr>
                <w:b/>
                <w:bCs/>
              </w:rPr>
              <w:t>End Date</w:t>
            </w:r>
          </w:p>
        </w:tc>
        <w:tc>
          <w:tcPr>
            <w:tcW w:w="1477" w:type="dxa"/>
            <w:shd w:val="clear" w:color="auto" w:fill="F2F2F2" w:themeFill="background1" w:themeFillShade="F2"/>
            <w:vAlign w:val="center"/>
          </w:tcPr>
          <w:p w14:paraId="423FA067" w14:textId="77777777" w:rsidR="0070070A" w:rsidRPr="000B4F8D" w:rsidRDefault="0070070A" w:rsidP="001E0840">
            <w:pPr>
              <w:jc w:val="center"/>
              <w:rPr>
                <w:b/>
                <w:bCs/>
              </w:rPr>
            </w:pPr>
            <w:r w:rsidRPr="000B4F8D">
              <w:rPr>
                <w:b/>
                <w:bCs/>
              </w:rPr>
              <w:t>Current Status</w:t>
            </w:r>
          </w:p>
        </w:tc>
        <w:tc>
          <w:tcPr>
            <w:tcW w:w="3802" w:type="dxa"/>
            <w:shd w:val="clear" w:color="auto" w:fill="F2F2F2" w:themeFill="background1" w:themeFillShade="F2"/>
            <w:vAlign w:val="center"/>
          </w:tcPr>
          <w:p w14:paraId="1DF977CC" w14:textId="77777777" w:rsidR="0070070A" w:rsidRPr="000B4F8D" w:rsidRDefault="0070070A" w:rsidP="001E0840">
            <w:pPr>
              <w:jc w:val="center"/>
              <w:rPr>
                <w:b/>
                <w:bCs/>
              </w:rPr>
            </w:pPr>
            <w:r w:rsidRPr="000B4F8D">
              <w:rPr>
                <w:b/>
                <w:bCs/>
              </w:rPr>
              <w:t>Comments</w:t>
            </w:r>
          </w:p>
        </w:tc>
      </w:tr>
      <w:tr w:rsidR="0070070A" w14:paraId="5BC238FA" w14:textId="77777777" w:rsidTr="001E0840">
        <w:tc>
          <w:tcPr>
            <w:tcW w:w="1494" w:type="dxa"/>
            <w:vAlign w:val="center"/>
          </w:tcPr>
          <w:p w14:paraId="64F82A7B" w14:textId="77777777" w:rsidR="0070070A" w:rsidRDefault="0070070A" w:rsidP="001E0840">
            <w:r>
              <w:t>Test Plan &amp; Design – NIRD</w:t>
            </w:r>
          </w:p>
        </w:tc>
        <w:tc>
          <w:tcPr>
            <w:tcW w:w="1336" w:type="dxa"/>
            <w:vAlign w:val="center"/>
          </w:tcPr>
          <w:p w14:paraId="1F82A13A" w14:textId="77777777" w:rsidR="0070070A" w:rsidRDefault="0070070A" w:rsidP="001E0840">
            <w:pPr>
              <w:jc w:val="center"/>
            </w:pPr>
            <w:r>
              <w:t>03/03/2021</w:t>
            </w:r>
          </w:p>
        </w:tc>
        <w:tc>
          <w:tcPr>
            <w:tcW w:w="1389" w:type="dxa"/>
            <w:vAlign w:val="center"/>
          </w:tcPr>
          <w:p w14:paraId="7170012A" w14:textId="2302715B" w:rsidR="0070070A" w:rsidRDefault="0070070A" w:rsidP="001E0840">
            <w:pPr>
              <w:jc w:val="center"/>
            </w:pPr>
            <w:r>
              <w:t xml:space="preserve"> 0</w:t>
            </w:r>
            <w:r w:rsidR="00E72BD2">
              <w:t>4</w:t>
            </w:r>
            <w:r>
              <w:t>/03/2021</w:t>
            </w:r>
          </w:p>
        </w:tc>
        <w:tc>
          <w:tcPr>
            <w:tcW w:w="1477" w:type="dxa"/>
            <w:vAlign w:val="center"/>
          </w:tcPr>
          <w:p w14:paraId="70E992F4" w14:textId="77777777" w:rsidR="0070070A" w:rsidRDefault="0070070A" w:rsidP="001E0840">
            <w:pPr>
              <w:jc w:val="center"/>
            </w:pPr>
            <w:r>
              <w:t>Waiting Review</w:t>
            </w:r>
          </w:p>
        </w:tc>
        <w:tc>
          <w:tcPr>
            <w:tcW w:w="3802" w:type="dxa"/>
            <w:vAlign w:val="center"/>
          </w:tcPr>
          <w:p w14:paraId="4BB78DA8" w14:textId="1CD27FE2" w:rsidR="0070070A" w:rsidRDefault="0070070A" w:rsidP="001E0840">
            <w:pPr>
              <w:jc w:val="both"/>
            </w:pPr>
            <w:r>
              <w:t>Requirements are still being updated. Test Design completion can be determined once all requirements are baselined.</w:t>
            </w:r>
          </w:p>
        </w:tc>
      </w:tr>
      <w:tr w:rsidR="0070070A" w14:paraId="1D1666D1" w14:textId="77777777" w:rsidTr="001E0840">
        <w:tc>
          <w:tcPr>
            <w:tcW w:w="1494" w:type="dxa"/>
            <w:vAlign w:val="center"/>
          </w:tcPr>
          <w:p w14:paraId="4510AB95" w14:textId="77777777" w:rsidR="0070070A" w:rsidRDefault="0070070A" w:rsidP="001E0840">
            <w:r>
              <w:t>Test Exec. – NIRD</w:t>
            </w:r>
          </w:p>
        </w:tc>
        <w:tc>
          <w:tcPr>
            <w:tcW w:w="1336" w:type="dxa"/>
            <w:vAlign w:val="center"/>
          </w:tcPr>
          <w:p w14:paraId="2B934806" w14:textId="35E91B3F" w:rsidR="0070070A" w:rsidRDefault="002E2735" w:rsidP="001E0840">
            <w:pPr>
              <w:jc w:val="center"/>
            </w:pPr>
            <w:r>
              <w:t>TBC</w:t>
            </w:r>
          </w:p>
        </w:tc>
        <w:tc>
          <w:tcPr>
            <w:tcW w:w="1389" w:type="dxa"/>
            <w:vAlign w:val="center"/>
          </w:tcPr>
          <w:p w14:paraId="4C3EE04D" w14:textId="20E5851E" w:rsidR="0070070A" w:rsidRDefault="002E2735" w:rsidP="001E0840">
            <w:pPr>
              <w:jc w:val="center"/>
            </w:pPr>
            <w:r>
              <w:t>TBC</w:t>
            </w:r>
          </w:p>
        </w:tc>
        <w:tc>
          <w:tcPr>
            <w:tcW w:w="1477" w:type="dxa"/>
            <w:vAlign w:val="center"/>
          </w:tcPr>
          <w:p w14:paraId="232FC6D0" w14:textId="77777777" w:rsidR="0070070A" w:rsidRDefault="0070070A" w:rsidP="001E0840">
            <w:pPr>
              <w:jc w:val="center"/>
            </w:pPr>
            <w:r>
              <w:t>Not Started</w:t>
            </w:r>
          </w:p>
        </w:tc>
        <w:tc>
          <w:tcPr>
            <w:tcW w:w="3802" w:type="dxa"/>
            <w:vAlign w:val="center"/>
          </w:tcPr>
          <w:p w14:paraId="7AEACF0F" w14:textId="77777777" w:rsidR="0070070A" w:rsidRDefault="0070070A" w:rsidP="001E0840">
            <w:pPr>
              <w:jc w:val="center"/>
            </w:pPr>
          </w:p>
        </w:tc>
      </w:tr>
      <w:tr w:rsidR="0070070A" w14:paraId="24CCFEF3" w14:textId="77777777" w:rsidTr="001E0840">
        <w:tc>
          <w:tcPr>
            <w:tcW w:w="1494" w:type="dxa"/>
            <w:vAlign w:val="center"/>
          </w:tcPr>
          <w:p w14:paraId="7F7316D8" w14:textId="77777777" w:rsidR="0070070A" w:rsidRDefault="0070070A" w:rsidP="001E0840">
            <w:r>
              <w:lastRenderedPageBreak/>
              <w:t>Test Closure</w:t>
            </w:r>
          </w:p>
        </w:tc>
        <w:tc>
          <w:tcPr>
            <w:tcW w:w="1336" w:type="dxa"/>
            <w:vAlign w:val="center"/>
          </w:tcPr>
          <w:p w14:paraId="7D406223" w14:textId="20309A01" w:rsidR="0070070A" w:rsidRDefault="002E2735" w:rsidP="001E0840">
            <w:pPr>
              <w:jc w:val="center"/>
            </w:pPr>
            <w:r>
              <w:t>TBC</w:t>
            </w:r>
          </w:p>
        </w:tc>
        <w:tc>
          <w:tcPr>
            <w:tcW w:w="1389" w:type="dxa"/>
            <w:vAlign w:val="center"/>
          </w:tcPr>
          <w:p w14:paraId="2A01DAB8" w14:textId="0390E47F" w:rsidR="0070070A" w:rsidRDefault="002E2735" w:rsidP="001E0840">
            <w:pPr>
              <w:jc w:val="center"/>
            </w:pPr>
            <w:r>
              <w:t>TBC</w:t>
            </w:r>
          </w:p>
        </w:tc>
        <w:tc>
          <w:tcPr>
            <w:tcW w:w="1477" w:type="dxa"/>
            <w:vAlign w:val="center"/>
          </w:tcPr>
          <w:p w14:paraId="24307E04" w14:textId="77777777" w:rsidR="0070070A" w:rsidRDefault="0070070A" w:rsidP="001E0840">
            <w:pPr>
              <w:jc w:val="center"/>
            </w:pPr>
            <w:r>
              <w:t>Not Started</w:t>
            </w:r>
          </w:p>
        </w:tc>
        <w:tc>
          <w:tcPr>
            <w:tcW w:w="3802" w:type="dxa"/>
            <w:vAlign w:val="center"/>
          </w:tcPr>
          <w:p w14:paraId="735F29A1" w14:textId="77777777" w:rsidR="0070070A" w:rsidRDefault="0070070A" w:rsidP="001E0840">
            <w:pPr>
              <w:jc w:val="center"/>
            </w:pPr>
          </w:p>
        </w:tc>
      </w:tr>
      <w:tr w:rsidR="0070070A" w14:paraId="5C8DDB5A" w14:textId="77777777" w:rsidTr="001E0840">
        <w:tc>
          <w:tcPr>
            <w:tcW w:w="1494" w:type="dxa"/>
            <w:vAlign w:val="center"/>
          </w:tcPr>
          <w:p w14:paraId="675D74AF" w14:textId="77777777" w:rsidR="0070070A" w:rsidRDefault="0070070A" w:rsidP="001E0840">
            <w:r>
              <w:t>UAT</w:t>
            </w:r>
          </w:p>
        </w:tc>
        <w:tc>
          <w:tcPr>
            <w:tcW w:w="1336" w:type="dxa"/>
            <w:vAlign w:val="center"/>
          </w:tcPr>
          <w:p w14:paraId="07525790" w14:textId="689A7E3A" w:rsidR="0070070A" w:rsidRDefault="002E2735" w:rsidP="001E0840">
            <w:pPr>
              <w:jc w:val="center"/>
            </w:pPr>
            <w:r>
              <w:t>TBC</w:t>
            </w:r>
          </w:p>
        </w:tc>
        <w:tc>
          <w:tcPr>
            <w:tcW w:w="1389" w:type="dxa"/>
            <w:vAlign w:val="center"/>
          </w:tcPr>
          <w:p w14:paraId="7CF5D7B2" w14:textId="09E969B7" w:rsidR="0070070A" w:rsidRDefault="002E2735" w:rsidP="001E0840">
            <w:pPr>
              <w:jc w:val="center"/>
            </w:pPr>
            <w:r>
              <w:t>TBC</w:t>
            </w:r>
          </w:p>
        </w:tc>
        <w:tc>
          <w:tcPr>
            <w:tcW w:w="1477" w:type="dxa"/>
            <w:vAlign w:val="center"/>
          </w:tcPr>
          <w:p w14:paraId="7E60C431" w14:textId="77777777" w:rsidR="0070070A" w:rsidRDefault="0070070A" w:rsidP="001E0840">
            <w:pPr>
              <w:jc w:val="center"/>
            </w:pPr>
            <w:r>
              <w:t>Not Started</w:t>
            </w:r>
          </w:p>
        </w:tc>
        <w:tc>
          <w:tcPr>
            <w:tcW w:w="3802" w:type="dxa"/>
            <w:vAlign w:val="center"/>
          </w:tcPr>
          <w:p w14:paraId="615387CE" w14:textId="77777777" w:rsidR="0070070A" w:rsidRDefault="0070070A" w:rsidP="001E0840">
            <w:pPr>
              <w:jc w:val="center"/>
            </w:pPr>
          </w:p>
        </w:tc>
      </w:tr>
      <w:tr w:rsidR="0070070A" w14:paraId="5725E519" w14:textId="77777777" w:rsidTr="001E0840">
        <w:tc>
          <w:tcPr>
            <w:tcW w:w="1494" w:type="dxa"/>
            <w:vAlign w:val="center"/>
          </w:tcPr>
          <w:p w14:paraId="4924ECA7" w14:textId="77777777" w:rsidR="0070070A" w:rsidRDefault="0070070A" w:rsidP="001E0840">
            <w:r>
              <w:t>Go-Live</w:t>
            </w:r>
          </w:p>
        </w:tc>
        <w:tc>
          <w:tcPr>
            <w:tcW w:w="1336" w:type="dxa"/>
            <w:vAlign w:val="center"/>
          </w:tcPr>
          <w:p w14:paraId="28979E28" w14:textId="5A894182" w:rsidR="0070070A" w:rsidRDefault="002E2735" w:rsidP="001E0840">
            <w:pPr>
              <w:jc w:val="center"/>
            </w:pPr>
            <w:r>
              <w:t>TBC</w:t>
            </w:r>
          </w:p>
        </w:tc>
        <w:tc>
          <w:tcPr>
            <w:tcW w:w="1389" w:type="dxa"/>
            <w:vAlign w:val="center"/>
          </w:tcPr>
          <w:p w14:paraId="5B9B360D" w14:textId="5EA302A0" w:rsidR="0070070A" w:rsidRDefault="002E2735" w:rsidP="001E0840">
            <w:pPr>
              <w:jc w:val="center"/>
            </w:pPr>
            <w:r>
              <w:t>TBC</w:t>
            </w:r>
          </w:p>
        </w:tc>
        <w:tc>
          <w:tcPr>
            <w:tcW w:w="1477" w:type="dxa"/>
            <w:vAlign w:val="center"/>
          </w:tcPr>
          <w:p w14:paraId="6C758289" w14:textId="77777777" w:rsidR="0070070A" w:rsidRDefault="0070070A" w:rsidP="001E0840">
            <w:pPr>
              <w:jc w:val="center"/>
            </w:pPr>
            <w:r>
              <w:t>Not Started</w:t>
            </w:r>
          </w:p>
        </w:tc>
        <w:tc>
          <w:tcPr>
            <w:tcW w:w="3802" w:type="dxa"/>
            <w:vAlign w:val="center"/>
          </w:tcPr>
          <w:p w14:paraId="731DBE99" w14:textId="77777777" w:rsidR="0070070A" w:rsidRDefault="0070070A" w:rsidP="001E0840">
            <w:pPr>
              <w:jc w:val="center"/>
            </w:pPr>
          </w:p>
        </w:tc>
      </w:tr>
    </w:tbl>
    <w:p w14:paraId="2A34EBC7" w14:textId="3D3023B5" w:rsidR="002E2735" w:rsidRPr="002E2735" w:rsidRDefault="00457A21" w:rsidP="002E2735">
      <w:pPr>
        <w:pStyle w:val="Heading2"/>
        <w:numPr>
          <w:ilvl w:val="0"/>
          <w:numId w:val="0"/>
        </w:numPr>
        <w:rPr>
          <w:b w:val="0"/>
          <w:bCs/>
          <w:sz w:val="20"/>
          <w:szCs w:val="20"/>
        </w:rPr>
      </w:pPr>
      <w:bookmarkStart w:id="30" w:name="_Toc448393033"/>
      <w:bookmarkStart w:id="31" w:name="_Toc53417440"/>
      <w:r>
        <w:rPr>
          <w:b w:val="0"/>
          <w:bCs/>
          <w:sz w:val="20"/>
          <w:szCs w:val="20"/>
        </w:rPr>
        <w:t>Note: At me moment t</w:t>
      </w:r>
      <w:r w:rsidR="002E2735" w:rsidRPr="002E2735">
        <w:rPr>
          <w:b w:val="0"/>
          <w:bCs/>
          <w:sz w:val="20"/>
          <w:szCs w:val="20"/>
        </w:rPr>
        <w:t>he</w:t>
      </w:r>
      <w:r w:rsidR="002E2735">
        <w:rPr>
          <w:b w:val="0"/>
          <w:bCs/>
          <w:sz w:val="20"/>
          <w:szCs w:val="20"/>
        </w:rPr>
        <w:t xml:space="preserve"> project</w:t>
      </w:r>
      <w:r>
        <w:rPr>
          <w:b w:val="0"/>
          <w:bCs/>
          <w:sz w:val="20"/>
          <w:szCs w:val="20"/>
        </w:rPr>
        <w:t xml:space="preserve"> is not finalised yet, so the dates will be provided later.</w:t>
      </w:r>
    </w:p>
    <w:p w14:paraId="63D2D11D" w14:textId="14B977C8" w:rsidR="0070070A" w:rsidRPr="007B7282" w:rsidRDefault="0070070A" w:rsidP="0070070A">
      <w:pPr>
        <w:pStyle w:val="Heading2"/>
      </w:pPr>
      <w:r w:rsidRPr="00696E06">
        <w:t>Dependencies</w:t>
      </w:r>
      <w:bookmarkEnd w:id="30"/>
      <w:bookmarkEnd w:id="31"/>
    </w:p>
    <w:tbl>
      <w:tblPr>
        <w:tblpPr w:leftFromText="180" w:rightFromText="180" w:vertAnchor="text" w:horzAnchor="margin" w:tblpX="-431" w:tblpY="275"/>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40"/>
        <w:gridCol w:w="8280"/>
      </w:tblGrid>
      <w:tr w:rsidR="0070070A" w14:paraId="312DA0AD" w14:textId="77777777" w:rsidTr="001E0840">
        <w:trPr>
          <w:trHeight w:val="413"/>
          <w:tblHeader/>
        </w:trPr>
        <w:tc>
          <w:tcPr>
            <w:tcW w:w="540" w:type="dxa"/>
            <w:shd w:val="clear" w:color="auto" w:fill="D9D9D9"/>
          </w:tcPr>
          <w:p w14:paraId="29AD27FE" w14:textId="77777777" w:rsidR="0070070A" w:rsidRPr="007A1BC5" w:rsidRDefault="0070070A" w:rsidP="001E0840">
            <w:pPr>
              <w:keepNext/>
              <w:keepLines/>
              <w:rPr>
                <w:rFonts w:cs="Tahoma"/>
                <w:b/>
                <w:szCs w:val="20"/>
              </w:rPr>
            </w:pPr>
            <w:r w:rsidRPr="007A1BC5">
              <w:rPr>
                <w:rFonts w:cs="Tahoma"/>
                <w:b/>
                <w:szCs w:val="20"/>
              </w:rPr>
              <w:t>#</w:t>
            </w:r>
          </w:p>
        </w:tc>
        <w:tc>
          <w:tcPr>
            <w:tcW w:w="8280" w:type="dxa"/>
            <w:shd w:val="clear" w:color="auto" w:fill="D9D9D9"/>
          </w:tcPr>
          <w:p w14:paraId="72E408AC" w14:textId="77777777" w:rsidR="0070070A" w:rsidRPr="007A1BC5" w:rsidRDefault="0070070A" w:rsidP="001E0840">
            <w:pPr>
              <w:keepNext/>
              <w:keepLines/>
              <w:rPr>
                <w:rFonts w:cs="Tahoma"/>
                <w:b/>
                <w:szCs w:val="20"/>
              </w:rPr>
            </w:pPr>
            <w:r w:rsidRPr="007A1BC5">
              <w:rPr>
                <w:rFonts w:cs="Tahoma"/>
                <w:b/>
                <w:szCs w:val="20"/>
              </w:rPr>
              <w:t>Dependencies</w:t>
            </w:r>
          </w:p>
        </w:tc>
      </w:tr>
      <w:tr w:rsidR="0070070A" w14:paraId="4EDC8F1F" w14:textId="77777777" w:rsidTr="001E0840">
        <w:trPr>
          <w:trHeight w:val="595"/>
          <w:tblHeader/>
        </w:trPr>
        <w:tc>
          <w:tcPr>
            <w:tcW w:w="540" w:type="dxa"/>
          </w:tcPr>
          <w:p w14:paraId="3E79DFCB" w14:textId="77777777" w:rsidR="0070070A" w:rsidRPr="007A1BC5" w:rsidRDefault="0070070A" w:rsidP="001E0840">
            <w:pPr>
              <w:keepNext/>
              <w:keepLines/>
              <w:jc w:val="center"/>
              <w:rPr>
                <w:rFonts w:cs="Tahoma"/>
                <w:szCs w:val="20"/>
              </w:rPr>
            </w:pPr>
            <w:r w:rsidRPr="007A1BC5">
              <w:rPr>
                <w:rFonts w:cs="Tahoma"/>
                <w:szCs w:val="20"/>
              </w:rPr>
              <w:t>01</w:t>
            </w:r>
          </w:p>
        </w:tc>
        <w:tc>
          <w:tcPr>
            <w:tcW w:w="8280" w:type="dxa"/>
          </w:tcPr>
          <w:p w14:paraId="648B4B81" w14:textId="77777777" w:rsidR="0070070A" w:rsidRPr="007A1BC5" w:rsidRDefault="0070070A" w:rsidP="001E0840">
            <w:pPr>
              <w:keepNext/>
              <w:keepLines/>
              <w:rPr>
                <w:rFonts w:cs="Tahoma"/>
              </w:rPr>
            </w:pPr>
            <w:r>
              <w:rPr>
                <w:rFonts w:cs="Tahoma"/>
              </w:rPr>
              <w:t>Code is deployed into test environment as per the schedule.</w:t>
            </w:r>
          </w:p>
        </w:tc>
      </w:tr>
      <w:tr w:rsidR="0070070A" w14:paraId="307FBAA0" w14:textId="77777777" w:rsidTr="001E0840">
        <w:trPr>
          <w:trHeight w:val="567"/>
          <w:tblHeader/>
        </w:trPr>
        <w:tc>
          <w:tcPr>
            <w:tcW w:w="540" w:type="dxa"/>
          </w:tcPr>
          <w:p w14:paraId="7E6B6A61" w14:textId="77777777" w:rsidR="0070070A" w:rsidRPr="007A1BC5" w:rsidRDefault="0070070A" w:rsidP="001E0840">
            <w:pPr>
              <w:keepNext/>
              <w:keepLines/>
              <w:jc w:val="center"/>
              <w:rPr>
                <w:rFonts w:cs="Tahoma"/>
                <w:szCs w:val="20"/>
              </w:rPr>
            </w:pPr>
            <w:r w:rsidRPr="007A1BC5">
              <w:rPr>
                <w:rFonts w:cs="Tahoma"/>
                <w:szCs w:val="20"/>
              </w:rPr>
              <w:t>02</w:t>
            </w:r>
          </w:p>
        </w:tc>
        <w:tc>
          <w:tcPr>
            <w:tcW w:w="8280" w:type="dxa"/>
          </w:tcPr>
          <w:p w14:paraId="79DD0E6F" w14:textId="77777777" w:rsidR="0070070A" w:rsidRPr="007A1BC5" w:rsidRDefault="0070070A" w:rsidP="001E0840">
            <w:pPr>
              <w:keepNext/>
              <w:keepLines/>
              <w:rPr>
                <w:rFonts w:cs="Tahoma"/>
              </w:rPr>
            </w:pPr>
            <w:r>
              <w:rPr>
                <w:rFonts w:cs="Tahoma"/>
              </w:rPr>
              <w:t>Environment is stable.</w:t>
            </w:r>
          </w:p>
        </w:tc>
      </w:tr>
      <w:tr w:rsidR="0070070A" w14:paraId="46B97DCE" w14:textId="77777777" w:rsidTr="001E0840">
        <w:trPr>
          <w:trHeight w:val="567"/>
          <w:tblHeader/>
        </w:trPr>
        <w:tc>
          <w:tcPr>
            <w:tcW w:w="540" w:type="dxa"/>
          </w:tcPr>
          <w:p w14:paraId="2F27612C" w14:textId="77777777" w:rsidR="0070070A" w:rsidRPr="007A1BC5" w:rsidRDefault="0070070A" w:rsidP="001E0840">
            <w:pPr>
              <w:keepNext/>
              <w:keepLines/>
              <w:jc w:val="center"/>
              <w:rPr>
                <w:rFonts w:cs="Tahoma"/>
                <w:szCs w:val="20"/>
              </w:rPr>
            </w:pPr>
            <w:r w:rsidRPr="007A1BC5">
              <w:rPr>
                <w:rFonts w:cs="Tahoma"/>
                <w:szCs w:val="20"/>
              </w:rPr>
              <w:t>03</w:t>
            </w:r>
          </w:p>
        </w:tc>
        <w:tc>
          <w:tcPr>
            <w:tcW w:w="8280" w:type="dxa"/>
          </w:tcPr>
          <w:p w14:paraId="14C78EAF" w14:textId="77777777" w:rsidR="0070070A" w:rsidRPr="007A1BC5" w:rsidRDefault="0070070A" w:rsidP="001E0840">
            <w:pPr>
              <w:keepNext/>
              <w:keepLines/>
              <w:rPr>
                <w:rFonts w:cs="Tahoma"/>
              </w:rPr>
            </w:pPr>
            <w:r>
              <w:rPr>
                <w:rFonts w:cs="Tahoma"/>
              </w:rPr>
              <w:t>Additional scope is not included.</w:t>
            </w:r>
            <w:r w:rsidRPr="007A1BC5">
              <w:rPr>
                <w:rFonts w:cs="Tahoma"/>
              </w:rPr>
              <w:t xml:space="preserve"> </w:t>
            </w:r>
          </w:p>
        </w:tc>
      </w:tr>
      <w:tr w:rsidR="0070070A" w14:paraId="5F0804A9" w14:textId="77777777" w:rsidTr="001E0840">
        <w:trPr>
          <w:trHeight w:val="567"/>
          <w:tblHeader/>
        </w:trPr>
        <w:tc>
          <w:tcPr>
            <w:tcW w:w="540" w:type="dxa"/>
          </w:tcPr>
          <w:p w14:paraId="551C2472" w14:textId="77777777" w:rsidR="0070070A" w:rsidRPr="007A1BC5" w:rsidRDefault="0070070A" w:rsidP="001E0840">
            <w:pPr>
              <w:keepNext/>
              <w:keepLines/>
              <w:jc w:val="center"/>
              <w:rPr>
                <w:rFonts w:cs="Tahoma"/>
                <w:szCs w:val="20"/>
              </w:rPr>
            </w:pPr>
            <w:r w:rsidRPr="007A1BC5">
              <w:rPr>
                <w:rFonts w:cs="Tahoma"/>
                <w:szCs w:val="20"/>
              </w:rPr>
              <w:t>04</w:t>
            </w:r>
          </w:p>
        </w:tc>
        <w:tc>
          <w:tcPr>
            <w:tcW w:w="8280" w:type="dxa"/>
          </w:tcPr>
          <w:p w14:paraId="33AF16BC" w14:textId="77777777" w:rsidR="0070070A" w:rsidRPr="007A1BC5" w:rsidRDefault="0070070A" w:rsidP="001E0840">
            <w:pPr>
              <w:keepNext/>
              <w:keepLines/>
              <w:rPr>
                <w:rFonts w:cs="Tahoma"/>
              </w:rPr>
            </w:pPr>
            <w:r>
              <w:rPr>
                <w:rFonts w:cs="Tahoma"/>
              </w:rPr>
              <w:t>All known issues are documented, reviewed and agreed.</w:t>
            </w:r>
          </w:p>
        </w:tc>
      </w:tr>
      <w:tr w:rsidR="0070070A" w14:paraId="187FD9B5" w14:textId="77777777" w:rsidTr="001E0840">
        <w:trPr>
          <w:trHeight w:val="567"/>
          <w:tblHeader/>
        </w:trPr>
        <w:tc>
          <w:tcPr>
            <w:tcW w:w="540" w:type="dxa"/>
          </w:tcPr>
          <w:p w14:paraId="51A7A37B" w14:textId="77777777" w:rsidR="0070070A" w:rsidRPr="007A1BC5" w:rsidRDefault="0070070A" w:rsidP="001E0840">
            <w:pPr>
              <w:keepNext/>
              <w:keepLines/>
              <w:jc w:val="center"/>
              <w:rPr>
                <w:rFonts w:cs="Tahoma"/>
                <w:szCs w:val="20"/>
              </w:rPr>
            </w:pPr>
            <w:r>
              <w:rPr>
                <w:rFonts w:cs="Tahoma"/>
                <w:szCs w:val="20"/>
              </w:rPr>
              <w:t>05</w:t>
            </w:r>
          </w:p>
        </w:tc>
        <w:tc>
          <w:tcPr>
            <w:tcW w:w="8280" w:type="dxa"/>
          </w:tcPr>
          <w:p w14:paraId="27378897" w14:textId="77777777" w:rsidR="0070070A" w:rsidRDefault="0070070A" w:rsidP="001E0840">
            <w:pPr>
              <w:keepNext/>
              <w:keepLines/>
              <w:rPr>
                <w:rFonts w:cs="Tahoma"/>
              </w:rPr>
            </w:pPr>
            <w:r>
              <w:rPr>
                <w:rFonts w:cs="Tahoma"/>
              </w:rPr>
              <w:t>Scope confirmed and signed off.</w:t>
            </w:r>
          </w:p>
        </w:tc>
      </w:tr>
    </w:tbl>
    <w:p w14:paraId="7BCFA7DA" w14:textId="77777777" w:rsidR="0070070A" w:rsidRDefault="0070070A" w:rsidP="0070070A">
      <w:pPr>
        <w:pStyle w:val="Heading2"/>
      </w:pPr>
      <w:bookmarkStart w:id="32" w:name="_Toc53417441"/>
      <w:bookmarkStart w:id="33" w:name="_Toc448393035"/>
      <w:r>
        <w:t>Assumptions</w:t>
      </w:r>
      <w:bookmarkEnd w:id="32"/>
    </w:p>
    <w:tbl>
      <w:tblPr>
        <w:tblpPr w:leftFromText="180" w:rightFromText="180" w:vertAnchor="text" w:horzAnchor="margin" w:tblpX="-431" w:tblpY="275"/>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40"/>
        <w:gridCol w:w="8280"/>
      </w:tblGrid>
      <w:tr w:rsidR="0070070A" w14:paraId="58CFEB9C" w14:textId="77777777" w:rsidTr="001E0840">
        <w:trPr>
          <w:trHeight w:val="413"/>
          <w:tblHeader/>
        </w:trPr>
        <w:tc>
          <w:tcPr>
            <w:tcW w:w="540" w:type="dxa"/>
            <w:shd w:val="clear" w:color="auto" w:fill="D9D9D9"/>
          </w:tcPr>
          <w:p w14:paraId="686751C0" w14:textId="77777777" w:rsidR="0070070A" w:rsidRPr="007A1BC5" w:rsidRDefault="0070070A" w:rsidP="001E0840">
            <w:pPr>
              <w:keepNext/>
              <w:keepLines/>
              <w:rPr>
                <w:rFonts w:cs="Tahoma"/>
                <w:b/>
                <w:szCs w:val="20"/>
              </w:rPr>
            </w:pPr>
            <w:r w:rsidRPr="007A1BC5">
              <w:rPr>
                <w:rFonts w:cs="Tahoma"/>
                <w:b/>
                <w:szCs w:val="20"/>
              </w:rPr>
              <w:t>#</w:t>
            </w:r>
          </w:p>
        </w:tc>
        <w:tc>
          <w:tcPr>
            <w:tcW w:w="8280" w:type="dxa"/>
            <w:shd w:val="clear" w:color="auto" w:fill="D9D9D9"/>
          </w:tcPr>
          <w:p w14:paraId="5EB820D1" w14:textId="77777777" w:rsidR="0070070A" w:rsidRPr="007A1BC5" w:rsidRDefault="0070070A" w:rsidP="001E0840">
            <w:pPr>
              <w:keepNext/>
              <w:keepLines/>
              <w:rPr>
                <w:rFonts w:cs="Tahoma"/>
                <w:b/>
                <w:szCs w:val="20"/>
              </w:rPr>
            </w:pPr>
            <w:r>
              <w:rPr>
                <w:rFonts w:cs="Tahoma"/>
                <w:b/>
                <w:szCs w:val="20"/>
              </w:rPr>
              <w:t>Assumption</w:t>
            </w:r>
            <w:r w:rsidRPr="007A1BC5">
              <w:rPr>
                <w:rFonts w:cs="Tahoma"/>
                <w:b/>
                <w:szCs w:val="20"/>
              </w:rPr>
              <w:t>s</w:t>
            </w:r>
          </w:p>
        </w:tc>
      </w:tr>
      <w:tr w:rsidR="0070070A" w14:paraId="05AA7C9C" w14:textId="77777777" w:rsidTr="001E0840">
        <w:trPr>
          <w:trHeight w:val="595"/>
          <w:tblHeader/>
        </w:trPr>
        <w:tc>
          <w:tcPr>
            <w:tcW w:w="540" w:type="dxa"/>
          </w:tcPr>
          <w:p w14:paraId="3B8E98E9" w14:textId="77777777" w:rsidR="0070070A" w:rsidRPr="007A1BC5" w:rsidRDefault="0070070A" w:rsidP="001E0840">
            <w:pPr>
              <w:keepNext/>
              <w:keepLines/>
              <w:jc w:val="center"/>
              <w:rPr>
                <w:rFonts w:cs="Tahoma"/>
                <w:szCs w:val="20"/>
              </w:rPr>
            </w:pPr>
            <w:r w:rsidRPr="007A1BC5">
              <w:rPr>
                <w:rFonts w:cs="Tahoma"/>
                <w:szCs w:val="20"/>
              </w:rPr>
              <w:t>01</w:t>
            </w:r>
          </w:p>
        </w:tc>
        <w:tc>
          <w:tcPr>
            <w:tcW w:w="8280" w:type="dxa"/>
          </w:tcPr>
          <w:p w14:paraId="688D094B" w14:textId="77777777" w:rsidR="0070070A" w:rsidRPr="007A1BC5" w:rsidRDefault="0070070A" w:rsidP="001E0840">
            <w:pPr>
              <w:keepNext/>
              <w:keepLines/>
              <w:rPr>
                <w:rFonts w:cs="Tahoma"/>
              </w:rPr>
            </w:pPr>
            <w:r>
              <w:rPr>
                <w:rFonts w:cs="Tahoma"/>
              </w:rPr>
              <w:t>No Changes to the NRIT design or access to the site.</w:t>
            </w:r>
          </w:p>
        </w:tc>
      </w:tr>
      <w:tr w:rsidR="0070070A" w14:paraId="0FF4301C" w14:textId="77777777" w:rsidTr="001E0840">
        <w:trPr>
          <w:trHeight w:val="595"/>
          <w:tblHeader/>
        </w:trPr>
        <w:tc>
          <w:tcPr>
            <w:tcW w:w="540" w:type="dxa"/>
          </w:tcPr>
          <w:p w14:paraId="787B1189" w14:textId="77777777" w:rsidR="0070070A" w:rsidRPr="007A1BC5" w:rsidRDefault="0070070A" w:rsidP="001E0840">
            <w:pPr>
              <w:keepNext/>
              <w:keepLines/>
              <w:jc w:val="center"/>
              <w:rPr>
                <w:rFonts w:cs="Tahoma"/>
                <w:szCs w:val="20"/>
              </w:rPr>
            </w:pPr>
            <w:r>
              <w:rPr>
                <w:rFonts w:cs="Tahoma"/>
                <w:szCs w:val="20"/>
              </w:rPr>
              <w:t>02</w:t>
            </w:r>
          </w:p>
        </w:tc>
        <w:tc>
          <w:tcPr>
            <w:tcW w:w="8280" w:type="dxa"/>
          </w:tcPr>
          <w:p w14:paraId="245C9CB2" w14:textId="77777777" w:rsidR="0070070A" w:rsidRDefault="0070070A" w:rsidP="001E0840">
            <w:pPr>
              <w:keepNext/>
              <w:keepLines/>
              <w:rPr>
                <w:rFonts w:cs="Tahoma"/>
              </w:rPr>
            </w:pPr>
            <w:r>
              <w:rPr>
                <w:rFonts w:cs="Tahoma"/>
              </w:rPr>
              <w:t>Quality development, Minimal bugs to be identified during functional testing.</w:t>
            </w:r>
          </w:p>
        </w:tc>
      </w:tr>
      <w:tr w:rsidR="0070070A" w14:paraId="302FF9A2" w14:textId="77777777" w:rsidTr="001E0840">
        <w:trPr>
          <w:trHeight w:val="595"/>
          <w:tblHeader/>
        </w:trPr>
        <w:tc>
          <w:tcPr>
            <w:tcW w:w="540" w:type="dxa"/>
          </w:tcPr>
          <w:p w14:paraId="25E654AD" w14:textId="77777777" w:rsidR="0070070A" w:rsidRDefault="0070070A" w:rsidP="001E0840">
            <w:pPr>
              <w:keepNext/>
              <w:keepLines/>
              <w:jc w:val="center"/>
              <w:rPr>
                <w:rFonts w:cs="Tahoma"/>
                <w:szCs w:val="20"/>
              </w:rPr>
            </w:pPr>
            <w:r>
              <w:rPr>
                <w:rFonts w:cs="Tahoma"/>
                <w:szCs w:val="20"/>
              </w:rPr>
              <w:t>03</w:t>
            </w:r>
          </w:p>
        </w:tc>
        <w:tc>
          <w:tcPr>
            <w:tcW w:w="8280" w:type="dxa"/>
          </w:tcPr>
          <w:p w14:paraId="104B34A9" w14:textId="77777777" w:rsidR="0070070A" w:rsidRDefault="0070070A" w:rsidP="001E0840">
            <w:pPr>
              <w:keepNext/>
              <w:keepLines/>
              <w:rPr>
                <w:rFonts w:cs="Tahoma"/>
              </w:rPr>
            </w:pPr>
            <w:r>
              <w:rPr>
                <w:rFonts w:cs="Tahoma"/>
              </w:rPr>
              <w:t>Will be provided with access and training for the Salesforce.</w:t>
            </w:r>
          </w:p>
        </w:tc>
      </w:tr>
    </w:tbl>
    <w:p w14:paraId="3B888535" w14:textId="17F9D7A3" w:rsidR="0070070A" w:rsidRDefault="0070070A" w:rsidP="0070070A">
      <w:pPr>
        <w:pStyle w:val="Heading2"/>
      </w:pPr>
      <w:bookmarkStart w:id="34" w:name="_Toc53417442"/>
      <w:r>
        <w:lastRenderedPageBreak/>
        <w:t>Risks &amp; Issues</w:t>
      </w:r>
      <w:bookmarkEnd w:id="34"/>
    </w:p>
    <w:tbl>
      <w:tblPr>
        <w:tblpPr w:leftFromText="180" w:rightFromText="180" w:vertAnchor="text" w:horzAnchor="margin" w:tblpX="-431" w:tblpY="275"/>
        <w:tblW w:w="87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40"/>
        <w:gridCol w:w="4417"/>
        <w:gridCol w:w="3827"/>
      </w:tblGrid>
      <w:tr w:rsidR="0070070A" w:rsidRPr="007A1BC5" w14:paraId="237A85E5" w14:textId="77777777" w:rsidTr="001E0840">
        <w:trPr>
          <w:trHeight w:val="413"/>
          <w:tblHeader/>
        </w:trPr>
        <w:tc>
          <w:tcPr>
            <w:tcW w:w="540" w:type="dxa"/>
            <w:shd w:val="clear" w:color="auto" w:fill="D9D9D9"/>
            <w:vAlign w:val="center"/>
          </w:tcPr>
          <w:p w14:paraId="7F6B156C" w14:textId="77777777" w:rsidR="0070070A" w:rsidRPr="007A1BC5" w:rsidRDefault="0070070A" w:rsidP="001E0840">
            <w:pPr>
              <w:keepNext/>
              <w:keepLines/>
              <w:jc w:val="center"/>
              <w:rPr>
                <w:rFonts w:cs="Tahoma"/>
                <w:b/>
                <w:szCs w:val="20"/>
              </w:rPr>
            </w:pPr>
            <w:r w:rsidRPr="007A1BC5">
              <w:rPr>
                <w:rFonts w:cs="Tahoma"/>
                <w:b/>
                <w:szCs w:val="20"/>
              </w:rPr>
              <w:t>#</w:t>
            </w:r>
          </w:p>
        </w:tc>
        <w:tc>
          <w:tcPr>
            <w:tcW w:w="4417" w:type="dxa"/>
            <w:shd w:val="clear" w:color="auto" w:fill="D9D9D9"/>
            <w:vAlign w:val="center"/>
          </w:tcPr>
          <w:p w14:paraId="4A21C1E6" w14:textId="77777777" w:rsidR="0070070A" w:rsidRPr="007A1BC5" w:rsidRDefault="0070070A" w:rsidP="001E0840">
            <w:pPr>
              <w:keepNext/>
              <w:keepLines/>
              <w:jc w:val="center"/>
              <w:rPr>
                <w:rFonts w:cs="Tahoma"/>
                <w:b/>
                <w:szCs w:val="20"/>
              </w:rPr>
            </w:pPr>
            <w:r>
              <w:rPr>
                <w:rFonts w:cs="Tahoma"/>
                <w:b/>
                <w:szCs w:val="20"/>
              </w:rPr>
              <w:t>Risk Description</w:t>
            </w:r>
          </w:p>
        </w:tc>
        <w:tc>
          <w:tcPr>
            <w:tcW w:w="3827" w:type="dxa"/>
            <w:shd w:val="clear" w:color="auto" w:fill="D9D9D9"/>
            <w:vAlign w:val="center"/>
          </w:tcPr>
          <w:p w14:paraId="0C188387" w14:textId="77777777" w:rsidR="0070070A" w:rsidRDefault="0070070A" w:rsidP="001E0840">
            <w:pPr>
              <w:keepNext/>
              <w:keepLines/>
              <w:jc w:val="center"/>
              <w:rPr>
                <w:rFonts w:cs="Tahoma"/>
                <w:b/>
                <w:szCs w:val="20"/>
              </w:rPr>
            </w:pPr>
            <w:r>
              <w:rPr>
                <w:rFonts w:cs="Tahoma"/>
                <w:b/>
                <w:szCs w:val="20"/>
              </w:rPr>
              <w:t>Mitigation Plan</w:t>
            </w:r>
          </w:p>
        </w:tc>
      </w:tr>
      <w:tr w:rsidR="0070070A" w:rsidRPr="007A1BC5" w14:paraId="6F58081F" w14:textId="77777777" w:rsidTr="001E0840">
        <w:trPr>
          <w:trHeight w:val="595"/>
          <w:tblHeader/>
        </w:trPr>
        <w:tc>
          <w:tcPr>
            <w:tcW w:w="540" w:type="dxa"/>
          </w:tcPr>
          <w:p w14:paraId="2E6F7058" w14:textId="77777777" w:rsidR="0070070A" w:rsidRPr="007A1BC5" w:rsidRDefault="0070070A" w:rsidP="001E0840">
            <w:pPr>
              <w:keepNext/>
              <w:keepLines/>
              <w:jc w:val="center"/>
              <w:rPr>
                <w:rFonts w:cs="Tahoma"/>
                <w:szCs w:val="20"/>
              </w:rPr>
            </w:pPr>
            <w:r w:rsidRPr="007A1BC5">
              <w:rPr>
                <w:rFonts w:cs="Tahoma"/>
                <w:szCs w:val="20"/>
              </w:rPr>
              <w:t>01</w:t>
            </w:r>
          </w:p>
        </w:tc>
        <w:tc>
          <w:tcPr>
            <w:tcW w:w="4417" w:type="dxa"/>
          </w:tcPr>
          <w:p w14:paraId="0435A4C2" w14:textId="77777777" w:rsidR="0070070A" w:rsidRPr="007A1BC5" w:rsidRDefault="0070070A" w:rsidP="001E0840">
            <w:pPr>
              <w:keepNext/>
              <w:keepLines/>
              <w:rPr>
                <w:rFonts w:cs="Tahoma"/>
              </w:rPr>
            </w:pPr>
            <w:r>
              <w:rPr>
                <w:rFonts w:cs="Tahoma"/>
              </w:rPr>
              <w:t>Delay in code availability and deployment or Environment instability causing delays for testing.</w:t>
            </w:r>
          </w:p>
        </w:tc>
        <w:tc>
          <w:tcPr>
            <w:tcW w:w="3827" w:type="dxa"/>
          </w:tcPr>
          <w:p w14:paraId="18FE5037" w14:textId="77777777" w:rsidR="0070070A" w:rsidRDefault="0070070A" w:rsidP="001E0840">
            <w:pPr>
              <w:keepNext/>
              <w:keepLines/>
              <w:rPr>
                <w:rFonts w:cs="Tahoma"/>
              </w:rPr>
            </w:pPr>
            <w:r>
              <w:rPr>
                <w:rFonts w:cs="Tahoma"/>
              </w:rPr>
              <w:t>Discuss with project team and revisit testing schedule.</w:t>
            </w:r>
          </w:p>
        </w:tc>
      </w:tr>
      <w:tr w:rsidR="0070070A" w:rsidRPr="007A1BC5" w14:paraId="0D14DC1A" w14:textId="77777777" w:rsidTr="001E0840">
        <w:trPr>
          <w:trHeight w:val="567"/>
          <w:tblHeader/>
        </w:trPr>
        <w:tc>
          <w:tcPr>
            <w:tcW w:w="540" w:type="dxa"/>
          </w:tcPr>
          <w:p w14:paraId="1F3C8BAB" w14:textId="77777777" w:rsidR="0070070A" w:rsidRPr="007A1BC5" w:rsidRDefault="0070070A" w:rsidP="001E0840">
            <w:pPr>
              <w:keepNext/>
              <w:keepLines/>
              <w:jc w:val="center"/>
              <w:rPr>
                <w:rFonts w:cs="Tahoma"/>
                <w:szCs w:val="20"/>
              </w:rPr>
            </w:pPr>
            <w:r w:rsidRPr="007A1BC5">
              <w:rPr>
                <w:rFonts w:cs="Tahoma"/>
                <w:szCs w:val="20"/>
              </w:rPr>
              <w:t>02</w:t>
            </w:r>
          </w:p>
        </w:tc>
        <w:tc>
          <w:tcPr>
            <w:tcW w:w="4417" w:type="dxa"/>
          </w:tcPr>
          <w:p w14:paraId="70C6E314" w14:textId="77777777" w:rsidR="0070070A" w:rsidRPr="00193631" w:rsidRDefault="0070070A" w:rsidP="001E0840">
            <w:pPr>
              <w:keepNext/>
              <w:keepLines/>
              <w:rPr>
                <w:rFonts w:cs="Tahoma"/>
              </w:rPr>
            </w:pPr>
            <w:r w:rsidRPr="008A6A3E">
              <w:rPr>
                <w:rFonts w:cs="Tahoma"/>
              </w:rPr>
              <w:t>Requirement changes / instability</w:t>
            </w:r>
            <w:r>
              <w:rPr>
                <w:rFonts w:cs="Tahoma"/>
              </w:rPr>
              <w:t xml:space="preserve"> could lead to </w:t>
            </w:r>
            <w:r w:rsidRPr="008A6A3E">
              <w:rPr>
                <w:rFonts w:cs="Tahoma"/>
              </w:rPr>
              <w:t>Increase in testing scope.</w:t>
            </w:r>
          </w:p>
        </w:tc>
        <w:tc>
          <w:tcPr>
            <w:tcW w:w="3827" w:type="dxa"/>
          </w:tcPr>
          <w:p w14:paraId="19026CCE" w14:textId="77777777" w:rsidR="0070070A" w:rsidRDefault="0070070A" w:rsidP="001E0840">
            <w:pPr>
              <w:keepNext/>
              <w:keepLines/>
              <w:rPr>
                <w:rFonts w:cs="Tahoma"/>
              </w:rPr>
            </w:pPr>
            <w:r>
              <w:rPr>
                <w:rFonts w:cs="Tahoma"/>
              </w:rPr>
              <w:t>Revisit testing schedule and obtain approval from IT PM on the revised schedule.</w:t>
            </w:r>
          </w:p>
        </w:tc>
      </w:tr>
      <w:tr w:rsidR="0070070A" w:rsidRPr="007A1BC5" w14:paraId="62F099C6" w14:textId="77777777" w:rsidTr="001E0840">
        <w:trPr>
          <w:trHeight w:val="567"/>
          <w:tblHeader/>
        </w:trPr>
        <w:tc>
          <w:tcPr>
            <w:tcW w:w="540" w:type="dxa"/>
          </w:tcPr>
          <w:p w14:paraId="744C8CEF" w14:textId="77777777" w:rsidR="0070070A" w:rsidRPr="007A1BC5" w:rsidRDefault="0070070A" w:rsidP="001E0840">
            <w:pPr>
              <w:keepNext/>
              <w:keepLines/>
              <w:jc w:val="center"/>
              <w:rPr>
                <w:rFonts w:cs="Tahoma"/>
                <w:szCs w:val="20"/>
              </w:rPr>
            </w:pPr>
            <w:r w:rsidRPr="007A1BC5">
              <w:rPr>
                <w:rFonts w:cs="Tahoma"/>
                <w:szCs w:val="20"/>
              </w:rPr>
              <w:t>03</w:t>
            </w:r>
          </w:p>
        </w:tc>
        <w:tc>
          <w:tcPr>
            <w:tcW w:w="4417" w:type="dxa"/>
          </w:tcPr>
          <w:p w14:paraId="37C7B592" w14:textId="77777777" w:rsidR="0070070A" w:rsidRPr="007A1BC5" w:rsidRDefault="0070070A" w:rsidP="001E0840">
            <w:pPr>
              <w:keepNext/>
              <w:keepLines/>
              <w:rPr>
                <w:rFonts w:cs="Tahoma"/>
              </w:rPr>
            </w:pPr>
            <w:r>
              <w:rPr>
                <w:rFonts w:cs="Tahoma"/>
              </w:rPr>
              <w:t>Software / Hardware unavailability for testing.</w:t>
            </w:r>
          </w:p>
        </w:tc>
        <w:tc>
          <w:tcPr>
            <w:tcW w:w="3827" w:type="dxa"/>
          </w:tcPr>
          <w:p w14:paraId="038D688D" w14:textId="77777777" w:rsidR="0070070A" w:rsidRDefault="0070070A" w:rsidP="001E0840">
            <w:pPr>
              <w:keepNext/>
              <w:keepLines/>
              <w:rPr>
                <w:rFonts w:cs="Tahoma"/>
              </w:rPr>
            </w:pPr>
            <w:r>
              <w:rPr>
                <w:rFonts w:cs="Tahoma"/>
              </w:rPr>
              <w:t>Discuss alternate solutions with project team.</w:t>
            </w:r>
          </w:p>
        </w:tc>
      </w:tr>
      <w:tr w:rsidR="0070070A" w:rsidRPr="007A1BC5" w14:paraId="6B2F7271" w14:textId="77777777" w:rsidTr="001E0840">
        <w:trPr>
          <w:trHeight w:val="567"/>
          <w:tblHeader/>
        </w:trPr>
        <w:tc>
          <w:tcPr>
            <w:tcW w:w="540" w:type="dxa"/>
          </w:tcPr>
          <w:p w14:paraId="434835BE" w14:textId="77777777" w:rsidR="0070070A" w:rsidRDefault="0070070A" w:rsidP="001E0840">
            <w:pPr>
              <w:keepNext/>
              <w:keepLines/>
              <w:jc w:val="center"/>
              <w:rPr>
                <w:rFonts w:cs="Tahoma"/>
                <w:szCs w:val="20"/>
              </w:rPr>
            </w:pPr>
            <w:r>
              <w:rPr>
                <w:rFonts w:cs="Tahoma"/>
                <w:szCs w:val="20"/>
              </w:rPr>
              <w:t>04</w:t>
            </w:r>
          </w:p>
        </w:tc>
        <w:tc>
          <w:tcPr>
            <w:tcW w:w="4417" w:type="dxa"/>
          </w:tcPr>
          <w:p w14:paraId="44429AAE" w14:textId="77777777" w:rsidR="0070070A" w:rsidRPr="00634CA1" w:rsidRDefault="0070070A" w:rsidP="001E0840">
            <w:pPr>
              <w:keepNext/>
              <w:keepLines/>
              <w:rPr>
                <w:rFonts w:cs="Tahoma"/>
                <w:szCs w:val="20"/>
              </w:rPr>
            </w:pPr>
            <w:r>
              <w:rPr>
                <w:rFonts w:cs="Tahoma"/>
                <w:szCs w:val="20"/>
              </w:rPr>
              <w:t>Unplanned leaves for project team members may cause delays in test execution timelines.</w:t>
            </w:r>
          </w:p>
        </w:tc>
        <w:tc>
          <w:tcPr>
            <w:tcW w:w="3827" w:type="dxa"/>
          </w:tcPr>
          <w:p w14:paraId="4A34EB30" w14:textId="77777777" w:rsidR="0070070A" w:rsidRDefault="0070070A" w:rsidP="001E0840">
            <w:pPr>
              <w:keepNext/>
              <w:keepLines/>
              <w:rPr>
                <w:rFonts w:cs="Tahoma"/>
              </w:rPr>
            </w:pPr>
            <w:r>
              <w:rPr>
                <w:rFonts w:cs="Tahoma"/>
              </w:rPr>
              <w:t>Test team to advise on the delays to IT PM.</w:t>
            </w:r>
          </w:p>
        </w:tc>
      </w:tr>
    </w:tbl>
    <w:p w14:paraId="1646495F" w14:textId="77777777" w:rsidR="0070070A" w:rsidRPr="00522E67" w:rsidRDefault="0070070A" w:rsidP="0070070A"/>
    <w:p w14:paraId="21797FC8" w14:textId="77777777" w:rsidR="0070070A" w:rsidRPr="000F500D" w:rsidRDefault="0070070A" w:rsidP="0070070A"/>
    <w:p w14:paraId="4D27CCF5" w14:textId="77777777" w:rsidR="0070070A" w:rsidRDefault="0070070A" w:rsidP="0070070A">
      <w:pPr>
        <w:pStyle w:val="Heading1"/>
      </w:pPr>
      <w:bookmarkStart w:id="35" w:name="_Toc53417443"/>
      <w:r w:rsidRPr="00696E06">
        <w:lastRenderedPageBreak/>
        <w:t xml:space="preserve">Test </w:t>
      </w:r>
      <w:bookmarkEnd w:id="33"/>
      <w:bookmarkEnd w:id="35"/>
      <w:r>
        <w:t>Approach</w:t>
      </w:r>
    </w:p>
    <w:p w14:paraId="0AEEC0C7" w14:textId="66D244AE" w:rsidR="0070070A" w:rsidRDefault="0070070A" w:rsidP="00457A21">
      <w:pPr>
        <w:pStyle w:val="Heading2"/>
      </w:pPr>
      <w:bookmarkStart w:id="36" w:name="_Toc53417445"/>
      <w:r w:rsidRPr="00AE62F4">
        <w:t>Functional testing approach in Sandpit</w:t>
      </w:r>
      <w:r>
        <w:t xml:space="preserve"> / UAT</w:t>
      </w:r>
      <w:bookmarkEnd w:id="36"/>
    </w:p>
    <w:p w14:paraId="046649BE" w14:textId="77777777" w:rsidR="0070070A" w:rsidRDefault="0070070A" w:rsidP="0070070A">
      <w:pPr>
        <w:pStyle w:val="Tablerow0"/>
        <w:jc w:val="both"/>
      </w:pPr>
      <w:r>
        <w:t>Test execution for NIRD will be performed in UAT environment. Below table provides a high-level overview of the testing approach.</w:t>
      </w:r>
    </w:p>
    <w:p w14:paraId="6327C162" w14:textId="77777777" w:rsidR="0070070A" w:rsidRDefault="0070070A" w:rsidP="0070070A">
      <w:pPr>
        <w:pStyle w:val="Tablerow0"/>
      </w:pPr>
    </w:p>
    <w:tbl>
      <w:tblPr>
        <w:tblStyle w:val="TableGrid"/>
        <w:tblW w:w="8359" w:type="dxa"/>
        <w:tblLook w:val="04A0" w:firstRow="1" w:lastRow="0" w:firstColumn="1" w:lastColumn="0" w:noHBand="0" w:noVBand="1"/>
      </w:tblPr>
      <w:tblGrid>
        <w:gridCol w:w="2547"/>
        <w:gridCol w:w="5812"/>
      </w:tblGrid>
      <w:tr w:rsidR="0070070A" w14:paraId="50521E16" w14:textId="77777777" w:rsidTr="001E0840">
        <w:tc>
          <w:tcPr>
            <w:tcW w:w="2547" w:type="dxa"/>
            <w:shd w:val="clear" w:color="auto" w:fill="F2F2F2" w:themeFill="background1" w:themeFillShade="F2"/>
            <w:vAlign w:val="center"/>
          </w:tcPr>
          <w:p w14:paraId="0732B1C2" w14:textId="77777777" w:rsidR="0070070A" w:rsidRPr="00571353" w:rsidRDefault="0070070A" w:rsidP="001E0840">
            <w:pPr>
              <w:pStyle w:val="Tablerow0"/>
              <w:jc w:val="center"/>
              <w:rPr>
                <w:b/>
                <w:bCs/>
              </w:rPr>
            </w:pPr>
            <w:r w:rsidRPr="00571353">
              <w:rPr>
                <w:b/>
                <w:bCs/>
              </w:rPr>
              <w:t>Module / Application / Functionality</w:t>
            </w:r>
          </w:p>
        </w:tc>
        <w:tc>
          <w:tcPr>
            <w:tcW w:w="5812" w:type="dxa"/>
            <w:shd w:val="clear" w:color="auto" w:fill="F2F2F2" w:themeFill="background1" w:themeFillShade="F2"/>
            <w:vAlign w:val="center"/>
          </w:tcPr>
          <w:p w14:paraId="3EDA1B32" w14:textId="77777777" w:rsidR="0070070A" w:rsidRPr="00571353" w:rsidRDefault="0070070A" w:rsidP="001E0840">
            <w:pPr>
              <w:pStyle w:val="Tablerow0"/>
              <w:jc w:val="center"/>
              <w:rPr>
                <w:b/>
                <w:bCs/>
              </w:rPr>
            </w:pPr>
            <w:r w:rsidRPr="00571353">
              <w:rPr>
                <w:b/>
                <w:bCs/>
              </w:rPr>
              <w:t>Testing Approach</w:t>
            </w:r>
          </w:p>
        </w:tc>
      </w:tr>
      <w:tr w:rsidR="0070070A" w14:paraId="458EE724" w14:textId="77777777" w:rsidTr="001E0840">
        <w:tc>
          <w:tcPr>
            <w:tcW w:w="2547" w:type="dxa"/>
          </w:tcPr>
          <w:p w14:paraId="7959126C" w14:textId="77777777" w:rsidR="0070070A" w:rsidRDefault="0070070A" w:rsidP="001E0840">
            <w:pPr>
              <w:pStyle w:val="Tablerow0"/>
            </w:pPr>
            <w:r>
              <w:t>NIRD</w:t>
            </w:r>
          </w:p>
        </w:tc>
        <w:tc>
          <w:tcPr>
            <w:tcW w:w="5812" w:type="dxa"/>
          </w:tcPr>
          <w:p w14:paraId="6924B0AB" w14:textId="77777777" w:rsidR="0070070A" w:rsidRPr="0077723C" w:rsidRDefault="0070070A" w:rsidP="001E0840">
            <w:pPr>
              <w:pStyle w:val="Tablerow0"/>
              <w:jc w:val="both"/>
              <w:rPr>
                <w:b/>
                <w:bCs/>
                <w:u w:val="single"/>
              </w:rPr>
            </w:pPr>
            <w:r w:rsidRPr="0077723C">
              <w:rPr>
                <w:b/>
                <w:bCs/>
                <w:u w:val="single"/>
              </w:rPr>
              <w:t>Functional</w:t>
            </w:r>
            <w:r>
              <w:rPr>
                <w:b/>
                <w:bCs/>
                <w:u w:val="single"/>
              </w:rPr>
              <w:t xml:space="preserve"> testing</w:t>
            </w:r>
            <w:r w:rsidRPr="0077723C">
              <w:rPr>
                <w:b/>
                <w:bCs/>
                <w:u w:val="single"/>
              </w:rPr>
              <w:t>:</w:t>
            </w:r>
          </w:p>
          <w:p w14:paraId="3F9A7EA4" w14:textId="77777777" w:rsidR="0070070A" w:rsidRDefault="0070070A" w:rsidP="001E0840">
            <w:pPr>
              <w:pStyle w:val="Tablerow0"/>
              <w:jc w:val="both"/>
            </w:pPr>
            <w:r>
              <w:t>Functional testing will be performed to ensure that the changes are in line with business and functional requirements.</w:t>
            </w:r>
          </w:p>
          <w:p w14:paraId="24F93059" w14:textId="77777777" w:rsidR="0070070A" w:rsidRDefault="0070070A" w:rsidP="001E0840">
            <w:pPr>
              <w:pStyle w:val="Tablerow0"/>
              <w:jc w:val="both"/>
            </w:pPr>
          </w:p>
          <w:p w14:paraId="06C086D9" w14:textId="77777777" w:rsidR="0070070A" w:rsidRDefault="0070070A" w:rsidP="001E0840">
            <w:pPr>
              <w:pStyle w:val="Tablerow0"/>
              <w:jc w:val="both"/>
            </w:pPr>
            <w:r>
              <w:t xml:space="preserve">On a high level, functional testing will be mainly focused on the below functionalities or sections of NIRD project: </w:t>
            </w:r>
          </w:p>
          <w:p w14:paraId="2301F55F" w14:textId="77777777" w:rsidR="0070070A" w:rsidRDefault="0070070A" w:rsidP="0070070A">
            <w:pPr>
              <w:pStyle w:val="Tablerow0"/>
              <w:numPr>
                <w:ilvl w:val="0"/>
                <w:numId w:val="36"/>
              </w:numPr>
              <w:spacing w:before="0" w:after="0"/>
              <w:ind w:left="456" w:hanging="284"/>
              <w:jc w:val="both"/>
            </w:pPr>
            <w:r w:rsidRPr="00820E6F">
              <w:t>Header and Footer Module</w:t>
            </w:r>
          </w:p>
          <w:p w14:paraId="1D2EFC61" w14:textId="77777777" w:rsidR="0070070A" w:rsidRDefault="0070070A" w:rsidP="0070070A">
            <w:pPr>
              <w:pStyle w:val="Tablerow0"/>
              <w:numPr>
                <w:ilvl w:val="0"/>
                <w:numId w:val="36"/>
              </w:numPr>
              <w:spacing w:before="0" w:after="0"/>
              <w:ind w:left="456" w:hanging="284"/>
              <w:jc w:val="both"/>
            </w:pPr>
            <w:r w:rsidRPr="00820E6F">
              <w:t>Product Class</w:t>
            </w:r>
          </w:p>
          <w:p w14:paraId="2E94D7ED" w14:textId="77777777" w:rsidR="0070070A" w:rsidRDefault="0070070A" w:rsidP="0070070A">
            <w:pPr>
              <w:pStyle w:val="Tablerow0"/>
              <w:numPr>
                <w:ilvl w:val="0"/>
                <w:numId w:val="36"/>
              </w:numPr>
              <w:spacing w:before="0" w:after="0"/>
              <w:ind w:left="456" w:hanging="284"/>
              <w:jc w:val="both"/>
            </w:pPr>
            <w:r w:rsidRPr="00820E6F">
              <w:t>Testimonial Module</w:t>
            </w:r>
          </w:p>
          <w:p w14:paraId="1F2C6BE7" w14:textId="77777777" w:rsidR="0070070A" w:rsidRDefault="0070070A" w:rsidP="0070070A">
            <w:pPr>
              <w:pStyle w:val="Tablerow0"/>
              <w:numPr>
                <w:ilvl w:val="0"/>
                <w:numId w:val="36"/>
              </w:numPr>
              <w:spacing w:before="0" w:after="0"/>
              <w:ind w:left="456" w:hanging="284"/>
              <w:jc w:val="both"/>
            </w:pPr>
            <w:r w:rsidRPr="00820E6F">
              <w:t>Table Module</w:t>
            </w:r>
          </w:p>
          <w:p w14:paraId="0634375E" w14:textId="77777777" w:rsidR="0070070A" w:rsidRDefault="0070070A" w:rsidP="0070070A">
            <w:pPr>
              <w:pStyle w:val="Tablerow0"/>
              <w:numPr>
                <w:ilvl w:val="0"/>
                <w:numId w:val="36"/>
              </w:numPr>
              <w:spacing w:before="0" w:after="0"/>
              <w:ind w:left="456" w:hanging="284"/>
              <w:jc w:val="both"/>
            </w:pPr>
            <w:r w:rsidRPr="00820E6F">
              <w:t>Risk Appetite Module</w:t>
            </w:r>
          </w:p>
          <w:p w14:paraId="1C3CB857" w14:textId="77777777" w:rsidR="0070070A" w:rsidRDefault="0070070A" w:rsidP="0070070A">
            <w:pPr>
              <w:pStyle w:val="Tablerow0"/>
              <w:numPr>
                <w:ilvl w:val="0"/>
                <w:numId w:val="36"/>
              </w:numPr>
              <w:spacing w:before="0" w:after="0"/>
              <w:ind w:left="456" w:hanging="284"/>
              <w:jc w:val="both"/>
            </w:pPr>
            <w:r w:rsidRPr="00820E6F">
              <w:t>Agency Module</w:t>
            </w:r>
          </w:p>
          <w:p w14:paraId="60789501" w14:textId="77777777" w:rsidR="0070070A" w:rsidRDefault="0070070A" w:rsidP="0070070A">
            <w:pPr>
              <w:pStyle w:val="Tablerow0"/>
              <w:numPr>
                <w:ilvl w:val="0"/>
                <w:numId w:val="36"/>
              </w:numPr>
              <w:spacing w:before="0" w:after="0"/>
              <w:ind w:left="456" w:hanging="284"/>
              <w:jc w:val="both"/>
            </w:pPr>
            <w:r>
              <w:t>Our Story Module</w:t>
            </w:r>
          </w:p>
          <w:p w14:paraId="0CF9386F" w14:textId="77777777" w:rsidR="0070070A" w:rsidRDefault="0070070A" w:rsidP="001E0840">
            <w:pPr>
              <w:pStyle w:val="Tablerow0"/>
              <w:jc w:val="both"/>
            </w:pPr>
          </w:p>
          <w:p w14:paraId="4FF6B179" w14:textId="77777777" w:rsidR="0070070A" w:rsidRDefault="0070070A" w:rsidP="001E0840">
            <w:pPr>
              <w:pStyle w:val="Tablerow0"/>
              <w:jc w:val="both"/>
            </w:pPr>
            <w:r>
              <w:t xml:space="preserve">A sample of the changes will also be validated in </w:t>
            </w:r>
            <w:r w:rsidRPr="00B82A3E">
              <w:rPr>
                <w:u w:val="single"/>
              </w:rPr>
              <w:t>New Zealand</w:t>
            </w:r>
            <w:r>
              <w:t xml:space="preserve"> and </w:t>
            </w:r>
            <w:r w:rsidRPr="00B82A3E">
              <w:rPr>
                <w:u w:val="single"/>
              </w:rPr>
              <w:t>Singapore</w:t>
            </w:r>
            <w:r>
              <w:t xml:space="preserve"> Broker portals.</w:t>
            </w:r>
          </w:p>
          <w:p w14:paraId="46033CCF" w14:textId="77777777" w:rsidR="0070070A" w:rsidRDefault="0070070A" w:rsidP="001E0840">
            <w:pPr>
              <w:pStyle w:val="Tablerow0"/>
              <w:jc w:val="both"/>
            </w:pPr>
          </w:p>
          <w:p w14:paraId="0540A07A" w14:textId="77777777" w:rsidR="0070070A" w:rsidRPr="0077723C" w:rsidRDefault="0070070A" w:rsidP="001E0840">
            <w:pPr>
              <w:pStyle w:val="Tablerow0"/>
              <w:jc w:val="both"/>
              <w:rPr>
                <w:b/>
                <w:bCs/>
                <w:u w:val="single"/>
              </w:rPr>
            </w:pPr>
            <w:r>
              <w:rPr>
                <w:b/>
                <w:bCs/>
                <w:u w:val="single"/>
              </w:rPr>
              <w:t>Cross Platform / Browser testing</w:t>
            </w:r>
            <w:r w:rsidRPr="0077723C">
              <w:rPr>
                <w:b/>
                <w:bCs/>
                <w:u w:val="single"/>
              </w:rPr>
              <w:t>:</w:t>
            </w:r>
          </w:p>
          <w:p w14:paraId="1B59228B" w14:textId="77777777" w:rsidR="0070070A" w:rsidRDefault="0070070A" w:rsidP="001E0840">
            <w:pPr>
              <w:pStyle w:val="Tablerow0"/>
              <w:jc w:val="both"/>
            </w:pPr>
            <w:r>
              <w:t>Cross Browser testing will be performed for a sub-set of requirements to ensure that the changes does NOT impact the UI, functionality of the application, etc. when verifying with different browsers and devices.</w:t>
            </w:r>
          </w:p>
        </w:tc>
      </w:tr>
    </w:tbl>
    <w:p w14:paraId="16463635" w14:textId="77777777" w:rsidR="0070070A" w:rsidRDefault="0070070A" w:rsidP="0070070A">
      <w:pPr>
        <w:pStyle w:val="BodyText"/>
        <w:spacing w:after="120" w:line="276" w:lineRule="auto"/>
        <w:jc w:val="both"/>
      </w:pPr>
      <w:r>
        <w:t>All</w:t>
      </w:r>
      <w:r w:rsidRPr="00C50972">
        <w:t xml:space="preserve"> test cases</w:t>
      </w:r>
      <w:r>
        <w:t xml:space="preserve"> will be executed</w:t>
      </w:r>
      <w:r w:rsidRPr="00C50972">
        <w:t xml:space="preserve"> in TestRail. Proof of test details, including transaction references</w:t>
      </w:r>
      <w:r>
        <w:t xml:space="preserve"> (if applicable)</w:t>
      </w:r>
      <w:r w:rsidRPr="00C50972">
        <w:t xml:space="preserve"> and screenshots, are logged in each test result within a test run pertaining to the </w:t>
      </w:r>
      <w:r>
        <w:t>release</w:t>
      </w:r>
      <w:r w:rsidRPr="00C50972">
        <w:t xml:space="preserve"> in TestRail. All defects identified </w:t>
      </w:r>
      <w:r>
        <w:t>will be</w:t>
      </w:r>
      <w:r w:rsidRPr="00C50972">
        <w:t xml:space="preserve"> raised in Gemini</w:t>
      </w:r>
      <w:r>
        <w:t>.</w:t>
      </w:r>
    </w:p>
    <w:p w14:paraId="1E9A58D6" w14:textId="21934664" w:rsidR="0070070A" w:rsidRDefault="0070070A" w:rsidP="00457A21">
      <w:pPr>
        <w:pStyle w:val="Heading2"/>
      </w:pPr>
      <w:bookmarkStart w:id="37" w:name="_Toc448393037"/>
      <w:bookmarkStart w:id="38" w:name="_Toc53417446"/>
      <w:r>
        <w:t>Regression Testing Approach</w:t>
      </w:r>
      <w:bookmarkEnd w:id="38"/>
    </w:p>
    <w:p w14:paraId="224ECB75" w14:textId="77777777" w:rsidR="0070070A" w:rsidRDefault="0070070A" w:rsidP="0070070A">
      <w:pPr>
        <w:pStyle w:val="BodyText"/>
        <w:spacing w:after="120" w:line="276" w:lineRule="auto"/>
        <w:jc w:val="both"/>
      </w:pPr>
      <w:r>
        <w:t xml:space="preserve">A regression test suite has been created for NIRD which covers most common functionalities of the website. </w:t>
      </w:r>
      <w:r w:rsidRPr="002F3A3B">
        <w:t xml:space="preserve">The objective of regression testing is to </w:t>
      </w:r>
      <w:r>
        <w:t>ensure</w:t>
      </w:r>
      <w:r w:rsidRPr="002F3A3B">
        <w:t xml:space="preserve"> that </w:t>
      </w:r>
      <w:r>
        <w:t>NIRD Changes will not impacted</w:t>
      </w:r>
      <w:r w:rsidRPr="002F3A3B">
        <w:t xml:space="preserve"> any other </w:t>
      </w:r>
      <w:r>
        <w:t>major functionalities in the Broker website.</w:t>
      </w:r>
    </w:p>
    <w:p w14:paraId="43E00672" w14:textId="77777777" w:rsidR="0070070A" w:rsidRDefault="0070070A" w:rsidP="0070070A">
      <w:pPr>
        <w:pStyle w:val="BodyText"/>
        <w:spacing w:after="120" w:line="276" w:lineRule="auto"/>
        <w:jc w:val="both"/>
      </w:pPr>
      <w:r>
        <w:t>As part of future releases:</w:t>
      </w:r>
    </w:p>
    <w:p w14:paraId="04640D13" w14:textId="77777777" w:rsidR="0070070A" w:rsidRPr="00CB66FA" w:rsidRDefault="0070070A" w:rsidP="0070070A">
      <w:pPr>
        <w:pStyle w:val="BodyText"/>
        <w:spacing w:after="120" w:line="276" w:lineRule="auto"/>
        <w:jc w:val="both"/>
      </w:pPr>
      <w:r>
        <w:lastRenderedPageBreak/>
        <w:t>- Feasibility study will be performed to identify suitable automation tool and framework to convert the regression suite from manual to automated.</w:t>
      </w:r>
      <w:r>
        <w:br w:type="page"/>
      </w:r>
    </w:p>
    <w:p w14:paraId="0D563439" w14:textId="7607BAB9" w:rsidR="0070070A" w:rsidRPr="00E236D5" w:rsidRDefault="0070070A" w:rsidP="00457A21">
      <w:pPr>
        <w:pStyle w:val="Heading2"/>
      </w:pPr>
      <w:bookmarkStart w:id="39" w:name="_Toc53417447"/>
      <w:r w:rsidRPr="00696E06">
        <w:lastRenderedPageBreak/>
        <w:t>Entry and Exit Criteria</w:t>
      </w:r>
      <w:bookmarkEnd w:id="37"/>
      <w:bookmarkEnd w:id="39"/>
    </w:p>
    <w:p w14:paraId="3F1E2987" w14:textId="77777777" w:rsidR="0070070A" w:rsidRPr="00696E06" w:rsidRDefault="0070070A" w:rsidP="0070070A">
      <w:pPr>
        <w:pStyle w:val="Heading3"/>
      </w:pPr>
      <w:bookmarkStart w:id="40" w:name="_Toc53417448"/>
      <w:r>
        <w:t xml:space="preserve">Entry </w:t>
      </w:r>
      <w:r w:rsidRPr="00696E06">
        <w:t>Criteria</w:t>
      </w:r>
      <w:bookmarkEnd w:id="40"/>
    </w:p>
    <w:p w14:paraId="032BEA13" w14:textId="77777777" w:rsidR="0070070A" w:rsidRDefault="0070070A" w:rsidP="0070070A"/>
    <w:tbl>
      <w:tblPr>
        <w:tblStyle w:val="TableGrid1"/>
        <w:tblW w:w="8670" w:type="dxa"/>
        <w:tblLook w:val="04A0" w:firstRow="1" w:lastRow="0" w:firstColumn="1" w:lastColumn="0" w:noHBand="0" w:noVBand="1"/>
      </w:tblPr>
      <w:tblGrid>
        <w:gridCol w:w="4078"/>
        <w:gridCol w:w="1701"/>
        <w:gridCol w:w="2891"/>
      </w:tblGrid>
      <w:tr w:rsidR="0070070A" w14:paraId="406C5264" w14:textId="77777777" w:rsidTr="001E0840">
        <w:trPr>
          <w:trHeight w:val="388"/>
        </w:trPr>
        <w:tc>
          <w:tcPr>
            <w:tcW w:w="8670" w:type="dxa"/>
            <w:gridSpan w:val="3"/>
            <w:shd w:val="clear" w:color="auto" w:fill="F2F2F2" w:themeFill="background1" w:themeFillShade="F2"/>
          </w:tcPr>
          <w:p w14:paraId="46BFA010" w14:textId="77777777" w:rsidR="0070070A" w:rsidRDefault="0070070A" w:rsidP="001E0840">
            <w:pPr>
              <w:widowControl/>
              <w:spacing w:before="80" w:after="80" w:line="300" w:lineRule="exact"/>
              <w:jc w:val="center"/>
              <w:rPr>
                <w:rFonts w:cs="Arial"/>
              </w:rPr>
            </w:pPr>
            <w:r>
              <w:rPr>
                <w:rFonts w:cs="Arial"/>
              </w:rPr>
              <w:t>ENTRY CRITERIA – UAT</w:t>
            </w:r>
          </w:p>
        </w:tc>
      </w:tr>
      <w:tr w:rsidR="0070070A" w14:paraId="22F9DCFA" w14:textId="77777777" w:rsidTr="001E0840">
        <w:trPr>
          <w:trHeight w:val="388"/>
        </w:trPr>
        <w:tc>
          <w:tcPr>
            <w:tcW w:w="4078" w:type="dxa"/>
            <w:shd w:val="clear" w:color="auto" w:fill="F2F2F2" w:themeFill="background1" w:themeFillShade="F2"/>
          </w:tcPr>
          <w:p w14:paraId="16A1A93C" w14:textId="77777777" w:rsidR="0070070A" w:rsidRDefault="0070070A" w:rsidP="001E0840">
            <w:pPr>
              <w:widowControl/>
              <w:spacing w:before="80" w:after="80" w:line="300" w:lineRule="exact"/>
              <w:jc w:val="center"/>
              <w:rPr>
                <w:rFonts w:cs="Arial"/>
              </w:rPr>
            </w:pPr>
            <w:r>
              <w:rPr>
                <w:rFonts w:cs="Arial"/>
              </w:rPr>
              <w:t>Criteria</w:t>
            </w:r>
          </w:p>
        </w:tc>
        <w:tc>
          <w:tcPr>
            <w:tcW w:w="1701" w:type="dxa"/>
            <w:shd w:val="clear" w:color="auto" w:fill="F2F2F2" w:themeFill="background1" w:themeFillShade="F2"/>
          </w:tcPr>
          <w:p w14:paraId="52E633A5" w14:textId="77777777" w:rsidR="0070070A" w:rsidRDefault="0070070A" w:rsidP="001E0840">
            <w:pPr>
              <w:widowControl/>
              <w:spacing w:before="80" w:after="80" w:line="300" w:lineRule="exact"/>
              <w:jc w:val="center"/>
              <w:rPr>
                <w:rFonts w:cs="Arial"/>
              </w:rPr>
            </w:pPr>
            <w:r>
              <w:rPr>
                <w:rFonts w:cs="Arial"/>
              </w:rPr>
              <w:t>Responsible</w:t>
            </w:r>
          </w:p>
        </w:tc>
        <w:tc>
          <w:tcPr>
            <w:tcW w:w="2891" w:type="dxa"/>
            <w:shd w:val="clear" w:color="auto" w:fill="F2F2F2" w:themeFill="background1" w:themeFillShade="F2"/>
          </w:tcPr>
          <w:p w14:paraId="64581A67" w14:textId="77777777" w:rsidR="0070070A" w:rsidRDefault="0070070A" w:rsidP="001E0840">
            <w:pPr>
              <w:widowControl/>
              <w:spacing w:before="80" w:after="80" w:line="300" w:lineRule="exact"/>
              <w:jc w:val="center"/>
              <w:rPr>
                <w:rFonts w:cs="Arial"/>
              </w:rPr>
            </w:pPr>
            <w:r>
              <w:rPr>
                <w:rFonts w:cs="Arial"/>
              </w:rPr>
              <w:t>Comments</w:t>
            </w:r>
          </w:p>
        </w:tc>
      </w:tr>
      <w:tr w:rsidR="0070070A" w14:paraId="088851A2" w14:textId="77777777" w:rsidTr="001E0840">
        <w:trPr>
          <w:trHeight w:val="660"/>
        </w:trPr>
        <w:tc>
          <w:tcPr>
            <w:tcW w:w="4078" w:type="dxa"/>
          </w:tcPr>
          <w:p w14:paraId="669F2A73" w14:textId="77777777" w:rsidR="0070070A" w:rsidRDefault="0070070A" w:rsidP="001E0840">
            <w:pPr>
              <w:widowControl/>
              <w:spacing w:before="80" w:after="80" w:line="300" w:lineRule="exact"/>
              <w:rPr>
                <w:rFonts w:cs="Arial"/>
              </w:rPr>
            </w:pPr>
            <w:r>
              <w:rPr>
                <w:rFonts w:cs="Arial"/>
              </w:rPr>
              <w:t xml:space="preserve">All changes are deployed into </w:t>
            </w:r>
            <w:r>
              <w:t>test environment</w:t>
            </w:r>
            <w:r>
              <w:rPr>
                <w:rStyle w:val="Hyperlink"/>
                <w:rFonts w:cs="Arial"/>
              </w:rPr>
              <w:t xml:space="preserve"> </w:t>
            </w:r>
          </w:p>
        </w:tc>
        <w:tc>
          <w:tcPr>
            <w:tcW w:w="1701" w:type="dxa"/>
          </w:tcPr>
          <w:p w14:paraId="032C707F" w14:textId="77777777" w:rsidR="0070070A" w:rsidRDefault="0070070A" w:rsidP="001E0840">
            <w:pPr>
              <w:widowControl/>
              <w:spacing w:before="80" w:after="80" w:line="300" w:lineRule="exact"/>
              <w:rPr>
                <w:rFonts w:cs="Arial"/>
              </w:rPr>
            </w:pPr>
            <w:r>
              <w:rPr>
                <w:rFonts w:cs="Arial"/>
              </w:rPr>
              <w:t>Development Team</w:t>
            </w:r>
          </w:p>
        </w:tc>
        <w:tc>
          <w:tcPr>
            <w:tcW w:w="2891" w:type="dxa"/>
          </w:tcPr>
          <w:p w14:paraId="5AE46F22" w14:textId="77777777" w:rsidR="0070070A" w:rsidRDefault="0070070A" w:rsidP="001E0840">
            <w:pPr>
              <w:widowControl/>
              <w:spacing w:before="80" w:after="80" w:line="300" w:lineRule="exact"/>
              <w:rPr>
                <w:rFonts w:cs="Arial"/>
              </w:rPr>
            </w:pPr>
          </w:p>
        </w:tc>
      </w:tr>
      <w:tr w:rsidR="0070070A" w14:paraId="02E117F3" w14:textId="77777777" w:rsidTr="001E0840">
        <w:trPr>
          <w:trHeight w:val="660"/>
        </w:trPr>
        <w:tc>
          <w:tcPr>
            <w:tcW w:w="4078" w:type="dxa"/>
          </w:tcPr>
          <w:p w14:paraId="70B07C01" w14:textId="77777777" w:rsidR="0070070A" w:rsidRDefault="0070070A" w:rsidP="001E0840">
            <w:pPr>
              <w:spacing w:before="80" w:after="80" w:line="300" w:lineRule="exact"/>
              <w:rPr>
                <w:rFonts w:cs="Arial"/>
              </w:rPr>
            </w:pPr>
            <w:r w:rsidRPr="00814164">
              <w:rPr>
                <w:rFonts w:cs="Arial"/>
              </w:rPr>
              <w:t>All components which are required to perform end-to-end testing</w:t>
            </w:r>
            <w:r>
              <w:rPr>
                <w:rFonts w:cs="Arial"/>
              </w:rPr>
              <w:t xml:space="preserve"> (Integration Test Scenarios)</w:t>
            </w:r>
            <w:r w:rsidRPr="00814164">
              <w:rPr>
                <w:rFonts w:cs="Arial"/>
              </w:rPr>
              <w:t xml:space="preserve"> should be up and running</w:t>
            </w:r>
          </w:p>
        </w:tc>
        <w:tc>
          <w:tcPr>
            <w:tcW w:w="1701" w:type="dxa"/>
          </w:tcPr>
          <w:p w14:paraId="3D922F7E" w14:textId="77777777" w:rsidR="0070070A" w:rsidRDefault="0070070A" w:rsidP="001E0840">
            <w:pPr>
              <w:spacing w:before="80" w:after="80" w:line="300" w:lineRule="exact"/>
              <w:rPr>
                <w:rFonts w:cs="Arial"/>
              </w:rPr>
            </w:pPr>
            <w:r>
              <w:rPr>
                <w:rFonts w:cs="Arial"/>
              </w:rPr>
              <w:t>Development Team</w:t>
            </w:r>
          </w:p>
        </w:tc>
        <w:tc>
          <w:tcPr>
            <w:tcW w:w="2891" w:type="dxa"/>
          </w:tcPr>
          <w:p w14:paraId="2C34DBCD" w14:textId="77777777" w:rsidR="0070070A" w:rsidRDefault="0070070A" w:rsidP="001E0840">
            <w:pPr>
              <w:spacing w:before="80" w:after="80" w:line="300" w:lineRule="exact"/>
              <w:rPr>
                <w:rFonts w:cs="Arial"/>
              </w:rPr>
            </w:pPr>
          </w:p>
        </w:tc>
      </w:tr>
      <w:tr w:rsidR="0070070A" w14:paraId="2771002F" w14:textId="77777777" w:rsidTr="001E0840">
        <w:trPr>
          <w:trHeight w:val="907"/>
        </w:trPr>
        <w:tc>
          <w:tcPr>
            <w:tcW w:w="4078" w:type="dxa"/>
          </w:tcPr>
          <w:p w14:paraId="10607BE7" w14:textId="77777777" w:rsidR="0070070A" w:rsidRDefault="0070070A" w:rsidP="001E0840">
            <w:pPr>
              <w:widowControl/>
              <w:spacing w:before="80" w:after="80" w:line="300" w:lineRule="exact"/>
              <w:rPr>
                <w:rFonts w:cs="Arial"/>
              </w:rPr>
            </w:pPr>
            <w:r>
              <w:rPr>
                <w:rFonts w:cs="Arial"/>
              </w:rPr>
              <w:t>Environment is ready and set-up for the code to be deployed into UAT environment</w:t>
            </w:r>
          </w:p>
        </w:tc>
        <w:tc>
          <w:tcPr>
            <w:tcW w:w="1701" w:type="dxa"/>
          </w:tcPr>
          <w:p w14:paraId="607E105B" w14:textId="77777777" w:rsidR="0070070A" w:rsidRDefault="0070070A" w:rsidP="001E0840">
            <w:pPr>
              <w:widowControl/>
              <w:spacing w:before="80" w:after="80" w:line="300" w:lineRule="exact"/>
              <w:rPr>
                <w:rFonts w:cs="Arial"/>
              </w:rPr>
            </w:pPr>
            <w:r>
              <w:rPr>
                <w:rFonts w:cs="Arial"/>
              </w:rPr>
              <w:t>Development Team</w:t>
            </w:r>
          </w:p>
        </w:tc>
        <w:tc>
          <w:tcPr>
            <w:tcW w:w="2891" w:type="dxa"/>
          </w:tcPr>
          <w:p w14:paraId="5F464FD1" w14:textId="77777777" w:rsidR="0070070A" w:rsidRDefault="0070070A" w:rsidP="001E0840">
            <w:pPr>
              <w:widowControl/>
              <w:spacing w:before="80" w:after="80" w:line="300" w:lineRule="exact"/>
              <w:rPr>
                <w:rFonts w:cs="Arial"/>
              </w:rPr>
            </w:pPr>
          </w:p>
        </w:tc>
      </w:tr>
      <w:tr w:rsidR="0070070A" w14:paraId="63D23F49" w14:textId="77777777" w:rsidTr="001E0840">
        <w:trPr>
          <w:trHeight w:val="907"/>
        </w:trPr>
        <w:tc>
          <w:tcPr>
            <w:tcW w:w="4078" w:type="dxa"/>
          </w:tcPr>
          <w:p w14:paraId="3520DD32" w14:textId="77777777" w:rsidR="0070070A" w:rsidRDefault="0070070A" w:rsidP="001E0840">
            <w:pPr>
              <w:widowControl/>
              <w:spacing w:before="80" w:after="80" w:line="300" w:lineRule="exact"/>
              <w:rPr>
                <w:rFonts w:cs="Arial"/>
              </w:rPr>
            </w:pPr>
            <w:r>
              <w:rPr>
                <w:rFonts w:cs="Arial"/>
              </w:rPr>
              <w:t>Sanity testing for Integration should be successful</w:t>
            </w:r>
          </w:p>
        </w:tc>
        <w:tc>
          <w:tcPr>
            <w:tcW w:w="1701" w:type="dxa"/>
          </w:tcPr>
          <w:p w14:paraId="48D2A400" w14:textId="77777777" w:rsidR="0070070A" w:rsidRDefault="0070070A" w:rsidP="001E0840">
            <w:pPr>
              <w:widowControl/>
              <w:spacing w:before="80" w:after="80" w:line="300" w:lineRule="exact"/>
              <w:rPr>
                <w:rFonts w:cs="Arial"/>
              </w:rPr>
            </w:pPr>
            <w:r>
              <w:rPr>
                <w:rFonts w:cs="Arial"/>
              </w:rPr>
              <w:t>Test Team</w:t>
            </w:r>
          </w:p>
        </w:tc>
        <w:tc>
          <w:tcPr>
            <w:tcW w:w="2891" w:type="dxa"/>
          </w:tcPr>
          <w:p w14:paraId="53EA6FDC" w14:textId="77777777" w:rsidR="0070070A" w:rsidRDefault="0070070A" w:rsidP="001E0840">
            <w:pPr>
              <w:widowControl/>
              <w:spacing w:before="80" w:after="80" w:line="300" w:lineRule="exact"/>
              <w:rPr>
                <w:rFonts w:cs="Arial"/>
              </w:rPr>
            </w:pPr>
          </w:p>
        </w:tc>
      </w:tr>
      <w:tr w:rsidR="0070070A" w14:paraId="17F89786" w14:textId="77777777" w:rsidTr="001E0840">
        <w:trPr>
          <w:trHeight w:val="907"/>
        </w:trPr>
        <w:tc>
          <w:tcPr>
            <w:tcW w:w="4078" w:type="dxa"/>
          </w:tcPr>
          <w:p w14:paraId="13D2B0BC" w14:textId="77777777" w:rsidR="0070070A" w:rsidRDefault="0070070A" w:rsidP="001E0840">
            <w:pPr>
              <w:widowControl/>
              <w:spacing w:before="80" w:after="80" w:line="300" w:lineRule="exact"/>
              <w:rPr>
                <w:rFonts w:cs="Arial"/>
              </w:rPr>
            </w:pPr>
            <w:r>
              <w:rPr>
                <w:rFonts w:cs="Arial"/>
              </w:rPr>
              <w:t>Test cases design has been completed</w:t>
            </w:r>
          </w:p>
        </w:tc>
        <w:tc>
          <w:tcPr>
            <w:tcW w:w="1701" w:type="dxa"/>
          </w:tcPr>
          <w:p w14:paraId="14D2CE47" w14:textId="77777777" w:rsidR="0070070A" w:rsidRDefault="0070070A" w:rsidP="001E0840">
            <w:pPr>
              <w:widowControl/>
              <w:spacing w:before="80" w:after="80" w:line="300" w:lineRule="exact"/>
              <w:rPr>
                <w:rFonts w:cs="Arial"/>
              </w:rPr>
            </w:pPr>
            <w:r>
              <w:rPr>
                <w:rFonts w:cs="Arial"/>
              </w:rPr>
              <w:t>Test Team</w:t>
            </w:r>
          </w:p>
        </w:tc>
        <w:tc>
          <w:tcPr>
            <w:tcW w:w="2891" w:type="dxa"/>
          </w:tcPr>
          <w:p w14:paraId="7640332F" w14:textId="77777777" w:rsidR="0070070A" w:rsidRDefault="0070070A" w:rsidP="001E0840">
            <w:pPr>
              <w:widowControl/>
              <w:spacing w:before="80" w:after="80" w:line="300" w:lineRule="exact"/>
              <w:rPr>
                <w:rFonts w:cs="Arial"/>
              </w:rPr>
            </w:pPr>
          </w:p>
        </w:tc>
      </w:tr>
    </w:tbl>
    <w:p w14:paraId="36D9B67D" w14:textId="77777777" w:rsidR="0070070A" w:rsidRDefault="0070070A" w:rsidP="0070070A"/>
    <w:p w14:paraId="593AA5D6" w14:textId="77777777" w:rsidR="0070070A" w:rsidRDefault="0070070A" w:rsidP="0070070A">
      <w:pPr>
        <w:pStyle w:val="Heading3"/>
      </w:pPr>
      <w:bookmarkStart w:id="41" w:name="_Toc448393039"/>
      <w:bookmarkStart w:id="42" w:name="_Toc53417449"/>
      <w:r w:rsidRPr="00696E06">
        <w:t>E</w:t>
      </w:r>
      <w:r>
        <w:t>xit</w:t>
      </w:r>
      <w:r w:rsidRPr="00696E06">
        <w:t xml:space="preserve"> Criteria</w:t>
      </w:r>
      <w:bookmarkEnd w:id="41"/>
      <w:bookmarkEnd w:id="42"/>
    </w:p>
    <w:p w14:paraId="39F8E712" w14:textId="77777777" w:rsidR="0070070A" w:rsidRPr="00AE63C6" w:rsidRDefault="0070070A" w:rsidP="0070070A">
      <w:pPr>
        <w:rPr>
          <w:lang w:val="en-US"/>
        </w:rPr>
      </w:pPr>
    </w:p>
    <w:tbl>
      <w:tblPr>
        <w:tblStyle w:val="TableGrid1"/>
        <w:tblW w:w="8670" w:type="dxa"/>
        <w:tblLook w:val="04A0" w:firstRow="1" w:lastRow="0" w:firstColumn="1" w:lastColumn="0" w:noHBand="0" w:noVBand="1"/>
      </w:tblPr>
      <w:tblGrid>
        <w:gridCol w:w="4078"/>
        <w:gridCol w:w="1701"/>
        <w:gridCol w:w="2891"/>
      </w:tblGrid>
      <w:tr w:rsidR="0070070A" w14:paraId="5FC0A78E" w14:textId="77777777" w:rsidTr="001E0840">
        <w:trPr>
          <w:trHeight w:val="263"/>
        </w:trPr>
        <w:tc>
          <w:tcPr>
            <w:tcW w:w="8670" w:type="dxa"/>
            <w:gridSpan w:val="3"/>
            <w:shd w:val="clear" w:color="auto" w:fill="F2F2F2" w:themeFill="background1" w:themeFillShade="F2"/>
            <w:vAlign w:val="center"/>
          </w:tcPr>
          <w:p w14:paraId="1CC57FB3" w14:textId="77777777" w:rsidR="0070070A" w:rsidRDefault="0070070A" w:rsidP="001E0840">
            <w:pPr>
              <w:widowControl/>
              <w:spacing w:before="80" w:after="80" w:line="300" w:lineRule="exact"/>
              <w:jc w:val="center"/>
              <w:rPr>
                <w:rFonts w:cs="Arial"/>
              </w:rPr>
            </w:pPr>
            <w:bookmarkStart w:id="43" w:name="_Toc448393040"/>
            <w:r>
              <w:rPr>
                <w:rFonts w:cs="Arial"/>
              </w:rPr>
              <w:t>EXIT CRITERIA – RELEASE CANDIDATE</w:t>
            </w:r>
          </w:p>
        </w:tc>
      </w:tr>
      <w:tr w:rsidR="0070070A" w14:paraId="2D1E984B" w14:textId="77777777" w:rsidTr="001E0840">
        <w:trPr>
          <w:trHeight w:val="263"/>
        </w:trPr>
        <w:tc>
          <w:tcPr>
            <w:tcW w:w="4078" w:type="dxa"/>
          </w:tcPr>
          <w:p w14:paraId="7CE8CEE5" w14:textId="77777777" w:rsidR="0070070A" w:rsidRDefault="0070070A" w:rsidP="001E0840">
            <w:pPr>
              <w:widowControl/>
              <w:spacing w:before="80" w:after="80" w:line="300" w:lineRule="exact"/>
              <w:rPr>
                <w:rFonts w:cs="Arial"/>
              </w:rPr>
            </w:pPr>
            <w:r>
              <w:rPr>
                <w:rFonts w:cs="Arial"/>
              </w:rPr>
              <w:t>All test cases are designed and executed with 100% pass percentage</w:t>
            </w:r>
          </w:p>
        </w:tc>
        <w:tc>
          <w:tcPr>
            <w:tcW w:w="1701" w:type="dxa"/>
          </w:tcPr>
          <w:p w14:paraId="0A561F01" w14:textId="77777777" w:rsidR="0070070A" w:rsidRDefault="0070070A" w:rsidP="001E0840">
            <w:pPr>
              <w:widowControl/>
              <w:spacing w:before="80" w:after="80" w:line="300" w:lineRule="exact"/>
              <w:rPr>
                <w:rFonts w:cs="Arial"/>
              </w:rPr>
            </w:pPr>
            <w:r>
              <w:rPr>
                <w:rFonts w:cs="Arial"/>
              </w:rPr>
              <w:t>Testing Team</w:t>
            </w:r>
          </w:p>
        </w:tc>
        <w:tc>
          <w:tcPr>
            <w:tcW w:w="2891" w:type="dxa"/>
          </w:tcPr>
          <w:p w14:paraId="24F02DED" w14:textId="77777777" w:rsidR="0070070A" w:rsidRDefault="0070070A" w:rsidP="001E0840">
            <w:pPr>
              <w:widowControl/>
              <w:spacing w:before="80" w:after="80" w:line="300" w:lineRule="exact"/>
              <w:rPr>
                <w:rFonts w:cs="Arial"/>
              </w:rPr>
            </w:pPr>
          </w:p>
        </w:tc>
      </w:tr>
      <w:tr w:rsidR="0070070A" w14:paraId="110A22CB" w14:textId="77777777" w:rsidTr="001E0840">
        <w:trPr>
          <w:trHeight w:val="263"/>
        </w:trPr>
        <w:tc>
          <w:tcPr>
            <w:tcW w:w="4078" w:type="dxa"/>
          </w:tcPr>
          <w:p w14:paraId="09C53BC2" w14:textId="77777777" w:rsidR="0070070A" w:rsidRDefault="0070070A" w:rsidP="001E0840">
            <w:pPr>
              <w:widowControl/>
              <w:spacing w:before="80" w:after="80" w:line="300" w:lineRule="exact"/>
              <w:rPr>
                <w:rFonts w:cs="Arial"/>
              </w:rPr>
            </w:pPr>
            <w:r>
              <w:rPr>
                <w:rFonts w:cs="Arial"/>
              </w:rPr>
              <w:t>No outstanding Showstopper &amp; Major Issues are outstanding</w:t>
            </w:r>
          </w:p>
        </w:tc>
        <w:tc>
          <w:tcPr>
            <w:tcW w:w="1701" w:type="dxa"/>
          </w:tcPr>
          <w:p w14:paraId="6E923207" w14:textId="77777777" w:rsidR="0070070A" w:rsidRDefault="0070070A" w:rsidP="001E0840">
            <w:pPr>
              <w:widowControl/>
              <w:spacing w:before="80" w:after="80" w:line="300" w:lineRule="exact"/>
              <w:rPr>
                <w:rFonts w:cs="Arial"/>
              </w:rPr>
            </w:pPr>
            <w:r>
              <w:rPr>
                <w:rFonts w:cs="Arial"/>
              </w:rPr>
              <w:t>Project Manager</w:t>
            </w:r>
          </w:p>
        </w:tc>
        <w:tc>
          <w:tcPr>
            <w:tcW w:w="2891" w:type="dxa"/>
          </w:tcPr>
          <w:p w14:paraId="79962B5A" w14:textId="77777777" w:rsidR="0070070A" w:rsidRDefault="0070070A" w:rsidP="001E0840">
            <w:pPr>
              <w:widowControl/>
              <w:spacing w:before="80" w:after="80" w:line="300" w:lineRule="exact"/>
              <w:rPr>
                <w:rFonts w:cs="Arial"/>
              </w:rPr>
            </w:pPr>
          </w:p>
        </w:tc>
      </w:tr>
      <w:tr w:rsidR="0070070A" w14:paraId="7FA8559E" w14:textId="77777777" w:rsidTr="001E0840">
        <w:trPr>
          <w:trHeight w:val="263"/>
        </w:trPr>
        <w:tc>
          <w:tcPr>
            <w:tcW w:w="4078" w:type="dxa"/>
          </w:tcPr>
          <w:p w14:paraId="4CE58C67" w14:textId="77777777" w:rsidR="0070070A" w:rsidRDefault="0070070A" w:rsidP="001E0840">
            <w:pPr>
              <w:widowControl/>
              <w:spacing w:before="80" w:after="80" w:line="300" w:lineRule="exact"/>
              <w:rPr>
                <w:rFonts w:cs="Arial"/>
              </w:rPr>
            </w:pPr>
            <w:r w:rsidRPr="0071799A">
              <w:t xml:space="preserve">No </w:t>
            </w:r>
            <w:r>
              <w:t>Showstopper</w:t>
            </w:r>
            <w:r w:rsidRPr="0071799A">
              <w:t xml:space="preserve"> and </w:t>
            </w:r>
            <w:r>
              <w:t>Major</w:t>
            </w:r>
            <w:r w:rsidRPr="0071799A">
              <w:t xml:space="preserve"> defects exist that impacts the released functionality</w:t>
            </w:r>
          </w:p>
        </w:tc>
        <w:tc>
          <w:tcPr>
            <w:tcW w:w="1701" w:type="dxa"/>
          </w:tcPr>
          <w:p w14:paraId="1D483046" w14:textId="77777777" w:rsidR="0070070A" w:rsidRDefault="0070070A" w:rsidP="001E0840">
            <w:pPr>
              <w:widowControl/>
              <w:spacing w:before="80" w:after="80" w:line="300" w:lineRule="exact"/>
              <w:rPr>
                <w:rFonts w:cs="Arial"/>
              </w:rPr>
            </w:pPr>
            <w:r>
              <w:rPr>
                <w:rFonts w:cs="Arial"/>
              </w:rPr>
              <w:t>Test Team/PM</w:t>
            </w:r>
          </w:p>
        </w:tc>
        <w:tc>
          <w:tcPr>
            <w:tcW w:w="2891" w:type="dxa"/>
          </w:tcPr>
          <w:p w14:paraId="7570B3A2" w14:textId="77777777" w:rsidR="0070070A" w:rsidRDefault="0070070A" w:rsidP="001E0840">
            <w:pPr>
              <w:widowControl/>
              <w:spacing w:before="80" w:after="80" w:line="300" w:lineRule="exact"/>
              <w:rPr>
                <w:rFonts w:cs="Arial"/>
              </w:rPr>
            </w:pPr>
          </w:p>
        </w:tc>
      </w:tr>
    </w:tbl>
    <w:p w14:paraId="77E993B1" w14:textId="77777777" w:rsidR="0070070A" w:rsidRDefault="0070070A" w:rsidP="0070070A"/>
    <w:p w14:paraId="56D3F2E6" w14:textId="77777777" w:rsidR="0070070A" w:rsidRDefault="0070070A" w:rsidP="0070070A">
      <w:pPr>
        <w:spacing w:before="0" w:line="240" w:lineRule="auto"/>
      </w:pPr>
      <w:r>
        <w:br w:type="page"/>
      </w:r>
    </w:p>
    <w:p w14:paraId="1C1A364D" w14:textId="77777777" w:rsidR="0070070A" w:rsidRDefault="0070070A" w:rsidP="0070070A"/>
    <w:p w14:paraId="34A1EC29" w14:textId="43996B27" w:rsidR="0070070A" w:rsidRPr="006B3D52" w:rsidRDefault="0070070A" w:rsidP="00457A21">
      <w:pPr>
        <w:pStyle w:val="Heading2"/>
      </w:pPr>
      <w:bookmarkStart w:id="44" w:name="_Toc448393041"/>
      <w:bookmarkStart w:id="45" w:name="_Toc53417450"/>
      <w:bookmarkEnd w:id="43"/>
      <w:r w:rsidRPr="00696E06">
        <w:t>Test Cases</w:t>
      </w:r>
      <w:bookmarkEnd w:id="44"/>
      <w:bookmarkEnd w:id="45"/>
    </w:p>
    <w:p w14:paraId="42ED9F9C" w14:textId="77777777" w:rsidR="0070070A" w:rsidRDefault="0070070A" w:rsidP="0070070A">
      <w:pPr>
        <w:jc w:val="both"/>
      </w:pPr>
      <w:r>
        <w:t>All testing activity will be recorded and tracked using TestRail, which is a web-hosted test management application used by the Steadfast Technologies team.</w:t>
      </w:r>
    </w:p>
    <w:p w14:paraId="3110FEC9" w14:textId="77777777" w:rsidR="0070070A" w:rsidRDefault="0070070A" w:rsidP="0070070A">
      <w:pPr>
        <w:jc w:val="both"/>
      </w:pPr>
      <w:r>
        <w:t xml:space="preserve">Test cases with Objectives will be created in TestRail by the QA team based on the corresponding requirements detailed in the documents mentioned in </w:t>
      </w:r>
      <w:hyperlink w:anchor="_Related_Documents" w:history="1">
        <w:r w:rsidRPr="003314F1">
          <w:rPr>
            <w:rStyle w:val="Hyperlink"/>
          </w:rPr>
          <w:t>Section 1.3</w:t>
        </w:r>
      </w:hyperlink>
    </w:p>
    <w:p w14:paraId="740B3A0F" w14:textId="77777777" w:rsidR="0070070A" w:rsidRDefault="0070070A" w:rsidP="0070070A">
      <w:pPr>
        <w:jc w:val="both"/>
      </w:pPr>
      <w:r>
        <w:t xml:space="preserve">Test cases will include the test objectives and the test steps (if required) outlining the purpose and scope of each test case. </w:t>
      </w:r>
    </w:p>
    <w:p w14:paraId="6DBF57DE" w14:textId="77777777" w:rsidR="0070070A" w:rsidRDefault="0070070A" w:rsidP="0070070A">
      <w:pPr>
        <w:jc w:val="both"/>
      </w:pPr>
      <w:r>
        <w:t xml:space="preserve">Reviews will be carried out by the Test Manager/Test Lead to ensure test cases and results are recorded accurately. (For more information on Test Design, please refer to the </w:t>
      </w:r>
      <w:hyperlink r:id="rId19" w:history="1">
        <w:r w:rsidRPr="00127871">
          <w:rPr>
            <w:rStyle w:val="Hyperlink"/>
          </w:rPr>
          <w:t>Confluence page</w:t>
        </w:r>
      </w:hyperlink>
      <w:r>
        <w:t>).</w:t>
      </w:r>
    </w:p>
    <w:p w14:paraId="609ADAC1" w14:textId="77777777" w:rsidR="0070070A" w:rsidRPr="00696E06" w:rsidRDefault="0070070A" w:rsidP="0070070A"/>
    <w:p w14:paraId="2FC708BD" w14:textId="617EA501" w:rsidR="0070070A" w:rsidRDefault="0070070A" w:rsidP="0070070A">
      <w:pPr>
        <w:pStyle w:val="Heading2"/>
      </w:pPr>
      <w:bookmarkStart w:id="46" w:name="_Toc448393042"/>
      <w:bookmarkStart w:id="47" w:name="_Toc53417451"/>
      <w:r w:rsidRPr="00696E06">
        <w:t>Test Results</w:t>
      </w:r>
      <w:bookmarkEnd w:id="46"/>
      <w:bookmarkEnd w:id="47"/>
    </w:p>
    <w:p w14:paraId="01A70059" w14:textId="77777777" w:rsidR="0070070A" w:rsidRDefault="0070070A" w:rsidP="0070070A">
      <w:r w:rsidRPr="008D0942">
        <w:t>Test results will be recorded and tracked in TestRail</w:t>
      </w:r>
      <w:r>
        <w:t>. A sample screenshot of test execution progress in TestRail is shown below:</w:t>
      </w:r>
    </w:p>
    <w:p w14:paraId="7EC506F5" w14:textId="77777777" w:rsidR="0070070A" w:rsidRDefault="0070070A" w:rsidP="0070070A">
      <w:r>
        <w:rPr>
          <w:noProof/>
        </w:rPr>
        <w:drawing>
          <wp:inline distT="0" distB="0" distL="0" distR="0" wp14:anchorId="77FD5C5C" wp14:editId="4DCD2391">
            <wp:extent cx="6038240" cy="336232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6038240" cy="3362325"/>
                    </a:xfrm>
                    <a:prstGeom prst="rect">
                      <a:avLst/>
                    </a:prstGeom>
                  </pic:spPr>
                </pic:pic>
              </a:graphicData>
            </a:graphic>
          </wp:inline>
        </w:drawing>
      </w:r>
    </w:p>
    <w:p w14:paraId="67A8E0C9" w14:textId="77777777" w:rsidR="0070070A" w:rsidRDefault="0070070A" w:rsidP="0070070A"/>
    <w:p w14:paraId="54C46718" w14:textId="77777777" w:rsidR="0070070A" w:rsidRDefault="0070070A" w:rsidP="0070070A">
      <w:r w:rsidRPr="008D0942">
        <w:t>Actual results should be recorded at the test step level</w:t>
      </w:r>
      <w:r>
        <w:t xml:space="preserve"> or test case level</w:t>
      </w:r>
      <w:r w:rsidRPr="008D0942">
        <w:t>, with transaction references</w:t>
      </w:r>
      <w:r>
        <w:t xml:space="preserve"> (if applicable)</w:t>
      </w:r>
      <w:r w:rsidRPr="008D0942">
        <w:t>, screenshots and other proof-of-test comments added where appropriate</w:t>
      </w:r>
      <w:r>
        <w:t>.</w:t>
      </w:r>
    </w:p>
    <w:p w14:paraId="0DB3E906" w14:textId="77777777" w:rsidR="0070070A" w:rsidRDefault="0070070A" w:rsidP="0070070A"/>
    <w:p w14:paraId="49FF54D5" w14:textId="0589987F" w:rsidR="0070070A" w:rsidRPr="00696E06" w:rsidRDefault="0070070A" w:rsidP="0070070A">
      <w:pPr>
        <w:pStyle w:val="Heading2"/>
      </w:pPr>
      <w:bookmarkStart w:id="48" w:name="_Toc448393043"/>
      <w:bookmarkStart w:id="49" w:name="_Toc53417452"/>
      <w:r w:rsidRPr="00696E06">
        <w:lastRenderedPageBreak/>
        <w:t>Test Completion Report</w:t>
      </w:r>
      <w:bookmarkEnd w:id="48"/>
      <w:bookmarkEnd w:id="49"/>
    </w:p>
    <w:p w14:paraId="63665E6C" w14:textId="77777777" w:rsidR="0070070A" w:rsidRDefault="0070070A" w:rsidP="0070070A">
      <w:pPr>
        <w:tabs>
          <w:tab w:val="left" w:pos="1125"/>
        </w:tabs>
      </w:pPr>
      <w:r w:rsidRPr="0011528A">
        <w:t xml:space="preserve">The reporting features </w:t>
      </w:r>
      <w:r>
        <w:t xml:space="preserve">developed in the QA report tool </w:t>
      </w:r>
      <w:r w:rsidRPr="0011528A">
        <w:t xml:space="preserve">will be used to produce </w:t>
      </w:r>
      <w:r>
        <w:t xml:space="preserve">test execution </w:t>
      </w:r>
      <w:r w:rsidRPr="0011528A">
        <w:t xml:space="preserve">summary. </w:t>
      </w:r>
      <w:r>
        <w:t>Below is a sample snapshot of the report</w:t>
      </w:r>
    </w:p>
    <w:p w14:paraId="6941366A" w14:textId="77777777" w:rsidR="0070070A" w:rsidRDefault="0070070A" w:rsidP="0070070A">
      <w:pPr>
        <w:tabs>
          <w:tab w:val="left" w:pos="1125"/>
        </w:tabs>
      </w:pPr>
      <w:r w:rsidRPr="00221D02">
        <w:rPr>
          <w:noProof/>
        </w:rPr>
        <w:drawing>
          <wp:inline distT="0" distB="0" distL="0" distR="0" wp14:anchorId="51DA4C1D" wp14:editId="3EA6D797">
            <wp:extent cx="5041127" cy="7851627"/>
            <wp:effectExtent l="19050" t="19050" r="26670" b="165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51759" cy="7868187"/>
                    </a:xfrm>
                    <a:prstGeom prst="rect">
                      <a:avLst/>
                    </a:prstGeom>
                    <a:ln w="3175">
                      <a:solidFill>
                        <a:schemeClr val="tx1"/>
                      </a:solidFill>
                    </a:ln>
                  </pic:spPr>
                </pic:pic>
              </a:graphicData>
            </a:graphic>
          </wp:inline>
        </w:drawing>
      </w:r>
    </w:p>
    <w:p w14:paraId="05D170E7" w14:textId="77777777" w:rsidR="0070070A" w:rsidRDefault="0070070A" w:rsidP="0070070A">
      <w:pPr>
        <w:pStyle w:val="Heading1"/>
      </w:pPr>
      <w:bookmarkStart w:id="50" w:name="_Toc448060027"/>
      <w:bookmarkStart w:id="51" w:name="_Toc448393044"/>
      <w:bookmarkStart w:id="52" w:name="_Toc53417453"/>
      <w:r w:rsidRPr="00696E06">
        <w:lastRenderedPageBreak/>
        <w:t>Defects Management</w:t>
      </w:r>
      <w:bookmarkEnd w:id="50"/>
      <w:bookmarkEnd w:id="51"/>
      <w:bookmarkEnd w:id="52"/>
      <w:r w:rsidRPr="00696E06">
        <w:t xml:space="preserve"> </w:t>
      </w:r>
      <w:bookmarkEnd w:id="28"/>
    </w:p>
    <w:p w14:paraId="4EE51314" w14:textId="77777777" w:rsidR="0070070A" w:rsidRDefault="0070070A" w:rsidP="0070070A"/>
    <w:p w14:paraId="4519B2D8" w14:textId="77777777" w:rsidR="0070070A" w:rsidRDefault="0070070A" w:rsidP="0070070A">
      <w:pPr>
        <w:pStyle w:val="NormalWeb"/>
        <w:spacing w:before="0" w:beforeAutospacing="0" w:after="0" w:afterAutospacing="0"/>
        <w:rPr>
          <w:rFonts w:ascii="Tahoma" w:hAnsi="Tahoma"/>
          <w:sz w:val="20"/>
        </w:rPr>
      </w:pPr>
      <w:r w:rsidRPr="00C2337E">
        <w:rPr>
          <w:rFonts w:ascii="Tahoma" w:hAnsi="Tahoma"/>
          <w:sz w:val="20"/>
        </w:rPr>
        <w:t xml:space="preserve">Gemini will be used to log and track defects. Defects will be logged </w:t>
      </w:r>
      <w:r>
        <w:rPr>
          <w:rFonts w:ascii="Tahoma" w:hAnsi="Tahoma"/>
          <w:sz w:val="20"/>
        </w:rPr>
        <w:t>with the following details.</w:t>
      </w:r>
    </w:p>
    <w:p w14:paraId="05EED460" w14:textId="77777777" w:rsidR="0070070A" w:rsidRDefault="0070070A" w:rsidP="0070070A">
      <w:pPr>
        <w:pStyle w:val="NormalWeb"/>
        <w:spacing w:before="0" w:beforeAutospacing="0" w:after="0" w:afterAutospacing="0"/>
        <w:rPr>
          <w:rFonts w:ascii="Tahoma" w:hAnsi="Tahoma"/>
          <w:sz w:val="20"/>
        </w:rPr>
      </w:pPr>
    </w:p>
    <w:tbl>
      <w:tblPr>
        <w:tblpPr w:leftFromText="180" w:rightFromText="180" w:vertAnchor="text" w:horzAnchor="margin" w:tblpY="178"/>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4A0" w:firstRow="1" w:lastRow="0" w:firstColumn="1" w:lastColumn="0" w:noHBand="0" w:noVBand="1"/>
      </w:tblPr>
      <w:tblGrid>
        <w:gridCol w:w="1555"/>
        <w:gridCol w:w="7796"/>
      </w:tblGrid>
      <w:tr w:rsidR="0070070A" w:rsidRPr="00AA0BF0" w14:paraId="1DEC5F90" w14:textId="77777777" w:rsidTr="001E0840">
        <w:trPr>
          <w:trHeight w:hRule="exact" w:val="578"/>
          <w:tblHeader/>
        </w:trPr>
        <w:tc>
          <w:tcPr>
            <w:tcW w:w="1555" w:type="dxa"/>
            <w:shd w:val="clear" w:color="auto" w:fill="FFFFFF" w:themeFill="background1"/>
          </w:tcPr>
          <w:p w14:paraId="36561A6D" w14:textId="77777777" w:rsidR="0070070A" w:rsidRPr="00924FCB" w:rsidRDefault="0070070A" w:rsidP="001E0840">
            <w:pPr>
              <w:keepNext/>
              <w:keepLines/>
              <w:rPr>
                <w:rFonts w:cs="Tahoma"/>
                <w:szCs w:val="20"/>
                <w:lang w:val="en-US" w:eastAsia="en-US"/>
              </w:rPr>
            </w:pPr>
            <w:r w:rsidRPr="00924FCB">
              <w:rPr>
                <w:rFonts w:cs="Tahoma"/>
                <w:szCs w:val="20"/>
                <w:lang w:val="en-US" w:eastAsia="en-US"/>
              </w:rPr>
              <w:t>Version</w:t>
            </w:r>
          </w:p>
          <w:p w14:paraId="2040A03D" w14:textId="77777777" w:rsidR="0070070A" w:rsidRPr="00924FCB" w:rsidRDefault="0070070A" w:rsidP="001E0840">
            <w:pPr>
              <w:keepNext/>
              <w:keepLines/>
              <w:rPr>
                <w:rFonts w:cs="Tahoma"/>
                <w:b/>
                <w:szCs w:val="20"/>
              </w:rPr>
            </w:pPr>
          </w:p>
        </w:tc>
        <w:tc>
          <w:tcPr>
            <w:tcW w:w="7796" w:type="dxa"/>
            <w:shd w:val="clear" w:color="auto" w:fill="FFFFFF" w:themeFill="background1"/>
          </w:tcPr>
          <w:p w14:paraId="6A50196D" w14:textId="77777777" w:rsidR="0070070A" w:rsidRPr="00AA0BF0" w:rsidRDefault="0070070A" w:rsidP="001E0840">
            <w:pPr>
              <w:keepNext/>
              <w:keepLines/>
              <w:rPr>
                <w:rFonts w:ascii="Verdana" w:hAnsi="Verdana"/>
                <w:b/>
                <w:szCs w:val="20"/>
              </w:rPr>
            </w:pPr>
            <w:r>
              <w:t>6.6.0.4583</w:t>
            </w:r>
          </w:p>
        </w:tc>
      </w:tr>
      <w:tr w:rsidR="0070070A" w:rsidRPr="00AA0BF0" w14:paraId="537B7B30" w14:textId="77777777" w:rsidTr="001E0840">
        <w:trPr>
          <w:trHeight w:hRule="exact" w:val="571"/>
          <w:tblHeader/>
        </w:trPr>
        <w:tc>
          <w:tcPr>
            <w:tcW w:w="1555" w:type="dxa"/>
            <w:shd w:val="clear" w:color="auto" w:fill="FFFFFF" w:themeFill="background1"/>
          </w:tcPr>
          <w:p w14:paraId="101ADF8C" w14:textId="77777777" w:rsidR="0070070A" w:rsidRPr="00924FCB" w:rsidRDefault="0070070A" w:rsidP="001E0840">
            <w:pPr>
              <w:keepNext/>
              <w:keepLines/>
              <w:rPr>
                <w:rFonts w:cs="Tahoma"/>
                <w:szCs w:val="20"/>
                <w:lang w:val="en-US" w:eastAsia="en-US"/>
              </w:rPr>
            </w:pPr>
            <w:r>
              <w:rPr>
                <w:rFonts w:cs="Tahoma"/>
                <w:szCs w:val="20"/>
                <w:lang w:val="en-US" w:eastAsia="en-US"/>
              </w:rPr>
              <w:t>Project(s)</w:t>
            </w:r>
          </w:p>
        </w:tc>
        <w:tc>
          <w:tcPr>
            <w:tcW w:w="7796" w:type="dxa"/>
            <w:shd w:val="clear" w:color="auto" w:fill="FFFFFF" w:themeFill="background1"/>
          </w:tcPr>
          <w:p w14:paraId="71FEB53B" w14:textId="77777777" w:rsidR="0070070A" w:rsidRDefault="0070070A" w:rsidP="001E0840">
            <w:pPr>
              <w:keepNext/>
              <w:keepLines/>
            </w:pPr>
            <w:r>
              <w:t>NIRD</w:t>
            </w:r>
          </w:p>
        </w:tc>
      </w:tr>
      <w:tr w:rsidR="0070070A" w:rsidRPr="00AA0BF0" w14:paraId="459542E1" w14:textId="77777777" w:rsidTr="001E0840">
        <w:trPr>
          <w:trHeight w:hRule="exact" w:val="578"/>
          <w:tblHeader/>
        </w:trPr>
        <w:tc>
          <w:tcPr>
            <w:tcW w:w="1555" w:type="dxa"/>
            <w:shd w:val="clear" w:color="auto" w:fill="FFFFFF" w:themeFill="background1"/>
          </w:tcPr>
          <w:p w14:paraId="4331C9DD" w14:textId="77777777" w:rsidR="0070070A" w:rsidRDefault="0070070A" w:rsidP="001E0840">
            <w:pPr>
              <w:keepNext/>
              <w:keepLines/>
              <w:rPr>
                <w:rFonts w:cs="Tahoma"/>
                <w:szCs w:val="20"/>
                <w:lang w:val="en-US" w:eastAsia="en-US"/>
              </w:rPr>
            </w:pPr>
            <w:r>
              <w:rPr>
                <w:rFonts w:cs="Tahoma"/>
                <w:szCs w:val="20"/>
                <w:lang w:val="en-US" w:eastAsia="en-US"/>
              </w:rPr>
              <w:t>Component</w:t>
            </w:r>
          </w:p>
        </w:tc>
        <w:tc>
          <w:tcPr>
            <w:tcW w:w="7796" w:type="dxa"/>
            <w:shd w:val="clear" w:color="auto" w:fill="FFFFFF" w:themeFill="background1"/>
          </w:tcPr>
          <w:p w14:paraId="6819EC90" w14:textId="77777777" w:rsidR="0070070A" w:rsidRDefault="0070070A" w:rsidP="001E0840">
            <w:pPr>
              <w:keepNext/>
              <w:keepLines/>
            </w:pPr>
            <w:r>
              <w:t>Not Applicable</w:t>
            </w:r>
          </w:p>
        </w:tc>
      </w:tr>
      <w:tr w:rsidR="0070070A" w:rsidRPr="00AA0BF0" w14:paraId="7EC70974" w14:textId="77777777" w:rsidTr="001E0840">
        <w:trPr>
          <w:trHeight w:hRule="exact" w:val="563"/>
          <w:tblHeader/>
        </w:trPr>
        <w:tc>
          <w:tcPr>
            <w:tcW w:w="1555" w:type="dxa"/>
            <w:shd w:val="clear" w:color="auto" w:fill="FFFFFF" w:themeFill="background1"/>
          </w:tcPr>
          <w:p w14:paraId="0A33812A" w14:textId="77777777" w:rsidR="0070070A" w:rsidRPr="00924FCB" w:rsidRDefault="0070070A" w:rsidP="001E0840">
            <w:pPr>
              <w:keepNext/>
              <w:keepLines/>
              <w:rPr>
                <w:rFonts w:cs="Tahoma"/>
                <w:szCs w:val="20"/>
                <w:lang w:val="en-US" w:eastAsia="en-US"/>
              </w:rPr>
            </w:pPr>
            <w:r w:rsidRPr="00924FCB">
              <w:rPr>
                <w:rFonts w:cs="Tahoma"/>
                <w:szCs w:val="20"/>
                <w:lang w:val="en-US" w:eastAsia="en-US"/>
              </w:rPr>
              <w:t>Type</w:t>
            </w:r>
          </w:p>
          <w:p w14:paraId="74EEF069" w14:textId="77777777" w:rsidR="0070070A" w:rsidRPr="00924FCB" w:rsidRDefault="0070070A" w:rsidP="001E0840">
            <w:pPr>
              <w:keepNext/>
              <w:keepLines/>
              <w:rPr>
                <w:rFonts w:cs="Tahoma"/>
                <w:szCs w:val="20"/>
                <w:lang w:val="en-US" w:eastAsia="en-US"/>
              </w:rPr>
            </w:pPr>
          </w:p>
        </w:tc>
        <w:tc>
          <w:tcPr>
            <w:tcW w:w="7796" w:type="dxa"/>
            <w:shd w:val="clear" w:color="auto" w:fill="FFFFFF" w:themeFill="background1"/>
          </w:tcPr>
          <w:p w14:paraId="0D89E947" w14:textId="77777777" w:rsidR="0070070A" w:rsidRPr="00AA0BF0" w:rsidRDefault="0070070A" w:rsidP="001E0840">
            <w:pPr>
              <w:keepNext/>
              <w:keepLines/>
              <w:rPr>
                <w:rFonts w:ascii="Verdana" w:hAnsi="Verdana"/>
                <w:b/>
                <w:szCs w:val="20"/>
              </w:rPr>
            </w:pPr>
            <w:r w:rsidRPr="00C2337E">
              <w:t>Bug</w:t>
            </w:r>
          </w:p>
        </w:tc>
      </w:tr>
      <w:tr w:rsidR="0070070A" w:rsidRPr="00AA0BF0" w14:paraId="3E88EAC1" w14:textId="77777777" w:rsidTr="001E0840">
        <w:trPr>
          <w:trHeight w:hRule="exact" w:val="820"/>
          <w:tblHeader/>
        </w:trPr>
        <w:tc>
          <w:tcPr>
            <w:tcW w:w="1555" w:type="dxa"/>
            <w:shd w:val="clear" w:color="auto" w:fill="FFFFFF" w:themeFill="background1"/>
          </w:tcPr>
          <w:p w14:paraId="34C29DFA" w14:textId="77777777" w:rsidR="0070070A" w:rsidRPr="00924FCB" w:rsidRDefault="0070070A" w:rsidP="001E0840">
            <w:pPr>
              <w:keepNext/>
              <w:keepLines/>
              <w:rPr>
                <w:rFonts w:cs="Tahoma"/>
                <w:szCs w:val="20"/>
                <w:lang w:val="en-US" w:eastAsia="en-US"/>
              </w:rPr>
            </w:pPr>
            <w:r w:rsidRPr="00924FCB">
              <w:rPr>
                <w:rFonts w:cs="Tahoma"/>
                <w:szCs w:val="20"/>
                <w:lang w:val="en-US" w:eastAsia="en-US"/>
              </w:rPr>
              <w:t>Description</w:t>
            </w:r>
          </w:p>
          <w:p w14:paraId="29335CF5" w14:textId="77777777" w:rsidR="0070070A" w:rsidRPr="00924FCB" w:rsidRDefault="0070070A" w:rsidP="001E0840">
            <w:pPr>
              <w:keepNext/>
              <w:keepLines/>
              <w:rPr>
                <w:rFonts w:cs="Tahoma"/>
                <w:szCs w:val="20"/>
                <w:lang w:val="en-US" w:eastAsia="en-US"/>
              </w:rPr>
            </w:pPr>
          </w:p>
        </w:tc>
        <w:tc>
          <w:tcPr>
            <w:tcW w:w="7796" w:type="dxa"/>
            <w:shd w:val="clear" w:color="auto" w:fill="FFFFFF" w:themeFill="background1"/>
          </w:tcPr>
          <w:p w14:paraId="3281F461" w14:textId="77777777" w:rsidR="0070070A" w:rsidRPr="00AA0BF0" w:rsidRDefault="0070070A" w:rsidP="001E0840">
            <w:pPr>
              <w:keepNext/>
              <w:keepLines/>
              <w:rPr>
                <w:rFonts w:ascii="Verdana" w:hAnsi="Verdana"/>
                <w:b/>
                <w:szCs w:val="20"/>
              </w:rPr>
            </w:pPr>
            <w:r>
              <w:t>A</w:t>
            </w:r>
            <w:r w:rsidRPr="00C2337E">
              <w:t xml:space="preserve"> description of the problem encountered with reproduction steps, and with screenshots/attachments as required</w:t>
            </w:r>
          </w:p>
        </w:tc>
      </w:tr>
      <w:tr w:rsidR="0070070A" w:rsidRPr="00AA0BF0" w14:paraId="530E20B2" w14:textId="77777777" w:rsidTr="001E0840">
        <w:trPr>
          <w:trHeight w:hRule="exact" w:val="578"/>
          <w:tblHeader/>
        </w:trPr>
        <w:tc>
          <w:tcPr>
            <w:tcW w:w="1555" w:type="dxa"/>
            <w:shd w:val="clear" w:color="auto" w:fill="FFFFFF" w:themeFill="background1"/>
          </w:tcPr>
          <w:p w14:paraId="25A2CCD3" w14:textId="77777777" w:rsidR="0070070A" w:rsidRPr="00924FCB" w:rsidRDefault="0070070A" w:rsidP="001E0840">
            <w:pPr>
              <w:keepNext/>
              <w:keepLines/>
              <w:rPr>
                <w:rFonts w:cs="Tahoma"/>
                <w:szCs w:val="20"/>
                <w:lang w:val="en-US" w:eastAsia="en-US"/>
              </w:rPr>
            </w:pPr>
            <w:r>
              <w:rPr>
                <w:rFonts w:cs="Tahoma"/>
                <w:szCs w:val="20"/>
                <w:lang w:val="en-US" w:eastAsia="en-US"/>
              </w:rPr>
              <w:t>Source</w:t>
            </w:r>
          </w:p>
          <w:p w14:paraId="719884E7" w14:textId="77777777" w:rsidR="0070070A" w:rsidRPr="00924FCB" w:rsidRDefault="0070070A" w:rsidP="001E0840">
            <w:pPr>
              <w:keepNext/>
              <w:keepLines/>
              <w:rPr>
                <w:rFonts w:cs="Tahoma"/>
                <w:szCs w:val="20"/>
                <w:lang w:val="en-US" w:eastAsia="en-US"/>
              </w:rPr>
            </w:pPr>
          </w:p>
        </w:tc>
        <w:tc>
          <w:tcPr>
            <w:tcW w:w="7796" w:type="dxa"/>
            <w:shd w:val="clear" w:color="auto" w:fill="FFFFFF" w:themeFill="background1"/>
          </w:tcPr>
          <w:p w14:paraId="032F9259" w14:textId="77777777" w:rsidR="0070070A" w:rsidRPr="00AA0BF0" w:rsidRDefault="0070070A" w:rsidP="001E0840">
            <w:pPr>
              <w:keepNext/>
              <w:keepLines/>
              <w:rPr>
                <w:rFonts w:ascii="Verdana" w:hAnsi="Verdana"/>
                <w:b/>
                <w:szCs w:val="20"/>
              </w:rPr>
            </w:pPr>
            <w:r>
              <w:t>S</w:t>
            </w:r>
            <w:r w:rsidRPr="00C2337E">
              <w:t>ystem component the defect was identified in</w:t>
            </w:r>
          </w:p>
        </w:tc>
      </w:tr>
      <w:tr w:rsidR="0070070A" w:rsidRPr="00AA0BF0" w14:paraId="1BA98850" w14:textId="77777777" w:rsidTr="001E0840">
        <w:trPr>
          <w:trHeight w:hRule="exact" w:val="578"/>
          <w:tblHeader/>
        </w:trPr>
        <w:tc>
          <w:tcPr>
            <w:tcW w:w="1555" w:type="dxa"/>
            <w:shd w:val="clear" w:color="auto" w:fill="FFFFFF" w:themeFill="background1"/>
          </w:tcPr>
          <w:p w14:paraId="600927A1" w14:textId="77777777" w:rsidR="0070070A" w:rsidRPr="00924FCB" w:rsidRDefault="0070070A" w:rsidP="001E0840">
            <w:pPr>
              <w:keepNext/>
              <w:keepLines/>
              <w:rPr>
                <w:rFonts w:cs="Tahoma"/>
                <w:szCs w:val="20"/>
                <w:lang w:val="en-US" w:eastAsia="en-US"/>
              </w:rPr>
            </w:pPr>
            <w:r w:rsidRPr="00924FCB">
              <w:rPr>
                <w:rFonts w:cs="Tahoma"/>
                <w:szCs w:val="20"/>
                <w:lang w:val="en-US" w:eastAsia="en-US"/>
              </w:rPr>
              <w:t>Priority</w:t>
            </w:r>
          </w:p>
          <w:p w14:paraId="5A422999" w14:textId="77777777" w:rsidR="0070070A" w:rsidRPr="00924FCB" w:rsidRDefault="0070070A" w:rsidP="001E0840">
            <w:pPr>
              <w:keepNext/>
              <w:keepLines/>
              <w:rPr>
                <w:rFonts w:cs="Tahoma"/>
                <w:szCs w:val="20"/>
                <w:lang w:val="en-US" w:eastAsia="en-US"/>
              </w:rPr>
            </w:pPr>
          </w:p>
        </w:tc>
        <w:tc>
          <w:tcPr>
            <w:tcW w:w="7796" w:type="dxa"/>
            <w:shd w:val="clear" w:color="auto" w:fill="FFFFFF" w:themeFill="background1"/>
          </w:tcPr>
          <w:p w14:paraId="3742B1D1" w14:textId="77777777" w:rsidR="0070070A" w:rsidRDefault="0070070A" w:rsidP="001E0840">
            <w:pPr>
              <w:pStyle w:val="NormalWeb"/>
              <w:spacing w:before="0" w:beforeAutospacing="0" w:after="0" w:afterAutospacing="0"/>
              <w:rPr>
                <w:rFonts w:ascii="Tahoma" w:hAnsi="Tahoma"/>
                <w:sz w:val="20"/>
              </w:rPr>
            </w:pPr>
          </w:p>
          <w:p w14:paraId="14AC7399" w14:textId="77777777" w:rsidR="0070070A" w:rsidRDefault="0070070A" w:rsidP="001E0840">
            <w:pPr>
              <w:pStyle w:val="NormalWeb"/>
              <w:spacing w:before="0" w:beforeAutospacing="0" w:after="0" w:afterAutospacing="0"/>
              <w:rPr>
                <w:rFonts w:ascii="Tahoma" w:hAnsi="Tahoma"/>
                <w:sz w:val="20"/>
              </w:rPr>
            </w:pPr>
            <w:r>
              <w:rPr>
                <w:rFonts w:ascii="Tahoma" w:hAnsi="Tahoma"/>
                <w:sz w:val="20"/>
              </w:rPr>
              <w:t>Low/Medium/High</w:t>
            </w:r>
          </w:p>
          <w:p w14:paraId="36DB71CD" w14:textId="77777777" w:rsidR="0070070A" w:rsidRPr="00AA0BF0" w:rsidRDefault="0070070A" w:rsidP="001E0840">
            <w:pPr>
              <w:keepNext/>
              <w:keepLines/>
              <w:rPr>
                <w:rFonts w:ascii="Verdana" w:hAnsi="Verdana"/>
                <w:b/>
                <w:szCs w:val="20"/>
              </w:rPr>
            </w:pPr>
          </w:p>
        </w:tc>
      </w:tr>
      <w:tr w:rsidR="0070070A" w:rsidRPr="00AA0BF0" w14:paraId="7F5FA9E9" w14:textId="77777777" w:rsidTr="001E0840">
        <w:trPr>
          <w:trHeight w:hRule="exact" w:val="578"/>
          <w:tblHeader/>
        </w:trPr>
        <w:tc>
          <w:tcPr>
            <w:tcW w:w="1555" w:type="dxa"/>
            <w:shd w:val="clear" w:color="auto" w:fill="FFFFFF" w:themeFill="background1"/>
          </w:tcPr>
          <w:p w14:paraId="51DF1970" w14:textId="77777777" w:rsidR="0070070A" w:rsidRPr="00924FCB" w:rsidRDefault="0070070A" w:rsidP="001E0840">
            <w:pPr>
              <w:keepNext/>
              <w:keepLines/>
              <w:rPr>
                <w:rFonts w:cs="Tahoma"/>
                <w:szCs w:val="20"/>
                <w:lang w:val="en-US" w:eastAsia="en-US"/>
              </w:rPr>
            </w:pPr>
            <w:r w:rsidRPr="00924FCB">
              <w:rPr>
                <w:rFonts w:cs="Tahoma"/>
                <w:szCs w:val="20"/>
                <w:lang w:val="en-US" w:eastAsia="en-US"/>
              </w:rPr>
              <w:t>Resource</w:t>
            </w:r>
          </w:p>
        </w:tc>
        <w:tc>
          <w:tcPr>
            <w:tcW w:w="7796" w:type="dxa"/>
            <w:shd w:val="clear" w:color="auto" w:fill="FFFFFF" w:themeFill="background1"/>
          </w:tcPr>
          <w:p w14:paraId="76DFB640" w14:textId="77777777" w:rsidR="0070070A" w:rsidRPr="00AA0BF0" w:rsidRDefault="0070070A" w:rsidP="001E0840">
            <w:pPr>
              <w:keepNext/>
              <w:keepLines/>
              <w:rPr>
                <w:rFonts w:ascii="Verdana" w:hAnsi="Verdana"/>
                <w:b/>
                <w:szCs w:val="20"/>
              </w:rPr>
            </w:pPr>
            <w:r>
              <w:t>DEV / BA / IT PM</w:t>
            </w:r>
          </w:p>
        </w:tc>
      </w:tr>
    </w:tbl>
    <w:p w14:paraId="140648CE" w14:textId="77777777" w:rsidR="0070070A" w:rsidRDefault="0070070A" w:rsidP="0070070A">
      <w:pPr>
        <w:pStyle w:val="NormalWeb"/>
        <w:spacing w:before="0" w:beforeAutospacing="0" w:after="0" w:afterAutospacing="0"/>
        <w:rPr>
          <w:rFonts w:ascii="Tahoma" w:hAnsi="Tahoma"/>
          <w:sz w:val="20"/>
        </w:rPr>
      </w:pPr>
    </w:p>
    <w:p w14:paraId="5023D5BC" w14:textId="77777777" w:rsidR="0070070A" w:rsidRPr="00C2337E" w:rsidRDefault="0070070A" w:rsidP="0070070A">
      <w:pPr>
        <w:pStyle w:val="NormalWeb"/>
        <w:spacing w:before="0" w:beforeAutospacing="0" w:after="0" w:afterAutospacing="0"/>
        <w:rPr>
          <w:rFonts w:ascii="Tahoma" w:hAnsi="Tahoma"/>
          <w:sz w:val="20"/>
        </w:rPr>
      </w:pPr>
      <w:r>
        <w:rPr>
          <w:noProof/>
        </w:rPr>
        <w:drawing>
          <wp:inline distT="0" distB="0" distL="0" distR="0" wp14:anchorId="21A99AA4" wp14:editId="029E56CE">
            <wp:extent cx="4130978" cy="3768780"/>
            <wp:effectExtent l="0" t="0" r="317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4130978" cy="3768780"/>
                    </a:xfrm>
                    <a:prstGeom prst="rect">
                      <a:avLst/>
                    </a:prstGeom>
                  </pic:spPr>
                </pic:pic>
              </a:graphicData>
            </a:graphic>
          </wp:inline>
        </w:drawing>
      </w:r>
    </w:p>
    <w:p w14:paraId="09CB7168" w14:textId="77777777" w:rsidR="0070070A" w:rsidRDefault="0070070A" w:rsidP="0070070A">
      <w:pPr>
        <w:pStyle w:val="Heading1"/>
      </w:pPr>
      <w:bookmarkStart w:id="53" w:name="_Toc220210442"/>
      <w:bookmarkStart w:id="54" w:name="_Toc220214279"/>
      <w:bookmarkStart w:id="55" w:name="_Toc448393045"/>
      <w:bookmarkStart w:id="56" w:name="_Toc53417454"/>
      <w:bookmarkEnd w:id="53"/>
      <w:bookmarkEnd w:id="54"/>
      <w:r w:rsidRPr="00696E06">
        <w:lastRenderedPageBreak/>
        <w:t>Environment Requirements</w:t>
      </w:r>
      <w:bookmarkEnd w:id="55"/>
      <w:bookmarkEnd w:id="56"/>
    </w:p>
    <w:p w14:paraId="5CCA49AB" w14:textId="77777777" w:rsidR="0070070A" w:rsidRPr="006B3D52" w:rsidRDefault="0070070A" w:rsidP="0070070A"/>
    <w:p w14:paraId="57790960" w14:textId="77777777" w:rsidR="0070070A" w:rsidRDefault="0070070A" w:rsidP="0070070A">
      <w:r w:rsidRPr="00696E06">
        <w:t>The test environments used are:</w:t>
      </w:r>
    </w:p>
    <w:p w14:paraId="59698310" w14:textId="77777777" w:rsidR="0070070A" w:rsidRDefault="0070070A" w:rsidP="0070070A"/>
    <w:tbl>
      <w:tblPr>
        <w:tblStyle w:val="TableGrid"/>
        <w:tblW w:w="9271" w:type="dxa"/>
        <w:tblLayout w:type="fixed"/>
        <w:tblLook w:val="04A0" w:firstRow="1" w:lastRow="0" w:firstColumn="1" w:lastColumn="0" w:noHBand="0" w:noVBand="1"/>
      </w:tblPr>
      <w:tblGrid>
        <w:gridCol w:w="2427"/>
        <w:gridCol w:w="6844"/>
      </w:tblGrid>
      <w:tr w:rsidR="0070070A" w:rsidRPr="00696E06" w14:paraId="3BC65FD3" w14:textId="77777777" w:rsidTr="001E0840">
        <w:trPr>
          <w:trHeight w:val="366"/>
        </w:trPr>
        <w:tc>
          <w:tcPr>
            <w:tcW w:w="2427" w:type="dxa"/>
            <w:shd w:val="clear" w:color="auto" w:fill="F2F2F2" w:themeFill="background1" w:themeFillShade="F2"/>
          </w:tcPr>
          <w:p w14:paraId="3FD5D8D3" w14:textId="77777777" w:rsidR="0070070A" w:rsidRPr="00696E06" w:rsidRDefault="0070070A" w:rsidP="00E1500A">
            <w:pPr>
              <w:pStyle w:val="BodyText"/>
              <w:jc w:val="center"/>
            </w:pPr>
            <w:r w:rsidRPr="00E1500A">
              <w:rPr>
                <w:rFonts w:cs="Tahoma"/>
                <w:b/>
                <w:bCs/>
              </w:rPr>
              <w:t>Test Environment</w:t>
            </w:r>
          </w:p>
        </w:tc>
        <w:tc>
          <w:tcPr>
            <w:tcW w:w="6844" w:type="dxa"/>
            <w:shd w:val="clear" w:color="auto" w:fill="F2F2F2" w:themeFill="background1" w:themeFillShade="F2"/>
          </w:tcPr>
          <w:p w14:paraId="09EBF298" w14:textId="77777777" w:rsidR="0070070A" w:rsidRPr="00696E06" w:rsidRDefault="0070070A" w:rsidP="00E1500A">
            <w:pPr>
              <w:pStyle w:val="BodyText"/>
              <w:jc w:val="center"/>
            </w:pPr>
            <w:r w:rsidRPr="00E1500A">
              <w:rPr>
                <w:rFonts w:cs="Tahoma"/>
                <w:b/>
                <w:bCs/>
              </w:rPr>
              <w:t>Comments</w:t>
            </w:r>
          </w:p>
        </w:tc>
      </w:tr>
      <w:tr w:rsidR="0070070A" w:rsidRPr="00696E06" w14:paraId="000DE5E7" w14:textId="77777777" w:rsidTr="001E0840">
        <w:trPr>
          <w:trHeight w:val="402"/>
        </w:trPr>
        <w:tc>
          <w:tcPr>
            <w:tcW w:w="2427" w:type="dxa"/>
          </w:tcPr>
          <w:p w14:paraId="4456FABE" w14:textId="77777777" w:rsidR="0070070A" w:rsidRPr="00696E06" w:rsidRDefault="0070070A" w:rsidP="001E0840">
            <w:pPr>
              <w:pStyle w:val="Tablerow0"/>
              <w:rPr>
                <w:rFonts w:eastAsiaTheme="minorHAnsi"/>
                <w:lang w:val="en-US" w:eastAsia="en-US"/>
              </w:rPr>
            </w:pPr>
            <w:r>
              <w:t>NIRD</w:t>
            </w:r>
          </w:p>
        </w:tc>
        <w:tc>
          <w:tcPr>
            <w:tcW w:w="6844" w:type="dxa"/>
          </w:tcPr>
          <w:p w14:paraId="57DE23BD" w14:textId="77777777" w:rsidR="0070070A" w:rsidRPr="00E86167" w:rsidRDefault="0070070A" w:rsidP="001E0840">
            <w:pPr>
              <w:pStyle w:val="Tablerow0"/>
              <w:rPr>
                <w:rFonts w:eastAsiaTheme="minorHAnsi"/>
                <w:color w:val="0000FF"/>
                <w:lang w:val="en-US" w:eastAsia="en-US"/>
              </w:rPr>
            </w:pPr>
            <w:r>
              <w:rPr>
                <w:rStyle w:val="Hyperlink"/>
                <w:rFonts w:ascii="Segoe UI" w:hAnsi="Segoe UI" w:cs="Segoe UI"/>
                <w:sz w:val="21"/>
                <w:szCs w:val="21"/>
                <w:shd w:val="clear" w:color="auto" w:fill="FFFFFF"/>
              </w:rPr>
              <w:t xml:space="preserve"> Test environment </w:t>
            </w:r>
          </w:p>
        </w:tc>
      </w:tr>
    </w:tbl>
    <w:p w14:paraId="30397309" w14:textId="77777777" w:rsidR="0070070A" w:rsidRDefault="0070070A" w:rsidP="0070070A"/>
    <w:p w14:paraId="26FEE8E1" w14:textId="45E032DC" w:rsidR="0070070A" w:rsidRDefault="0070070A" w:rsidP="00457A21">
      <w:pPr>
        <w:pStyle w:val="Heading2"/>
      </w:pPr>
      <w:bookmarkStart w:id="57" w:name="_Toc286419265"/>
      <w:bookmarkStart w:id="58" w:name="_Toc53417455"/>
      <w:r>
        <w:t>Tools</w:t>
      </w:r>
      <w:bookmarkEnd w:id="57"/>
      <w:bookmarkEnd w:id="58"/>
    </w:p>
    <w:p w14:paraId="1C38C13A" w14:textId="77777777" w:rsidR="0070070A" w:rsidRPr="006B3D52" w:rsidRDefault="0070070A" w:rsidP="0070070A"/>
    <w:p w14:paraId="48599E78" w14:textId="77777777" w:rsidR="0070070A" w:rsidRPr="00C800F1" w:rsidRDefault="0070070A" w:rsidP="0070070A">
      <w:pPr>
        <w:pStyle w:val="BodyText"/>
        <w:spacing w:after="120" w:line="276" w:lineRule="auto"/>
        <w:jc w:val="both"/>
        <w:rPr>
          <w:rFonts w:cs="Tahoma"/>
          <w:bCs/>
        </w:rPr>
      </w:pPr>
      <w:r w:rsidRPr="00C800F1">
        <w:rPr>
          <w:rFonts w:cs="Tahoma"/>
          <w:bCs/>
        </w:rPr>
        <w:t>The following table lists the tools used by the QA team:</w:t>
      </w:r>
    </w:p>
    <w:tbl>
      <w:tblPr>
        <w:tblW w:w="8476"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7"/>
        <w:gridCol w:w="3163"/>
        <w:gridCol w:w="4586"/>
      </w:tblGrid>
      <w:tr w:rsidR="0070070A" w:rsidRPr="00070AF0" w14:paraId="4A8B226D" w14:textId="77777777" w:rsidTr="001E0840">
        <w:trPr>
          <w:tblHeader/>
        </w:trPr>
        <w:tc>
          <w:tcPr>
            <w:tcW w:w="727" w:type="dxa"/>
            <w:tcBorders>
              <w:bottom w:val="single" w:sz="4" w:space="0" w:color="auto"/>
            </w:tcBorders>
            <w:shd w:val="clear" w:color="auto" w:fill="F2F2F2" w:themeFill="background1" w:themeFillShade="F2"/>
            <w:tcMar>
              <w:top w:w="29" w:type="dxa"/>
              <w:left w:w="-1" w:type="dxa"/>
              <w:bottom w:w="29" w:type="dxa"/>
              <w:right w:w="-1" w:type="dxa"/>
            </w:tcMar>
          </w:tcPr>
          <w:p w14:paraId="3121379D" w14:textId="77777777" w:rsidR="0070070A" w:rsidRPr="003314F1" w:rsidRDefault="0070070A" w:rsidP="001E0840">
            <w:pPr>
              <w:pStyle w:val="BodyText"/>
              <w:jc w:val="center"/>
              <w:rPr>
                <w:rFonts w:cs="Tahoma"/>
                <w:b/>
                <w:bCs/>
              </w:rPr>
            </w:pPr>
            <w:r w:rsidRPr="003314F1">
              <w:rPr>
                <w:rFonts w:cs="Tahoma"/>
                <w:b/>
                <w:bCs/>
              </w:rPr>
              <w:t>No.</w:t>
            </w:r>
          </w:p>
        </w:tc>
        <w:tc>
          <w:tcPr>
            <w:tcW w:w="3163" w:type="dxa"/>
            <w:shd w:val="clear" w:color="auto" w:fill="F2F2F2" w:themeFill="background1" w:themeFillShade="F2"/>
            <w:tcMar>
              <w:top w:w="29" w:type="dxa"/>
              <w:left w:w="-1" w:type="dxa"/>
              <w:bottom w:w="29" w:type="dxa"/>
              <w:right w:w="-1" w:type="dxa"/>
            </w:tcMar>
          </w:tcPr>
          <w:p w14:paraId="625F4997" w14:textId="77777777" w:rsidR="0070070A" w:rsidRPr="003314F1" w:rsidRDefault="0070070A" w:rsidP="001E0840">
            <w:pPr>
              <w:pStyle w:val="BodyText"/>
              <w:jc w:val="center"/>
              <w:rPr>
                <w:rFonts w:cs="Tahoma"/>
                <w:b/>
                <w:bCs/>
              </w:rPr>
            </w:pPr>
            <w:r w:rsidRPr="003314F1">
              <w:rPr>
                <w:rFonts w:cs="Tahoma"/>
                <w:b/>
                <w:bCs/>
              </w:rPr>
              <w:t>Purpose</w:t>
            </w:r>
          </w:p>
        </w:tc>
        <w:tc>
          <w:tcPr>
            <w:tcW w:w="4586" w:type="dxa"/>
            <w:shd w:val="clear" w:color="auto" w:fill="F2F2F2" w:themeFill="background1" w:themeFillShade="F2"/>
            <w:tcMar>
              <w:top w:w="29" w:type="dxa"/>
              <w:left w:w="-1" w:type="dxa"/>
              <w:bottom w:w="29" w:type="dxa"/>
              <w:right w:w="-1" w:type="dxa"/>
            </w:tcMar>
          </w:tcPr>
          <w:p w14:paraId="7C971199" w14:textId="77777777" w:rsidR="0070070A" w:rsidRPr="003314F1" w:rsidRDefault="0070070A" w:rsidP="001E0840">
            <w:pPr>
              <w:pStyle w:val="BodyText"/>
              <w:jc w:val="center"/>
              <w:rPr>
                <w:rFonts w:cs="Tahoma"/>
                <w:b/>
                <w:bCs/>
              </w:rPr>
            </w:pPr>
            <w:r w:rsidRPr="003314F1">
              <w:rPr>
                <w:rFonts w:cs="Tahoma"/>
                <w:b/>
                <w:bCs/>
              </w:rPr>
              <w:t>Tool</w:t>
            </w:r>
          </w:p>
        </w:tc>
      </w:tr>
      <w:tr w:rsidR="0070070A" w:rsidRPr="00070AF0" w14:paraId="30AE2BA3" w14:textId="77777777" w:rsidTr="001E0840">
        <w:tc>
          <w:tcPr>
            <w:tcW w:w="727" w:type="dxa"/>
            <w:shd w:val="clear" w:color="auto" w:fill="F2F2F2" w:themeFill="background1" w:themeFillShade="F2"/>
          </w:tcPr>
          <w:p w14:paraId="56B49593" w14:textId="77777777" w:rsidR="0070070A" w:rsidRPr="003314F1" w:rsidRDefault="0070070A" w:rsidP="001E0840">
            <w:pPr>
              <w:pStyle w:val="BodyText"/>
              <w:rPr>
                <w:rFonts w:cs="Tahoma"/>
              </w:rPr>
            </w:pPr>
            <w:r w:rsidRPr="003314F1">
              <w:rPr>
                <w:rFonts w:cs="Tahoma"/>
              </w:rPr>
              <w:t>1</w:t>
            </w:r>
          </w:p>
        </w:tc>
        <w:tc>
          <w:tcPr>
            <w:tcW w:w="3163" w:type="dxa"/>
            <w:vAlign w:val="center"/>
          </w:tcPr>
          <w:p w14:paraId="68DB0A68" w14:textId="77777777" w:rsidR="0070070A" w:rsidRPr="003314F1" w:rsidRDefault="0070070A" w:rsidP="001E0840">
            <w:pPr>
              <w:pStyle w:val="BodyText"/>
              <w:rPr>
                <w:rFonts w:cs="Tahoma"/>
              </w:rPr>
            </w:pPr>
            <w:r w:rsidRPr="003314F1">
              <w:rPr>
                <w:rFonts w:cs="Tahoma"/>
              </w:rPr>
              <w:t>Defect management</w:t>
            </w:r>
          </w:p>
        </w:tc>
        <w:tc>
          <w:tcPr>
            <w:tcW w:w="4586" w:type="dxa"/>
            <w:vAlign w:val="center"/>
          </w:tcPr>
          <w:p w14:paraId="362B281A" w14:textId="77777777" w:rsidR="0070070A" w:rsidRPr="003314F1" w:rsidRDefault="0070070A" w:rsidP="001E0840">
            <w:pPr>
              <w:pStyle w:val="BodyText"/>
              <w:rPr>
                <w:rFonts w:cs="Tahoma"/>
              </w:rPr>
            </w:pPr>
            <w:hyperlink r:id="rId23" w:history="1">
              <w:r w:rsidRPr="004373D4">
                <w:rPr>
                  <w:rStyle w:val="Hyperlink"/>
                  <w:rFonts w:cs="Tahoma"/>
                </w:rPr>
                <w:t>Gemini</w:t>
              </w:r>
            </w:hyperlink>
            <w:r w:rsidRPr="60C61E9A">
              <w:rPr>
                <w:rFonts w:cs="Tahoma"/>
              </w:rPr>
              <w:t xml:space="preserve"> </w:t>
            </w:r>
          </w:p>
        </w:tc>
      </w:tr>
      <w:tr w:rsidR="0070070A" w:rsidRPr="00070AF0" w14:paraId="55147123" w14:textId="77777777" w:rsidTr="001E0840">
        <w:tc>
          <w:tcPr>
            <w:tcW w:w="727" w:type="dxa"/>
            <w:shd w:val="clear" w:color="auto" w:fill="F2F2F2" w:themeFill="background1" w:themeFillShade="F2"/>
          </w:tcPr>
          <w:p w14:paraId="24CCDCEA" w14:textId="77777777" w:rsidR="0070070A" w:rsidRPr="003314F1" w:rsidRDefault="0070070A" w:rsidP="001E0840">
            <w:pPr>
              <w:pStyle w:val="BodyText"/>
              <w:rPr>
                <w:rFonts w:cs="Tahoma"/>
              </w:rPr>
            </w:pPr>
            <w:r w:rsidRPr="003314F1">
              <w:rPr>
                <w:rFonts w:cs="Tahoma"/>
              </w:rPr>
              <w:t>2</w:t>
            </w:r>
          </w:p>
        </w:tc>
        <w:tc>
          <w:tcPr>
            <w:tcW w:w="3163" w:type="dxa"/>
            <w:vAlign w:val="center"/>
          </w:tcPr>
          <w:p w14:paraId="6243C889" w14:textId="77777777" w:rsidR="0070070A" w:rsidRPr="003314F1" w:rsidRDefault="0070070A" w:rsidP="001E0840">
            <w:pPr>
              <w:pStyle w:val="BodyText"/>
              <w:rPr>
                <w:rFonts w:cs="Tahoma"/>
              </w:rPr>
            </w:pPr>
            <w:r w:rsidRPr="003314F1">
              <w:rPr>
                <w:rFonts w:cs="Tahoma"/>
              </w:rPr>
              <w:t>Project management</w:t>
            </w:r>
          </w:p>
        </w:tc>
        <w:tc>
          <w:tcPr>
            <w:tcW w:w="4586" w:type="dxa"/>
            <w:vAlign w:val="center"/>
          </w:tcPr>
          <w:p w14:paraId="5D710D34" w14:textId="77777777" w:rsidR="0070070A" w:rsidRPr="003314F1" w:rsidRDefault="0070070A" w:rsidP="001E0840">
            <w:pPr>
              <w:pStyle w:val="BodyText"/>
              <w:rPr>
                <w:rFonts w:cs="Tahoma"/>
              </w:rPr>
            </w:pPr>
            <w:hyperlink r:id="rId24" w:history="1">
              <w:r w:rsidRPr="60C61E9A">
                <w:rPr>
                  <w:rStyle w:val="Hyperlink"/>
                  <w:rFonts w:cs="Tahoma"/>
                </w:rPr>
                <w:t>SharePoint</w:t>
              </w:r>
            </w:hyperlink>
          </w:p>
        </w:tc>
      </w:tr>
      <w:tr w:rsidR="0070070A" w:rsidRPr="00070AF0" w14:paraId="1944F5F0" w14:textId="77777777" w:rsidTr="001E0840">
        <w:tc>
          <w:tcPr>
            <w:tcW w:w="727" w:type="dxa"/>
            <w:shd w:val="clear" w:color="auto" w:fill="F2F2F2" w:themeFill="background1" w:themeFillShade="F2"/>
          </w:tcPr>
          <w:p w14:paraId="0C451F1D" w14:textId="77777777" w:rsidR="0070070A" w:rsidRPr="003314F1" w:rsidRDefault="0070070A" w:rsidP="001E0840">
            <w:pPr>
              <w:pStyle w:val="BodyText"/>
              <w:rPr>
                <w:rFonts w:cs="Tahoma"/>
              </w:rPr>
            </w:pPr>
            <w:r w:rsidRPr="003314F1">
              <w:rPr>
                <w:rFonts w:cs="Tahoma"/>
              </w:rPr>
              <w:t>4</w:t>
            </w:r>
          </w:p>
        </w:tc>
        <w:tc>
          <w:tcPr>
            <w:tcW w:w="3163" w:type="dxa"/>
            <w:vAlign w:val="center"/>
          </w:tcPr>
          <w:p w14:paraId="52C75561" w14:textId="77777777" w:rsidR="0070070A" w:rsidRPr="003314F1" w:rsidRDefault="0070070A" w:rsidP="001E0840">
            <w:pPr>
              <w:pStyle w:val="BodyText"/>
              <w:rPr>
                <w:rFonts w:cs="Tahoma"/>
              </w:rPr>
            </w:pPr>
            <w:r>
              <w:rPr>
                <w:rFonts w:cs="Tahoma"/>
              </w:rPr>
              <w:t>Test Management</w:t>
            </w:r>
          </w:p>
        </w:tc>
        <w:tc>
          <w:tcPr>
            <w:tcW w:w="4586" w:type="dxa"/>
            <w:vAlign w:val="center"/>
          </w:tcPr>
          <w:p w14:paraId="44234CC5" w14:textId="77777777" w:rsidR="0070070A" w:rsidRPr="003314F1" w:rsidRDefault="0070070A" w:rsidP="001E0840">
            <w:pPr>
              <w:pStyle w:val="BodyText"/>
              <w:rPr>
                <w:rFonts w:cs="Tahoma"/>
              </w:rPr>
            </w:pPr>
            <w:hyperlink r:id="rId25" w:history="1">
              <w:r w:rsidRPr="006E3D11">
                <w:rPr>
                  <w:rStyle w:val="Hyperlink"/>
                  <w:rFonts w:cs="Tahoma"/>
                </w:rPr>
                <w:t>TestRail</w:t>
              </w:r>
            </w:hyperlink>
          </w:p>
        </w:tc>
      </w:tr>
      <w:tr w:rsidR="0070070A" w:rsidRPr="00070AF0" w14:paraId="7FEEFCAA" w14:textId="77777777" w:rsidTr="001E0840">
        <w:tc>
          <w:tcPr>
            <w:tcW w:w="727" w:type="dxa"/>
            <w:shd w:val="clear" w:color="auto" w:fill="F2F2F2" w:themeFill="background1" w:themeFillShade="F2"/>
          </w:tcPr>
          <w:p w14:paraId="059BBFE6" w14:textId="77777777" w:rsidR="0070070A" w:rsidRPr="003314F1" w:rsidRDefault="0070070A" w:rsidP="001E0840">
            <w:pPr>
              <w:pStyle w:val="BodyText"/>
              <w:rPr>
                <w:rFonts w:cs="Tahoma"/>
              </w:rPr>
            </w:pPr>
            <w:r>
              <w:rPr>
                <w:rFonts w:cs="Tahoma"/>
              </w:rPr>
              <w:t>5</w:t>
            </w:r>
          </w:p>
        </w:tc>
        <w:tc>
          <w:tcPr>
            <w:tcW w:w="3163" w:type="dxa"/>
            <w:vAlign w:val="center"/>
          </w:tcPr>
          <w:p w14:paraId="431D8783" w14:textId="77777777" w:rsidR="0070070A" w:rsidRDefault="0070070A" w:rsidP="001E0840">
            <w:pPr>
              <w:pStyle w:val="BodyText"/>
              <w:rPr>
                <w:rFonts w:cs="Tahoma"/>
              </w:rPr>
            </w:pPr>
            <w:r>
              <w:rPr>
                <w:rFonts w:cs="Tahoma"/>
              </w:rPr>
              <w:t>Cross Browser Testing tool</w:t>
            </w:r>
          </w:p>
        </w:tc>
        <w:tc>
          <w:tcPr>
            <w:tcW w:w="4586" w:type="dxa"/>
            <w:vAlign w:val="center"/>
          </w:tcPr>
          <w:p w14:paraId="5EE485D4" w14:textId="77777777" w:rsidR="0070070A" w:rsidRDefault="0070070A" w:rsidP="001E0840">
            <w:pPr>
              <w:pStyle w:val="BodyText"/>
              <w:rPr>
                <w:rFonts w:cs="Tahoma"/>
              </w:rPr>
            </w:pPr>
            <w:hyperlink r:id="rId26" w:history="1">
              <w:r w:rsidRPr="00665C76">
                <w:rPr>
                  <w:rStyle w:val="Hyperlink"/>
                </w:rPr>
                <w:t>https://crossbrowsertesting.com</w:t>
              </w:r>
            </w:hyperlink>
          </w:p>
        </w:tc>
      </w:tr>
    </w:tbl>
    <w:p w14:paraId="0E60001E" w14:textId="77777777" w:rsidR="0070070A" w:rsidRPr="009A7589" w:rsidRDefault="0070070A" w:rsidP="0070070A"/>
    <w:p w14:paraId="13F14A34" w14:textId="77777777" w:rsidR="0070070A" w:rsidRPr="00696E06" w:rsidRDefault="0070070A" w:rsidP="0070070A">
      <w:pPr>
        <w:pStyle w:val="Heading1"/>
      </w:pPr>
      <w:bookmarkStart w:id="59" w:name="_Appendix_A_–"/>
      <w:bookmarkStart w:id="60" w:name="_Toc448393048"/>
      <w:bookmarkStart w:id="61" w:name="_Toc53417456"/>
      <w:bookmarkEnd w:id="59"/>
      <w:r w:rsidRPr="00696E06">
        <w:lastRenderedPageBreak/>
        <w:t>Appendix A</w:t>
      </w:r>
      <w:bookmarkEnd w:id="60"/>
      <w:bookmarkEnd w:id="61"/>
    </w:p>
    <w:p w14:paraId="2AB8756C" w14:textId="77777777" w:rsidR="0070070A" w:rsidRPr="00696E06" w:rsidRDefault="0070070A" w:rsidP="0070070A"/>
    <w:p w14:paraId="017D837C" w14:textId="0093EC63" w:rsidR="0070070A" w:rsidRDefault="0070070A" w:rsidP="0070070A">
      <w:pPr>
        <w:pStyle w:val="Heading2"/>
      </w:pPr>
      <w:bookmarkStart w:id="62" w:name="_Defect_Severity_Definitions"/>
      <w:bookmarkStart w:id="63" w:name="_Toc53417457"/>
      <w:bookmarkEnd w:id="62"/>
      <w:r>
        <w:t>Defect Severity Definitions</w:t>
      </w:r>
      <w:bookmarkEnd w:id="63"/>
    </w:p>
    <w:p w14:paraId="4729D7F4" w14:textId="77777777" w:rsidR="0070070A" w:rsidRDefault="0070070A" w:rsidP="0070070A"/>
    <w:tbl>
      <w:tblPr>
        <w:tblStyle w:val="TableGrid"/>
        <w:tblW w:w="0" w:type="auto"/>
        <w:tblLook w:val="04A0" w:firstRow="1" w:lastRow="0" w:firstColumn="1" w:lastColumn="0" w:noHBand="0" w:noVBand="1"/>
      </w:tblPr>
      <w:tblGrid>
        <w:gridCol w:w="1360"/>
        <w:gridCol w:w="6943"/>
      </w:tblGrid>
      <w:tr w:rsidR="0070070A" w14:paraId="28AD70F4" w14:textId="77777777" w:rsidTr="001E0840">
        <w:trPr>
          <w:trHeight w:val="715"/>
        </w:trPr>
        <w:tc>
          <w:tcPr>
            <w:tcW w:w="1360" w:type="dxa"/>
            <w:shd w:val="clear" w:color="auto" w:fill="F2F2F2" w:themeFill="background1" w:themeFillShade="F2"/>
          </w:tcPr>
          <w:p w14:paraId="2B4E966B" w14:textId="77777777" w:rsidR="0070070A" w:rsidRPr="00E1500A" w:rsidRDefault="0070070A" w:rsidP="00E1500A">
            <w:pPr>
              <w:pStyle w:val="BodyText"/>
              <w:jc w:val="center"/>
              <w:rPr>
                <w:rFonts w:cs="Tahoma"/>
                <w:b/>
                <w:bCs/>
              </w:rPr>
            </w:pPr>
            <w:r w:rsidRPr="00E1500A">
              <w:rPr>
                <w:rFonts w:cs="Tahoma"/>
                <w:b/>
                <w:bCs/>
              </w:rPr>
              <w:t>Severity</w:t>
            </w:r>
          </w:p>
        </w:tc>
        <w:tc>
          <w:tcPr>
            <w:tcW w:w="6943" w:type="dxa"/>
            <w:shd w:val="clear" w:color="auto" w:fill="F2F2F2" w:themeFill="background1" w:themeFillShade="F2"/>
          </w:tcPr>
          <w:p w14:paraId="00ED3F99" w14:textId="77777777" w:rsidR="0070070A" w:rsidRPr="00E1500A" w:rsidRDefault="0070070A" w:rsidP="00E1500A">
            <w:pPr>
              <w:pStyle w:val="BodyText"/>
              <w:jc w:val="center"/>
              <w:rPr>
                <w:rFonts w:cs="Tahoma"/>
                <w:b/>
                <w:bCs/>
              </w:rPr>
            </w:pPr>
            <w:r w:rsidRPr="00E1500A">
              <w:rPr>
                <w:rFonts w:cs="Tahoma"/>
                <w:b/>
                <w:bCs/>
              </w:rPr>
              <w:t>Definition</w:t>
            </w:r>
          </w:p>
        </w:tc>
      </w:tr>
      <w:tr w:rsidR="0070070A" w14:paraId="75CEE055" w14:textId="77777777" w:rsidTr="001E0840">
        <w:tc>
          <w:tcPr>
            <w:tcW w:w="1360" w:type="dxa"/>
          </w:tcPr>
          <w:p w14:paraId="20D3061A" w14:textId="77777777" w:rsidR="0070070A" w:rsidRDefault="0070070A" w:rsidP="001E0840">
            <w:r>
              <w:t>Showstopper</w:t>
            </w:r>
          </w:p>
        </w:tc>
        <w:tc>
          <w:tcPr>
            <w:tcW w:w="6943" w:type="dxa"/>
          </w:tcPr>
          <w:p w14:paraId="5A9DE108" w14:textId="77777777" w:rsidR="0070070A" w:rsidRDefault="0070070A" w:rsidP="001E0840">
            <w:r w:rsidRPr="00DF4D8D">
              <w:t>The defect affects critical functionality or critical data. It does not have a workaround.</w:t>
            </w:r>
            <w:r>
              <w:t xml:space="preserve"> This defect must be resolved before the product is deployed into production</w:t>
            </w:r>
          </w:p>
        </w:tc>
      </w:tr>
      <w:tr w:rsidR="0070070A" w14:paraId="46CACE27" w14:textId="77777777" w:rsidTr="001E0840">
        <w:tc>
          <w:tcPr>
            <w:tcW w:w="1360" w:type="dxa"/>
          </w:tcPr>
          <w:p w14:paraId="1C811F1B" w14:textId="77777777" w:rsidR="0070070A" w:rsidRDefault="0070070A" w:rsidP="001E0840">
            <w:r>
              <w:t>Major</w:t>
            </w:r>
          </w:p>
        </w:tc>
        <w:tc>
          <w:tcPr>
            <w:tcW w:w="6943" w:type="dxa"/>
          </w:tcPr>
          <w:p w14:paraId="20931CF6" w14:textId="77777777" w:rsidR="0070070A" w:rsidRDefault="0070070A" w:rsidP="001E0840">
            <w:r w:rsidRPr="00DF4D8D">
              <w:t>The defect affects major functionality or major data. It has a workaround but is not obvious and is difficult.</w:t>
            </w:r>
            <w:r>
              <w:t xml:space="preserve"> This defect must be resolved before the product is deployed into production</w:t>
            </w:r>
          </w:p>
        </w:tc>
      </w:tr>
      <w:tr w:rsidR="0070070A" w14:paraId="5B900AA8" w14:textId="77777777" w:rsidTr="001E0840">
        <w:tc>
          <w:tcPr>
            <w:tcW w:w="1360" w:type="dxa"/>
          </w:tcPr>
          <w:p w14:paraId="6D537E44" w14:textId="77777777" w:rsidR="0070070A" w:rsidRDefault="0070070A" w:rsidP="001E0840">
            <w:r>
              <w:t>Minor</w:t>
            </w:r>
          </w:p>
        </w:tc>
        <w:tc>
          <w:tcPr>
            <w:tcW w:w="6943" w:type="dxa"/>
          </w:tcPr>
          <w:p w14:paraId="371FD736" w14:textId="77777777" w:rsidR="0070070A" w:rsidRDefault="0070070A" w:rsidP="001E0840">
            <w:r w:rsidRPr="00DF4D8D">
              <w:t>The defect affects minor functionality or non-critical data. It has an easy workaround.</w:t>
            </w:r>
          </w:p>
        </w:tc>
      </w:tr>
      <w:tr w:rsidR="0070070A" w14:paraId="1B005D05" w14:textId="77777777" w:rsidTr="001E0840">
        <w:tc>
          <w:tcPr>
            <w:tcW w:w="1360" w:type="dxa"/>
          </w:tcPr>
          <w:p w14:paraId="3FF5B948" w14:textId="77777777" w:rsidR="0070070A" w:rsidRDefault="0070070A" w:rsidP="001E0840">
            <w:r>
              <w:t>Trivial</w:t>
            </w:r>
          </w:p>
        </w:tc>
        <w:tc>
          <w:tcPr>
            <w:tcW w:w="6943" w:type="dxa"/>
          </w:tcPr>
          <w:p w14:paraId="50D1C85C" w14:textId="77777777" w:rsidR="0070070A" w:rsidRDefault="0070070A" w:rsidP="001E0840">
            <w:r w:rsidRPr="00DF4D8D">
              <w:t>The defect does not affect functionality or data. It does not even need a workaround. It does not affect productivity or efficiency. It is merely an inconvenience.</w:t>
            </w:r>
          </w:p>
        </w:tc>
      </w:tr>
    </w:tbl>
    <w:p w14:paraId="151AB1DA" w14:textId="35F21F9D" w:rsidR="001F0E84" w:rsidRPr="0027416B" w:rsidRDefault="001F0E84" w:rsidP="5BBF15CF">
      <w:pPr>
        <w:rPr>
          <w:rFonts w:cs="Arial"/>
          <w:noProof/>
          <w:szCs w:val="20"/>
        </w:rPr>
      </w:pPr>
    </w:p>
    <w:p w14:paraId="3C25A96C" w14:textId="77777777" w:rsidR="00975ABF" w:rsidRDefault="00975ABF" w:rsidP="5BBF15CF">
      <w:pPr>
        <w:rPr>
          <w:rFonts w:cs="Arial"/>
          <w:szCs w:val="20"/>
        </w:rPr>
        <w:sectPr w:rsidR="00975ABF" w:rsidSect="00DB04BF">
          <w:headerReference w:type="default" r:id="rId27"/>
          <w:type w:val="continuous"/>
          <w:pgSz w:w="11907" w:h="16840" w:code="9"/>
          <w:pgMar w:top="1440" w:right="992" w:bottom="1440" w:left="1797" w:header="720" w:footer="720" w:gutter="0"/>
          <w:pgNumType w:start="1"/>
          <w:cols w:space="720"/>
          <w:titlePg/>
          <w:docGrid w:linePitch="360"/>
        </w:sectPr>
      </w:pPr>
    </w:p>
    <w:p w14:paraId="025A80FB" w14:textId="77777777" w:rsidR="00916C89" w:rsidRPr="00975ABF" w:rsidRDefault="00916C89" w:rsidP="00916C89">
      <w:pPr>
        <w:pStyle w:val="Heading1"/>
      </w:pPr>
      <w:bookmarkStart w:id="64" w:name="_Toc527102703"/>
      <w:bookmarkStart w:id="65" w:name="_Toc14101229"/>
      <w:bookmarkStart w:id="66" w:name="_Toc223506324"/>
      <w:bookmarkStart w:id="67" w:name="_Toc509217513"/>
      <w:bookmarkStart w:id="68" w:name="_Toc509217750"/>
      <w:bookmarkStart w:id="69" w:name="_Toc509218535"/>
      <w:bookmarkStart w:id="70" w:name="_Toc509218781"/>
      <w:r>
        <w:lastRenderedPageBreak/>
        <w:t>Document Management</w:t>
      </w:r>
      <w:bookmarkEnd w:id="64"/>
      <w:bookmarkEnd w:id="65"/>
    </w:p>
    <w:p w14:paraId="6512D5C1" w14:textId="15FD96FE" w:rsidR="00916C89" w:rsidRPr="00696E06" w:rsidRDefault="00916C89" w:rsidP="00916C89">
      <w:pPr>
        <w:pStyle w:val="Heading2"/>
      </w:pPr>
      <w:bookmarkStart w:id="71" w:name="_Toc527102704"/>
      <w:bookmarkStart w:id="72" w:name="_Toc14101230"/>
      <w:r w:rsidRPr="00696E06">
        <w:t>Version Management</w:t>
      </w:r>
      <w:bookmarkEnd w:id="71"/>
      <w:bookmarkEnd w:id="72"/>
    </w:p>
    <w:tbl>
      <w:tblPr>
        <w:tblStyle w:val="TableGrid"/>
        <w:tblW w:w="0" w:type="auto"/>
        <w:tblLook w:val="04A0" w:firstRow="1" w:lastRow="0" w:firstColumn="1" w:lastColumn="0" w:noHBand="0" w:noVBand="1"/>
      </w:tblPr>
      <w:tblGrid>
        <w:gridCol w:w="2196"/>
        <w:gridCol w:w="2222"/>
        <w:gridCol w:w="2195"/>
        <w:gridCol w:w="2212"/>
      </w:tblGrid>
      <w:tr w:rsidR="004B56E5" w:rsidRPr="004B56E5" w14:paraId="402C6258" w14:textId="77777777" w:rsidTr="00E1500A">
        <w:tc>
          <w:tcPr>
            <w:tcW w:w="2196" w:type="dxa"/>
            <w:shd w:val="clear" w:color="auto" w:fill="F2F2F2" w:themeFill="background1" w:themeFillShade="F2"/>
          </w:tcPr>
          <w:p w14:paraId="049FFE82" w14:textId="77777777" w:rsidR="004B56E5" w:rsidRPr="004B56E5" w:rsidRDefault="004B56E5" w:rsidP="5BBF15CF">
            <w:pPr>
              <w:spacing w:before="0"/>
              <w:rPr>
                <w:b/>
                <w:bCs/>
                <w:szCs w:val="20"/>
              </w:rPr>
            </w:pPr>
            <w:r w:rsidRPr="5BBF15CF">
              <w:rPr>
                <w:b/>
                <w:bCs/>
                <w:szCs w:val="20"/>
              </w:rPr>
              <w:t>Version</w:t>
            </w:r>
          </w:p>
        </w:tc>
        <w:tc>
          <w:tcPr>
            <w:tcW w:w="2222" w:type="dxa"/>
            <w:shd w:val="clear" w:color="auto" w:fill="F2F2F2" w:themeFill="background1" w:themeFillShade="F2"/>
          </w:tcPr>
          <w:p w14:paraId="08F36891" w14:textId="77777777" w:rsidR="004B56E5" w:rsidRPr="004B56E5" w:rsidRDefault="004B56E5" w:rsidP="5BBF15CF">
            <w:pPr>
              <w:spacing w:before="0"/>
              <w:rPr>
                <w:b/>
                <w:bCs/>
                <w:szCs w:val="20"/>
              </w:rPr>
            </w:pPr>
            <w:r w:rsidRPr="5BBF15CF">
              <w:rPr>
                <w:b/>
                <w:bCs/>
                <w:szCs w:val="20"/>
              </w:rPr>
              <w:t xml:space="preserve">Modification </w:t>
            </w:r>
          </w:p>
        </w:tc>
        <w:tc>
          <w:tcPr>
            <w:tcW w:w="2195" w:type="dxa"/>
            <w:shd w:val="clear" w:color="auto" w:fill="F2F2F2" w:themeFill="background1" w:themeFillShade="F2"/>
          </w:tcPr>
          <w:p w14:paraId="7CFF4403" w14:textId="77777777" w:rsidR="004B56E5" w:rsidRPr="004B56E5" w:rsidRDefault="004B56E5" w:rsidP="5BBF15CF">
            <w:pPr>
              <w:spacing w:before="0"/>
              <w:rPr>
                <w:b/>
                <w:bCs/>
                <w:szCs w:val="20"/>
              </w:rPr>
            </w:pPr>
            <w:r w:rsidRPr="5BBF15CF">
              <w:rPr>
                <w:b/>
                <w:bCs/>
                <w:szCs w:val="20"/>
              </w:rPr>
              <w:t>Author</w:t>
            </w:r>
          </w:p>
        </w:tc>
        <w:tc>
          <w:tcPr>
            <w:tcW w:w="2212" w:type="dxa"/>
            <w:shd w:val="clear" w:color="auto" w:fill="F2F2F2" w:themeFill="background1" w:themeFillShade="F2"/>
          </w:tcPr>
          <w:p w14:paraId="67E10FEA" w14:textId="77777777" w:rsidR="004B56E5" w:rsidRPr="004B56E5" w:rsidRDefault="004B56E5" w:rsidP="5BBF15CF">
            <w:pPr>
              <w:spacing w:before="0"/>
              <w:rPr>
                <w:b/>
                <w:bCs/>
                <w:szCs w:val="20"/>
              </w:rPr>
            </w:pPr>
            <w:r w:rsidRPr="5BBF15CF">
              <w:rPr>
                <w:b/>
                <w:bCs/>
                <w:szCs w:val="20"/>
              </w:rPr>
              <w:t>Date</w:t>
            </w:r>
          </w:p>
        </w:tc>
      </w:tr>
      <w:tr w:rsidR="00E1500A" w:rsidRPr="004B56E5" w14:paraId="39425995" w14:textId="77777777" w:rsidTr="00E1500A">
        <w:tc>
          <w:tcPr>
            <w:tcW w:w="2196" w:type="dxa"/>
          </w:tcPr>
          <w:p w14:paraId="01C597C0" w14:textId="72A0D8E7" w:rsidR="00E1500A" w:rsidRPr="004B56E5" w:rsidRDefault="00E1500A" w:rsidP="00E1500A">
            <w:pPr>
              <w:spacing w:before="0"/>
              <w:rPr>
                <w:rFonts w:eastAsiaTheme="minorEastAsia"/>
                <w:szCs w:val="20"/>
                <w:lang w:val="en-US" w:eastAsia="en-US"/>
              </w:rPr>
            </w:pPr>
            <w:r w:rsidRPr="5BBF15CF">
              <w:rPr>
                <w:rFonts w:eastAsiaTheme="minorEastAsia"/>
                <w:szCs w:val="20"/>
                <w:lang w:val="en-US" w:eastAsia="en-US"/>
              </w:rPr>
              <w:t>0.</w:t>
            </w:r>
            <w:r>
              <w:rPr>
                <w:rFonts w:eastAsiaTheme="minorEastAsia"/>
                <w:szCs w:val="20"/>
                <w:lang w:val="en-US" w:eastAsia="en-US"/>
              </w:rPr>
              <w:t>1</w:t>
            </w:r>
          </w:p>
        </w:tc>
        <w:tc>
          <w:tcPr>
            <w:tcW w:w="2222" w:type="dxa"/>
          </w:tcPr>
          <w:p w14:paraId="145B42B2" w14:textId="45F7DA94" w:rsidR="00E1500A" w:rsidRPr="004B56E5" w:rsidRDefault="00E1500A" w:rsidP="00E1500A">
            <w:pPr>
              <w:spacing w:before="0"/>
              <w:rPr>
                <w:rFonts w:eastAsiaTheme="minorEastAsia"/>
                <w:szCs w:val="20"/>
                <w:lang w:val="en-US" w:eastAsia="en-US"/>
              </w:rPr>
            </w:pPr>
            <w:r w:rsidRPr="60C61E9A">
              <w:rPr>
                <w:rFonts w:ascii="Verdana" w:hAnsi="Verdana"/>
                <w:sz w:val="18"/>
                <w:szCs w:val="18"/>
              </w:rPr>
              <w:t>Initial Draft</w:t>
            </w:r>
          </w:p>
        </w:tc>
        <w:tc>
          <w:tcPr>
            <w:tcW w:w="2195" w:type="dxa"/>
          </w:tcPr>
          <w:p w14:paraId="0C1A6503" w14:textId="353E60AB" w:rsidR="00E1500A" w:rsidRPr="004B56E5" w:rsidRDefault="00E1500A" w:rsidP="00E1500A">
            <w:pPr>
              <w:spacing w:before="0"/>
              <w:rPr>
                <w:rFonts w:eastAsiaTheme="minorEastAsia"/>
                <w:szCs w:val="20"/>
                <w:lang w:val="en-US" w:eastAsia="en-US"/>
              </w:rPr>
            </w:pPr>
            <w:r w:rsidRPr="60C61E9A">
              <w:rPr>
                <w:rFonts w:eastAsiaTheme="minorEastAsia"/>
                <w:lang w:val="en-US" w:eastAsia="en-US"/>
              </w:rPr>
              <w:t>Tien Thi Thuy Nguyen</w:t>
            </w:r>
          </w:p>
        </w:tc>
        <w:tc>
          <w:tcPr>
            <w:tcW w:w="2212" w:type="dxa"/>
          </w:tcPr>
          <w:p w14:paraId="6BA1CD00" w14:textId="25A26A94" w:rsidR="00E1500A" w:rsidRPr="004B56E5" w:rsidRDefault="00E1500A" w:rsidP="00E1500A">
            <w:pPr>
              <w:spacing w:before="0"/>
              <w:rPr>
                <w:rFonts w:eastAsiaTheme="minorEastAsia"/>
                <w:szCs w:val="20"/>
                <w:lang w:val="en-US" w:eastAsia="en-US"/>
              </w:rPr>
            </w:pPr>
            <w:r>
              <w:rPr>
                <w:rFonts w:eastAsiaTheme="minorEastAsia"/>
                <w:lang w:val="en-US" w:eastAsia="en-US"/>
              </w:rPr>
              <w:t>03/03/2021</w:t>
            </w:r>
          </w:p>
        </w:tc>
      </w:tr>
      <w:tr w:rsidR="00E1500A" w:rsidRPr="004B56E5" w14:paraId="744EE6FE" w14:textId="77777777" w:rsidTr="00E1500A">
        <w:tc>
          <w:tcPr>
            <w:tcW w:w="2196" w:type="dxa"/>
          </w:tcPr>
          <w:p w14:paraId="41738837" w14:textId="3E2AD71F" w:rsidR="00E1500A" w:rsidRPr="004B56E5" w:rsidRDefault="00E1500A" w:rsidP="00E1500A">
            <w:pPr>
              <w:spacing w:before="0"/>
              <w:rPr>
                <w:rFonts w:eastAsiaTheme="minorEastAsia"/>
                <w:szCs w:val="20"/>
                <w:lang w:val="en-US" w:eastAsia="en-US"/>
              </w:rPr>
            </w:pPr>
            <w:r>
              <w:rPr>
                <w:rFonts w:eastAsiaTheme="minorHAnsi"/>
                <w:lang w:val="en-US" w:eastAsia="en-US"/>
              </w:rPr>
              <w:t>0.2</w:t>
            </w:r>
          </w:p>
        </w:tc>
        <w:tc>
          <w:tcPr>
            <w:tcW w:w="2222" w:type="dxa"/>
          </w:tcPr>
          <w:p w14:paraId="083D6CB7" w14:textId="0C8B9682" w:rsidR="00E1500A" w:rsidRPr="004B56E5" w:rsidRDefault="00E1500A" w:rsidP="00E1500A">
            <w:pPr>
              <w:spacing w:before="0"/>
              <w:rPr>
                <w:rFonts w:eastAsiaTheme="minorEastAsia"/>
                <w:szCs w:val="20"/>
                <w:lang w:val="en-US" w:eastAsia="en-US"/>
              </w:rPr>
            </w:pPr>
            <w:r w:rsidRPr="00C76738">
              <w:rPr>
                <w:rFonts w:eastAsiaTheme="minorHAnsi"/>
                <w:lang w:val="en-US" w:eastAsia="en-US"/>
              </w:rPr>
              <w:t xml:space="preserve">Review </w:t>
            </w:r>
          </w:p>
        </w:tc>
        <w:tc>
          <w:tcPr>
            <w:tcW w:w="2195" w:type="dxa"/>
          </w:tcPr>
          <w:p w14:paraId="37806DF1" w14:textId="6219AF53" w:rsidR="00E1500A" w:rsidRPr="004B56E5" w:rsidRDefault="00E1500A" w:rsidP="00E1500A">
            <w:pPr>
              <w:spacing w:before="0"/>
              <w:rPr>
                <w:rFonts w:eastAsiaTheme="minorEastAsia"/>
                <w:szCs w:val="20"/>
                <w:lang w:val="en-US" w:eastAsia="en-US"/>
              </w:rPr>
            </w:pPr>
            <w:r w:rsidRPr="00C76738">
              <w:rPr>
                <w:rFonts w:eastAsiaTheme="minorHAnsi"/>
                <w:lang w:val="en-US" w:eastAsia="en-US"/>
              </w:rPr>
              <w:t>Sofia Bry</w:t>
            </w:r>
          </w:p>
        </w:tc>
        <w:tc>
          <w:tcPr>
            <w:tcW w:w="2212" w:type="dxa"/>
          </w:tcPr>
          <w:p w14:paraId="550678A3" w14:textId="65DE1475" w:rsidR="00E1500A" w:rsidRPr="004B56E5" w:rsidRDefault="00E1500A" w:rsidP="00E1500A">
            <w:pPr>
              <w:spacing w:before="0"/>
              <w:rPr>
                <w:rFonts w:eastAsiaTheme="minorEastAsia"/>
                <w:szCs w:val="20"/>
                <w:lang w:val="en-US" w:eastAsia="en-US"/>
              </w:rPr>
            </w:pPr>
            <w:r>
              <w:rPr>
                <w:rFonts w:eastAsiaTheme="minorEastAsia"/>
                <w:szCs w:val="20"/>
                <w:lang w:val="en-US" w:eastAsia="en-US"/>
              </w:rPr>
              <w:t>04/03/2021</w:t>
            </w:r>
          </w:p>
        </w:tc>
      </w:tr>
      <w:tr w:rsidR="00E1500A" w:rsidRPr="004B56E5" w14:paraId="1A0A710D" w14:textId="77777777" w:rsidTr="00E1500A">
        <w:tc>
          <w:tcPr>
            <w:tcW w:w="2196" w:type="dxa"/>
          </w:tcPr>
          <w:p w14:paraId="1200A00D" w14:textId="77777777" w:rsidR="00E1500A" w:rsidRPr="004B56E5" w:rsidRDefault="00E1500A" w:rsidP="00E1500A">
            <w:pPr>
              <w:spacing w:before="0"/>
              <w:rPr>
                <w:rFonts w:eastAsiaTheme="minorEastAsia"/>
                <w:szCs w:val="20"/>
                <w:lang w:val="en-US" w:eastAsia="en-US"/>
              </w:rPr>
            </w:pPr>
          </w:p>
        </w:tc>
        <w:tc>
          <w:tcPr>
            <w:tcW w:w="2222" w:type="dxa"/>
          </w:tcPr>
          <w:p w14:paraId="3D08DD47" w14:textId="77777777" w:rsidR="00E1500A" w:rsidRPr="004B56E5" w:rsidRDefault="00E1500A" w:rsidP="00E1500A">
            <w:pPr>
              <w:spacing w:before="0"/>
              <w:rPr>
                <w:rFonts w:eastAsiaTheme="minorEastAsia"/>
                <w:szCs w:val="20"/>
                <w:lang w:val="en-US" w:eastAsia="en-US"/>
              </w:rPr>
            </w:pPr>
          </w:p>
        </w:tc>
        <w:tc>
          <w:tcPr>
            <w:tcW w:w="2195" w:type="dxa"/>
          </w:tcPr>
          <w:p w14:paraId="181DBC5F" w14:textId="77777777" w:rsidR="00E1500A" w:rsidRPr="004B56E5" w:rsidRDefault="00E1500A" w:rsidP="00E1500A">
            <w:pPr>
              <w:spacing w:before="0"/>
              <w:rPr>
                <w:rFonts w:eastAsiaTheme="minorEastAsia"/>
                <w:szCs w:val="20"/>
                <w:lang w:val="en-US" w:eastAsia="en-US"/>
              </w:rPr>
            </w:pPr>
          </w:p>
        </w:tc>
        <w:tc>
          <w:tcPr>
            <w:tcW w:w="2212" w:type="dxa"/>
          </w:tcPr>
          <w:p w14:paraId="47D0383E" w14:textId="77777777" w:rsidR="00E1500A" w:rsidRPr="004B56E5" w:rsidRDefault="00E1500A" w:rsidP="00E1500A">
            <w:pPr>
              <w:spacing w:before="0"/>
              <w:rPr>
                <w:rFonts w:eastAsiaTheme="minorEastAsia"/>
                <w:szCs w:val="20"/>
                <w:lang w:val="en-US" w:eastAsia="en-US"/>
              </w:rPr>
            </w:pPr>
          </w:p>
        </w:tc>
      </w:tr>
      <w:tr w:rsidR="00E1500A" w:rsidRPr="004B56E5" w14:paraId="1C49EC3B" w14:textId="77777777" w:rsidTr="00E1500A">
        <w:tc>
          <w:tcPr>
            <w:tcW w:w="2196" w:type="dxa"/>
          </w:tcPr>
          <w:p w14:paraId="1D9FC0FD" w14:textId="77777777" w:rsidR="00E1500A" w:rsidRPr="004B56E5" w:rsidRDefault="00E1500A" w:rsidP="00E1500A">
            <w:pPr>
              <w:spacing w:before="0"/>
              <w:rPr>
                <w:rFonts w:eastAsiaTheme="minorEastAsia"/>
                <w:szCs w:val="20"/>
                <w:lang w:val="en-US" w:eastAsia="en-US"/>
              </w:rPr>
            </w:pPr>
          </w:p>
        </w:tc>
        <w:tc>
          <w:tcPr>
            <w:tcW w:w="2222" w:type="dxa"/>
          </w:tcPr>
          <w:p w14:paraId="14BB6568" w14:textId="77777777" w:rsidR="00E1500A" w:rsidRPr="004B56E5" w:rsidRDefault="00E1500A" w:rsidP="00E1500A">
            <w:pPr>
              <w:spacing w:before="0"/>
              <w:rPr>
                <w:rFonts w:eastAsiaTheme="minorEastAsia"/>
                <w:szCs w:val="20"/>
                <w:lang w:val="en-US" w:eastAsia="en-US"/>
              </w:rPr>
            </w:pPr>
          </w:p>
        </w:tc>
        <w:tc>
          <w:tcPr>
            <w:tcW w:w="2195" w:type="dxa"/>
          </w:tcPr>
          <w:p w14:paraId="742E02CC" w14:textId="77777777" w:rsidR="00E1500A" w:rsidRPr="004B56E5" w:rsidRDefault="00E1500A" w:rsidP="00E1500A">
            <w:pPr>
              <w:spacing w:before="0"/>
              <w:rPr>
                <w:rFonts w:eastAsiaTheme="minorEastAsia"/>
                <w:szCs w:val="20"/>
                <w:lang w:val="en-US" w:eastAsia="en-US"/>
              </w:rPr>
            </w:pPr>
          </w:p>
        </w:tc>
        <w:tc>
          <w:tcPr>
            <w:tcW w:w="2212" w:type="dxa"/>
          </w:tcPr>
          <w:p w14:paraId="242E38E8" w14:textId="77777777" w:rsidR="00E1500A" w:rsidRPr="004B56E5" w:rsidRDefault="00E1500A" w:rsidP="00E1500A">
            <w:pPr>
              <w:spacing w:before="0"/>
              <w:rPr>
                <w:rFonts w:eastAsiaTheme="minorEastAsia"/>
                <w:szCs w:val="20"/>
                <w:lang w:val="en-US" w:eastAsia="en-US"/>
              </w:rPr>
            </w:pPr>
          </w:p>
        </w:tc>
      </w:tr>
    </w:tbl>
    <w:p w14:paraId="0F1E8A26" w14:textId="77777777" w:rsidR="00916C89" w:rsidRPr="00696E06" w:rsidRDefault="00916C89" w:rsidP="00916C89">
      <w:pPr>
        <w:rPr>
          <w:rFonts w:cs="Arial"/>
        </w:rPr>
      </w:pPr>
    </w:p>
    <w:p w14:paraId="21A6985E" w14:textId="77777777" w:rsidR="00916C89" w:rsidRDefault="00916C89" w:rsidP="00916C89">
      <w:pPr>
        <w:pStyle w:val="Heading2"/>
      </w:pPr>
      <w:bookmarkStart w:id="73" w:name="_Toc527102705"/>
      <w:bookmarkStart w:id="74" w:name="_Toc14101231"/>
      <w:r>
        <w:t>Distribution</w:t>
      </w:r>
      <w:bookmarkEnd w:id="73"/>
      <w:bookmarkEnd w:id="74"/>
    </w:p>
    <w:tbl>
      <w:tblPr>
        <w:tblStyle w:val="TableGrid"/>
        <w:tblW w:w="0" w:type="auto"/>
        <w:tblLook w:val="04A0" w:firstRow="1" w:lastRow="0" w:firstColumn="1" w:lastColumn="0" w:noHBand="0" w:noVBand="1"/>
      </w:tblPr>
      <w:tblGrid>
        <w:gridCol w:w="1649"/>
        <w:gridCol w:w="3926"/>
        <w:gridCol w:w="3240"/>
      </w:tblGrid>
      <w:tr w:rsidR="00E1500A" w:rsidRPr="00676A0C" w14:paraId="3D9500A9" w14:textId="77777777" w:rsidTr="00E1500A">
        <w:tc>
          <w:tcPr>
            <w:tcW w:w="1649" w:type="dxa"/>
            <w:shd w:val="clear" w:color="auto" w:fill="F2F2F2" w:themeFill="background1" w:themeFillShade="F2"/>
          </w:tcPr>
          <w:p w14:paraId="1D03A5A3" w14:textId="77777777" w:rsidR="00E1500A" w:rsidRPr="00676A0C" w:rsidRDefault="00E1500A" w:rsidP="5BBF15CF">
            <w:pPr>
              <w:spacing w:before="0"/>
              <w:rPr>
                <w:b/>
                <w:bCs/>
                <w:szCs w:val="20"/>
              </w:rPr>
            </w:pPr>
            <w:r w:rsidRPr="5BBF15CF">
              <w:rPr>
                <w:b/>
                <w:bCs/>
                <w:szCs w:val="20"/>
              </w:rPr>
              <w:t>Name</w:t>
            </w:r>
          </w:p>
        </w:tc>
        <w:tc>
          <w:tcPr>
            <w:tcW w:w="3926" w:type="dxa"/>
            <w:shd w:val="clear" w:color="auto" w:fill="F2F2F2" w:themeFill="background1" w:themeFillShade="F2"/>
          </w:tcPr>
          <w:p w14:paraId="2FF62B2B" w14:textId="77777777" w:rsidR="00E1500A" w:rsidRPr="00676A0C" w:rsidRDefault="00E1500A" w:rsidP="5BBF15CF">
            <w:pPr>
              <w:spacing w:before="0"/>
              <w:rPr>
                <w:b/>
                <w:bCs/>
                <w:szCs w:val="20"/>
              </w:rPr>
            </w:pPr>
            <w:r w:rsidRPr="5BBF15CF">
              <w:rPr>
                <w:b/>
                <w:bCs/>
                <w:szCs w:val="20"/>
              </w:rPr>
              <w:t>Role</w:t>
            </w:r>
          </w:p>
        </w:tc>
        <w:tc>
          <w:tcPr>
            <w:tcW w:w="3240" w:type="dxa"/>
            <w:shd w:val="clear" w:color="auto" w:fill="F2F2F2" w:themeFill="background1" w:themeFillShade="F2"/>
          </w:tcPr>
          <w:p w14:paraId="46ABC0AC" w14:textId="77777777" w:rsidR="00E1500A" w:rsidRPr="00676A0C" w:rsidRDefault="00E1500A" w:rsidP="5BBF15CF">
            <w:pPr>
              <w:spacing w:before="0"/>
              <w:rPr>
                <w:b/>
                <w:bCs/>
                <w:szCs w:val="20"/>
              </w:rPr>
            </w:pPr>
            <w:r w:rsidRPr="5BBF15CF">
              <w:rPr>
                <w:b/>
                <w:bCs/>
                <w:szCs w:val="20"/>
              </w:rPr>
              <w:t>Action</w:t>
            </w:r>
          </w:p>
          <w:p w14:paraId="460B60FF" w14:textId="77777777" w:rsidR="00E1500A" w:rsidRPr="00676A0C" w:rsidRDefault="00E1500A" w:rsidP="5BBF15CF">
            <w:pPr>
              <w:spacing w:before="0"/>
              <w:rPr>
                <w:szCs w:val="20"/>
              </w:rPr>
            </w:pPr>
            <w:r w:rsidRPr="5BBF15CF">
              <w:rPr>
                <w:szCs w:val="20"/>
              </w:rPr>
              <w:t>(Sign-off, Review, Information)</w:t>
            </w:r>
          </w:p>
        </w:tc>
      </w:tr>
      <w:tr w:rsidR="00E1500A" w:rsidRPr="00676A0C" w14:paraId="440CA1BE" w14:textId="77777777" w:rsidTr="00E1500A">
        <w:tc>
          <w:tcPr>
            <w:tcW w:w="1649" w:type="dxa"/>
          </w:tcPr>
          <w:p w14:paraId="18472E0F" w14:textId="3F2264EE" w:rsidR="00E1500A" w:rsidRPr="00676A0C" w:rsidRDefault="00E1500A" w:rsidP="00E1500A">
            <w:pPr>
              <w:spacing w:before="0"/>
              <w:rPr>
                <w:rFonts w:eastAsiaTheme="minorEastAsia"/>
                <w:szCs w:val="20"/>
                <w:lang w:val="en-US" w:eastAsia="en-US"/>
              </w:rPr>
            </w:pPr>
            <w:r>
              <w:rPr>
                <w:rStyle w:val="normaltextrun"/>
                <w:rFonts w:cs="Tahoma"/>
                <w:color w:val="000000"/>
                <w:szCs w:val="20"/>
                <w:shd w:val="clear" w:color="auto" w:fill="FFFFFF"/>
              </w:rPr>
              <w:t xml:space="preserve">Nathan </w:t>
            </w:r>
            <w:proofErr w:type="spellStart"/>
            <w:r>
              <w:rPr>
                <w:rStyle w:val="normaltextrun"/>
                <w:rFonts w:cs="Tahoma"/>
                <w:color w:val="000000"/>
                <w:szCs w:val="20"/>
                <w:shd w:val="clear" w:color="auto" w:fill="FFFFFF"/>
              </w:rPr>
              <w:t>Hillery</w:t>
            </w:r>
            <w:proofErr w:type="spellEnd"/>
            <w:r>
              <w:rPr>
                <w:rStyle w:val="eop"/>
                <w:rFonts w:cs="Tahoma"/>
                <w:color w:val="000000"/>
                <w:szCs w:val="20"/>
                <w:shd w:val="clear" w:color="auto" w:fill="FFFFFF"/>
              </w:rPr>
              <w:t> </w:t>
            </w:r>
          </w:p>
        </w:tc>
        <w:tc>
          <w:tcPr>
            <w:tcW w:w="3926" w:type="dxa"/>
          </w:tcPr>
          <w:p w14:paraId="7DBEC70B" w14:textId="2586CA5E" w:rsidR="00E1500A" w:rsidRPr="00676A0C" w:rsidRDefault="00E1500A" w:rsidP="00E1500A">
            <w:pPr>
              <w:spacing w:before="0"/>
              <w:rPr>
                <w:rFonts w:eastAsiaTheme="minorEastAsia"/>
                <w:szCs w:val="20"/>
                <w:lang w:val="en-US" w:eastAsia="en-US"/>
              </w:rPr>
            </w:pPr>
            <w:r>
              <w:rPr>
                <w:rStyle w:val="normaltextrun"/>
                <w:rFonts w:cs="Tahoma"/>
                <w:color w:val="000000"/>
                <w:szCs w:val="20"/>
                <w:shd w:val="clear" w:color="auto" w:fill="FFFFFF"/>
              </w:rPr>
              <w:t>Chief Information Officer</w:t>
            </w:r>
            <w:r>
              <w:rPr>
                <w:rStyle w:val="eop"/>
                <w:rFonts w:cs="Tahoma"/>
                <w:color w:val="000000"/>
                <w:szCs w:val="20"/>
                <w:shd w:val="clear" w:color="auto" w:fill="FFFFFF"/>
              </w:rPr>
              <w:t> </w:t>
            </w:r>
          </w:p>
        </w:tc>
        <w:tc>
          <w:tcPr>
            <w:tcW w:w="3240" w:type="dxa"/>
          </w:tcPr>
          <w:p w14:paraId="27A37001" w14:textId="6003E023" w:rsidR="00E1500A" w:rsidRPr="00676A0C" w:rsidRDefault="00E1500A" w:rsidP="00E1500A">
            <w:pPr>
              <w:spacing w:before="0"/>
              <w:rPr>
                <w:rFonts w:eastAsiaTheme="minorEastAsia"/>
                <w:szCs w:val="20"/>
                <w:lang w:val="en-US" w:eastAsia="en-US"/>
              </w:rPr>
            </w:pPr>
            <w:r>
              <w:rPr>
                <w:rStyle w:val="normaltextrun"/>
                <w:rFonts w:cs="Tahoma"/>
                <w:color w:val="000000"/>
                <w:szCs w:val="20"/>
                <w:bdr w:val="none" w:sz="0" w:space="0" w:color="auto" w:frame="1"/>
              </w:rPr>
              <w:t>Information</w:t>
            </w:r>
          </w:p>
        </w:tc>
      </w:tr>
      <w:tr w:rsidR="00E1500A" w:rsidRPr="00676A0C" w14:paraId="10C3B413" w14:textId="77777777" w:rsidTr="00E1500A">
        <w:tc>
          <w:tcPr>
            <w:tcW w:w="1649" w:type="dxa"/>
          </w:tcPr>
          <w:p w14:paraId="33A5C586" w14:textId="3787926D" w:rsidR="00E1500A" w:rsidRPr="00676A0C" w:rsidRDefault="00E1500A" w:rsidP="00E1500A">
            <w:pPr>
              <w:spacing w:before="0"/>
              <w:jc w:val="center"/>
              <w:rPr>
                <w:rFonts w:eastAsiaTheme="minorEastAsia"/>
                <w:szCs w:val="20"/>
                <w:lang w:val="en-US" w:eastAsia="en-US"/>
              </w:rPr>
            </w:pPr>
            <w:r>
              <w:rPr>
                <w:rStyle w:val="normaltextrun"/>
                <w:rFonts w:cs="Tahoma"/>
                <w:color w:val="000000"/>
                <w:szCs w:val="20"/>
                <w:shd w:val="clear" w:color="auto" w:fill="FFFFFF"/>
              </w:rPr>
              <w:t xml:space="preserve">David </w:t>
            </w:r>
            <w:proofErr w:type="spellStart"/>
            <w:r>
              <w:rPr>
                <w:rStyle w:val="normaltextrun"/>
                <w:rFonts w:cs="Tahoma"/>
                <w:color w:val="000000"/>
                <w:szCs w:val="20"/>
                <w:shd w:val="clear" w:color="auto" w:fill="FFFFFF"/>
              </w:rPr>
              <w:t>Boursnell</w:t>
            </w:r>
            <w:proofErr w:type="spellEnd"/>
            <w:r>
              <w:rPr>
                <w:rStyle w:val="eop"/>
                <w:rFonts w:cs="Tahoma"/>
                <w:color w:val="000000"/>
                <w:szCs w:val="20"/>
                <w:shd w:val="clear" w:color="auto" w:fill="FFFFFF"/>
              </w:rPr>
              <w:t> </w:t>
            </w:r>
          </w:p>
        </w:tc>
        <w:tc>
          <w:tcPr>
            <w:tcW w:w="3926" w:type="dxa"/>
          </w:tcPr>
          <w:p w14:paraId="799774CD" w14:textId="67093AC9" w:rsidR="00E1500A" w:rsidRPr="00676A0C" w:rsidRDefault="00E1500A" w:rsidP="00E1500A">
            <w:pPr>
              <w:spacing w:before="0"/>
              <w:rPr>
                <w:rFonts w:eastAsiaTheme="minorEastAsia"/>
                <w:szCs w:val="20"/>
                <w:lang w:val="en-US" w:eastAsia="en-US"/>
              </w:rPr>
            </w:pPr>
            <w:r>
              <w:rPr>
                <w:rStyle w:val="normaltextrun"/>
                <w:rFonts w:cs="Tahoma"/>
                <w:color w:val="000000"/>
                <w:szCs w:val="20"/>
                <w:shd w:val="clear" w:color="auto" w:fill="FFFFFF"/>
              </w:rPr>
              <w:t>Operations Manager – Broker Distribution &amp; Professional Services</w:t>
            </w:r>
            <w:r>
              <w:rPr>
                <w:rStyle w:val="eop"/>
                <w:rFonts w:cs="Tahoma"/>
                <w:color w:val="000000"/>
                <w:szCs w:val="20"/>
                <w:shd w:val="clear" w:color="auto" w:fill="FFFFFF"/>
              </w:rPr>
              <w:t> </w:t>
            </w:r>
          </w:p>
        </w:tc>
        <w:tc>
          <w:tcPr>
            <w:tcW w:w="3240" w:type="dxa"/>
          </w:tcPr>
          <w:p w14:paraId="4AD2B702" w14:textId="68212408" w:rsidR="00E1500A" w:rsidRPr="00676A0C" w:rsidRDefault="00E1500A" w:rsidP="00E1500A">
            <w:pPr>
              <w:spacing w:before="0"/>
              <w:rPr>
                <w:rFonts w:eastAsiaTheme="minorEastAsia"/>
                <w:szCs w:val="20"/>
                <w:lang w:val="en-US" w:eastAsia="en-US"/>
              </w:rPr>
            </w:pPr>
            <w:r>
              <w:rPr>
                <w:rStyle w:val="normaltextrun"/>
                <w:rFonts w:cs="Tahoma"/>
                <w:color w:val="000000"/>
                <w:szCs w:val="20"/>
                <w:shd w:val="clear" w:color="auto" w:fill="FFFFFF"/>
              </w:rPr>
              <w:t>Sign-off</w:t>
            </w:r>
            <w:r>
              <w:rPr>
                <w:rStyle w:val="eop"/>
                <w:rFonts w:cs="Tahoma"/>
                <w:color w:val="000000"/>
                <w:szCs w:val="20"/>
                <w:shd w:val="clear" w:color="auto" w:fill="FFFFFF"/>
              </w:rPr>
              <w:t> </w:t>
            </w:r>
          </w:p>
        </w:tc>
      </w:tr>
      <w:tr w:rsidR="00E1500A" w:rsidRPr="00676A0C" w14:paraId="09579223" w14:textId="77777777" w:rsidTr="00E1500A">
        <w:tc>
          <w:tcPr>
            <w:tcW w:w="1649" w:type="dxa"/>
          </w:tcPr>
          <w:p w14:paraId="3EE00968" w14:textId="5A704024" w:rsidR="00E1500A" w:rsidRPr="00676A0C" w:rsidRDefault="00E1500A" w:rsidP="00E1500A">
            <w:pPr>
              <w:spacing w:before="0"/>
              <w:rPr>
                <w:rFonts w:eastAsiaTheme="minorEastAsia"/>
                <w:szCs w:val="20"/>
                <w:lang w:val="en-US" w:eastAsia="en-US"/>
              </w:rPr>
            </w:pPr>
            <w:r>
              <w:rPr>
                <w:rStyle w:val="normaltextrun"/>
                <w:rFonts w:cs="Tahoma"/>
                <w:color w:val="000000"/>
                <w:szCs w:val="20"/>
                <w:shd w:val="clear" w:color="auto" w:fill="FFFFFF"/>
              </w:rPr>
              <w:t xml:space="preserve">Mitchell </w:t>
            </w:r>
            <w:proofErr w:type="spellStart"/>
            <w:r>
              <w:rPr>
                <w:rStyle w:val="normaltextrun"/>
                <w:rFonts w:cs="Tahoma"/>
                <w:color w:val="000000"/>
                <w:szCs w:val="20"/>
                <w:shd w:val="clear" w:color="auto" w:fill="FFFFFF"/>
              </w:rPr>
              <w:t>Koellner</w:t>
            </w:r>
            <w:proofErr w:type="spellEnd"/>
            <w:r>
              <w:rPr>
                <w:rStyle w:val="eop"/>
                <w:rFonts w:cs="Tahoma"/>
                <w:color w:val="000000"/>
                <w:szCs w:val="20"/>
                <w:shd w:val="clear" w:color="auto" w:fill="FFFFFF"/>
              </w:rPr>
              <w:t> </w:t>
            </w:r>
          </w:p>
        </w:tc>
        <w:tc>
          <w:tcPr>
            <w:tcW w:w="3926" w:type="dxa"/>
          </w:tcPr>
          <w:p w14:paraId="33D59FB7" w14:textId="1F597AE0" w:rsidR="00E1500A" w:rsidRPr="00676A0C" w:rsidRDefault="00E1500A" w:rsidP="00E1500A">
            <w:pPr>
              <w:spacing w:before="0"/>
              <w:rPr>
                <w:rFonts w:eastAsiaTheme="minorEastAsia"/>
                <w:szCs w:val="20"/>
                <w:lang w:val="en-US" w:eastAsia="en-US"/>
              </w:rPr>
            </w:pPr>
            <w:r>
              <w:rPr>
                <w:rStyle w:val="normaltextrun"/>
                <w:rFonts w:cs="Tahoma"/>
                <w:color w:val="000000"/>
                <w:szCs w:val="20"/>
                <w:shd w:val="clear" w:color="auto" w:fill="FFFFFF"/>
              </w:rPr>
              <w:t>Team Lead – Group Systems &amp; Support</w:t>
            </w:r>
            <w:r>
              <w:rPr>
                <w:rStyle w:val="eop"/>
                <w:rFonts w:cs="Tahoma"/>
                <w:color w:val="000000"/>
                <w:szCs w:val="20"/>
                <w:shd w:val="clear" w:color="auto" w:fill="FFFFFF"/>
              </w:rPr>
              <w:t> </w:t>
            </w:r>
          </w:p>
        </w:tc>
        <w:tc>
          <w:tcPr>
            <w:tcW w:w="3240" w:type="dxa"/>
          </w:tcPr>
          <w:p w14:paraId="7DDC5937" w14:textId="46CB9607" w:rsidR="00E1500A" w:rsidRPr="00676A0C" w:rsidRDefault="00E1500A" w:rsidP="00E1500A">
            <w:pPr>
              <w:spacing w:before="0"/>
              <w:rPr>
                <w:rFonts w:eastAsiaTheme="minorEastAsia"/>
                <w:szCs w:val="20"/>
                <w:lang w:val="en-US" w:eastAsia="en-US"/>
              </w:rPr>
            </w:pPr>
            <w:r>
              <w:rPr>
                <w:rStyle w:val="normaltextrun"/>
                <w:rFonts w:cs="Tahoma"/>
                <w:color w:val="000000"/>
                <w:szCs w:val="20"/>
                <w:shd w:val="clear" w:color="auto" w:fill="FFFFFF"/>
              </w:rPr>
              <w:t>Sign-off</w:t>
            </w:r>
            <w:r>
              <w:rPr>
                <w:rStyle w:val="eop"/>
                <w:rFonts w:cs="Tahoma"/>
                <w:color w:val="000000"/>
                <w:szCs w:val="20"/>
                <w:shd w:val="clear" w:color="auto" w:fill="FFFFFF"/>
              </w:rPr>
              <w:t> </w:t>
            </w:r>
          </w:p>
        </w:tc>
      </w:tr>
      <w:tr w:rsidR="00E1500A" w:rsidRPr="00676A0C" w14:paraId="5D80EA32" w14:textId="77777777" w:rsidTr="00E1500A">
        <w:tc>
          <w:tcPr>
            <w:tcW w:w="1649" w:type="dxa"/>
          </w:tcPr>
          <w:p w14:paraId="7F8E05A1" w14:textId="0B475C4B" w:rsidR="00E1500A" w:rsidRPr="00676A0C" w:rsidRDefault="00E1500A" w:rsidP="00E1500A">
            <w:pPr>
              <w:spacing w:before="0"/>
              <w:rPr>
                <w:rFonts w:eastAsiaTheme="minorEastAsia"/>
                <w:szCs w:val="20"/>
                <w:lang w:val="en-US" w:eastAsia="en-US"/>
              </w:rPr>
            </w:pPr>
            <w:r>
              <w:rPr>
                <w:rStyle w:val="normaltextrun"/>
                <w:rFonts w:cs="Tahoma"/>
                <w:color w:val="000000"/>
                <w:szCs w:val="20"/>
                <w:shd w:val="clear" w:color="auto" w:fill="FFFFFF"/>
              </w:rPr>
              <w:t>Sofia Bry</w:t>
            </w:r>
            <w:r>
              <w:rPr>
                <w:rStyle w:val="eop"/>
                <w:rFonts w:cs="Tahoma"/>
                <w:color w:val="000000"/>
                <w:szCs w:val="20"/>
                <w:shd w:val="clear" w:color="auto" w:fill="FFFFFF"/>
              </w:rPr>
              <w:t> </w:t>
            </w:r>
          </w:p>
        </w:tc>
        <w:tc>
          <w:tcPr>
            <w:tcW w:w="3926" w:type="dxa"/>
          </w:tcPr>
          <w:p w14:paraId="067AE52E" w14:textId="4BAC633D" w:rsidR="00E1500A" w:rsidRPr="00676A0C" w:rsidRDefault="00E1500A" w:rsidP="00E1500A">
            <w:pPr>
              <w:spacing w:before="0"/>
              <w:rPr>
                <w:rFonts w:eastAsiaTheme="minorEastAsia"/>
                <w:szCs w:val="20"/>
                <w:lang w:val="en-US" w:eastAsia="en-US"/>
              </w:rPr>
            </w:pPr>
            <w:r>
              <w:rPr>
                <w:rStyle w:val="normaltextrun"/>
                <w:rFonts w:cs="Tahoma"/>
                <w:color w:val="000000"/>
                <w:szCs w:val="20"/>
                <w:shd w:val="clear" w:color="auto" w:fill="FFFFFF"/>
              </w:rPr>
              <w:t>Project Manager</w:t>
            </w:r>
            <w:r>
              <w:rPr>
                <w:rStyle w:val="eop"/>
                <w:rFonts w:cs="Tahoma"/>
                <w:color w:val="000000"/>
                <w:szCs w:val="20"/>
                <w:shd w:val="clear" w:color="auto" w:fill="FFFFFF"/>
              </w:rPr>
              <w:t> </w:t>
            </w:r>
          </w:p>
        </w:tc>
        <w:tc>
          <w:tcPr>
            <w:tcW w:w="3240" w:type="dxa"/>
          </w:tcPr>
          <w:p w14:paraId="08EBEA1C" w14:textId="2F680BA1" w:rsidR="00E1500A" w:rsidRPr="00676A0C" w:rsidRDefault="00E1500A" w:rsidP="00E1500A">
            <w:pPr>
              <w:spacing w:before="0"/>
              <w:rPr>
                <w:rFonts w:eastAsiaTheme="minorEastAsia"/>
                <w:szCs w:val="20"/>
                <w:lang w:val="en-US" w:eastAsia="en-US"/>
              </w:rPr>
            </w:pPr>
            <w:r>
              <w:rPr>
                <w:rStyle w:val="normaltextrun"/>
                <w:rFonts w:cs="Tahoma"/>
                <w:color w:val="000000"/>
                <w:szCs w:val="20"/>
                <w:bdr w:val="none" w:sz="0" w:space="0" w:color="auto" w:frame="1"/>
              </w:rPr>
              <w:t>Review</w:t>
            </w:r>
          </w:p>
        </w:tc>
      </w:tr>
      <w:tr w:rsidR="00E1500A" w:rsidRPr="00676A0C" w14:paraId="61E0B0A8" w14:textId="77777777" w:rsidTr="00E1500A">
        <w:tc>
          <w:tcPr>
            <w:tcW w:w="1649" w:type="dxa"/>
          </w:tcPr>
          <w:p w14:paraId="4DD365EF" w14:textId="4592EB9E" w:rsidR="00E1500A" w:rsidRPr="00676A0C" w:rsidRDefault="00E1500A" w:rsidP="00E1500A">
            <w:pPr>
              <w:spacing w:before="0"/>
              <w:rPr>
                <w:rFonts w:eastAsiaTheme="minorEastAsia"/>
                <w:szCs w:val="20"/>
                <w:lang w:val="en-US" w:eastAsia="en-US"/>
              </w:rPr>
            </w:pPr>
            <w:r>
              <w:rPr>
                <w:rFonts w:eastAsiaTheme="minorHAnsi"/>
                <w:lang w:val="en-US" w:eastAsia="en-US"/>
              </w:rPr>
              <w:t>Suzanne</w:t>
            </w:r>
          </w:p>
        </w:tc>
        <w:tc>
          <w:tcPr>
            <w:tcW w:w="3926" w:type="dxa"/>
          </w:tcPr>
          <w:p w14:paraId="41FA5AEA" w14:textId="3065D4DB" w:rsidR="00E1500A" w:rsidRPr="00676A0C" w:rsidRDefault="00E1500A" w:rsidP="00E1500A">
            <w:pPr>
              <w:spacing w:before="0"/>
              <w:rPr>
                <w:rFonts w:eastAsiaTheme="minorEastAsia"/>
                <w:szCs w:val="20"/>
                <w:lang w:val="en-US" w:eastAsia="en-US"/>
              </w:rPr>
            </w:pPr>
            <w:r>
              <w:rPr>
                <w:rFonts w:eastAsiaTheme="minorHAnsi"/>
                <w:lang w:val="en-US" w:eastAsia="en-US"/>
              </w:rPr>
              <w:t>Business Analyst</w:t>
            </w:r>
          </w:p>
        </w:tc>
        <w:tc>
          <w:tcPr>
            <w:tcW w:w="3240" w:type="dxa"/>
          </w:tcPr>
          <w:p w14:paraId="3C7EA730" w14:textId="4DA3A1D6" w:rsidR="00E1500A" w:rsidRPr="00676A0C" w:rsidRDefault="00E1500A" w:rsidP="00E1500A">
            <w:pPr>
              <w:spacing w:before="0"/>
              <w:rPr>
                <w:rFonts w:eastAsiaTheme="minorEastAsia"/>
                <w:szCs w:val="20"/>
                <w:lang w:val="en-US" w:eastAsia="en-US"/>
              </w:rPr>
            </w:pPr>
            <w:r>
              <w:rPr>
                <w:rFonts w:eastAsiaTheme="minorHAnsi"/>
                <w:lang w:val="en-US" w:eastAsia="en-US"/>
              </w:rPr>
              <w:t>Review</w:t>
            </w:r>
          </w:p>
        </w:tc>
      </w:tr>
      <w:tr w:rsidR="00E1500A" w:rsidRPr="00676A0C" w14:paraId="193A10BD" w14:textId="77777777" w:rsidTr="00E1500A">
        <w:tc>
          <w:tcPr>
            <w:tcW w:w="1649" w:type="dxa"/>
          </w:tcPr>
          <w:p w14:paraId="2FB52A69" w14:textId="19846523" w:rsidR="00E1500A" w:rsidRPr="00676A0C" w:rsidRDefault="00E1500A" w:rsidP="00E1500A">
            <w:pPr>
              <w:spacing w:before="0"/>
              <w:rPr>
                <w:rFonts w:eastAsiaTheme="minorEastAsia"/>
                <w:szCs w:val="20"/>
                <w:lang w:val="en-US" w:eastAsia="en-US"/>
              </w:rPr>
            </w:pPr>
            <w:r>
              <w:rPr>
                <w:rFonts w:eastAsiaTheme="minorHAnsi"/>
                <w:lang w:val="en-US" w:eastAsia="en-US"/>
              </w:rPr>
              <w:t>Hao Chi Du</w:t>
            </w:r>
          </w:p>
        </w:tc>
        <w:tc>
          <w:tcPr>
            <w:tcW w:w="3926" w:type="dxa"/>
          </w:tcPr>
          <w:p w14:paraId="5428BBE2" w14:textId="0728B3C1" w:rsidR="00E1500A" w:rsidRPr="00676A0C" w:rsidRDefault="00E1500A" w:rsidP="00E1500A">
            <w:pPr>
              <w:spacing w:before="0"/>
              <w:rPr>
                <w:rFonts w:eastAsiaTheme="minorEastAsia"/>
                <w:szCs w:val="20"/>
                <w:lang w:val="en-US" w:eastAsia="en-US"/>
              </w:rPr>
            </w:pPr>
            <w:r>
              <w:rPr>
                <w:rFonts w:eastAsiaTheme="minorHAnsi"/>
                <w:lang w:val="en-US" w:eastAsia="en-US"/>
              </w:rPr>
              <w:t>Developer</w:t>
            </w:r>
          </w:p>
        </w:tc>
        <w:tc>
          <w:tcPr>
            <w:tcW w:w="3240" w:type="dxa"/>
          </w:tcPr>
          <w:p w14:paraId="39BCC0B7" w14:textId="3F84A3E4" w:rsidR="00E1500A" w:rsidRPr="00676A0C" w:rsidRDefault="00E1500A" w:rsidP="00E1500A">
            <w:pPr>
              <w:spacing w:before="0"/>
              <w:rPr>
                <w:rFonts w:eastAsiaTheme="minorEastAsia"/>
                <w:szCs w:val="20"/>
                <w:lang w:val="en-US" w:eastAsia="en-US"/>
              </w:rPr>
            </w:pPr>
            <w:r>
              <w:rPr>
                <w:rFonts w:eastAsiaTheme="minorHAnsi"/>
                <w:lang w:val="en-US" w:eastAsia="en-US"/>
              </w:rPr>
              <w:t>Information Only</w:t>
            </w:r>
          </w:p>
        </w:tc>
      </w:tr>
    </w:tbl>
    <w:p w14:paraId="0F300958" w14:textId="77777777" w:rsidR="00916C89" w:rsidRPr="00696E06" w:rsidRDefault="00916C89" w:rsidP="00916C89">
      <w:pPr>
        <w:rPr>
          <w:lang w:val="en-US"/>
        </w:rPr>
      </w:pPr>
    </w:p>
    <w:p w14:paraId="61E37CA4" w14:textId="77777777" w:rsidR="00916C89" w:rsidRDefault="00916C89" w:rsidP="00916C89">
      <w:pPr>
        <w:pStyle w:val="Heading2"/>
      </w:pPr>
      <w:bookmarkStart w:id="75" w:name="_Toc448393022"/>
      <w:bookmarkStart w:id="76" w:name="_Toc448395794"/>
      <w:bookmarkStart w:id="77" w:name="_Toc527102706"/>
      <w:bookmarkStart w:id="78" w:name="_Toc14101232"/>
      <w:r w:rsidRPr="00696E06">
        <w:t>Related Documents</w:t>
      </w:r>
      <w:bookmarkEnd w:id="75"/>
      <w:bookmarkEnd w:id="76"/>
      <w:bookmarkEnd w:id="77"/>
      <w:bookmarkEnd w:id="78"/>
    </w:p>
    <w:p w14:paraId="6F319211" w14:textId="77777777" w:rsidR="00916C89" w:rsidRPr="005D2F04" w:rsidRDefault="00916C89" w:rsidP="5BBF15CF">
      <w:pPr>
        <w:rPr>
          <w:szCs w:val="20"/>
        </w:rPr>
      </w:pPr>
    </w:p>
    <w:tbl>
      <w:tblPr>
        <w:tblStyle w:val="TableGrid"/>
        <w:tblW w:w="8359" w:type="dxa"/>
        <w:tblLook w:val="04A0" w:firstRow="1" w:lastRow="0" w:firstColumn="1" w:lastColumn="0" w:noHBand="0" w:noVBand="1"/>
      </w:tblPr>
      <w:tblGrid>
        <w:gridCol w:w="4390"/>
        <w:gridCol w:w="3969"/>
      </w:tblGrid>
      <w:tr w:rsidR="00963906" w:rsidRPr="00963906" w14:paraId="6EF1DA07" w14:textId="77777777" w:rsidTr="5BBF15CF">
        <w:tc>
          <w:tcPr>
            <w:tcW w:w="4390" w:type="dxa"/>
            <w:shd w:val="clear" w:color="auto" w:fill="F2F2F2" w:themeFill="background1" w:themeFillShade="F2"/>
          </w:tcPr>
          <w:p w14:paraId="2E8D5539" w14:textId="77777777" w:rsidR="00963906" w:rsidRPr="00963906" w:rsidRDefault="00963906" w:rsidP="5BBF15CF">
            <w:pPr>
              <w:spacing w:before="0"/>
              <w:rPr>
                <w:b/>
                <w:bCs/>
                <w:szCs w:val="20"/>
              </w:rPr>
            </w:pPr>
            <w:r w:rsidRPr="5BBF15CF">
              <w:rPr>
                <w:b/>
                <w:bCs/>
                <w:szCs w:val="20"/>
              </w:rPr>
              <w:t>Document Name</w:t>
            </w:r>
          </w:p>
        </w:tc>
        <w:tc>
          <w:tcPr>
            <w:tcW w:w="3969" w:type="dxa"/>
            <w:shd w:val="clear" w:color="auto" w:fill="F2F2F2" w:themeFill="background1" w:themeFillShade="F2"/>
          </w:tcPr>
          <w:p w14:paraId="7F0B48B9" w14:textId="77777777" w:rsidR="00963906" w:rsidRPr="00963906" w:rsidRDefault="00963906" w:rsidP="5BBF15CF">
            <w:pPr>
              <w:spacing w:before="0"/>
              <w:rPr>
                <w:b/>
                <w:bCs/>
                <w:szCs w:val="20"/>
              </w:rPr>
            </w:pPr>
            <w:r w:rsidRPr="5BBF15CF">
              <w:rPr>
                <w:b/>
                <w:bCs/>
                <w:szCs w:val="20"/>
              </w:rPr>
              <w:t xml:space="preserve">Document Location </w:t>
            </w:r>
          </w:p>
        </w:tc>
      </w:tr>
      <w:tr w:rsidR="00E1500A" w:rsidRPr="00963906" w14:paraId="4F1B4D62" w14:textId="77777777" w:rsidTr="5BBF15CF">
        <w:tc>
          <w:tcPr>
            <w:tcW w:w="4390" w:type="dxa"/>
          </w:tcPr>
          <w:p w14:paraId="4F4627AB" w14:textId="33B6558F" w:rsidR="00E1500A" w:rsidRPr="00963906" w:rsidRDefault="00E1500A" w:rsidP="00E1500A">
            <w:pPr>
              <w:spacing w:before="0"/>
              <w:rPr>
                <w:rFonts w:eastAsiaTheme="minorEastAsia"/>
                <w:szCs w:val="20"/>
                <w:lang w:val="en-US" w:eastAsia="en-US"/>
              </w:rPr>
            </w:pPr>
            <w:r>
              <w:rPr>
                <w:rStyle w:val="normaltextrun"/>
                <w:rFonts w:cs="Tahoma"/>
                <w:color w:val="000000"/>
                <w:szCs w:val="20"/>
                <w:shd w:val="clear" w:color="auto" w:fill="FFFFFF"/>
              </w:rPr>
              <w:t>Project Brief</w:t>
            </w:r>
            <w:r>
              <w:rPr>
                <w:rStyle w:val="eop"/>
                <w:rFonts w:cs="Tahoma"/>
                <w:color w:val="000000"/>
                <w:szCs w:val="20"/>
                <w:shd w:val="clear" w:color="auto" w:fill="FFFFFF"/>
              </w:rPr>
              <w:t> </w:t>
            </w:r>
          </w:p>
        </w:tc>
        <w:tc>
          <w:tcPr>
            <w:tcW w:w="3969" w:type="dxa"/>
          </w:tcPr>
          <w:p w14:paraId="516C9EF7" w14:textId="74FD0F9C" w:rsidR="00E1500A" w:rsidRPr="00963906" w:rsidRDefault="00E1500A" w:rsidP="00E1500A">
            <w:pPr>
              <w:spacing w:before="0"/>
              <w:rPr>
                <w:rFonts w:eastAsiaTheme="minorEastAsia"/>
                <w:szCs w:val="20"/>
                <w:lang w:val="en-US" w:eastAsia="en-US"/>
              </w:rPr>
            </w:pPr>
            <w:hyperlink r:id="rId28" w:tgtFrame="_blank" w:history="1">
              <w:r>
                <w:rPr>
                  <w:rStyle w:val="normaltextrun"/>
                  <w:rFonts w:cs="Tahoma"/>
                  <w:color w:val="0000FF"/>
                  <w:szCs w:val="20"/>
                  <w:u w:val="single"/>
                  <w:shd w:val="clear" w:color="auto" w:fill="FFFFFF"/>
                </w:rPr>
                <w:t>Link to Project Brief</w:t>
              </w:r>
            </w:hyperlink>
            <w:r w:rsidRPr="00D7769E">
              <w:rPr>
                <w:rStyle w:val="normaltextrun"/>
                <w:rFonts w:cs="Tahoma" w:hint="eastAsia"/>
                <w:color w:val="0000FF"/>
                <w:u w:val="single"/>
              </w:rPr>
              <w:t> </w:t>
            </w:r>
          </w:p>
        </w:tc>
      </w:tr>
      <w:tr w:rsidR="00E1500A" w:rsidRPr="00963906" w14:paraId="67E2A803" w14:textId="77777777" w:rsidTr="5BBF15CF">
        <w:tc>
          <w:tcPr>
            <w:tcW w:w="4390" w:type="dxa"/>
          </w:tcPr>
          <w:p w14:paraId="657498C4" w14:textId="2B4CCA82" w:rsidR="00E1500A" w:rsidRPr="00963906" w:rsidRDefault="00E1500A" w:rsidP="00E1500A">
            <w:pPr>
              <w:spacing w:before="0"/>
              <w:rPr>
                <w:rFonts w:eastAsiaTheme="minorEastAsia"/>
                <w:szCs w:val="20"/>
                <w:lang w:val="en-US" w:eastAsia="en-US"/>
              </w:rPr>
            </w:pPr>
            <w:r>
              <w:rPr>
                <w:rStyle w:val="normaltextrun"/>
                <w:rFonts w:cs="Tahoma"/>
                <w:color w:val="000000"/>
                <w:szCs w:val="20"/>
                <w:shd w:val="clear" w:color="auto" w:fill="FFFFFF"/>
              </w:rPr>
              <w:t>Cyber Security Questionnaire</w:t>
            </w:r>
            <w:r>
              <w:rPr>
                <w:rStyle w:val="eop"/>
                <w:rFonts w:cs="Tahoma"/>
                <w:color w:val="000000"/>
                <w:szCs w:val="20"/>
                <w:shd w:val="clear" w:color="auto" w:fill="FFFFFF"/>
              </w:rPr>
              <w:t> </w:t>
            </w:r>
          </w:p>
        </w:tc>
        <w:tc>
          <w:tcPr>
            <w:tcW w:w="3969" w:type="dxa"/>
          </w:tcPr>
          <w:p w14:paraId="4515942F" w14:textId="3C01BA5D" w:rsidR="00E1500A" w:rsidRPr="00963906" w:rsidRDefault="00E1500A" w:rsidP="00E1500A">
            <w:pPr>
              <w:spacing w:before="0"/>
              <w:rPr>
                <w:rFonts w:eastAsiaTheme="minorEastAsia"/>
                <w:szCs w:val="20"/>
                <w:lang w:val="en-US" w:eastAsia="en-US"/>
              </w:rPr>
            </w:pPr>
            <w:hyperlink r:id="rId29" w:tgtFrame="_blank" w:history="1">
              <w:r w:rsidRPr="00D7769E">
                <w:rPr>
                  <w:rStyle w:val="normaltextrun"/>
                  <w:rFonts w:cs="Tahoma"/>
                  <w:color w:val="0000FF"/>
                  <w:szCs w:val="20"/>
                  <w:u w:val="single"/>
                  <w:shd w:val="clear" w:color="auto" w:fill="FFFFFF"/>
                </w:rPr>
                <w:t>Project </w:t>
              </w:r>
              <w:proofErr w:type="spellStart"/>
              <w:r w:rsidRPr="00D7769E">
                <w:rPr>
                  <w:rStyle w:val="normaltextrun"/>
                  <w:rFonts w:cs="Tahoma"/>
                  <w:color w:val="0000FF"/>
                  <w:szCs w:val="20"/>
                  <w:u w:val="single"/>
                  <w:shd w:val="clear" w:color="auto" w:fill="FFFFFF"/>
                </w:rPr>
                <w:t>Sharepoint</w:t>
              </w:r>
              <w:proofErr w:type="spellEnd"/>
              <w:r w:rsidRPr="00D7769E">
                <w:rPr>
                  <w:rStyle w:val="normaltextrun"/>
                  <w:rFonts w:cs="Tahoma"/>
                  <w:color w:val="0000FF"/>
                  <w:szCs w:val="20"/>
                  <w:u w:val="single"/>
                  <w:shd w:val="clear" w:color="auto" w:fill="FFFFFF"/>
                </w:rPr>
                <w:t> link to form</w:t>
              </w:r>
            </w:hyperlink>
            <w:r w:rsidRPr="00D7769E">
              <w:rPr>
                <w:rStyle w:val="normaltextrun"/>
                <w:szCs w:val="20"/>
                <w:u w:val="single"/>
              </w:rPr>
              <w:t> </w:t>
            </w:r>
          </w:p>
        </w:tc>
      </w:tr>
      <w:tr w:rsidR="00E1500A" w:rsidRPr="00963906" w14:paraId="7ADB95CF" w14:textId="77777777" w:rsidTr="5BBF15CF">
        <w:tc>
          <w:tcPr>
            <w:tcW w:w="4390" w:type="dxa"/>
          </w:tcPr>
          <w:p w14:paraId="7D546C3A" w14:textId="29575329" w:rsidR="00E1500A" w:rsidRPr="00963906" w:rsidRDefault="00E1500A" w:rsidP="00E1500A">
            <w:pPr>
              <w:spacing w:before="0"/>
              <w:rPr>
                <w:rFonts w:eastAsiaTheme="minorEastAsia"/>
                <w:szCs w:val="20"/>
                <w:lang w:val="en-US" w:eastAsia="en-US"/>
              </w:rPr>
            </w:pPr>
            <w:r>
              <w:rPr>
                <w:rStyle w:val="normaltextrun"/>
                <w:rFonts w:cs="Tahoma"/>
                <w:color w:val="000000"/>
                <w:szCs w:val="20"/>
                <w:shd w:val="clear" w:color="auto" w:fill="FFFFFF"/>
              </w:rPr>
              <w:t>Management Liability Form</w:t>
            </w:r>
            <w:r>
              <w:rPr>
                <w:rStyle w:val="eop"/>
                <w:rFonts w:cs="Tahoma"/>
                <w:color w:val="000000"/>
                <w:szCs w:val="20"/>
                <w:shd w:val="clear" w:color="auto" w:fill="FFFFFF"/>
              </w:rPr>
              <w:t> </w:t>
            </w:r>
          </w:p>
        </w:tc>
        <w:tc>
          <w:tcPr>
            <w:tcW w:w="3969" w:type="dxa"/>
          </w:tcPr>
          <w:p w14:paraId="2AC8F7EA" w14:textId="161E096A" w:rsidR="00E1500A" w:rsidRPr="00963906" w:rsidRDefault="00E1500A" w:rsidP="00E1500A">
            <w:pPr>
              <w:spacing w:before="0"/>
              <w:rPr>
                <w:rFonts w:eastAsiaTheme="minorEastAsia"/>
                <w:szCs w:val="20"/>
                <w:lang w:val="en-US" w:eastAsia="en-US"/>
              </w:rPr>
            </w:pPr>
            <w:hyperlink r:id="rId30" w:tgtFrame="_blank" w:history="1">
              <w:r w:rsidRPr="00D7769E">
                <w:rPr>
                  <w:rStyle w:val="normaltextrun"/>
                  <w:rFonts w:cs="Tahoma"/>
                  <w:color w:val="0000FF"/>
                  <w:szCs w:val="20"/>
                  <w:u w:val="single"/>
                  <w:shd w:val="clear" w:color="auto" w:fill="FFFFFF"/>
                </w:rPr>
                <w:t>Project </w:t>
              </w:r>
              <w:proofErr w:type="spellStart"/>
              <w:r w:rsidRPr="00D7769E">
                <w:rPr>
                  <w:rStyle w:val="normaltextrun"/>
                  <w:rFonts w:cs="Tahoma"/>
                  <w:color w:val="0000FF"/>
                  <w:szCs w:val="20"/>
                  <w:u w:val="single"/>
                  <w:shd w:val="clear" w:color="auto" w:fill="FFFFFF"/>
                </w:rPr>
                <w:t>Sharepoint</w:t>
              </w:r>
              <w:proofErr w:type="spellEnd"/>
              <w:r w:rsidRPr="00D7769E">
                <w:rPr>
                  <w:rStyle w:val="normaltextrun"/>
                  <w:rFonts w:cs="Tahoma"/>
                  <w:color w:val="0000FF"/>
                  <w:szCs w:val="20"/>
                  <w:u w:val="single"/>
                  <w:shd w:val="clear" w:color="auto" w:fill="FFFFFF"/>
                </w:rPr>
                <w:t> link to form</w:t>
              </w:r>
            </w:hyperlink>
            <w:r w:rsidRPr="00D7769E">
              <w:rPr>
                <w:rStyle w:val="normaltextrun"/>
                <w:rFonts w:cs="Tahoma"/>
                <w:color w:val="0000FF"/>
                <w:szCs w:val="20"/>
                <w:u w:val="single"/>
                <w:shd w:val="clear" w:color="auto" w:fill="FFFFFF"/>
              </w:rPr>
              <w:t> </w:t>
            </w:r>
            <w:r w:rsidRPr="00D7769E">
              <w:rPr>
                <w:rStyle w:val="normaltextrun"/>
                <w:color w:val="0000FF"/>
                <w:szCs w:val="20"/>
                <w:u w:val="single"/>
              </w:rPr>
              <w:t> </w:t>
            </w:r>
          </w:p>
        </w:tc>
      </w:tr>
      <w:tr w:rsidR="00E1500A" w:rsidRPr="00963906" w14:paraId="7218F572" w14:textId="77777777" w:rsidTr="5BBF15CF">
        <w:tc>
          <w:tcPr>
            <w:tcW w:w="4390" w:type="dxa"/>
          </w:tcPr>
          <w:p w14:paraId="550F232E" w14:textId="195BDFDB" w:rsidR="00E1500A" w:rsidRPr="00963906" w:rsidRDefault="00E1500A" w:rsidP="00E1500A">
            <w:pPr>
              <w:spacing w:before="0"/>
              <w:rPr>
                <w:rFonts w:eastAsiaTheme="minorEastAsia"/>
                <w:szCs w:val="20"/>
                <w:lang w:val="en-US" w:eastAsia="en-US"/>
              </w:rPr>
            </w:pPr>
            <w:r>
              <w:rPr>
                <w:rStyle w:val="normaltextrun"/>
                <w:rFonts w:cs="Tahoma"/>
                <w:color w:val="000000"/>
                <w:szCs w:val="20"/>
                <w:shd w:val="clear" w:color="auto" w:fill="FFFFFF"/>
              </w:rPr>
              <w:t>Steadfast Broker Website Style guidelines</w:t>
            </w:r>
            <w:r>
              <w:rPr>
                <w:rStyle w:val="eop"/>
                <w:rFonts w:cs="Tahoma"/>
                <w:color w:val="000000"/>
                <w:szCs w:val="20"/>
                <w:shd w:val="clear" w:color="auto" w:fill="FFFFFF"/>
              </w:rPr>
              <w:t> </w:t>
            </w:r>
          </w:p>
        </w:tc>
        <w:tc>
          <w:tcPr>
            <w:tcW w:w="3969" w:type="dxa"/>
          </w:tcPr>
          <w:p w14:paraId="40C574A7" w14:textId="74A79ECF" w:rsidR="00E1500A" w:rsidRPr="00963906" w:rsidRDefault="00E1500A" w:rsidP="00E1500A">
            <w:pPr>
              <w:spacing w:before="0"/>
              <w:rPr>
                <w:rFonts w:eastAsiaTheme="minorEastAsia"/>
                <w:szCs w:val="20"/>
                <w:lang w:val="en-US" w:eastAsia="en-US"/>
              </w:rPr>
            </w:pPr>
            <w:hyperlink r:id="rId31" w:tgtFrame="_blank" w:history="1">
              <w:r>
                <w:rPr>
                  <w:rStyle w:val="normaltextrun"/>
                  <w:rFonts w:cs="Tahoma"/>
                  <w:color w:val="0000FF"/>
                  <w:szCs w:val="20"/>
                  <w:u w:val="single"/>
                  <w:shd w:val="clear" w:color="auto" w:fill="FFFFFF"/>
                </w:rPr>
                <w:t>Broker Website SharePoint</w:t>
              </w:r>
            </w:hyperlink>
            <w:r>
              <w:rPr>
                <w:rStyle w:val="eop"/>
                <w:rFonts w:ascii="MS Mincho" w:eastAsia="MS Mincho" w:hAnsi="MS Mincho" w:hint="eastAsia"/>
                <w:color w:val="000000"/>
                <w:szCs w:val="20"/>
                <w:shd w:val="clear" w:color="auto" w:fill="FFFFFF"/>
              </w:rPr>
              <w:t> </w:t>
            </w:r>
          </w:p>
        </w:tc>
      </w:tr>
    </w:tbl>
    <w:p w14:paraId="4A0194D3" w14:textId="0E670813" w:rsidR="00916C89" w:rsidRDefault="00916C89" w:rsidP="5BBF15CF">
      <w:pPr>
        <w:rPr>
          <w:rFonts w:cs="Arial"/>
          <w:szCs w:val="20"/>
        </w:rPr>
      </w:pPr>
    </w:p>
    <w:p w14:paraId="5F007478" w14:textId="52C5CB90" w:rsidR="00E1500A" w:rsidRDefault="00E1500A" w:rsidP="00E1500A">
      <w:pPr>
        <w:pStyle w:val="Heading2"/>
      </w:pPr>
      <w:bookmarkStart w:id="79" w:name="_Toc53417462"/>
      <w:r w:rsidRPr="00E1500A">
        <w:t>Glossary</w:t>
      </w:r>
      <w:bookmarkEnd w:id="79"/>
    </w:p>
    <w:p w14:paraId="091F3CAA" w14:textId="77777777" w:rsidR="00E1500A" w:rsidRPr="00E1500A" w:rsidRDefault="00E1500A" w:rsidP="00E1500A"/>
    <w:tbl>
      <w:tblPr>
        <w:tblStyle w:val="TableGrid"/>
        <w:tblW w:w="9037" w:type="dxa"/>
        <w:tblLook w:val="04A0" w:firstRow="1" w:lastRow="0" w:firstColumn="1" w:lastColumn="0" w:noHBand="0" w:noVBand="1"/>
      </w:tblPr>
      <w:tblGrid>
        <w:gridCol w:w="3826"/>
        <w:gridCol w:w="5211"/>
      </w:tblGrid>
      <w:tr w:rsidR="00E1500A" w:rsidRPr="00696E06" w14:paraId="657A3C09" w14:textId="77777777" w:rsidTr="001E0840">
        <w:trPr>
          <w:trHeight w:val="238"/>
        </w:trPr>
        <w:tc>
          <w:tcPr>
            <w:tcW w:w="3826" w:type="dxa"/>
            <w:shd w:val="clear" w:color="auto" w:fill="F2F2F2" w:themeFill="background1" w:themeFillShade="F2"/>
          </w:tcPr>
          <w:p w14:paraId="2F810C9E" w14:textId="77777777" w:rsidR="00E1500A" w:rsidRPr="00E1500A" w:rsidRDefault="00E1500A" w:rsidP="001E0840">
            <w:pPr>
              <w:pStyle w:val="Tableheader0"/>
              <w:rPr>
                <w:rFonts w:cs="Times New Roman"/>
                <w:bCs/>
                <w:color w:val="auto"/>
                <w:szCs w:val="20"/>
              </w:rPr>
            </w:pPr>
            <w:r w:rsidRPr="00E1500A">
              <w:rPr>
                <w:rFonts w:cs="Times New Roman"/>
                <w:bCs/>
                <w:color w:val="auto"/>
                <w:szCs w:val="20"/>
              </w:rPr>
              <w:t>Term</w:t>
            </w:r>
          </w:p>
        </w:tc>
        <w:tc>
          <w:tcPr>
            <w:tcW w:w="5211" w:type="dxa"/>
            <w:shd w:val="clear" w:color="auto" w:fill="F2F2F2" w:themeFill="background1" w:themeFillShade="F2"/>
          </w:tcPr>
          <w:p w14:paraId="04CDC7E4" w14:textId="77777777" w:rsidR="00E1500A" w:rsidRPr="00E1500A" w:rsidRDefault="00E1500A" w:rsidP="001E0840">
            <w:pPr>
              <w:pStyle w:val="Tableheader0"/>
              <w:rPr>
                <w:rFonts w:cs="Times New Roman"/>
                <w:bCs/>
                <w:color w:val="auto"/>
                <w:szCs w:val="20"/>
              </w:rPr>
            </w:pPr>
            <w:r w:rsidRPr="00E1500A">
              <w:rPr>
                <w:rFonts w:cs="Times New Roman"/>
                <w:bCs/>
                <w:color w:val="auto"/>
                <w:szCs w:val="20"/>
              </w:rPr>
              <w:t>Explanation</w:t>
            </w:r>
          </w:p>
        </w:tc>
      </w:tr>
      <w:tr w:rsidR="00E1500A" w:rsidRPr="00696E06" w14:paraId="2DA54CD1" w14:textId="77777777" w:rsidTr="001E0840">
        <w:trPr>
          <w:trHeight w:val="295"/>
        </w:trPr>
        <w:tc>
          <w:tcPr>
            <w:tcW w:w="3826" w:type="dxa"/>
            <w:shd w:val="clear" w:color="auto" w:fill="auto"/>
          </w:tcPr>
          <w:p w14:paraId="1D5E06AE" w14:textId="77777777" w:rsidR="00E1500A" w:rsidRPr="00817FF1" w:rsidRDefault="00E1500A" w:rsidP="001E0840">
            <w:pPr>
              <w:pStyle w:val="Tablerow0"/>
              <w:rPr>
                <w:rFonts w:eastAsiaTheme="minorHAnsi"/>
                <w:lang w:val="en-US" w:eastAsia="en-US"/>
              </w:rPr>
            </w:pPr>
            <w:r>
              <w:rPr>
                <w:rFonts w:eastAsiaTheme="minorHAnsi"/>
                <w:lang w:val="en-US" w:eastAsia="en-US"/>
              </w:rPr>
              <w:t>CPD</w:t>
            </w:r>
          </w:p>
        </w:tc>
        <w:tc>
          <w:tcPr>
            <w:tcW w:w="5211" w:type="dxa"/>
            <w:shd w:val="clear" w:color="auto" w:fill="auto"/>
          </w:tcPr>
          <w:p w14:paraId="3B32F9C8" w14:textId="77777777" w:rsidR="00E1500A" w:rsidRPr="00817FF1" w:rsidRDefault="00E1500A" w:rsidP="001E0840">
            <w:pPr>
              <w:pStyle w:val="Tablerow0"/>
              <w:rPr>
                <w:rFonts w:eastAsiaTheme="minorHAnsi"/>
                <w:lang w:val="en-US" w:eastAsia="en-US"/>
              </w:rPr>
            </w:pPr>
            <w:r>
              <w:rPr>
                <w:rFonts w:eastAsiaTheme="minorHAnsi"/>
                <w:lang w:val="en-US" w:eastAsia="en-US"/>
              </w:rPr>
              <w:t>Continuous Professional Development</w:t>
            </w:r>
          </w:p>
        </w:tc>
      </w:tr>
      <w:tr w:rsidR="00E1500A" w:rsidRPr="00696E06" w14:paraId="261A177B" w14:textId="77777777" w:rsidTr="001E0840">
        <w:trPr>
          <w:trHeight w:val="295"/>
        </w:trPr>
        <w:tc>
          <w:tcPr>
            <w:tcW w:w="3826" w:type="dxa"/>
            <w:shd w:val="clear" w:color="auto" w:fill="auto"/>
          </w:tcPr>
          <w:p w14:paraId="3980BBA1" w14:textId="77777777" w:rsidR="00E1500A" w:rsidRDefault="00E1500A" w:rsidP="001E0840">
            <w:pPr>
              <w:pStyle w:val="Tablerow0"/>
              <w:rPr>
                <w:rFonts w:eastAsiaTheme="minorHAnsi"/>
                <w:lang w:val="en-US" w:eastAsia="en-US"/>
              </w:rPr>
            </w:pPr>
            <w:r>
              <w:rPr>
                <w:rFonts w:eastAsiaTheme="minorHAnsi"/>
                <w:lang w:val="en-US" w:eastAsia="en-US"/>
              </w:rPr>
              <w:t>CBT</w:t>
            </w:r>
          </w:p>
        </w:tc>
        <w:tc>
          <w:tcPr>
            <w:tcW w:w="5211" w:type="dxa"/>
            <w:shd w:val="clear" w:color="auto" w:fill="auto"/>
          </w:tcPr>
          <w:p w14:paraId="1AAAD0D4" w14:textId="77777777" w:rsidR="00E1500A" w:rsidRDefault="00E1500A" w:rsidP="001E0840">
            <w:pPr>
              <w:pStyle w:val="Tablerow0"/>
              <w:rPr>
                <w:rFonts w:eastAsiaTheme="minorHAnsi"/>
                <w:lang w:val="en-US" w:eastAsia="en-US"/>
              </w:rPr>
            </w:pPr>
            <w:r>
              <w:rPr>
                <w:rFonts w:eastAsiaTheme="minorHAnsi"/>
                <w:lang w:val="en-US" w:eastAsia="en-US"/>
              </w:rPr>
              <w:t>Cross Browser Testing</w:t>
            </w:r>
          </w:p>
        </w:tc>
      </w:tr>
      <w:tr w:rsidR="00E1500A" w:rsidRPr="00696E06" w14:paraId="66CA7E9D" w14:textId="77777777" w:rsidTr="001E0840">
        <w:trPr>
          <w:trHeight w:val="295"/>
        </w:trPr>
        <w:tc>
          <w:tcPr>
            <w:tcW w:w="3826" w:type="dxa"/>
          </w:tcPr>
          <w:p w14:paraId="52038194" w14:textId="77777777" w:rsidR="00E1500A" w:rsidRDefault="00E1500A" w:rsidP="001E0840">
            <w:pPr>
              <w:pStyle w:val="Tablerow0"/>
              <w:rPr>
                <w:rFonts w:eastAsiaTheme="minorHAnsi"/>
                <w:lang w:val="en-US" w:eastAsia="en-US"/>
              </w:rPr>
            </w:pPr>
            <w:r>
              <w:rPr>
                <w:rFonts w:eastAsiaTheme="minorHAnsi"/>
                <w:lang w:val="en-US" w:eastAsia="en-US"/>
              </w:rPr>
              <w:t>IE</w:t>
            </w:r>
          </w:p>
        </w:tc>
        <w:tc>
          <w:tcPr>
            <w:tcW w:w="5211" w:type="dxa"/>
          </w:tcPr>
          <w:p w14:paraId="6B8EF7EF" w14:textId="77777777" w:rsidR="00E1500A" w:rsidRDefault="00E1500A" w:rsidP="001E0840">
            <w:pPr>
              <w:pStyle w:val="Tablerow0"/>
              <w:rPr>
                <w:rFonts w:eastAsiaTheme="minorHAnsi"/>
                <w:lang w:val="en-US" w:eastAsia="en-US"/>
              </w:rPr>
            </w:pPr>
            <w:r>
              <w:rPr>
                <w:rFonts w:eastAsiaTheme="minorHAnsi"/>
                <w:lang w:val="en-US" w:eastAsia="en-US"/>
              </w:rPr>
              <w:t>Internet Explorer</w:t>
            </w:r>
          </w:p>
        </w:tc>
      </w:tr>
      <w:tr w:rsidR="00E1500A" w:rsidRPr="00696E06" w14:paraId="04F05B72" w14:textId="77777777" w:rsidTr="001E0840">
        <w:trPr>
          <w:trHeight w:val="283"/>
        </w:trPr>
        <w:tc>
          <w:tcPr>
            <w:tcW w:w="3826" w:type="dxa"/>
          </w:tcPr>
          <w:p w14:paraId="0168315E" w14:textId="77777777" w:rsidR="00E1500A" w:rsidRDefault="00E1500A" w:rsidP="001E0840">
            <w:pPr>
              <w:pStyle w:val="Tablerow0"/>
              <w:rPr>
                <w:rFonts w:eastAsiaTheme="minorHAnsi"/>
                <w:lang w:val="en-US" w:eastAsia="en-US"/>
              </w:rPr>
            </w:pPr>
            <w:r>
              <w:rPr>
                <w:rFonts w:eastAsiaTheme="minorHAnsi"/>
                <w:lang w:val="en-US" w:eastAsia="en-US"/>
              </w:rPr>
              <w:lastRenderedPageBreak/>
              <w:t>HTTP</w:t>
            </w:r>
          </w:p>
        </w:tc>
        <w:tc>
          <w:tcPr>
            <w:tcW w:w="5211" w:type="dxa"/>
          </w:tcPr>
          <w:p w14:paraId="153A9EF2" w14:textId="77777777" w:rsidR="00E1500A" w:rsidRDefault="00E1500A" w:rsidP="001E0840">
            <w:pPr>
              <w:pStyle w:val="Tablerow0"/>
              <w:rPr>
                <w:rFonts w:eastAsiaTheme="minorHAnsi"/>
                <w:lang w:val="en-US" w:eastAsia="en-US"/>
              </w:rPr>
            </w:pPr>
            <w:r w:rsidRPr="002F765B">
              <w:rPr>
                <w:rFonts w:eastAsiaTheme="minorHAnsi"/>
                <w:lang w:val="en-US" w:eastAsia="en-US"/>
              </w:rPr>
              <w:t>Hypertext Transfer Protocol</w:t>
            </w:r>
          </w:p>
        </w:tc>
      </w:tr>
      <w:tr w:rsidR="00E1500A" w:rsidRPr="00696E06" w14:paraId="2AB98780" w14:textId="77777777" w:rsidTr="001E0840">
        <w:trPr>
          <w:trHeight w:val="295"/>
        </w:trPr>
        <w:tc>
          <w:tcPr>
            <w:tcW w:w="3826" w:type="dxa"/>
          </w:tcPr>
          <w:p w14:paraId="13F0E5DE" w14:textId="77777777" w:rsidR="00E1500A" w:rsidRDefault="00E1500A" w:rsidP="001E0840">
            <w:pPr>
              <w:pStyle w:val="Tablerow0"/>
              <w:rPr>
                <w:rFonts w:eastAsiaTheme="minorHAnsi"/>
                <w:lang w:val="en-US" w:eastAsia="en-US"/>
              </w:rPr>
            </w:pPr>
            <w:r>
              <w:rPr>
                <w:rFonts w:eastAsiaTheme="minorHAnsi"/>
                <w:lang w:val="en-US" w:eastAsia="en-US"/>
              </w:rPr>
              <w:t>QA</w:t>
            </w:r>
          </w:p>
        </w:tc>
        <w:tc>
          <w:tcPr>
            <w:tcW w:w="5211" w:type="dxa"/>
          </w:tcPr>
          <w:p w14:paraId="1BAF2F62" w14:textId="77777777" w:rsidR="00E1500A" w:rsidRDefault="00E1500A" w:rsidP="001E0840">
            <w:pPr>
              <w:pStyle w:val="Tablerow0"/>
              <w:rPr>
                <w:rFonts w:eastAsiaTheme="minorHAnsi"/>
                <w:lang w:val="en-US" w:eastAsia="en-US"/>
              </w:rPr>
            </w:pPr>
            <w:r>
              <w:rPr>
                <w:rFonts w:eastAsiaTheme="minorHAnsi"/>
                <w:lang w:val="en-US" w:eastAsia="en-US"/>
              </w:rPr>
              <w:t>Quality Assurance</w:t>
            </w:r>
          </w:p>
        </w:tc>
      </w:tr>
      <w:tr w:rsidR="00E1500A" w:rsidRPr="00696E06" w14:paraId="11570123" w14:textId="77777777" w:rsidTr="001E0840">
        <w:trPr>
          <w:trHeight w:val="295"/>
        </w:trPr>
        <w:tc>
          <w:tcPr>
            <w:tcW w:w="3826" w:type="dxa"/>
          </w:tcPr>
          <w:p w14:paraId="2A9000DF" w14:textId="77777777" w:rsidR="00E1500A" w:rsidRDefault="00E1500A" w:rsidP="001E0840">
            <w:pPr>
              <w:pStyle w:val="Tablerow0"/>
              <w:rPr>
                <w:rFonts w:eastAsiaTheme="minorHAnsi"/>
                <w:lang w:val="en-US" w:eastAsia="en-US"/>
              </w:rPr>
            </w:pPr>
            <w:r>
              <w:rPr>
                <w:rFonts w:eastAsiaTheme="minorHAnsi"/>
                <w:lang w:val="en-US" w:eastAsia="en-US"/>
              </w:rPr>
              <w:t>SIT</w:t>
            </w:r>
          </w:p>
        </w:tc>
        <w:tc>
          <w:tcPr>
            <w:tcW w:w="5211" w:type="dxa"/>
          </w:tcPr>
          <w:p w14:paraId="717E3227" w14:textId="77777777" w:rsidR="00E1500A" w:rsidRPr="00696E06" w:rsidRDefault="00E1500A" w:rsidP="001E0840">
            <w:pPr>
              <w:pStyle w:val="Tablerow0"/>
              <w:rPr>
                <w:rFonts w:eastAsiaTheme="minorHAnsi"/>
                <w:lang w:val="en-US" w:eastAsia="en-US"/>
              </w:rPr>
            </w:pPr>
            <w:r>
              <w:rPr>
                <w:rFonts w:eastAsiaTheme="minorHAnsi"/>
                <w:lang w:val="en-US" w:eastAsia="en-US"/>
              </w:rPr>
              <w:t>System Integration Testing</w:t>
            </w:r>
          </w:p>
        </w:tc>
      </w:tr>
      <w:bookmarkEnd w:id="66"/>
      <w:bookmarkEnd w:id="67"/>
      <w:bookmarkEnd w:id="68"/>
      <w:bookmarkEnd w:id="69"/>
      <w:bookmarkEnd w:id="70"/>
    </w:tbl>
    <w:p w14:paraId="2C31E94D" w14:textId="77777777" w:rsidR="00916C89" w:rsidRDefault="00916C89" w:rsidP="00916C89"/>
    <w:p w14:paraId="11CFEB85" w14:textId="77777777" w:rsidR="00916C89" w:rsidRDefault="00916C89" w:rsidP="00916C89"/>
    <w:p w14:paraId="0EE59AF9" w14:textId="7A41C14F" w:rsidR="00392D25" w:rsidRPr="00447D13" w:rsidRDefault="00916C89" w:rsidP="00916C89">
      <w:pPr>
        <w:pStyle w:val="CentredPageHeading"/>
      </w:pPr>
      <w:r w:rsidRPr="0027416B">
        <w:t>END</w:t>
      </w:r>
    </w:p>
    <w:sectPr w:rsidR="00392D25" w:rsidRPr="00447D13" w:rsidSect="00DB04BF">
      <w:footerReference w:type="default" r:id="rId32"/>
      <w:pgSz w:w="11907" w:h="16840" w:code="9"/>
      <w:pgMar w:top="1440" w:right="1275"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1A1881" w14:textId="77777777" w:rsidR="00F86021" w:rsidRDefault="00F86021">
      <w:r>
        <w:separator/>
      </w:r>
    </w:p>
  </w:endnote>
  <w:endnote w:type="continuationSeparator" w:id="0">
    <w:p w14:paraId="29C00B30" w14:textId="77777777" w:rsidR="00F86021" w:rsidRDefault="00F860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FB4444" w14:textId="550D98CC" w:rsidR="006A5B96" w:rsidRDefault="006A5B96">
    <w:pPr>
      <w:pStyle w:val="Footer"/>
    </w:pPr>
    <w:r w:rsidRPr="006A5B96">
      <w:t>Version: 0.0&lt;Internal/Restricted/Confidential/Unrestricted&gt; Steadfast Technologies</w:t>
    </w:r>
    <w:r w:rsidRPr="006A5B96">
      <w:tab/>
      <w:t>ii</w:t>
    </w:r>
    <w:r w:rsidR="00DB04BF">
      <w:t>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5D12C3" w14:textId="16D81113" w:rsidR="006A5B96" w:rsidRDefault="00692A49">
    <w:pPr>
      <w:pStyle w:val="Footer"/>
    </w:pPr>
    <w:r w:rsidRPr="00692A49">
      <w:t>Version: 0.</w:t>
    </w:r>
    <w:r w:rsidR="0070070A">
      <w:t xml:space="preserve">1 </w:t>
    </w:r>
    <w:r w:rsidRPr="00692A49">
      <w:t>Internal Steadfast Technologies</w:t>
    </w:r>
    <w:r w:rsidRPr="00692A49">
      <w:tab/>
      <w:t>i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9C060" w14:textId="77777777" w:rsidR="0070070A" w:rsidRPr="00AA1917" w:rsidRDefault="0070070A" w:rsidP="00055FC3">
    <w:pPr>
      <w:pStyle w:val="Footer"/>
      <w:tabs>
        <w:tab w:val="clear" w:pos="4320"/>
        <w:tab w:val="clear" w:pos="8640"/>
        <w:tab w:val="left" w:pos="1824"/>
        <w:tab w:val="center" w:pos="4536"/>
        <w:tab w:val="right" w:pos="8364"/>
      </w:tabs>
      <w:ind w:right="-51"/>
      <w:rPr>
        <w:rFonts w:cs="Tahoma"/>
      </w:rPr>
    </w:pPr>
    <w:r>
      <w:rPr>
        <w:noProof/>
      </w:rPr>
      <mc:AlternateContent>
        <mc:Choice Requires="wps">
          <w:drawing>
            <wp:anchor distT="0" distB="0" distL="114300" distR="114300" simplePos="0" relativeHeight="251669504" behindDoc="0" locked="0" layoutInCell="1" allowOverlap="1" wp14:anchorId="03B79E50" wp14:editId="3641103F">
              <wp:simplePos x="0" y="0"/>
              <wp:positionH relativeFrom="column">
                <wp:posOffset>-236220</wp:posOffset>
              </wp:positionH>
              <wp:positionV relativeFrom="paragraph">
                <wp:posOffset>22225</wp:posOffset>
              </wp:positionV>
              <wp:extent cx="6143625" cy="205740"/>
              <wp:effectExtent l="0" t="0" r="28575" b="0"/>
              <wp:wrapNone/>
              <wp:docPr id="1" name="Freeform 1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6143625" cy="205740"/>
                      </a:xfrm>
                      <a:custGeom>
                        <a:avLst/>
                        <a:gdLst>
                          <a:gd name="T0" fmla="+- 0 1769 1769"/>
                          <a:gd name="T1" fmla="*/ T0 w 8422"/>
                          <a:gd name="T2" fmla="+- 0 10190 1769"/>
                          <a:gd name="T3" fmla="*/ T2 w 8422"/>
                        </a:gdLst>
                        <a:ahLst/>
                        <a:cxnLst>
                          <a:cxn ang="0">
                            <a:pos x="T1" y="0"/>
                          </a:cxn>
                          <a:cxn ang="0">
                            <a:pos x="T3" y="0"/>
                          </a:cxn>
                        </a:cxnLst>
                        <a:rect l="0" t="0" r="r" b="b"/>
                        <a:pathLst>
                          <a:path w="8422">
                            <a:moveTo>
                              <a:pt x="0" y="0"/>
                            </a:moveTo>
                            <a:lnTo>
                              <a:pt x="8421" y="0"/>
                            </a:lnTo>
                          </a:path>
                        </a:pathLst>
                      </a:custGeom>
                      <a:noFill/>
                      <a:ln w="12179">
                        <a:solidFill>
                          <a:srgbClr val="D8DCD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10CD0C94" id="Freeform 15" o:spid="_x0000_s1026" style="position:absolute;margin-left:-18.6pt;margin-top:1.75pt;width:483.75pt;height:16.2pt;z-index:251669504;visibility:visible;mso-wrap-style:square;mso-wrap-distance-left:9pt;mso-wrap-distance-top:0;mso-wrap-distance-right:9pt;mso-wrap-distance-bottom:0;mso-position-horizontal:absolute;mso-position-horizontal-relative:text;mso-position-vertical:absolute;mso-position-vertical-relative:text;v-text-anchor:top" coordsize="8422,205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" path="m,l8421,e" filled="f" strokecolor="#d8dcdb" strokeweight=".33831mm">
              <v:path arrowok="t" o:connecttype="custom" o:connectlocs="0,0;6142896,0" o:connectangles="0,0"/>
              <o:lock v:ext="edit" aspectratio="t"/>
            </v:shape>
          </w:pict>
        </mc:Fallback>
      </mc:AlternateContent>
    </w:r>
    <w:r w:rsidRPr="00AA1917">
      <w:rPr>
        <w:rFonts w:cs="Tahoma"/>
      </w:rPr>
      <w:t xml:space="preserve">Version: </w:t>
    </w:r>
    <w:r w:rsidRPr="00737643">
      <w:rPr>
        <w:b/>
      </w:rPr>
      <w:fldChar w:fldCharType="begin"/>
    </w:r>
    <w:r w:rsidRPr="00737643">
      <w:rPr>
        <w:b/>
      </w:rPr>
      <w:instrText xml:space="preserve"> DOCPROPERTY  Version  \* MERGEFORMAT </w:instrText>
    </w:r>
    <w:r w:rsidRPr="00737643">
      <w:rPr>
        <w:b/>
      </w:rPr>
      <w:fldChar w:fldCharType="separate"/>
    </w:r>
    <w:r>
      <w:rPr>
        <w:b/>
      </w:rPr>
      <w:t>0.1</w:t>
    </w:r>
    <w:r w:rsidRPr="00737643">
      <w:rPr>
        <w:b/>
      </w:rPr>
      <w:fldChar w:fldCharType="end"/>
    </w:r>
    <w:r w:rsidRPr="00AA1917">
      <w:rPr>
        <w:rFonts w:cs="Tahoma"/>
      </w:rPr>
      <w:tab/>
    </w:r>
    <w:r>
      <w:rPr>
        <w:rFonts w:cs="Tahoma"/>
      </w:rPr>
      <w:tab/>
    </w:r>
    <w:r>
      <w:rPr>
        <w:rFonts w:cs="Tahoma"/>
        <w:b/>
      </w:rPr>
      <w:t>NIRD – Test Plan</w:t>
    </w:r>
    <w:r w:rsidRPr="00AA1917">
      <w:rPr>
        <w:rFonts w:cs="Tahoma"/>
      </w:rPr>
      <w:tab/>
    </w:r>
    <w:r w:rsidRPr="00AA1917">
      <w:rPr>
        <w:rStyle w:val="PageNumber"/>
        <w:rFonts w:cs="Tahoma"/>
      </w:rPr>
      <w:fldChar w:fldCharType="begin"/>
    </w:r>
    <w:r w:rsidRPr="00AA1917">
      <w:rPr>
        <w:rStyle w:val="PageNumber"/>
        <w:rFonts w:cs="Tahoma"/>
      </w:rPr>
      <w:instrText xml:space="preserve"> PAGE </w:instrText>
    </w:r>
    <w:r w:rsidRPr="00AA1917">
      <w:rPr>
        <w:rStyle w:val="PageNumber"/>
        <w:rFonts w:cs="Tahoma"/>
      </w:rPr>
      <w:fldChar w:fldCharType="separate"/>
    </w:r>
    <w:r>
      <w:rPr>
        <w:rStyle w:val="PageNumber"/>
        <w:rFonts w:cs="Tahoma"/>
        <w:noProof/>
      </w:rPr>
      <w:t>12</w:t>
    </w:r>
    <w:r w:rsidRPr="00AA1917">
      <w:rPr>
        <w:rStyle w:val="PageNumber"/>
        <w:rFonts w:cs="Tahoma"/>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DDEDFA" w14:textId="594A4614" w:rsidR="006A5B96" w:rsidRPr="00AA1917" w:rsidRDefault="006A5B96" w:rsidP="006A5B96">
    <w:pPr>
      <w:pStyle w:val="Footer"/>
      <w:tabs>
        <w:tab w:val="clear" w:pos="4320"/>
        <w:tab w:val="clear" w:pos="8640"/>
        <w:tab w:val="left" w:pos="1824"/>
        <w:tab w:val="center" w:pos="4536"/>
        <w:tab w:val="right" w:pos="8364"/>
      </w:tabs>
      <w:ind w:right="-51"/>
      <w:rPr>
        <w:rFonts w:cs="Tahoma"/>
      </w:rPr>
    </w:pPr>
    <w:r>
      <w:rPr>
        <w:noProof/>
      </w:rPr>
      <mc:AlternateContent>
        <mc:Choice Requires="wps">
          <w:drawing>
            <wp:anchor distT="0" distB="0" distL="114300" distR="114300" simplePos="0" relativeHeight="251666432" behindDoc="0" locked="0" layoutInCell="1" allowOverlap="1" wp14:anchorId="21FF54F2" wp14:editId="5B6A7DD3">
              <wp:simplePos x="0" y="0"/>
              <wp:positionH relativeFrom="column">
                <wp:posOffset>-236220</wp:posOffset>
              </wp:positionH>
              <wp:positionV relativeFrom="paragraph">
                <wp:posOffset>22225</wp:posOffset>
              </wp:positionV>
              <wp:extent cx="6143625" cy="205740"/>
              <wp:effectExtent l="0" t="0" r="28575" b="0"/>
              <wp:wrapNone/>
              <wp:docPr id="3" name="Freeform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43625" cy="205740"/>
                      </a:xfrm>
                      <a:custGeom>
                        <a:avLst/>
                        <a:gdLst>
                          <a:gd name="T0" fmla="+- 0 1769 1769"/>
                          <a:gd name="T1" fmla="*/ T0 w 8422"/>
                          <a:gd name="T2" fmla="+- 0 10190 1769"/>
                          <a:gd name="T3" fmla="*/ T2 w 8422"/>
                        </a:gdLst>
                        <a:ahLst/>
                        <a:cxnLst>
                          <a:cxn ang="0">
                            <a:pos x="T1" y="0"/>
                          </a:cxn>
                          <a:cxn ang="0">
                            <a:pos x="T3" y="0"/>
                          </a:cxn>
                        </a:cxnLst>
                        <a:rect l="0" t="0" r="r" b="b"/>
                        <a:pathLst>
                          <a:path w="8422">
                            <a:moveTo>
                              <a:pt x="0" y="0"/>
                            </a:moveTo>
                            <a:lnTo>
                              <a:pt x="8421" y="0"/>
                            </a:lnTo>
                          </a:path>
                        </a:pathLst>
                      </a:custGeom>
                      <a:noFill/>
                      <a:ln w="12179">
                        <a:solidFill>
                          <a:srgbClr val="D8DCD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w14:anchorId="06F1049A">
            <v:shape id="Freeform 15" style="position:absolute;margin-left:-18.6pt;margin-top:1.75pt;width:483.75pt;height:16.2pt;z-index:251666432;visibility:visible;mso-wrap-style:square;mso-wrap-distance-left:9pt;mso-wrap-distance-top:0;mso-wrap-distance-right:9pt;mso-wrap-distance-bottom:0;mso-position-horizontal:absolute;mso-position-horizontal-relative:text;mso-position-vertical:absolute;mso-position-vertical-relative:text;v-text-anchor:top" coordsize="8422,205740" o:spid="_x0000_s1026" filled="f" strokecolor="#d8dcdb" strokeweight=".33831mm" path="m,l842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" w14:anchorId="3A1F052C">
              <v:path arrowok="t" o:connecttype="custom" o:connectlocs="0,0;6142896,0" o:connectangles="0,0"/>
            </v:shape>
          </w:pict>
        </mc:Fallback>
      </mc:AlternateContent>
    </w:r>
    <w:r w:rsidRPr="00AA1917">
      <w:rPr>
        <w:rFonts w:cs="Tahoma"/>
      </w:rPr>
      <w:t xml:space="preserve">Version: </w:t>
    </w:r>
    <w:fldSimple w:instr="DOCPROPERTY  Version  \* MERGEFORMAT">
      <w:r>
        <w:t>0.0</w:t>
      </w:r>
    </w:fldSimple>
    <w:r>
      <w:rPr>
        <w:rFonts w:cs="Tahoma"/>
      </w:rPr>
      <w:t>&lt;</w:t>
    </w:r>
    <w:r>
      <w:rPr>
        <w:rFonts w:cs="Tahoma"/>
        <w:b/>
      </w:rPr>
      <w:t>Internal/Restricted/Confidential/Unrestricted&gt; Steadfast Technologies</w:t>
    </w:r>
    <w:r w:rsidRPr="00AA1917">
      <w:rPr>
        <w:rFonts w:cs="Tahoma"/>
      </w:rPr>
      <w:tab/>
    </w:r>
    <w:r w:rsidR="00856A4D" w:rsidRPr="00856A4D">
      <w:rPr>
        <w:rFonts w:cs="Tahoma"/>
      </w:rPr>
      <w:fldChar w:fldCharType="begin"/>
    </w:r>
    <w:r w:rsidR="00856A4D" w:rsidRPr="00856A4D">
      <w:rPr>
        <w:rFonts w:cs="Tahoma"/>
      </w:rPr>
      <w:instrText xml:space="preserve"> PAGE   \* MERGEFORMAT </w:instrText>
    </w:r>
    <w:r w:rsidR="00856A4D" w:rsidRPr="00856A4D">
      <w:rPr>
        <w:rFonts w:cs="Tahoma"/>
      </w:rPr>
      <w:fldChar w:fldCharType="separate"/>
    </w:r>
    <w:r w:rsidR="00856A4D" w:rsidRPr="00856A4D">
      <w:rPr>
        <w:rFonts w:cs="Tahoma"/>
        <w:noProof/>
      </w:rPr>
      <w:t>1</w:t>
    </w:r>
    <w:r w:rsidR="00856A4D" w:rsidRPr="00856A4D">
      <w:rPr>
        <w:rFonts w:cs="Tahom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3BE412" w14:textId="77777777" w:rsidR="00F86021" w:rsidRDefault="00F86021">
      <w:r>
        <w:separator/>
      </w:r>
    </w:p>
  </w:footnote>
  <w:footnote w:type="continuationSeparator" w:id="0">
    <w:p w14:paraId="26482D68" w14:textId="77777777" w:rsidR="00F86021" w:rsidRDefault="00F860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5DF9A" w14:textId="49610CA3" w:rsidR="00CC058F" w:rsidRDefault="00212E29">
    <w:pPr>
      <w:pStyle w:val="Header"/>
    </w:pPr>
    <w:r>
      <w:rPr>
        <w:noProof/>
        <w:lang w:val="en-AU"/>
      </w:rPr>
      <mc:AlternateContent>
        <mc:Choice Requires="wps">
          <w:drawing>
            <wp:anchor distT="0" distB="0" distL="114300" distR="114300" simplePos="0" relativeHeight="251664384" behindDoc="0" locked="0" layoutInCell="1" allowOverlap="1" wp14:anchorId="2B2EAB39" wp14:editId="20748193">
              <wp:simplePos x="0" y="0"/>
              <wp:positionH relativeFrom="column">
                <wp:posOffset>-1301981</wp:posOffset>
              </wp:positionH>
              <wp:positionV relativeFrom="paragraph">
                <wp:posOffset>-658091</wp:posOffset>
              </wp:positionV>
              <wp:extent cx="8457738" cy="11180041"/>
              <wp:effectExtent l="0" t="0" r="19685" b="21590"/>
              <wp:wrapNone/>
              <wp:docPr id="2" name="Rectangle 2"/>
              <wp:cNvGraphicFramePr/>
              <a:graphic xmlns:a="http://schemas.openxmlformats.org/drawingml/2006/main">
                <a:graphicData uri="http://schemas.microsoft.com/office/word/2010/wordprocessingShape">
                  <wps:wsp>
                    <wps:cNvSpPr/>
                    <wps:spPr>
                      <a:xfrm>
                        <a:off x="0" y="0"/>
                        <a:ext cx="8457738" cy="11180041"/>
                      </a:xfrm>
                      <a:prstGeom prst="rect">
                        <a:avLst/>
                      </a:prstGeom>
                      <a:blipFill>
                        <a:blip r:embed="rId1"/>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835FFDC">
            <v:rect id="Rectangle 2" style="position:absolute;margin-left:-102.5pt;margin-top:-51.8pt;width:665.95pt;height:880.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243f60 [1604]" strokeweight="2pt" w14:anchorId="3ACE5FC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">
              <v:fill type="frame" o:title="" recolor="t" rotate="t" r:id="rId2"/>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4CC6B" w14:textId="77777777" w:rsidR="0070070A" w:rsidRPr="001D0D18" w:rsidRDefault="0070070A" w:rsidP="00055FC3">
    <w:pPr>
      <w:pStyle w:val="Header"/>
      <w:jc w:val="center"/>
      <w:rPr>
        <w:rFonts w:cs="Tahoma"/>
        <w:szCs w:val="28"/>
      </w:rPr>
    </w:pPr>
    <w:r w:rsidRPr="00023244">
      <w:rPr>
        <w:bCs/>
        <w:noProof/>
        <w:lang w:val="en-AU"/>
      </w:rPr>
      <mc:AlternateContent>
        <mc:Choice Requires="wpg">
          <w:drawing>
            <wp:anchor distT="0" distB="0" distL="114300" distR="114300" simplePos="0" relativeHeight="251668480" behindDoc="1" locked="0" layoutInCell="1" allowOverlap="1" wp14:anchorId="5647CD41" wp14:editId="1B9A262F">
              <wp:simplePos x="0" y="0"/>
              <wp:positionH relativeFrom="margin">
                <wp:posOffset>-335280</wp:posOffset>
              </wp:positionH>
              <wp:positionV relativeFrom="page">
                <wp:posOffset>815975</wp:posOffset>
              </wp:positionV>
              <wp:extent cx="6143625" cy="205740"/>
              <wp:effectExtent l="0" t="0" r="28575" b="0"/>
              <wp:wrapNone/>
              <wp:docPr id="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43625" cy="205740"/>
                        <a:chOff x="1769" y="15790"/>
                        <a:chExt cx="8422" cy="2"/>
                      </a:xfrm>
                    </wpg:grpSpPr>
                    <wps:wsp>
                      <wps:cNvPr id="6" name="Freeform 15"/>
                      <wps:cNvSpPr>
                        <a:spLocks/>
                      </wps:cNvSpPr>
                      <wps:spPr bwMode="auto">
                        <a:xfrm>
                          <a:off x="1769" y="15790"/>
                          <a:ext cx="8422" cy="2"/>
                        </a:xfrm>
                        <a:custGeom>
                          <a:avLst/>
                          <a:gdLst>
                            <a:gd name="T0" fmla="+- 0 1769 1769"/>
                            <a:gd name="T1" fmla="*/ T0 w 8422"/>
                            <a:gd name="T2" fmla="+- 0 10190 1769"/>
                            <a:gd name="T3" fmla="*/ T2 w 8422"/>
                          </a:gdLst>
                          <a:ahLst/>
                          <a:cxnLst>
                            <a:cxn ang="0">
                              <a:pos x="T1" y="0"/>
                            </a:cxn>
                            <a:cxn ang="0">
                              <a:pos x="T3" y="0"/>
                            </a:cxn>
                          </a:cxnLst>
                          <a:rect l="0" t="0" r="r" b="b"/>
                          <a:pathLst>
                            <a:path w="8422">
                              <a:moveTo>
                                <a:pt x="0" y="0"/>
                              </a:moveTo>
                              <a:lnTo>
                                <a:pt x="8421" y="0"/>
                              </a:lnTo>
                            </a:path>
                          </a:pathLst>
                        </a:custGeom>
                        <a:noFill/>
                        <a:ln w="12179">
                          <a:solidFill>
                            <a:srgbClr val="D8DCD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FB628B" id="Group 14" o:spid="_x0000_s1026" style="position:absolute;margin-left:-26.4pt;margin-top:64.25pt;width:483.75pt;height:16.2pt;z-index:-251648000;mso-position-horizontal-relative:margin;mso-position-vertical-relative:page" coordorigin="1769,15790" coordsize="84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">
              <v:shape id="Freeform 15" o:spid="_x0000_s1027" style="position:absolute;left:1769;top:15790;width:8422;height:2;visibility:visible;mso-wrap-style:square;v-text-anchor:top" coordsize="84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" path="m,l8421,e" filled="f" strokecolor="#d8dcdb" strokeweight=".33831mm">
                <v:path arrowok="t" o:connecttype="custom" o:connectlocs="0,0;8421,0" o:connectangles="0,0"/>
              </v:shape>
              <w10:wrap anchorx="margin" anchory="page"/>
            </v:group>
          </w:pict>
        </mc:Fallback>
      </mc:AlternateContent>
    </w:r>
    <w:r>
      <w:rPr>
        <w:bCs/>
        <w:noProof/>
        <w:lang w:val="en-AU"/>
      </w:rPr>
      <w:t>NIRD</w:t>
    </w:r>
    <w:r>
      <w:rPr>
        <w:rFonts w:cs="Tahoma"/>
        <w:szCs w:val="28"/>
      </w:rPr>
      <w:t xml:space="preserve"> - Test Plan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01DA4" w14:textId="57D34A31" w:rsidR="00CC058F" w:rsidRPr="001D0D18" w:rsidRDefault="00CC058F" w:rsidP="001D0D18">
    <w:pPr>
      <w:pStyle w:val="Header"/>
      <w:jc w:val="center"/>
      <w:rPr>
        <w:rFonts w:cs="Tahoma"/>
        <w:szCs w:val="28"/>
      </w:rPr>
    </w:pPr>
    <w:r>
      <w:rPr>
        <w:b w:val="0"/>
        <w:noProof/>
        <w:lang w:val="en-AU"/>
      </w:rPr>
      <mc:AlternateContent>
        <mc:Choice Requires="wpg">
          <w:drawing>
            <wp:anchor distT="0" distB="0" distL="114300" distR="114300" simplePos="0" relativeHeight="251663360" behindDoc="1" locked="0" layoutInCell="1" allowOverlap="1" wp14:anchorId="5596C549" wp14:editId="12BE439A">
              <wp:simplePos x="0" y="0"/>
              <wp:positionH relativeFrom="margin">
                <wp:posOffset>-335280</wp:posOffset>
              </wp:positionH>
              <wp:positionV relativeFrom="page">
                <wp:posOffset>815975</wp:posOffset>
              </wp:positionV>
              <wp:extent cx="6143625" cy="205740"/>
              <wp:effectExtent l="0" t="0" r="28575" b="0"/>
              <wp:wrapNone/>
              <wp:docPr id="43"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43625" cy="205740"/>
                        <a:chOff x="1769" y="15790"/>
                        <a:chExt cx="8422" cy="2"/>
                      </a:xfrm>
                    </wpg:grpSpPr>
                    <wps:wsp>
                      <wps:cNvPr id="44" name="Freeform 15"/>
                      <wps:cNvSpPr>
                        <a:spLocks/>
                      </wps:cNvSpPr>
                      <wps:spPr bwMode="auto">
                        <a:xfrm>
                          <a:off x="1769" y="15790"/>
                          <a:ext cx="8422" cy="2"/>
                        </a:xfrm>
                        <a:custGeom>
                          <a:avLst/>
                          <a:gdLst>
                            <a:gd name="T0" fmla="+- 0 1769 1769"/>
                            <a:gd name="T1" fmla="*/ T0 w 8422"/>
                            <a:gd name="T2" fmla="+- 0 10190 1769"/>
                            <a:gd name="T3" fmla="*/ T2 w 8422"/>
                          </a:gdLst>
                          <a:ahLst/>
                          <a:cxnLst>
                            <a:cxn ang="0">
                              <a:pos x="T1" y="0"/>
                            </a:cxn>
                            <a:cxn ang="0">
                              <a:pos x="T3" y="0"/>
                            </a:cxn>
                          </a:cxnLst>
                          <a:rect l="0" t="0" r="r" b="b"/>
                          <a:pathLst>
                            <a:path w="8422">
                              <a:moveTo>
                                <a:pt x="0" y="0"/>
                              </a:moveTo>
                              <a:lnTo>
                                <a:pt x="8421" y="0"/>
                              </a:lnTo>
                            </a:path>
                          </a:pathLst>
                        </a:custGeom>
                        <a:noFill/>
                        <a:ln w="12179">
                          <a:solidFill>
                            <a:srgbClr val="D8DCD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43E52614">
            <v:group id="Group 14" style="position:absolute;margin-left:-26.4pt;margin-top:64.25pt;width:483.75pt;height:16.2pt;z-index:-251653120;mso-position-horizontal-relative:margin;mso-position-vertical-relative:page" coordsize="8422,2" coordorigin="1769,15790" o:spid="_x0000_s1026" w14:anchorId="00CBEF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">
              <v:shape id="Freeform 15" style="position:absolute;left:1769;top:15790;width:8422;height:2;visibility:visible;mso-wrap-style:square;v-text-anchor:top" coordsize="8422,2" o:spid="_x0000_s1027" filled="f" strokecolor="#d8dcdb" strokeweight=".33831mm" path="m,l842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">
                <v:path arrowok="t" o:connecttype="custom" o:connectlocs="0,0;8421,0" o:connectangles="0,0"/>
              </v:shape>
              <w10:wrap anchorx="margin" anchory="page"/>
            </v:group>
          </w:pict>
        </mc:Fallback>
      </mc:AlternateContent>
    </w:r>
    <w:r w:rsidRPr="00AA1917">
      <w:rPr>
        <w:rFonts w:cs="Tahoma"/>
        <w:szCs w:val="28"/>
      </w:rPr>
      <w:t xml:space="preserve"> </w:t>
    </w:r>
    <w:r w:rsidR="0070070A">
      <w:rPr>
        <w:rFonts w:cs="Tahoma"/>
        <w:szCs w:val="28"/>
      </w:rPr>
      <w:t>NIRD Test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65DBD"/>
    <w:multiLevelType w:val="hybridMultilevel"/>
    <w:tmpl w:val="E7207AC0"/>
    <w:lvl w:ilvl="0" w:tplc="0C090001">
      <w:start w:val="1"/>
      <w:numFmt w:val="bullet"/>
      <w:lvlText w:val=""/>
      <w:lvlJc w:val="left"/>
      <w:pPr>
        <w:ind w:left="771" w:hanging="360"/>
      </w:pPr>
      <w:rPr>
        <w:rFonts w:ascii="Symbol" w:hAnsi="Symbol" w:hint="default"/>
      </w:rPr>
    </w:lvl>
    <w:lvl w:ilvl="1" w:tplc="0C090003" w:tentative="1">
      <w:start w:val="1"/>
      <w:numFmt w:val="bullet"/>
      <w:lvlText w:val="o"/>
      <w:lvlJc w:val="left"/>
      <w:pPr>
        <w:ind w:left="1491" w:hanging="360"/>
      </w:pPr>
      <w:rPr>
        <w:rFonts w:ascii="Courier New" w:hAnsi="Courier New" w:cs="Courier New" w:hint="default"/>
      </w:rPr>
    </w:lvl>
    <w:lvl w:ilvl="2" w:tplc="0C090005" w:tentative="1">
      <w:start w:val="1"/>
      <w:numFmt w:val="bullet"/>
      <w:lvlText w:val=""/>
      <w:lvlJc w:val="left"/>
      <w:pPr>
        <w:ind w:left="2211" w:hanging="360"/>
      </w:pPr>
      <w:rPr>
        <w:rFonts w:ascii="Wingdings" w:hAnsi="Wingdings" w:hint="default"/>
      </w:rPr>
    </w:lvl>
    <w:lvl w:ilvl="3" w:tplc="0C090001" w:tentative="1">
      <w:start w:val="1"/>
      <w:numFmt w:val="bullet"/>
      <w:lvlText w:val=""/>
      <w:lvlJc w:val="left"/>
      <w:pPr>
        <w:ind w:left="2931" w:hanging="360"/>
      </w:pPr>
      <w:rPr>
        <w:rFonts w:ascii="Symbol" w:hAnsi="Symbol" w:hint="default"/>
      </w:rPr>
    </w:lvl>
    <w:lvl w:ilvl="4" w:tplc="0C090003" w:tentative="1">
      <w:start w:val="1"/>
      <w:numFmt w:val="bullet"/>
      <w:lvlText w:val="o"/>
      <w:lvlJc w:val="left"/>
      <w:pPr>
        <w:ind w:left="3651" w:hanging="360"/>
      </w:pPr>
      <w:rPr>
        <w:rFonts w:ascii="Courier New" w:hAnsi="Courier New" w:cs="Courier New" w:hint="default"/>
      </w:rPr>
    </w:lvl>
    <w:lvl w:ilvl="5" w:tplc="0C090005" w:tentative="1">
      <w:start w:val="1"/>
      <w:numFmt w:val="bullet"/>
      <w:lvlText w:val=""/>
      <w:lvlJc w:val="left"/>
      <w:pPr>
        <w:ind w:left="4371" w:hanging="360"/>
      </w:pPr>
      <w:rPr>
        <w:rFonts w:ascii="Wingdings" w:hAnsi="Wingdings" w:hint="default"/>
      </w:rPr>
    </w:lvl>
    <w:lvl w:ilvl="6" w:tplc="0C090001" w:tentative="1">
      <w:start w:val="1"/>
      <w:numFmt w:val="bullet"/>
      <w:lvlText w:val=""/>
      <w:lvlJc w:val="left"/>
      <w:pPr>
        <w:ind w:left="5091" w:hanging="360"/>
      </w:pPr>
      <w:rPr>
        <w:rFonts w:ascii="Symbol" w:hAnsi="Symbol" w:hint="default"/>
      </w:rPr>
    </w:lvl>
    <w:lvl w:ilvl="7" w:tplc="0C090003" w:tentative="1">
      <w:start w:val="1"/>
      <w:numFmt w:val="bullet"/>
      <w:lvlText w:val="o"/>
      <w:lvlJc w:val="left"/>
      <w:pPr>
        <w:ind w:left="5811" w:hanging="360"/>
      </w:pPr>
      <w:rPr>
        <w:rFonts w:ascii="Courier New" w:hAnsi="Courier New" w:cs="Courier New" w:hint="default"/>
      </w:rPr>
    </w:lvl>
    <w:lvl w:ilvl="8" w:tplc="0C090005" w:tentative="1">
      <w:start w:val="1"/>
      <w:numFmt w:val="bullet"/>
      <w:lvlText w:val=""/>
      <w:lvlJc w:val="left"/>
      <w:pPr>
        <w:ind w:left="6531" w:hanging="360"/>
      </w:pPr>
      <w:rPr>
        <w:rFonts w:ascii="Wingdings" w:hAnsi="Wingdings" w:hint="default"/>
      </w:rPr>
    </w:lvl>
  </w:abstractNum>
  <w:abstractNum w:abstractNumId="1" w15:restartNumberingAfterBreak="0">
    <w:nsid w:val="043A4179"/>
    <w:multiLevelType w:val="hybridMultilevel"/>
    <w:tmpl w:val="F39AF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440A0"/>
    <w:multiLevelType w:val="hybridMultilevel"/>
    <w:tmpl w:val="F7BC72FC"/>
    <w:lvl w:ilvl="0" w:tplc="AED23342">
      <w:numFmt w:val="bullet"/>
      <w:lvlText w:val="-"/>
      <w:lvlJc w:val="left"/>
      <w:pPr>
        <w:ind w:left="720" w:hanging="360"/>
      </w:pPr>
      <w:rPr>
        <w:rFonts w:ascii="Tahoma" w:eastAsia="Times New Roman" w:hAnsi="Tahoma"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5F2F28"/>
    <w:multiLevelType w:val="hybridMultilevel"/>
    <w:tmpl w:val="A99433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2B1120"/>
    <w:multiLevelType w:val="hybridMultilevel"/>
    <w:tmpl w:val="E9CCBD98"/>
    <w:lvl w:ilvl="0" w:tplc="427C0914">
      <w:start w:val="1"/>
      <w:numFmt w:val="bullet"/>
      <w:pStyle w:val="ListBullet"/>
      <w:lvlText w:val=""/>
      <w:lvlJc w:val="left"/>
      <w:pPr>
        <w:tabs>
          <w:tab w:val="num" w:pos="567"/>
        </w:tabs>
        <w:ind w:left="567" w:hanging="567"/>
      </w:pPr>
      <w:rPr>
        <w:rFonts w:ascii="Wingdings" w:hAnsi="Wingdings" w:hint="default"/>
      </w:rPr>
    </w:lvl>
    <w:lvl w:ilvl="1" w:tplc="A9440788">
      <w:numFmt w:val="decimal"/>
      <w:lvlText w:val=""/>
      <w:lvlJc w:val="left"/>
    </w:lvl>
    <w:lvl w:ilvl="2" w:tplc="486E28BC">
      <w:numFmt w:val="decimal"/>
      <w:lvlText w:val=""/>
      <w:lvlJc w:val="left"/>
    </w:lvl>
    <w:lvl w:ilvl="3" w:tplc="361AD73C">
      <w:numFmt w:val="decimal"/>
      <w:lvlText w:val=""/>
      <w:lvlJc w:val="left"/>
    </w:lvl>
    <w:lvl w:ilvl="4" w:tplc="95E293DA">
      <w:numFmt w:val="decimal"/>
      <w:lvlText w:val=""/>
      <w:lvlJc w:val="left"/>
    </w:lvl>
    <w:lvl w:ilvl="5" w:tplc="7F3492CC">
      <w:numFmt w:val="decimal"/>
      <w:lvlText w:val=""/>
      <w:lvlJc w:val="left"/>
    </w:lvl>
    <w:lvl w:ilvl="6" w:tplc="1B1A0BA8">
      <w:numFmt w:val="decimal"/>
      <w:lvlText w:val=""/>
      <w:lvlJc w:val="left"/>
    </w:lvl>
    <w:lvl w:ilvl="7" w:tplc="71FE78CE">
      <w:numFmt w:val="decimal"/>
      <w:lvlText w:val=""/>
      <w:lvlJc w:val="left"/>
    </w:lvl>
    <w:lvl w:ilvl="8" w:tplc="DCE8362E">
      <w:numFmt w:val="decimal"/>
      <w:lvlText w:val=""/>
      <w:lvlJc w:val="left"/>
    </w:lvl>
  </w:abstractNum>
  <w:abstractNum w:abstractNumId="5" w15:restartNumberingAfterBreak="0">
    <w:nsid w:val="0E56279A"/>
    <w:multiLevelType w:val="hybridMultilevel"/>
    <w:tmpl w:val="B194E902"/>
    <w:lvl w:ilvl="0" w:tplc="4AA061C8">
      <w:start w:val="1"/>
      <w:numFmt w:val="decimal"/>
      <w:lvlText w:val="%1."/>
      <w:lvlJc w:val="left"/>
      <w:pPr>
        <w:ind w:left="390" w:hanging="390"/>
      </w:pPr>
      <w:rPr>
        <w:rFonts w:ascii="Tahoma" w:eastAsia="Times New Roman" w:hAnsi="Tahoma" w:cs="Times New Roman" w:hint="default"/>
        <w:b/>
        <w:color w:val="auto"/>
        <w:sz w:val="4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687788D"/>
    <w:multiLevelType w:val="multilevel"/>
    <w:tmpl w:val="FB4E7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D56BF5"/>
    <w:multiLevelType w:val="hybridMultilevel"/>
    <w:tmpl w:val="EC5C2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076E90"/>
    <w:multiLevelType w:val="singleLevel"/>
    <w:tmpl w:val="EEEEB3AE"/>
    <w:lvl w:ilvl="0">
      <w:start w:val="1"/>
      <w:numFmt w:val="bullet"/>
      <w:pStyle w:val="ListBullet6pt"/>
      <w:lvlText w:val=""/>
      <w:lvlJc w:val="left"/>
      <w:pPr>
        <w:tabs>
          <w:tab w:val="num" w:pos="567"/>
        </w:tabs>
        <w:ind w:left="567" w:hanging="567"/>
      </w:pPr>
      <w:rPr>
        <w:rFonts w:ascii="Wingdings" w:hAnsi="Wingdings" w:hint="default"/>
      </w:rPr>
    </w:lvl>
  </w:abstractNum>
  <w:abstractNum w:abstractNumId="9" w15:restartNumberingAfterBreak="0">
    <w:nsid w:val="1FA24498"/>
    <w:multiLevelType w:val="hybridMultilevel"/>
    <w:tmpl w:val="894ED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EF22B3"/>
    <w:multiLevelType w:val="hybridMultilevel"/>
    <w:tmpl w:val="A7B41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5D1081"/>
    <w:multiLevelType w:val="hybridMultilevel"/>
    <w:tmpl w:val="CBAE4D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C05E3B"/>
    <w:multiLevelType w:val="hybridMultilevel"/>
    <w:tmpl w:val="3D6008B8"/>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B4F290F"/>
    <w:multiLevelType w:val="hybridMultilevel"/>
    <w:tmpl w:val="DC622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5B0FF1"/>
    <w:multiLevelType w:val="hybridMultilevel"/>
    <w:tmpl w:val="78140954"/>
    <w:lvl w:ilvl="0" w:tplc="0C090005">
      <w:start w:val="1"/>
      <w:numFmt w:val="bullet"/>
      <w:lvlText w:val=""/>
      <w:lvlJc w:val="left"/>
      <w:pPr>
        <w:tabs>
          <w:tab w:val="num" w:pos="720"/>
        </w:tabs>
        <w:ind w:left="720" w:hanging="360"/>
      </w:pPr>
      <w:rPr>
        <w:rFonts w:ascii="Wingdings" w:hAnsi="Wingdings"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B8543C"/>
    <w:multiLevelType w:val="hybridMultilevel"/>
    <w:tmpl w:val="98E4E14E"/>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6" w15:restartNumberingAfterBreak="0">
    <w:nsid w:val="330A334E"/>
    <w:multiLevelType w:val="hybridMultilevel"/>
    <w:tmpl w:val="F4A85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4A26D7A"/>
    <w:multiLevelType w:val="hybridMultilevel"/>
    <w:tmpl w:val="51B899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5D86704"/>
    <w:multiLevelType w:val="hybridMultilevel"/>
    <w:tmpl w:val="87565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84271FC"/>
    <w:multiLevelType w:val="hybridMultilevel"/>
    <w:tmpl w:val="401A8E1E"/>
    <w:lvl w:ilvl="0" w:tplc="C43E1590">
      <w:start w:val="1"/>
      <w:numFmt w:val="bullet"/>
      <w:lvlText w:val=""/>
      <w:lvlJc w:val="left"/>
      <w:pPr>
        <w:tabs>
          <w:tab w:val="num" w:pos="720"/>
        </w:tabs>
        <w:ind w:left="720" w:hanging="360"/>
      </w:pPr>
      <w:rPr>
        <w:rFonts w:ascii="Symbol" w:hAnsi="Symbol" w:hint="default"/>
        <w:sz w:val="20"/>
      </w:rPr>
    </w:lvl>
    <w:lvl w:ilvl="1" w:tplc="B16AD01A" w:tentative="1">
      <w:start w:val="1"/>
      <w:numFmt w:val="bullet"/>
      <w:lvlText w:val="o"/>
      <w:lvlJc w:val="left"/>
      <w:pPr>
        <w:tabs>
          <w:tab w:val="num" w:pos="1440"/>
        </w:tabs>
        <w:ind w:left="1440" w:hanging="360"/>
      </w:pPr>
      <w:rPr>
        <w:rFonts w:ascii="Courier New" w:hAnsi="Courier New" w:hint="default"/>
        <w:sz w:val="20"/>
      </w:rPr>
    </w:lvl>
    <w:lvl w:ilvl="2" w:tplc="18CEE8C4" w:tentative="1">
      <w:start w:val="1"/>
      <w:numFmt w:val="bullet"/>
      <w:lvlText w:val=""/>
      <w:lvlJc w:val="left"/>
      <w:pPr>
        <w:tabs>
          <w:tab w:val="num" w:pos="2160"/>
        </w:tabs>
        <w:ind w:left="2160" w:hanging="360"/>
      </w:pPr>
      <w:rPr>
        <w:rFonts w:ascii="Wingdings" w:hAnsi="Wingdings" w:hint="default"/>
        <w:sz w:val="20"/>
      </w:rPr>
    </w:lvl>
    <w:lvl w:ilvl="3" w:tplc="68B8B5DE" w:tentative="1">
      <w:start w:val="1"/>
      <w:numFmt w:val="bullet"/>
      <w:lvlText w:val=""/>
      <w:lvlJc w:val="left"/>
      <w:pPr>
        <w:tabs>
          <w:tab w:val="num" w:pos="2880"/>
        </w:tabs>
        <w:ind w:left="2880" w:hanging="360"/>
      </w:pPr>
      <w:rPr>
        <w:rFonts w:ascii="Wingdings" w:hAnsi="Wingdings" w:hint="default"/>
        <w:sz w:val="20"/>
      </w:rPr>
    </w:lvl>
    <w:lvl w:ilvl="4" w:tplc="8A1AA0FE" w:tentative="1">
      <w:start w:val="1"/>
      <w:numFmt w:val="bullet"/>
      <w:lvlText w:val=""/>
      <w:lvlJc w:val="left"/>
      <w:pPr>
        <w:tabs>
          <w:tab w:val="num" w:pos="3600"/>
        </w:tabs>
        <w:ind w:left="3600" w:hanging="360"/>
      </w:pPr>
      <w:rPr>
        <w:rFonts w:ascii="Wingdings" w:hAnsi="Wingdings" w:hint="default"/>
        <w:sz w:val="20"/>
      </w:rPr>
    </w:lvl>
    <w:lvl w:ilvl="5" w:tplc="D8F6DF24" w:tentative="1">
      <w:start w:val="1"/>
      <w:numFmt w:val="bullet"/>
      <w:lvlText w:val=""/>
      <w:lvlJc w:val="left"/>
      <w:pPr>
        <w:tabs>
          <w:tab w:val="num" w:pos="4320"/>
        </w:tabs>
        <w:ind w:left="4320" w:hanging="360"/>
      </w:pPr>
      <w:rPr>
        <w:rFonts w:ascii="Wingdings" w:hAnsi="Wingdings" w:hint="default"/>
        <w:sz w:val="20"/>
      </w:rPr>
    </w:lvl>
    <w:lvl w:ilvl="6" w:tplc="0C0EE34E" w:tentative="1">
      <w:start w:val="1"/>
      <w:numFmt w:val="bullet"/>
      <w:lvlText w:val=""/>
      <w:lvlJc w:val="left"/>
      <w:pPr>
        <w:tabs>
          <w:tab w:val="num" w:pos="5040"/>
        </w:tabs>
        <w:ind w:left="5040" w:hanging="360"/>
      </w:pPr>
      <w:rPr>
        <w:rFonts w:ascii="Wingdings" w:hAnsi="Wingdings" w:hint="default"/>
        <w:sz w:val="20"/>
      </w:rPr>
    </w:lvl>
    <w:lvl w:ilvl="7" w:tplc="CCDEF914" w:tentative="1">
      <w:start w:val="1"/>
      <w:numFmt w:val="bullet"/>
      <w:lvlText w:val=""/>
      <w:lvlJc w:val="left"/>
      <w:pPr>
        <w:tabs>
          <w:tab w:val="num" w:pos="5760"/>
        </w:tabs>
        <w:ind w:left="5760" w:hanging="360"/>
      </w:pPr>
      <w:rPr>
        <w:rFonts w:ascii="Wingdings" w:hAnsi="Wingdings" w:hint="default"/>
        <w:sz w:val="20"/>
      </w:rPr>
    </w:lvl>
    <w:lvl w:ilvl="8" w:tplc="02FE394E"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62613A"/>
    <w:multiLevelType w:val="hybridMultilevel"/>
    <w:tmpl w:val="6CAEDD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52C6D10"/>
    <w:multiLevelType w:val="hybridMultilevel"/>
    <w:tmpl w:val="7CEA7DF4"/>
    <w:lvl w:ilvl="0" w:tplc="220A3F6A">
      <w:start w:val="1"/>
      <w:numFmt w:val="upperLetter"/>
      <w:pStyle w:val="Appendix1"/>
      <w:lvlText w:val="Appendix %1: "/>
      <w:lvlJc w:val="left"/>
      <w:pPr>
        <w:tabs>
          <w:tab w:val="num" w:pos="360"/>
        </w:tabs>
      </w:pPr>
      <w:rPr>
        <w:rFonts w:ascii="Arial" w:hAnsi="Arial" w:cs="Times New Roman" w:hint="default"/>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tplc="53DA5544">
      <w:start w:val="1"/>
      <w:numFmt w:val="decimal"/>
      <w:pStyle w:val="Appendix2"/>
      <w:lvlText w:val="%1.%2."/>
      <w:lvlJc w:val="left"/>
      <w:pPr>
        <w:tabs>
          <w:tab w:val="num" w:pos="1080"/>
        </w:tabs>
        <w:ind w:left="792" w:hanging="432"/>
      </w:pPr>
      <w:rPr>
        <w:rFonts w:cs="Times New Roman" w:hint="default"/>
      </w:rPr>
    </w:lvl>
    <w:lvl w:ilvl="2" w:tplc="959C1644">
      <w:start w:val="1"/>
      <w:numFmt w:val="decimal"/>
      <w:pStyle w:val="Appendix3"/>
      <w:lvlText w:val="%1.%2.%3."/>
      <w:lvlJc w:val="left"/>
      <w:pPr>
        <w:tabs>
          <w:tab w:val="num" w:pos="1440"/>
        </w:tabs>
        <w:ind w:left="1224" w:hanging="504"/>
      </w:pPr>
      <w:rPr>
        <w:rFonts w:cs="Times New Roman" w:hint="default"/>
      </w:rPr>
    </w:lvl>
    <w:lvl w:ilvl="3" w:tplc="7BCE01DA">
      <w:start w:val="1"/>
      <w:numFmt w:val="decimal"/>
      <w:lvlText w:val="%1.%2.%3.%4."/>
      <w:lvlJc w:val="left"/>
      <w:pPr>
        <w:tabs>
          <w:tab w:val="num" w:pos="2160"/>
        </w:tabs>
        <w:ind w:left="1728" w:hanging="648"/>
      </w:pPr>
      <w:rPr>
        <w:rFonts w:cs="Times New Roman" w:hint="default"/>
      </w:rPr>
    </w:lvl>
    <w:lvl w:ilvl="4" w:tplc="6F605524">
      <w:start w:val="1"/>
      <w:numFmt w:val="decimal"/>
      <w:lvlText w:val="%1.%2.%3.%4.%5."/>
      <w:lvlJc w:val="left"/>
      <w:pPr>
        <w:tabs>
          <w:tab w:val="num" w:pos="2880"/>
        </w:tabs>
        <w:ind w:left="2232" w:hanging="792"/>
      </w:pPr>
      <w:rPr>
        <w:rFonts w:cs="Times New Roman" w:hint="default"/>
      </w:rPr>
    </w:lvl>
    <w:lvl w:ilvl="5" w:tplc="CC4E6A8E">
      <w:start w:val="1"/>
      <w:numFmt w:val="decimal"/>
      <w:lvlText w:val="%1.%2.%3.%4.%5.%6."/>
      <w:lvlJc w:val="left"/>
      <w:pPr>
        <w:tabs>
          <w:tab w:val="num" w:pos="3240"/>
        </w:tabs>
        <w:ind w:left="2736" w:hanging="936"/>
      </w:pPr>
      <w:rPr>
        <w:rFonts w:cs="Times New Roman" w:hint="default"/>
      </w:rPr>
    </w:lvl>
    <w:lvl w:ilvl="6" w:tplc="2CC60514">
      <w:start w:val="1"/>
      <w:numFmt w:val="decimal"/>
      <w:lvlText w:val="%1.%2.%3.%4.%5.%6.%7."/>
      <w:lvlJc w:val="left"/>
      <w:pPr>
        <w:tabs>
          <w:tab w:val="num" w:pos="3960"/>
        </w:tabs>
        <w:ind w:left="3240" w:hanging="1080"/>
      </w:pPr>
      <w:rPr>
        <w:rFonts w:cs="Times New Roman" w:hint="default"/>
      </w:rPr>
    </w:lvl>
    <w:lvl w:ilvl="7" w:tplc="4AAE559E">
      <w:start w:val="1"/>
      <w:numFmt w:val="decimal"/>
      <w:lvlText w:val="%1.%2.%3.%4.%5.%6.%7.%8."/>
      <w:lvlJc w:val="left"/>
      <w:pPr>
        <w:tabs>
          <w:tab w:val="num" w:pos="4680"/>
        </w:tabs>
        <w:ind w:left="3744" w:hanging="1224"/>
      </w:pPr>
      <w:rPr>
        <w:rFonts w:cs="Times New Roman" w:hint="default"/>
      </w:rPr>
    </w:lvl>
    <w:lvl w:ilvl="8" w:tplc="1F44B506">
      <w:start w:val="1"/>
      <w:numFmt w:val="decimal"/>
      <w:lvlText w:val="%1.%2.%3.%4.%5.%6.%7.%8.%9."/>
      <w:lvlJc w:val="left"/>
      <w:pPr>
        <w:tabs>
          <w:tab w:val="num" w:pos="5040"/>
        </w:tabs>
        <w:ind w:left="4320" w:hanging="1440"/>
      </w:pPr>
      <w:rPr>
        <w:rFonts w:cs="Times New Roman" w:hint="default"/>
      </w:rPr>
    </w:lvl>
  </w:abstractNum>
  <w:abstractNum w:abstractNumId="22" w15:restartNumberingAfterBreak="0">
    <w:nsid w:val="47501214"/>
    <w:multiLevelType w:val="hybridMultilevel"/>
    <w:tmpl w:val="762E67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C7B44F5"/>
    <w:multiLevelType w:val="hybridMultilevel"/>
    <w:tmpl w:val="660EB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8D73FE"/>
    <w:multiLevelType w:val="hybridMultilevel"/>
    <w:tmpl w:val="566831FA"/>
    <w:lvl w:ilvl="0" w:tplc="92FE92CC">
      <w:start w:val="1"/>
      <w:numFmt w:val="bullet"/>
      <w:pStyle w:val="ListParagraph"/>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5" w15:restartNumberingAfterBreak="0">
    <w:nsid w:val="55141AA4"/>
    <w:multiLevelType w:val="hybridMultilevel"/>
    <w:tmpl w:val="8304A9D6"/>
    <w:lvl w:ilvl="0" w:tplc="04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591A0271"/>
    <w:multiLevelType w:val="hybridMultilevel"/>
    <w:tmpl w:val="CE426B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59247611"/>
    <w:multiLevelType w:val="multilevel"/>
    <w:tmpl w:val="727A42F6"/>
    <w:lvl w:ilvl="0">
      <w:start w:val="7"/>
      <w:numFmt w:val="decimal"/>
      <w:lvlText w:val="%1"/>
      <w:lvlJc w:val="left"/>
      <w:pPr>
        <w:ind w:left="360" w:hanging="360"/>
      </w:pPr>
      <w:rPr>
        <w:rFonts w:ascii="Tahoma" w:eastAsia="Times New Roman" w:hAnsi="Tahoma" w:cs="Times New Roman" w:hint="default"/>
        <w:color w:val="0000FF"/>
        <w:sz w:val="20"/>
        <w:u w:val="single"/>
      </w:rPr>
    </w:lvl>
    <w:lvl w:ilvl="1">
      <w:start w:val="4"/>
      <w:numFmt w:val="decimal"/>
      <w:lvlText w:val="%1.%2"/>
      <w:lvlJc w:val="left"/>
      <w:pPr>
        <w:ind w:left="1320" w:hanging="1080"/>
      </w:pPr>
      <w:rPr>
        <w:rFonts w:ascii="Tahoma" w:eastAsia="Times New Roman" w:hAnsi="Tahoma" w:cs="Times New Roman" w:hint="default"/>
        <w:color w:val="0000FF"/>
        <w:sz w:val="20"/>
        <w:u w:val="single"/>
      </w:rPr>
    </w:lvl>
    <w:lvl w:ilvl="2">
      <w:start w:val="1"/>
      <w:numFmt w:val="decimal"/>
      <w:lvlText w:val="%1.%2.%3"/>
      <w:lvlJc w:val="left"/>
      <w:pPr>
        <w:ind w:left="1920" w:hanging="1440"/>
      </w:pPr>
      <w:rPr>
        <w:rFonts w:ascii="Tahoma" w:eastAsia="Times New Roman" w:hAnsi="Tahoma" w:cs="Times New Roman" w:hint="default"/>
        <w:color w:val="0000FF"/>
        <w:sz w:val="20"/>
        <w:u w:val="single"/>
      </w:rPr>
    </w:lvl>
    <w:lvl w:ilvl="3">
      <w:start w:val="1"/>
      <w:numFmt w:val="decimal"/>
      <w:lvlText w:val="%1.%2.%3.%4"/>
      <w:lvlJc w:val="left"/>
      <w:pPr>
        <w:ind w:left="2520" w:hanging="1800"/>
      </w:pPr>
      <w:rPr>
        <w:rFonts w:ascii="Tahoma" w:eastAsia="Times New Roman" w:hAnsi="Tahoma" w:cs="Times New Roman" w:hint="default"/>
        <w:color w:val="0000FF"/>
        <w:sz w:val="20"/>
        <w:u w:val="single"/>
      </w:rPr>
    </w:lvl>
    <w:lvl w:ilvl="4">
      <w:start w:val="1"/>
      <w:numFmt w:val="decimal"/>
      <w:lvlText w:val="%1.%2.%3.%4.%5"/>
      <w:lvlJc w:val="left"/>
      <w:pPr>
        <w:ind w:left="3120" w:hanging="2160"/>
      </w:pPr>
      <w:rPr>
        <w:rFonts w:ascii="Tahoma" w:eastAsia="Times New Roman" w:hAnsi="Tahoma" w:cs="Times New Roman" w:hint="default"/>
        <w:color w:val="0000FF"/>
        <w:sz w:val="20"/>
        <w:u w:val="single"/>
      </w:rPr>
    </w:lvl>
    <w:lvl w:ilvl="5">
      <w:start w:val="1"/>
      <w:numFmt w:val="decimal"/>
      <w:lvlText w:val="%1.%2.%3.%4.%5.%6"/>
      <w:lvlJc w:val="left"/>
      <w:pPr>
        <w:ind w:left="4080" w:hanging="2880"/>
      </w:pPr>
      <w:rPr>
        <w:rFonts w:ascii="Tahoma" w:eastAsia="Times New Roman" w:hAnsi="Tahoma" w:cs="Times New Roman" w:hint="default"/>
        <w:color w:val="0000FF"/>
        <w:sz w:val="20"/>
        <w:u w:val="single"/>
      </w:rPr>
    </w:lvl>
    <w:lvl w:ilvl="6">
      <w:start w:val="1"/>
      <w:numFmt w:val="decimal"/>
      <w:lvlText w:val="%1.%2.%3.%4.%5.%6.%7"/>
      <w:lvlJc w:val="left"/>
      <w:pPr>
        <w:ind w:left="4680" w:hanging="3240"/>
      </w:pPr>
      <w:rPr>
        <w:rFonts w:ascii="Tahoma" w:eastAsia="Times New Roman" w:hAnsi="Tahoma" w:cs="Times New Roman" w:hint="default"/>
        <w:color w:val="0000FF"/>
        <w:sz w:val="20"/>
        <w:u w:val="single"/>
      </w:rPr>
    </w:lvl>
    <w:lvl w:ilvl="7">
      <w:start w:val="1"/>
      <w:numFmt w:val="decimal"/>
      <w:lvlText w:val="%1.%2.%3.%4.%5.%6.%7.%8"/>
      <w:lvlJc w:val="left"/>
      <w:pPr>
        <w:ind w:left="5280" w:hanging="3600"/>
      </w:pPr>
      <w:rPr>
        <w:rFonts w:ascii="Tahoma" w:eastAsia="Times New Roman" w:hAnsi="Tahoma" w:cs="Times New Roman" w:hint="default"/>
        <w:color w:val="0000FF"/>
        <w:sz w:val="20"/>
        <w:u w:val="single"/>
      </w:rPr>
    </w:lvl>
    <w:lvl w:ilvl="8">
      <w:start w:val="1"/>
      <w:numFmt w:val="decimal"/>
      <w:lvlText w:val="%1.%2.%3.%4.%5.%6.%7.%8.%9"/>
      <w:lvlJc w:val="left"/>
      <w:pPr>
        <w:ind w:left="5880" w:hanging="3960"/>
      </w:pPr>
      <w:rPr>
        <w:rFonts w:ascii="Tahoma" w:eastAsia="Times New Roman" w:hAnsi="Tahoma" w:cs="Times New Roman" w:hint="default"/>
        <w:color w:val="0000FF"/>
        <w:sz w:val="20"/>
        <w:u w:val="single"/>
      </w:rPr>
    </w:lvl>
  </w:abstractNum>
  <w:abstractNum w:abstractNumId="28" w15:restartNumberingAfterBreak="0">
    <w:nsid w:val="5AE00D9E"/>
    <w:multiLevelType w:val="hybridMultilevel"/>
    <w:tmpl w:val="13A876D2"/>
    <w:lvl w:ilvl="0" w:tplc="F39A1F5C">
      <w:start w:val="1"/>
      <w:numFmt w:val="upperLetter"/>
      <w:pStyle w:val="IndentedList"/>
      <w:lvlText w:val="%1."/>
      <w:lvlJc w:val="left"/>
      <w:pPr>
        <w:tabs>
          <w:tab w:val="num" w:pos="1976"/>
        </w:tabs>
        <w:ind w:left="1976" w:hanging="1125"/>
      </w:pPr>
      <w:rPr>
        <w:rFonts w:hint="default"/>
        <w:b/>
      </w:rPr>
    </w:lvl>
    <w:lvl w:ilvl="1" w:tplc="6256D350">
      <w:numFmt w:val="decimal"/>
      <w:lvlText w:val=""/>
      <w:lvlJc w:val="left"/>
    </w:lvl>
    <w:lvl w:ilvl="2" w:tplc="44DAD3D0">
      <w:numFmt w:val="decimal"/>
      <w:lvlText w:val=""/>
      <w:lvlJc w:val="left"/>
    </w:lvl>
    <w:lvl w:ilvl="3" w:tplc="7CD8D704">
      <w:numFmt w:val="decimal"/>
      <w:lvlText w:val=""/>
      <w:lvlJc w:val="left"/>
    </w:lvl>
    <w:lvl w:ilvl="4" w:tplc="53042A74">
      <w:numFmt w:val="decimal"/>
      <w:lvlText w:val=""/>
      <w:lvlJc w:val="left"/>
    </w:lvl>
    <w:lvl w:ilvl="5" w:tplc="33686B70">
      <w:numFmt w:val="decimal"/>
      <w:lvlText w:val=""/>
      <w:lvlJc w:val="left"/>
    </w:lvl>
    <w:lvl w:ilvl="6" w:tplc="4942D052">
      <w:numFmt w:val="decimal"/>
      <w:lvlText w:val=""/>
      <w:lvlJc w:val="left"/>
    </w:lvl>
    <w:lvl w:ilvl="7" w:tplc="89C007AA">
      <w:numFmt w:val="decimal"/>
      <w:lvlText w:val=""/>
      <w:lvlJc w:val="left"/>
    </w:lvl>
    <w:lvl w:ilvl="8" w:tplc="6694BB56">
      <w:numFmt w:val="decimal"/>
      <w:lvlText w:val=""/>
      <w:lvlJc w:val="left"/>
    </w:lvl>
  </w:abstractNum>
  <w:abstractNum w:abstractNumId="29" w15:restartNumberingAfterBreak="0">
    <w:nsid w:val="61A4237E"/>
    <w:multiLevelType w:val="hybridMultilevel"/>
    <w:tmpl w:val="EE54CDC6"/>
    <w:lvl w:ilvl="0" w:tplc="4A726106">
      <w:start w:val="1"/>
      <w:numFmt w:val="bullet"/>
      <w:pStyle w:val="DotPoint1"/>
      <w:lvlText w:val=""/>
      <w:lvlJc w:val="left"/>
      <w:pPr>
        <w:tabs>
          <w:tab w:val="num" w:pos="851"/>
        </w:tabs>
        <w:ind w:left="851" w:hanging="851"/>
      </w:pPr>
      <w:rPr>
        <w:rFonts w:ascii="Symbol" w:hAnsi="Symbol" w:hint="default"/>
      </w:rPr>
    </w:lvl>
    <w:lvl w:ilvl="1" w:tplc="91A26230">
      <w:numFmt w:val="decimal"/>
      <w:lvlText w:val=""/>
      <w:lvlJc w:val="left"/>
    </w:lvl>
    <w:lvl w:ilvl="2" w:tplc="3A96D504">
      <w:numFmt w:val="decimal"/>
      <w:lvlText w:val=""/>
      <w:lvlJc w:val="left"/>
    </w:lvl>
    <w:lvl w:ilvl="3" w:tplc="B55048E4">
      <w:numFmt w:val="decimal"/>
      <w:lvlText w:val=""/>
      <w:lvlJc w:val="left"/>
    </w:lvl>
    <w:lvl w:ilvl="4" w:tplc="A532D9A4">
      <w:numFmt w:val="decimal"/>
      <w:lvlText w:val=""/>
      <w:lvlJc w:val="left"/>
    </w:lvl>
    <w:lvl w:ilvl="5" w:tplc="EDF6A9A4">
      <w:numFmt w:val="decimal"/>
      <w:lvlText w:val=""/>
      <w:lvlJc w:val="left"/>
    </w:lvl>
    <w:lvl w:ilvl="6" w:tplc="99D61AA6">
      <w:numFmt w:val="decimal"/>
      <w:lvlText w:val=""/>
      <w:lvlJc w:val="left"/>
    </w:lvl>
    <w:lvl w:ilvl="7" w:tplc="AC84CCA4">
      <w:numFmt w:val="decimal"/>
      <w:lvlText w:val=""/>
      <w:lvlJc w:val="left"/>
    </w:lvl>
    <w:lvl w:ilvl="8" w:tplc="2EEA3DD8">
      <w:numFmt w:val="decimal"/>
      <w:lvlText w:val=""/>
      <w:lvlJc w:val="left"/>
    </w:lvl>
  </w:abstractNum>
  <w:abstractNum w:abstractNumId="30" w15:restartNumberingAfterBreak="0">
    <w:nsid w:val="68CC317A"/>
    <w:multiLevelType w:val="hybridMultilevel"/>
    <w:tmpl w:val="91BA25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BFA3576"/>
    <w:multiLevelType w:val="hybridMultilevel"/>
    <w:tmpl w:val="6AE0A5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EE0474E"/>
    <w:multiLevelType w:val="hybridMultilevel"/>
    <w:tmpl w:val="3342F8DE"/>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3" w15:restartNumberingAfterBreak="0">
    <w:nsid w:val="6EEA4E16"/>
    <w:multiLevelType w:val="hybridMultilevel"/>
    <w:tmpl w:val="CA745928"/>
    <w:lvl w:ilvl="0" w:tplc="0C090001">
      <w:start w:val="1"/>
      <w:numFmt w:val="bullet"/>
      <w:lvlText w:val=""/>
      <w:lvlJc w:val="left"/>
      <w:pPr>
        <w:ind w:left="787" w:hanging="360"/>
      </w:pPr>
      <w:rPr>
        <w:rFonts w:ascii="Symbol" w:hAnsi="Symbol" w:hint="default"/>
      </w:rPr>
    </w:lvl>
    <w:lvl w:ilvl="1" w:tplc="0C090003" w:tentative="1">
      <w:start w:val="1"/>
      <w:numFmt w:val="bullet"/>
      <w:lvlText w:val="o"/>
      <w:lvlJc w:val="left"/>
      <w:pPr>
        <w:ind w:left="1507" w:hanging="360"/>
      </w:pPr>
      <w:rPr>
        <w:rFonts w:ascii="Courier New" w:hAnsi="Courier New" w:cs="Courier New" w:hint="default"/>
      </w:rPr>
    </w:lvl>
    <w:lvl w:ilvl="2" w:tplc="0C090005" w:tentative="1">
      <w:start w:val="1"/>
      <w:numFmt w:val="bullet"/>
      <w:lvlText w:val=""/>
      <w:lvlJc w:val="left"/>
      <w:pPr>
        <w:ind w:left="2227" w:hanging="360"/>
      </w:pPr>
      <w:rPr>
        <w:rFonts w:ascii="Wingdings" w:hAnsi="Wingdings" w:hint="default"/>
      </w:rPr>
    </w:lvl>
    <w:lvl w:ilvl="3" w:tplc="0C090001" w:tentative="1">
      <w:start w:val="1"/>
      <w:numFmt w:val="bullet"/>
      <w:lvlText w:val=""/>
      <w:lvlJc w:val="left"/>
      <w:pPr>
        <w:ind w:left="2947" w:hanging="360"/>
      </w:pPr>
      <w:rPr>
        <w:rFonts w:ascii="Symbol" w:hAnsi="Symbol" w:hint="default"/>
      </w:rPr>
    </w:lvl>
    <w:lvl w:ilvl="4" w:tplc="0C090003" w:tentative="1">
      <w:start w:val="1"/>
      <w:numFmt w:val="bullet"/>
      <w:lvlText w:val="o"/>
      <w:lvlJc w:val="left"/>
      <w:pPr>
        <w:ind w:left="3667" w:hanging="360"/>
      </w:pPr>
      <w:rPr>
        <w:rFonts w:ascii="Courier New" w:hAnsi="Courier New" w:cs="Courier New" w:hint="default"/>
      </w:rPr>
    </w:lvl>
    <w:lvl w:ilvl="5" w:tplc="0C090005" w:tentative="1">
      <w:start w:val="1"/>
      <w:numFmt w:val="bullet"/>
      <w:lvlText w:val=""/>
      <w:lvlJc w:val="left"/>
      <w:pPr>
        <w:ind w:left="4387" w:hanging="360"/>
      </w:pPr>
      <w:rPr>
        <w:rFonts w:ascii="Wingdings" w:hAnsi="Wingdings" w:hint="default"/>
      </w:rPr>
    </w:lvl>
    <w:lvl w:ilvl="6" w:tplc="0C090001" w:tentative="1">
      <w:start w:val="1"/>
      <w:numFmt w:val="bullet"/>
      <w:lvlText w:val=""/>
      <w:lvlJc w:val="left"/>
      <w:pPr>
        <w:ind w:left="5107" w:hanging="360"/>
      </w:pPr>
      <w:rPr>
        <w:rFonts w:ascii="Symbol" w:hAnsi="Symbol" w:hint="default"/>
      </w:rPr>
    </w:lvl>
    <w:lvl w:ilvl="7" w:tplc="0C090003" w:tentative="1">
      <w:start w:val="1"/>
      <w:numFmt w:val="bullet"/>
      <w:lvlText w:val="o"/>
      <w:lvlJc w:val="left"/>
      <w:pPr>
        <w:ind w:left="5827" w:hanging="360"/>
      </w:pPr>
      <w:rPr>
        <w:rFonts w:ascii="Courier New" w:hAnsi="Courier New" w:cs="Courier New" w:hint="default"/>
      </w:rPr>
    </w:lvl>
    <w:lvl w:ilvl="8" w:tplc="0C090005" w:tentative="1">
      <w:start w:val="1"/>
      <w:numFmt w:val="bullet"/>
      <w:lvlText w:val=""/>
      <w:lvlJc w:val="left"/>
      <w:pPr>
        <w:ind w:left="6547" w:hanging="360"/>
      </w:pPr>
      <w:rPr>
        <w:rFonts w:ascii="Wingdings" w:hAnsi="Wingdings" w:hint="default"/>
      </w:rPr>
    </w:lvl>
  </w:abstractNum>
  <w:abstractNum w:abstractNumId="34" w15:restartNumberingAfterBreak="0">
    <w:nsid w:val="6FEE43D7"/>
    <w:multiLevelType w:val="hybridMultilevel"/>
    <w:tmpl w:val="9458719E"/>
    <w:lvl w:ilvl="0" w:tplc="0C090001">
      <w:start w:val="1"/>
      <w:numFmt w:val="bullet"/>
      <w:lvlText w:val=""/>
      <w:lvlJc w:val="left"/>
      <w:pPr>
        <w:ind w:left="363" w:hanging="360"/>
      </w:pPr>
      <w:rPr>
        <w:rFonts w:ascii="Symbol" w:hAnsi="Symbol" w:hint="default"/>
      </w:rPr>
    </w:lvl>
    <w:lvl w:ilvl="1" w:tplc="0C090003" w:tentative="1">
      <w:start w:val="1"/>
      <w:numFmt w:val="bullet"/>
      <w:lvlText w:val="o"/>
      <w:lvlJc w:val="left"/>
      <w:pPr>
        <w:ind w:left="1083" w:hanging="360"/>
      </w:pPr>
      <w:rPr>
        <w:rFonts w:ascii="Courier New" w:hAnsi="Courier New" w:cs="Courier New" w:hint="default"/>
      </w:rPr>
    </w:lvl>
    <w:lvl w:ilvl="2" w:tplc="0C090005" w:tentative="1">
      <w:start w:val="1"/>
      <w:numFmt w:val="bullet"/>
      <w:lvlText w:val=""/>
      <w:lvlJc w:val="left"/>
      <w:pPr>
        <w:ind w:left="1803" w:hanging="360"/>
      </w:pPr>
      <w:rPr>
        <w:rFonts w:ascii="Wingdings" w:hAnsi="Wingdings" w:hint="default"/>
      </w:rPr>
    </w:lvl>
    <w:lvl w:ilvl="3" w:tplc="0C090001" w:tentative="1">
      <w:start w:val="1"/>
      <w:numFmt w:val="bullet"/>
      <w:lvlText w:val=""/>
      <w:lvlJc w:val="left"/>
      <w:pPr>
        <w:ind w:left="2523" w:hanging="360"/>
      </w:pPr>
      <w:rPr>
        <w:rFonts w:ascii="Symbol" w:hAnsi="Symbol" w:hint="default"/>
      </w:rPr>
    </w:lvl>
    <w:lvl w:ilvl="4" w:tplc="0C090003" w:tentative="1">
      <w:start w:val="1"/>
      <w:numFmt w:val="bullet"/>
      <w:lvlText w:val="o"/>
      <w:lvlJc w:val="left"/>
      <w:pPr>
        <w:ind w:left="3243" w:hanging="360"/>
      </w:pPr>
      <w:rPr>
        <w:rFonts w:ascii="Courier New" w:hAnsi="Courier New" w:cs="Courier New" w:hint="default"/>
      </w:rPr>
    </w:lvl>
    <w:lvl w:ilvl="5" w:tplc="0C090005" w:tentative="1">
      <w:start w:val="1"/>
      <w:numFmt w:val="bullet"/>
      <w:lvlText w:val=""/>
      <w:lvlJc w:val="left"/>
      <w:pPr>
        <w:ind w:left="3963" w:hanging="360"/>
      </w:pPr>
      <w:rPr>
        <w:rFonts w:ascii="Wingdings" w:hAnsi="Wingdings" w:hint="default"/>
      </w:rPr>
    </w:lvl>
    <w:lvl w:ilvl="6" w:tplc="0C090001" w:tentative="1">
      <w:start w:val="1"/>
      <w:numFmt w:val="bullet"/>
      <w:lvlText w:val=""/>
      <w:lvlJc w:val="left"/>
      <w:pPr>
        <w:ind w:left="4683" w:hanging="360"/>
      </w:pPr>
      <w:rPr>
        <w:rFonts w:ascii="Symbol" w:hAnsi="Symbol" w:hint="default"/>
      </w:rPr>
    </w:lvl>
    <w:lvl w:ilvl="7" w:tplc="0C090003" w:tentative="1">
      <w:start w:val="1"/>
      <w:numFmt w:val="bullet"/>
      <w:lvlText w:val="o"/>
      <w:lvlJc w:val="left"/>
      <w:pPr>
        <w:ind w:left="5403" w:hanging="360"/>
      </w:pPr>
      <w:rPr>
        <w:rFonts w:ascii="Courier New" w:hAnsi="Courier New" w:cs="Courier New" w:hint="default"/>
      </w:rPr>
    </w:lvl>
    <w:lvl w:ilvl="8" w:tplc="0C090005" w:tentative="1">
      <w:start w:val="1"/>
      <w:numFmt w:val="bullet"/>
      <w:lvlText w:val=""/>
      <w:lvlJc w:val="left"/>
      <w:pPr>
        <w:ind w:left="6123" w:hanging="360"/>
      </w:pPr>
      <w:rPr>
        <w:rFonts w:ascii="Wingdings" w:hAnsi="Wingdings" w:hint="default"/>
      </w:rPr>
    </w:lvl>
  </w:abstractNum>
  <w:abstractNum w:abstractNumId="35" w15:restartNumberingAfterBreak="0">
    <w:nsid w:val="71A47CD3"/>
    <w:multiLevelType w:val="hybridMultilevel"/>
    <w:tmpl w:val="813A3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AB491F"/>
    <w:multiLevelType w:val="multilevel"/>
    <w:tmpl w:val="83B09FB8"/>
    <w:lvl w:ilvl="0">
      <w:start w:val="1"/>
      <w:numFmt w:val="decimal"/>
      <w:pStyle w:val="Heading1"/>
      <w:lvlText w:val="%1."/>
      <w:lvlJc w:val="left"/>
      <w:pPr>
        <w:tabs>
          <w:tab w:val="num" w:pos="432"/>
        </w:tabs>
        <w:ind w:left="432" w:hanging="432"/>
      </w:pPr>
      <w:rPr>
        <w:rFonts w:ascii="Tahoma" w:eastAsia="Times New Roman" w:hAnsi="Tahoma" w:cs="Times New Roman"/>
      </w:rPr>
    </w:lvl>
    <w:lvl w:ilvl="1">
      <w:start w:val="1"/>
      <w:numFmt w:val="decimal"/>
      <w:pStyle w:val="Heading2"/>
      <w:lvlText w:val="%1.%2"/>
      <w:lvlJc w:val="left"/>
      <w:pPr>
        <w:tabs>
          <w:tab w:val="num" w:pos="851"/>
        </w:tabs>
        <w:ind w:left="576" w:hanging="576"/>
      </w:pPr>
      <w:rPr>
        <w:rFonts w:hint="default"/>
      </w:rPr>
    </w:lvl>
    <w:lvl w:ilvl="2">
      <w:start w:val="1"/>
      <w:numFmt w:val="decimal"/>
      <w:pStyle w:val="Heading3"/>
      <w:lvlText w:val="%1.%2.%3"/>
      <w:lvlJc w:val="left"/>
      <w:pPr>
        <w:tabs>
          <w:tab w:val="num" w:pos="851"/>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7" w15:restartNumberingAfterBreak="0">
    <w:nsid w:val="78383D26"/>
    <w:multiLevelType w:val="hybridMultilevel"/>
    <w:tmpl w:val="5080A2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8"/>
  </w:num>
  <w:num w:numId="2">
    <w:abstractNumId w:val="4"/>
  </w:num>
  <w:num w:numId="3">
    <w:abstractNumId w:val="8"/>
  </w:num>
  <w:num w:numId="4">
    <w:abstractNumId w:val="36"/>
  </w:num>
  <w:num w:numId="5">
    <w:abstractNumId w:val="14"/>
  </w:num>
  <w:num w:numId="6">
    <w:abstractNumId w:val="35"/>
  </w:num>
  <w:num w:numId="7">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2"/>
  </w:num>
  <w:num w:numId="11">
    <w:abstractNumId w:val="34"/>
  </w:num>
  <w:num w:numId="12">
    <w:abstractNumId w:val="11"/>
  </w:num>
  <w:num w:numId="13">
    <w:abstractNumId w:val="22"/>
  </w:num>
  <w:num w:numId="14">
    <w:abstractNumId w:val="1"/>
  </w:num>
  <w:num w:numId="15">
    <w:abstractNumId w:val="13"/>
  </w:num>
  <w:num w:numId="16">
    <w:abstractNumId w:val="9"/>
  </w:num>
  <w:num w:numId="17">
    <w:abstractNumId w:val="23"/>
  </w:num>
  <w:num w:numId="18">
    <w:abstractNumId w:val="15"/>
  </w:num>
  <w:num w:numId="19">
    <w:abstractNumId w:val="24"/>
  </w:num>
  <w:num w:numId="20">
    <w:abstractNumId w:val="19"/>
  </w:num>
  <w:num w:numId="21">
    <w:abstractNumId w:val="37"/>
  </w:num>
  <w:num w:numId="22">
    <w:abstractNumId w:val="6"/>
  </w:num>
  <w:num w:numId="23">
    <w:abstractNumId w:val="18"/>
  </w:num>
  <w:num w:numId="24">
    <w:abstractNumId w:val="10"/>
  </w:num>
  <w:num w:numId="25">
    <w:abstractNumId w:val="29"/>
  </w:num>
  <w:num w:numId="26">
    <w:abstractNumId w:val="21"/>
  </w:num>
  <w:num w:numId="27">
    <w:abstractNumId w:val="3"/>
  </w:num>
  <w:num w:numId="2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0"/>
  </w:num>
  <w:num w:numId="30">
    <w:abstractNumId w:val="20"/>
  </w:num>
  <w:num w:numId="31">
    <w:abstractNumId w:val="2"/>
  </w:num>
  <w:num w:numId="32">
    <w:abstractNumId w:val="7"/>
  </w:num>
  <w:num w:numId="33">
    <w:abstractNumId w:val="17"/>
  </w:num>
  <w:num w:numId="34">
    <w:abstractNumId w:val="31"/>
  </w:num>
  <w:num w:numId="35">
    <w:abstractNumId w:val="33"/>
  </w:num>
  <w:num w:numId="36">
    <w:abstractNumId w:val="16"/>
  </w:num>
  <w:num w:numId="37">
    <w:abstractNumId w:val="5"/>
  </w:num>
  <w:num w:numId="38">
    <w:abstractNumId w:val="0"/>
  </w:num>
  <w:num w:numId="39">
    <w:abstractNumId w:val="2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activeWritingStyle w:appName="MSWord" w:lang="en-US" w:vendorID="64" w:dllVersion="0" w:nlCheck="1" w:checkStyle="0"/>
  <w:activeWritingStyle w:appName="MSWord" w:lang="en-AU" w:vendorID="64" w:dllVersion="0" w:nlCheck="1" w:checkStyle="0"/>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colormru v:ext="edit" colors="#f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yNDK0MDMyMzMysTBV0lEKTi0uzszPAykwrgUAk8s9ZiwAAAA="/>
    <w:docVar w:name="dgnword-docGUID" w:val="{DB7F220E-B158-4B48-BBC2-3C450DA11AF1}"/>
    <w:docVar w:name="dgnword-eventsink" w:val="500187448"/>
  </w:docVars>
  <w:rsids>
    <w:rsidRoot w:val="0085086E"/>
    <w:rsid w:val="000005A2"/>
    <w:rsid w:val="00000CE3"/>
    <w:rsid w:val="00001093"/>
    <w:rsid w:val="00001402"/>
    <w:rsid w:val="000024A3"/>
    <w:rsid w:val="000044B2"/>
    <w:rsid w:val="00004D43"/>
    <w:rsid w:val="00004EA0"/>
    <w:rsid w:val="00004F95"/>
    <w:rsid w:val="00005500"/>
    <w:rsid w:val="0000555B"/>
    <w:rsid w:val="000060EB"/>
    <w:rsid w:val="0000760D"/>
    <w:rsid w:val="00007659"/>
    <w:rsid w:val="00010499"/>
    <w:rsid w:val="00012405"/>
    <w:rsid w:val="00012BCA"/>
    <w:rsid w:val="00014319"/>
    <w:rsid w:val="00014390"/>
    <w:rsid w:val="00014E1C"/>
    <w:rsid w:val="00015516"/>
    <w:rsid w:val="00016966"/>
    <w:rsid w:val="00016A13"/>
    <w:rsid w:val="00016D11"/>
    <w:rsid w:val="00017E3A"/>
    <w:rsid w:val="000201A0"/>
    <w:rsid w:val="000207DD"/>
    <w:rsid w:val="00021B33"/>
    <w:rsid w:val="00022A86"/>
    <w:rsid w:val="00023484"/>
    <w:rsid w:val="00024810"/>
    <w:rsid w:val="00024D92"/>
    <w:rsid w:val="0002503A"/>
    <w:rsid w:val="00025C54"/>
    <w:rsid w:val="00025E62"/>
    <w:rsid w:val="00025E9D"/>
    <w:rsid w:val="00025EA4"/>
    <w:rsid w:val="00026864"/>
    <w:rsid w:val="0002689E"/>
    <w:rsid w:val="00027AF0"/>
    <w:rsid w:val="00027C75"/>
    <w:rsid w:val="00027F4D"/>
    <w:rsid w:val="00027FDB"/>
    <w:rsid w:val="00030121"/>
    <w:rsid w:val="0003017C"/>
    <w:rsid w:val="000304BD"/>
    <w:rsid w:val="0003094A"/>
    <w:rsid w:val="00030BF9"/>
    <w:rsid w:val="00033955"/>
    <w:rsid w:val="00033F3D"/>
    <w:rsid w:val="00034824"/>
    <w:rsid w:val="0003492D"/>
    <w:rsid w:val="00035C7E"/>
    <w:rsid w:val="000367BE"/>
    <w:rsid w:val="00036FE3"/>
    <w:rsid w:val="00037088"/>
    <w:rsid w:val="000375F5"/>
    <w:rsid w:val="0003798F"/>
    <w:rsid w:val="00037B44"/>
    <w:rsid w:val="00037F8C"/>
    <w:rsid w:val="00037F99"/>
    <w:rsid w:val="00040468"/>
    <w:rsid w:val="0004065F"/>
    <w:rsid w:val="000408AB"/>
    <w:rsid w:val="00040943"/>
    <w:rsid w:val="00040DF8"/>
    <w:rsid w:val="00041026"/>
    <w:rsid w:val="00041143"/>
    <w:rsid w:val="000419CB"/>
    <w:rsid w:val="00043BA8"/>
    <w:rsid w:val="00043F7F"/>
    <w:rsid w:val="00044148"/>
    <w:rsid w:val="0004456A"/>
    <w:rsid w:val="00044AF0"/>
    <w:rsid w:val="00044B8F"/>
    <w:rsid w:val="00044E83"/>
    <w:rsid w:val="000464DB"/>
    <w:rsid w:val="000466EA"/>
    <w:rsid w:val="000471E3"/>
    <w:rsid w:val="00047A9E"/>
    <w:rsid w:val="000512DF"/>
    <w:rsid w:val="000515B0"/>
    <w:rsid w:val="000515DA"/>
    <w:rsid w:val="00053224"/>
    <w:rsid w:val="00053762"/>
    <w:rsid w:val="00053DD2"/>
    <w:rsid w:val="00053F19"/>
    <w:rsid w:val="00054740"/>
    <w:rsid w:val="0005494B"/>
    <w:rsid w:val="00054AC1"/>
    <w:rsid w:val="00054BBC"/>
    <w:rsid w:val="00054CCB"/>
    <w:rsid w:val="00055037"/>
    <w:rsid w:val="00055B53"/>
    <w:rsid w:val="00055EFC"/>
    <w:rsid w:val="00056283"/>
    <w:rsid w:val="0005674D"/>
    <w:rsid w:val="000567CF"/>
    <w:rsid w:val="00056CD6"/>
    <w:rsid w:val="00056DB4"/>
    <w:rsid w:val="0005730B"/>
    <w:rsid w:val="0005767F"/>
    <w:rsid w:val="00057728"/>
    <w:rsid w:val="00061418"/>
    <w:rsid w:val="00061546"/>
    <w:rsid w:val="00062470"/>
    <w:rsid w:val="00062A47"/>
    <w:rsid w:val="00063176"/>
    <w:rsid w:val="000633D5"/>
    <w:rsid w:val="000639D3"/>
    <w:rsid w:val="00064ACE"/>
    <w:rsid w:val="00064CD7"/>
    <w:rsid w:val="000651F5"/>
    <w:rsid w:val="00065FAA"/>
    <w:rsid w:val="0006636C"/>
    <w:rsid w:val="000665D1"/>
    <w:rsid w:val="0006717F"/>
    <w:rsid w:val="0006739A"/>
    <w:rsid w:val="00067427"/>
    <w:rsid w:val="00067673"/>
    <w:rsid w:val="00067EFD"/>
    <w:rsid w:val="000702DF"/>
    <w:rsid w:val="00070549"/>
    <w:rsid w:val="00070CAB"/>
    <w:rsid w:val="00071194"/>
    <w:rsid w:val="00071576"/>
    <w:rsid w:val="000715B3"/>
    <w:rsid w:val="00071824"/>
    <w:rsid w:val="000718C1"/>
    <w:rsid w:val="00071A76"/>
    <w:rsid w:val="00071D08"/>
    <w:rsid w:val="00072B53"/>
    <w:rsid w:val="000732A1"/>
    <w:rsid w:val="00073F3C"/>
    <w:rsid w:val="00074050"/>
    <w:rsid w:val="00074953"/>
    <w:rsid w:val="00075F9F"/>
    <w:rsid w:val="000762EA"/>
    <w:rsid w:val="00077126"/>
    <w:rsid w:val="00077FC7"/>
    <w:rsid w:val="00080125"/>
    <w:rsid w:val="00080433"/>
    <w:rsid w:val="00080698"/>
    <w:rsid w:val="000809AF"/>
    <w:rsid w:val="00080C32"/>
    <w:rsid w:val="0008189C"/>
    <w:rsid w:val="00081B96"/>
    <w:rsid w:val="00081E1A"/>
    <w:rsid w:val="000820EC"/>
    <w:rsid w:val="00083903"/>
    <w:rsid w:val="00083BA9"/>
    <w:rsid w:val="00085885"/>
    <w:rsid w:val="00085A02"/>
    <w:rsid w:val="00085B34"/>
    <w:rsid w:val="00086543"/>
    <w:rsid w:val="00086819"/>
    <w:rsid w:val="0008693A"/>
    <w:rsid w:val="0008789D"/>
    <w:rsid w:val="000878B3"/>
    <w:rsid w:val="000901C0"/>
    <w:rsid w:val="00090869"/>
    <w:rsid w:val="00090B43"/>
    <w:rsid w:val="00090DE0"/>
    <w:rsid w:val="000910AE"/>
    <w:rsid w:val="000910E0"/>
    <w:rsid w:val="000912AD"/>
    <w:rsid w:val="0009188C"/>
    <w:rsid w:val="00091B5B"/>
    <w:rsid w:val="00091DA5"/>
    <w:rsid w:val="0009249F"/>
    <w:rsid w:val="00092684"/>
    <w:rsid w:val="00092693"/>
    <w:rsid w:val="0009280B"/>
    <w:rsid w:val="00092A58"/>
    <w:rsid w:val="00093C0E"/>
    <w:rsid w:val="0009405D"/>
    <w:rsid w:val="00095168"/>
    <w:rsid w:val="00095269"/>
    <w:rsid w:val="00097452"/>
    <w:rsid w:val="000977E6"/>
    <w:rsid w:val="00097E9C"/>
    <w:rsid w:val="000A012C"/>
    <w:rsid w:val="000A0277"/>
    <w:rsid w:val="000A055E"/>
    <w:rsid w:val="000A0708"/>
    <w:rsid w:val="000A0E24"/>
    <w:rsid w:val="000A2438"/>
    <w:rsid w:val="000A28DA"/>
    <w:rsid w:val="000A3C99"/>
    <w:rsid w:val="000A3F57"/>
    <w:rsid w:val="000A4138"/>
    <w:rsid w:val="000A41AB"/>
    <w:rsid w:val="000A4521"/>
    <w:rsid w:val="000A5AF6"/>
    <w:rsid w:val="000A61D4"/>
    <w:rsid w:val="000A61E8"/>
    <w:rsid w:val="000A6B85"/>
    <w:rsid w:val="000A7676"/>
    <w:rsid w:val="000A76C2"/>
    <w:rsid w:val="000A77EE"/>
    <w:rsid w:val="000A7831"/>
    <w:rsid w:val="000A78D6"/>
    <w:rsid w:val="000B0BDF"/>
    <w:rsid w:val="000B22AD"/>
    <w:rsid w:val="000B2885"/>
    <w:rsid w:val="000B2AEB"/>
    <w:rsid w:val="000B2DDA"/>
    <w:rsid w:val="000B2E9A"/>
    <w:rsid w:val="000B2F1A"/>
    <w:rsid w:val="000B3075"/>
    <w:rsid w:val="000B37B3"/>
    <w:rsid w:val="000B38B5"/>
    <w:rsid w:val="000B4DCE"/>
    <w:rsid w:val="000B4FDE"/>
    <w:rsid w:val="000B55B6"/>
    <w:rsid w:val="000B5992"/>
    <w:rsid w:val="000B6BDF"/>
    <w:rsid w:val="000B6C2C"/>
    <w:rsid w:val="000B6D86"/>
    <w:rsid w:val="000B708C"/>
    <w:rsid w:val="000B71E3"/>
    <w:rsid w:val="000B7C3C"/>
    <w:rsid w:val="000C0337"/>
    <w:rsid w:val="000C08D0"/>
    <w:rsid w:val="000C145E"/>
    <w:rsid w:val="000C186D"/>
    <w:rsid w:val="000C1D8A"/>
    <w:rsid w:val="000C1E95"/>
    <w:rsid w:val="000C1FB9"/>
    <w:rsid w:val="000C2129"/>
    <w:rsid w:val="000C29DD"/>
    <w:rsid w:val="000C3509"/>
    <w:rsid w:val="000C4E57"/>
    <w:rsid w:val="000C52E1"/>
    <w:rsid w:val="000C5471"/>
    <w:rsid w:val="000C5CCC"/>
    <w:rsid w:val="000C665D"/>
    <w:rsid w:val="000C710A"/>
    <w:rsid w:val="000C7A63"/>
    <w:rsid w:val="000D03DE"/>
    <w:rsid w:val="000D1844"/>
    <w:rsid w:val="000D19DD"/>
    <w:rsid w:val="000D2F02"/>
    <w:rsid w:val="000D2F7F"/>
    <w:rsid w:val="000D3C25"/>
    <w:rsid w:val="000D3CCB"/>
    <w:rsid w:val="000D49D9"/>
    <w:rsid w:val="000D4E24"/>
    <w:rsid w:val="000D50EE"/>
    <w:rsid w:val="000D5DE6"/>
    <w:rsid w:val="000D65C9"/>
    <w:rsid w:val="000D6EE2"/>
    <w:rsid w:val="000D703A"/>
    <w:rsid w:val="000D7322"/>
    <w:rsid w:val="000D7509"/>
    <w:rsid w:val="000D7AE7"/>
    <w:rsid w:val="000D7FE8"/>
    <w:rsid w:val="000E1264"/>
    <w:rsid w:val="000E16FE"/>
    <w:rsid w:val="000E1716"/>
    <w:rsid w:val="000E18E6"/>
    <w:rsid w:val="000E257D"/>
    <w:rsid w:val="000E3475"/>
    <w:rsid w:val="000E3811"/>
    <w:rsid w:val="000E383E"/>
    <w:rsid w:val="000E40E7"/>
    <w:rsid w:val="000E4857"/>
    <w:rsid w:val="000E497B"/>
    <w:rsid w:val="000E4993"/>
    <w:rsid w:val="000E4D6A"/>
    <w:rsid w:val="000E5457"/>
    <w:rsid w:val="000E626E"/>
    <w:rsid w:val="000E6B71"/>
    <w:rsid w:val="000F00CA"/>
    <w:rsid w:val="000F03E1"/>
    <w:rsid w:val="000F1072"/>
    <w:rsid w:val="000F21C1"/>
    <w:rsid w:val="000F2573"/>
    <w:rsid w:val="000F2865"/>
    <w:rsid w:val="000F297B"/>
    <w:rsid w:val="000F2F79"/>
    <w:rsid w:val="000F3034"/>
    <w:rsid w:val="000F39EB"/>
    <w:rsid w:val="000F3CE1"/>
    <w:rsid w:val="000F3D83"/>
    <w:rsid w:val="000F413B"/>
    <w:rsid w:val="000F4247"/>
    <w:rsid w:val="000F4874"/>
    <w:rsid w:val="000F4DB7"/>
    <w:rsid w:val="000F59DA"/>
    <w:rsid w:val="000F5CC1"/>
    <w:rsid w:val="000F6E87"/>
    <w:rsid w:val="000F6EEA"/>
    <w:rsid w:val="000F6F5E"/>
    <w:rsid w:val="000F7143"/>
    <w:rsid w:val="000F7203"/>
    <w:rsid w:val="001004E1"/>
    <w:rsid w:val="00100BD3"/>
    <w:rsid w:val="00100F1E"/>
    <w:rsid w:val="001017B7"/>
    <w:rsid w:val="00101A30"/>
    <w:rsid w:val="00101DBE"/>
    <w:rsid w:val="00102CB5"/>
    <w:rsid w:val="0010312B"/>
    <w:rsid w:val="00103F80"/>
    <w:rsid w:val="00104072"/>
    <w:rsid w:val="001046EA"/>
    <w:rsid w:val="00104C45"/>
    <w:rsid w:val="00105937"/>
    <w:rsid w:val="00105A3D"/>
    <w:rsid w:val="00105F1E"/>
    <w:rsid w:val="00106B69"/>
    <w:rsid w:val="00107434"/>
    <w:rsid w:val="00107465"/>
    <w:rsid w:val="001113ED"/>
    <w:rsid w:val="0011180E"/>
    <w:rsid w:val="00112309"/>
    <w:rsid w:val="00112F22"/>
    <w:rsid w:val="00113E38"/>
    <w:rsid w:val="00114591"/>
    <w:rsid w:val="001148C0"/>
    <w:rsid w:val="00114EA1"/>
    <w:rsid w:val="001161C9"/>
    <w:rsid w:val="001163D2"/>
    <w:rsid w:val="0011688F"/>
    <w:rsid w:val="00116B0D"/>
    <w:rsid w:val="0011739A"/>
    <w:rsid w:val="00117447"/>
    <w:rsid w:val="00117540"/>
    <w:rsid w:val="00117802"/>
    <w:rsid w:val="001178F0"/>
    <w:rsid w:val="00117D3F"/>
    <w:rsid w:val="001201F0"/>
    <w:rsid w:val="001217C6"/>
    <w:rsid w:val="00121B6E"/>
    <w:rsid w:val="00122F84"/>
    <w:rsid w:val="0012313E"/>
    <w:rsid w:val="0012324A"/>
    <w:rsid w:val="001243E5"/>
    <w:rsid w:val="00124509"/>
    <w:rsid w:val="00124533"/>
    <w:rsid w:val="00124786"/>
    <w:rsid w:val="00124D04"/>
    <w:rsid w:val="00124F34"/>
    <w:rsid w:val="00125350"/>
    <w:rsid w:val="00125565"/>
    <w:rsid w:val="001258FC"/>
    <w:rsid w:val="00125937"/>
    <w:rsid w:val="00125A2A"/>
    <w:rsid w:val="00126989"/>
    <w:rsid w:val="00126DD4"/>
    <w:rsid w:val="00126DF3"/>
    <w:rsid w:val="0012710C"/>
    <w:rsid w:val="001274B8"/>
    <w:rsid w:val="00127669"/>
    <w:rsid w:val="00127AF3"/>
    <w:rsid w:val="001305C0"/>
    <w:rsid w:val="00130788"/>
    <w:rsid w:val="0013187F"/>
    <w:rsid w:val="001318A4"/>
    <w:rsid w:val="00131B00"/>
    <w:rsid w:val="00131C0C"/>
    <w:rsid w:val="00132271"/>
    <w:rsid w:val="00132F09"/>
    <w:rsid w:val="001335DB"/>
    <w:rsid w:val="00133898"/>
    <w:rsid w:val="00133EF8"/>
    <w:rsid w:val="00136B0F"/>
    <w:rsid w:val="0013727F"/>
    <w:rsid w:val="00137976"/>
    <w:rsid w:val="00140E01"/>
    <w:rsid w:val="0014105B"/>
    <w:rsid w:val="001415EA"/>
    <w:rsid w:val="00141704"/>
    <w:rsid w:val="00141E9B"/>
    <w:rsid w:val="0014239B"/>
    <w:rsid w:val="001426AD"/>
    <w:rsid w:val="00142A2E"/>
    <w:rsid w:val="00142D9D"/>
    <w:rsid w:val="00143B37"/>
    <w:rsid w:val="00143B6D"/>
    <w:rsid w:val="00143B7B"/>
    <w:rsid w:val="00144E1D"/>
    <w:rsid w:val="00145445"/>
    <w:rsid w:val="00145EB8"/>
    <w:rsid w:val="001463DC"/>
    <w:rsid w:val="00146A8A"/>
    <w:rsid w:val="00146DFA"/>
    <w:rsid w:val="001470B7"/>
    <w:rsid w:val="0014766A"/>
    <w:rsid w:val="00147A94"/>
    <w:rsid w:val="00147B80"/>
    <w:rsid w:val="00147C21"/>
    <w:rsid w:val="00150835"/>
    <w:rsid w:val="00150AA6"/>
    <w:rsid w:val="00150E2A"/>
    <w:rsid w:val="0015118A"/>
    <w:rsid w:val="001545B5"/>
    <w:rsid w:val="001553CE"/>
    <w:rsid w:val="00155BD6"/>
    <w:rsid w:val="00155DF7"/>
    <w:rsid w:val="00156168"/>
    <w:rsid w:val="001566E8"/>
    <w:rsid w:val="00156816"/>
    <w:rsid w:val="00156831"/>
    <w:rsid w:val="00156A2E"/>
    <w:rsid w:val="00156FC4"/>
    <w:rsid w:val="00157585"/>
    <w:rsid w:val="00157674"/>
    <w:rsid w:val="00157C6B"/>
    <w:rsid w:val="001600F7"/>
    <w:rsid w:val="001602C4"/>
    <w:rsid w:val="001603AD"/>
    <w:rsid w:val="00160EBE"/>
    <w:rsid w:val="001615C3"/>
    <w:rsid w:val="00161A18"/>
    <w:rsid w:val="00161CD2"/>
    <w:rsid w:val="00161D84"/>
    <w:rsid w:val="00162334"/>
    <w:rsid w:val="00162E25"/>
    <w:rsid w:val="0016371C"/>
    <w:rsid w:val="00163DA6"/>
    <w:rsid w:val="00164300"/>
    <w:rsid w:val="0016439D"/>
    <w:rsid w:val="00164C55"/>
    <w:rsid w:val="00164D76"/>
    <w:rsid w:val="0016516B"/>
    <w:rsid w:val="00165A59"/>
    <w:rsid w:val="001668BB"/>
    <w:rsid w:val="00167621"/>
    <w:rsid w:val="0016775D"/>
    <w:rsid w:val="0016779A"/>
    <w:rsid w:val="00170523"/>
    <w:rsid w:val="0017086E"/>
    <w:rsid w:val="00170F27"/>
    <w:rsid w:val="0017136C"/>
    <w:rsid w:val="00171A92"/>
    <w:rsid w:val="00171ABF"/>
    <w:rsid w:val="00171E61"/>
    <w:rsid w:val="00172D33"/>
    <w:rsid w:val="001734A4"/>
    <w:rsid w:val="0017387A"/>
    <w:rsid w:val="00173B37"/>
    <w:rsid w:val="00173F18"/>
    <w:rsid w:val="00174517"/>
    <w:rsid w:val="00174D7C"/>
    <w:rsid w:val="0017516C"/>
    <w:rsid w:val="001759A7"/>
    <w:rsid w:val="00175FE2"/>
    <w:rsid w:val="0017618C"/>
    <w:rsid w:val="001762DE"/>
    <w:rsid w:val="001766D9"/>
    <w:rsid w:val="00176F36"/>
    <w:rsid w:val="001779FF"/>
    <w:rsid w:val="00177DA0"/>
    <w:rsid w:val="00177DD0"/>
    <w:rsid w:val="00180A84"/>
    <w:rsid w:val="00180F21"/>
    <w:rsid w:val="001813FC"/>
    <w:rsid w:val="00181FE8"/>
    <w:rsid w:val="0018229A"/>
    <w:rsid w:val="00182BA8"/>
    <w:rsid w:val="00182E1E"/>
    <w:rsid w:val="00183384"/>
    <w:rsid w:val="00183AB7"/>
    <w:rsid w:val="00183ADC"/>
    <w:rsid w:val="00183D73"/>
    <w:rsid w:val="00184AD1"/>
    <w:rsid w:val="00185809"/>
    <w:rsid w:val="0018608F"/>
    <w:rsid w:val="00186A86"/>
    <w:rsid w:val="00186AAC"/>
    <w:rsid w:val="00187B95"/>
    <w:rsid w:val="00190B83"/>
    <w:rsid w:val="00190CA1"/>
    <w:rsid w:val="00190D1D"/>
    <w:rsid w:val="00191C7F"/>
    <w:rsid w:val="0019235B"/>
    <w:rsid w:val="00192CC3"/>
    <w:rsid w:val="00192DB9"/>
    <w:rsid w:val="00193D73"/>
    <w:rsid w:val="00194445"/>
    <w:rsid w:val="001945B2"/>
    <w:rsid w:val="00194B5C"/>
    <w:rsid w:val="001950AD"/>
    <w:rsid w:val="0019514E"/>
    <w:rsid w:val="0019540B"/>
    <w:rsid w:val="00195F49"/>
    <w:rsid w:val="0019649B"/>
    <w:rsid w:val="00196965"/>
    <w:rsid w:val="0019781D"/>
    <w:rsid w:val="00197FC4"/>
    <w:rsid w:val="001A0B54"/>
    <w:rsid w:val="001A140A"/>
    <w:rsid w:val="001A286B"/>
    <w:rsid w:val="001A291C"/>
    <w:rsid w:val="001A2D62"/>
    <w:rsid w:val="001A2F86"/>
    <w:rsid w:val="001A30DF"/>
    <w:rsid w:val="001A3178"/>
    <w:rsid w:val="001A4655"/>
    <w:rsid w:val="001A4DCC"/>
    <w:rsid w:val="001A51AB"/>
    <w:rsid w:val="001A5926"/>
    <w:rsid w:val="001A63A7"/>
    <w:rsid w:val="001A66DB"/>
    <w:rsid w:val="001A6ADE"/>
    <w:rsid w:val="001A6EF2"/>
    <w:rsid w:val="001A77FD"/>
    <w:rsid w:val="001A7AE3"/>
    <w:rsid w:val="001A7C62"/>
    <w:rsid w:val="001B0070"/>
    <w:rsid w:val="001B020C"/>
    <w:rsid w:val="001B03DF"/>
    <w:rsid w:val="001B0A10"/>
    <w:rsid w:val="001B0AA0"/>
    <w:rsid w:val="001B103C"/>
    <w:rsid w:val="001B1E35"/>
    <w:rsid w:val="001B266A"/>
    <w:rsid w:val="001B319C"/>
    <w:rsid w:val="001B34C4"/>
    <w:rsid w:val="001B420A"/>
    <w:rsid w:val="001B4626"/>
    <w:rsid w:val="001B5201"/>
    <w:rsid w:val="001B57B1"/>
    <w:rsid w:val="001B5D5E"/>
    <w:rsid w:val="001B61E1"/>
    <w:rsid w:val="001B65CF"/>
    <w:rsid w:val="001B7533"/>
    <w:rsid w:val="001B7755"/>
    <w:rsid w:val="001B7930"/>
    <w:rsid w:val="001B7948"/>
    <w:rsid w:val="001B794F"/>
    <w:rsid w:val="001C153D"/>
    <w:rsid w:val="001C1903"/>
    <w:rsid w:val="001C1950"/>
    <w:rsid w:val="001C1C2B"/>
    <w:rsid w:val="001C2DBE"/>
    <w:rsid w:val="001C313C"/>
    <w:rsid w:val="001C3BE8"/>
    <w:rsid w:val="001C3C7F"/>
    <w:rsid w:val="001C421C"/>
    <w:rsid w:val="001C4380"/>
    <w:rsid w:val="001C4ADC"/>
    <w:rsid w:val="001C5374"/>
    <w:rsid w:val="001C571F"/>
    <w:rsid w:val="001C61E7"/>
    <w:rsid w:val="001C716C"/>
    <w:rsid w:val="001C7D96"/>
    <w:rsid w:val="001D0D18"/>
    <w:rsid w:val="001D10C8"/>
    <w:rsid w:val="001D1345"/>
    <w:rsid w:val="001D243E"/>
    <w:rsid w:val="001D3643"/>
    <w:rsid w:val="001D3912"/>
    <w:rsid w:val="001D3A69"/>
    <w:rsid w:val="001D4BA7"/>
    <w:rsid w:val="001D5532"/>
    <w:rsid w:val="001D5781"/>
    <w:rsid w:val="001D5D39"/>
    <w:rsid w:val="001D6332"/>
    <w:rsid w:val="001D69FD"/>
    <w:rsid w:val="001D6F0F"/>
    <w:rsid w:val="001D75D5"/>
    <w:rsid w:val="001D7E37"/>
    <w:rsid w:val="001D7E47"/>
    <w:rsid w:val="001E01F6"/>
    <w:rsid w:val="001E04D7"/>
    <w:rsid w:val="001E0E64"/>
    <w:rsid w:val="001E130F"/>
    <w:rsid w:val="001E2051"/>
    <w:rsid w:val="001E24A9"/>
    <w:rsid w:val="001E2562"/>
    <w:rsid w:val="001E2CBD"/>
    <w:rsid w:val="001E3755"/>
    <w:rsid w:val="001E41AF"/>
    <w:rsid w:val="001E435E"/>
    <w:rsid w:val="001E43D4"/>
    <w:rsid w:val="001E476C"/>
    <w:rsid w:val="001E4D81"/>
    <w:rsid w:val="001E57F5"/>
    <w:rsid w:val="001E589A"/>
    <w:rsid w:val="001E5AF4"/>
    <w:rsid w:val="001E5DD2"/>
    <w:rsid w:val="001E5E0A"/>
    <w:rsid w:val="001E6157"/>
    <w:rsid w:val="001E633F"/>
    <w:rsid w:val="001E708F"/>
    <w:rsid w:val="001F0579"/>
    <w:rsid w:val="001F0E84"/>
    <w:rsid w:val="001F109F"/>
    <w:rsid w:val="001F1398"/>
    <w:rsid w:val="001F1BCF"/>
    <w:rsid w:val="001F1D09"/>
    <w:rsid w:val="001F1E43"/>
    <w:rsid w:val="001F204E"/>
    <w:rsid w:val="001F2153"/>
    <w:rsid w:val="001F2375"/>
    <w:rsid w:val="001F2585"/>
    <w:rsid w:val="001F26D4"/>
    <w:rsid w:val="001F3676"/>
    <w:rsid w:val="001F3CDF"/>
    <w:rsid w:val="001F3D33"/>
    <w:rsid w:val="001F41D6"/>
    <w:rsid w:val="001F4545"/>
    <w:rsid w:val="001F4736"/>
    <w:rsid w:val="001F47D0"/>
    <w:rsid w:val="001F51D0"/>
    <w:rsid w:val="001F59DB"/>
    <w:rsid w:val="001F6499"/>
    <w:rsid w:val="001F78A0"/>
    <w:rsid w:val="001F7A36"/>
    <w:rsid w:val="00200300"/>
    <w:rsid w:val="002006DC"/>
    <w:rsid w:val="0020098C"/>
    <w:rsid w:val="00200A20"/>
    <w:rsid w:val="00201410"/>
    <w:rsid w:val="0020200F"/>
    <w:rsid w:val="002025A7"/>
    <w:rsid w:val="00203268"/>
    <w:rsid w:val="00203787"/>
    <w:rsid w:val="002039F5"/>
    <w:rsid w:val="00203CC3"/>
    <w:rsid w:val="00203D25"/>
    <w:rsid w:val="00203E5A"/>
    <w:rsid w:val="0020442C"/>
    <w:rsid w:val="00204BC7"/>
    <w:rsid w:val="00204EE4"/>
    <w:rsid w:val="00205203"/>
    <w:rsid w:val="0020560A"/>
    <w:rsid w:val="00206F69"/>
    <w:rsid w:val="00207148"/>
    <w:rsid w:val="002078A5"/>
    <w:rsid w:val="00207A1C"/>
    <w:rsid w:val="00207C34"/>
    <w:rsid w:val="00207E63"/>
    <w:rsid w:val="00207ED3"/>
    <w:rsid w:val="002116CA"/>
    <w:rsid w:val="0021176F"/>
    <w:rsid w:val="00211826"/>
    <w:rsid w:val="00211A63"/>
    <w:rsid w:val="00211CAE"/>
    <w:rsid w:val="002121D9"/>
    <w:rsid w:val="0021224F"/>
    <w:rsid w:val="002123E3"/>
    <w:rsid w:val="00212878"/>
    <w:rsid w:val="002128F2"/>
    <w:rsid w:val="00212B70"/>
    <w:rsid w:val="00212E29"/>
    <w:rsid w:val="002131A6"/>
    <w:rsid w:val="00213871"/>
    <w:rsid w:val="00213BD8"/>
    <w:rsid w:val="002144E9"/>
    <w:rsid w:val="0021465A"/>
    <w:rsid w:val="0021525F"/>
    <w:rsid w:val="002155B1"/>
    <w:rsid w:val="002160A9"/>
    <w:rsid w:val="00217CF6"/>
    <w:rsid w:val="00217DED"/>
    <w:rsid w:val="002207D8"/>
    <w:rsid w:val="0022125A"/>
    <w:rsid w:val="00221A4F"/>
    <w:rsid w:val="00221E56"/>
    <w:rsid w:val="00222B39"/>
    <w:rsid w:val="00223064"/>
    <w:rsid w:val="00223123"/>
    <w:rsid w:val="002239C0"/>
    <w:rsid w:val="002239FE"/>
    <w:rsid w:val="002242B8"/>
    <w:rsid w:val="002243E2"/>
    <w:rsid w:val="0022528C"/>
    <w:rsid w:val="0022564C"/>
    <w:rsid w:val="00225F11"/>
    <w:rsid w:val="00226024"/>
    <w:rsid w:val="002260A0"/>
    <w:rsid w:val="00226F27"/>
    <w:rsid w:val="00226FA2"/>
    <w:rsid w:val="002278D1"/>
    <w:rsid w:val="002278D2"/>
    <w:rsid w:val="00227E34"/>
    <w:rsid w:val="00230A3E"/>
    <w:rsid w:val="0023207F"/>
    <w:rsid w:val="00232490"/>
    <w:rsid w:val="002328C1"/>
    <w:rsid w:val="00232E29"/>
    <w:rsid w:val="00232E5F"/>
    <w:rsid w:val="00233A75"/>
    <w:rsid w:val="00233CE5"/>
    <w:rsid w:val="00234050"/>
    <w:rsid w:val="0023419D"/>
    <w:rsid w:val="0023435C"/>
    <w:rsid w:val="00234BD2"/>
    <w:rsid w:val="00234CD1"/>
    <w:rsid w:val="00235A62"/>
    <w:rsid w:val="00235D09"/>
    <w:rsid w:val="002362B7"/>
    <w:rsid w:val="0023784D"/>
    <w:rsid w:val="002379A7"/>
    <w:rsid w:val="00237A71"/>
    <w:rsid w:val="00237C94"/>
    <w:rsid w:val="002406D4"/>
    <w:rsid w:val="0024080C"/>
    <w:rsid w:val="002410E5"/>
    <w:rsid w:val="0024114C"/>
    <w:rsid w:val="0024217A"/>
    <w:rsid w:val="00242369"/>
    <w:rsid w:val="002428A6"/>
    <w:rsid w:val="00242C78"/>
    <w:rsid w:val="00242D09"/>
    <w:rsid w:val="00243123"/>
    <w:rsid w:val="00244181"/>
    <w:rsid w:val="00244D42"/>
    <w:rsid w:val="00245104"/>
    <w:rsid w:val="00246369"/>
    <w:rsid w:val="00246537"/>
    <w:rsid w:val="00246DF7"/>
    <w:rsid w:val="00247BF6"/>
    <w:rsid w:val="00247EB5"/>
    <w:rsid w:val="00250B81"/>
    <w:rsid w:val="002525F0"/>
    <w:rsid w:val="00252740"/>
    <w:rsid w:val="0025335D"/>
    <w:rsid w:val="00253567"/>
    <w:rsid w:val="002535B5"/>
    <w:rsid w:val="00253624"/>
    <w:rsid w:val="00253C7C"/>
    <w:rsid w:val="00253E66"/>
    <w:rsid w:val="00254011"/>
    <w:rsid w:val="0025407D"/>
    <w:rsid w:val="0025430E"/>
    <w:rsid w:val="0025473A"/>
    <w:rsid w:val="00254B62"/>
    <w:rsid w:val="00255752"/>
    <w:rsid w:val="002560F9"/>
    <w:rsid w:val="00256E9A"/>
    <w:rsid w:val="00260510"/>
    <w:rsid w:val="00260695"/>
    <w:rsid w:val="00261914"/>
    <w:rsid w:val="00261A36"/>
    <w:rsid w:val="00261BB1"/>
    <w:rsid w:val="00261DB2"/>
    <w:rsid w:val="00262277"/>
    <w:rsid w:val="0026283C"/>
    <w:rsid w:val="0026347F"/>
    <w:rsid w:val="00263A1A"/>
    <w:rsid w:val="002641ED"/>
    <w:rsid w:val="0026444A"/>
    <w:rsid w:val="00264AC2"/>
    <w:rsid w:val="00264E97"/>
    <w:rsid w:val="002654B4"/>
    <w:rsid w:val="00265FE5"/>
    <w:rsid w:val="00266A7A"/>
    <w:rsid w:val="00266F2F"/>
    <w:rsid w:val="002674C5"/>
    <w:rsid w:val="00267945"/>
    <w:rsid w:val="00267D6A"/>
    <w:rsid w:val="00270915"/>
    <w:rsid w:val="00270EE8"/>
    <w:rsid w:val="0027225C"/>
    <w:rsid w:val="0027237A"/>
    <w:rsid w:val="00272E78"/>
    <w:rsid w:val="0027305C"/>
    <w:rsid w:val="002735B4"/>
    <w:rsid w:val="00273947"/>
    <w:rsid w:val="00273E08"/>
    <w:rsid w:val="00274057"/>
    <w:rsid w:val="0027416B"/>
    <w:rsid w:val="00274806"/>
    <w:rsid w:val="00274F3C"/>
    <w:rsid w:val="00274FE1"/>
    <w:rsid w:val="002753C9"/>
    <w:rsid w:val="00275557"/>
    <w:rsid w:val="002761F6"/>
    <w:rsid w:val="0027663F"/>
    <w:rsid w:val="002766DC"/>
    <w:rsid w:val="00276880"/>
    <w:rsid w:val="00276F40"/>
    <w:rsid w:val="00277121"/>
    <w:rsid w:val="00277681"/>
    <w:rsid w:val="00277DCB"/>
    <w:rsid w:val="00280E0C"/>
    <w:rsid w:val="00281165"/>
    <w:rsid w:val="00281B18"/>
    <w:rsid w:val="00281B61"/>
    <w:rsid w:val="00281CBB"/>
    <w:rsid w:val="0028201F"/>
    <w:rsid w:val="00282058"/>
    <w:rsid w:val="0028221A"/>
    <w:rsid w:val="002824FC"/>
    <w:rsid w:val="00282609"/>
    <w:rsid w:val="002829A7"/>
    <w:rsid w:val="00282D6C"/>
    <w:rsid w:val="002831BC"/>
    <w:rsid w:val="00283814"/>
    <w:rsid w:val="00284290"/>
    <w:rsid w:val="00284948"/>
    <w:rsid w:val="00285D30"/>
    <w:rsid w:val="00287982"/>
    <w:rsid w:val="0029013F"/>
    <w:rsid w:val="00290FB4"/>
    <w:rsid w:val="00291FBC"/>
    <w:rsid w:val="00292011"/>
    <w:rsid w:val="002923CB"/>
    <w:rsid w:val="0029367C"/>
    <w:rsid w:val="0029381A"/>
    <w:rsid w:val="00293A8E"/>
    <w:rsid w:val="00294306"/>
    <w:rsid w:val="00294A28"/>
    <w:rsid w:val="002957A4"/>
    <w:rsid w:val="00295F00"/>
    <w:rsid w:val="0029628B"/>
    <w:rsid w:val="002963EF"/>
    <w:rsid w:val="002969E2"/>
    <w:rsid w:val="00296AEC"/>
    <w:rsid w:val="00296D25"/>
    <w:rsid w:val="00296E21"/>
    <w:rsid w:val="00296F35"/>
    <w:rsid w:val="0029774F"/>
    <w:rsid w:val="002A01D9"/>
    <w:rsid w:val="002A0A52"/>
    <w:rsid w:val="002A0B2C"/>
    <w:rsid w:val="002A0CCD"/>
    <w:rsid w:val="002A100D"/>
    <w:rsid w:val="002A11DE"/>
    <w:rsid w:val="002A1618"/>
    <w:rsid w:val="002A206C"/>
    <w:rsid w:val="002A2548"/>
    <w:rsid w:val="002A2D8E"/>
    <w:rsid w:val="002A34B1"/>
    <w:rsid w:val="002A3B48"/>
    <w:rsid w:val="002A46C1"/>
    <w:rsid w:val="002A46FD"/>
    <w:rsid w:val="002A4A5D"/>
    <w:rsid w:val="002A4F2B"/>
    <w:rsid w:val="002A4F69"/>
    <w:rsid w:val="002A50BA"/>
    <w:rsid w:val="002A5666"/>
    <w:rsid w:val="002A5E42"/>
    <w:rsid w:val="002A6397"/>
    <w:rsid w:val="002A6E08"/>
    <w:rsid w:val="002A7FDA"/>
    <w:rsid w:val="002B03D7"/>
    <w:rsid w:val="002B10C9"/>
    <w:rsid w:val="002B16B7"/>
    <w:rsid w:val="002B1C89"/>
    <w:rsid w:val="002B1EFC"/>
    <w:rsid w:val="002B2CB9"/>
    <w:rsid w:val="002B2FEF"/>
    <w:rsid w:val="002B3274"/>
    <w:rsid w:val="002B33EF"/>
    <w:rsid w:val="002B3C69"/>
    <w:rsid w:val="002B42A3"/>
    <w:rsid w:val="002B475D"/>
    <w:rsid w:val="002B4823"/>
    <w:rsid w:val="002B4ABA"/>
    <w:rsid w:val="002B4CE2"/>
    <w:rsid w:val="002B5551"/>
    <w:rsid w:val="002B5AD5"/>
    <w:rsid w:val="002B5D57"/>
    <w:rsid w:val="002B5DE7"/>
    <w:rsid w:val="002B624A"/>
    <w:rsid w:val="002B75FB"/>
    <w:rsid w:val="002B7A89"/>
    <w:rsid w:val="002B7EB6"/>
    <w:rsid w:val="002B7F95"/>
    <w:rsid w:val="002C0028"/>
    <w:rsid w:val="002C053B"/>
    <w:rsid w:val="002C0F8C"/>
    <w:rsid w:val="002C174A"/>
    <w:rsid w:val="002C1BAD"/>
    <w:rsid w:val="002C32C7"/>
    <w:rsid w:val="002C332C"/>
    <w:rsid w:val="002C35F8"/>
    <w:rsid w:val="002C37FB"/>
    <w:rsid w:val="002C3ADB"/>
    <w:rsid w:val="002C468B"/>
    <w:rsid w:val="002C4A5E"/>
    <w:rsid w:val="002C4D2D"/>
    <w:rsid w:val="002C555E"/>
    <w:rsid w:val="002C6B92"/>
    <w:rsid w:val="002D1BB1"/>
    <w:rsid w:val="002D1DA9"/>
    <w:rsid w:val="002D2269"/>
    <w:rsid w:val="002D27D4"/>
    <w:rsid w:val="002D3233"/>
    <w:rsid w:val="002D3424"/>
    <w:rsid w:val="002D3497"/>
    <w:rsid w:val="002D3AE5"/>
    <w:rsid w:val="002D43BD"/>
    <w:rsid w:val="002D5751"/>
    <w:rsid w:val="002D5E14"/>
    <w:rsid w:val="002D5FFA"/>
    <w:rsid w:val="002D6BCB"/>
    <w:rsid w:val="002D7CA3"/>
    <w:rsid w:val="002E074B"/>
    <w:rsid w:val="002E1BB4"/>
    <w:rsid w:val="002E25FD"/>
    <w:rsid w:val="002E2735"/>
    <w:rsid w:val="002E2B1B"/>
    <w:rsid w:val="002E2C63"/>
    <w:rsid w:val="002E2DDF"/>
    <w:rsid w:val="002E3410"/>
    <w:rsid w:val="002E3507"/>
    <w:rsid w:val="002E3886"/>
    <w:rsid w:val="002E3E2D"/>
    <w:rsid w:val="002E47CA"/>
    <w:rsid w:val="002E4D64"/>
    <w:rsid w:val="002E511E"/>
    <w:rsid w:val="002E5201"/>
    <w:rsid w:val="002E5241"/>
    <w:rsid w:val="002E53B5"/>
    <w:rsid w:val="002E55FB"/>
    <w:rsid w:val="002E5B55"/>
    <w:rsid w:val="002E742D"/>
    <w:rsid w:val="002E7801"/>
    <w:rsid w:val="002E79CC"/>
    <w:rsid w:val="002E7C1D"/>
    <w:rsid w:val="002F0252"/>
    <w:rsid w:val="002F03FC"/>
    <w:rsid w:val="002F1285"/>
    <w:rsid w:val="002F2357"/>
    <w:rsid w:val="002F247A"/>
    <w:rsid w:val="002F4324"/>
    <w:rsid w:val="002F43F4"/>
    <w:rsid w:val="002F48B6"/>
    <w:rsid w:val="002F4AF0"/>
    <w:rsid w:val="002F4D02"/>
    <w:rsid w:val="002F4FFE"/>
    <w:rsid w:val="002F5600"/>
    <w:rsid w:val="002F6397"/>
    <w:rsid w:val="002F6C53"/>
    <w:rsid w:val="002F7152"/>
    <w:rsid w:val="002F7476"/>
    <w:rsid w:val="002F77B6"/>
    <w:rsid w:val="00300036"/>
    <w:rsid w:val="00300252"/>
    <w:rsid w:val="00300347"/>
    <w:rsid w:val="0030046B"/>
    <w:rsid w:val="003014FA"/>
    <w:rsid w:val="00301916"/>
    <w:rsid w:val="00301E55"/>
    <w:rsid w:val="003026A7"/>
    <w:rsid w:val="0030272A"/>
    <w:rsid w:val="00302DD6"/>
    <w:rsid w:val="00303BA1"/>
    <w:rsid w:val="00303D84"/>
    <w:rsid w:val="00303E24"/>
    <w:rsid w:val="00303E25"/>
    <w:rsid w:val="00303FD0"/>
    <w:rsid w:val="0030497B"/>
    <w:rsid w:val="00304ABB"/>
    <w:rsid w:val="00305688"/>
    <w:rsid w:val="003056A5"/>
    <w:rsid w:val="00305991"/>
    <w:rsid w:val="00305EB3"/>
    <w:rsid w:val="00305FC6"/>
    <w:rsid w:val="0030601C"/>
    <w:rsid w:val="003060EF"/>
    <w:rsid w:val="003061B4"/>
    <w:rsid w:val="00306220"/>
    <w:rsid w:val="0030664A"/>
    <w:rsid w:val="00306666"/>
    <w:rsid w:val="00306F8F"/>
    <w:rsid w:val="00307125"/>
    <w:rsid w:val="00307F6B"/>
    <w:rsid w:val="00310F07"/>
    <w:rsid w:val="003112A2"/>
    <w:rsid w:val="0031158F"/>
    <w:rsid w:val="003117F9"/>
    <w:rsid w:val="00311BC4"/>
    <w:rsid w:val="00312008"/>
    <w:rsid w:val="00312198"/>
    <w:rsid w:val="003131C5"/>
    <w:rsid w:val="00313845"/>
    <w:rsid w:val="003149BF"/>
    <w:rsid w:val="00314F8A"/>
    <w:rsid w:val="00315D60"/>
    <w:rsid w:val="00316682"/>
    <w:rsid w:val="0031669D"/>
    <w:rsid w:val="0031672E"/>
    <w:rsid w:val="003168A1"/>
    <w:rsid w:val="00316CE0"/>
    <w:rsid w:val="00316F9D"/>
    <w:rsid w:val="00317B5C"/>
    <w:rsid w:val="003201E1"/>
    <w:rsid w:val="003207D8"/>
    <w:rsid w:val="003207F8"/>
    <w:rsid w:val="003208A7"/>
    <w:rsid w:val="003211E7"/>
    <w:rsid w:val="003217BE"/>
    <w:rsid w:val="00322271"/>
    <w:rsid w:val="003241F0"/>
    <w:rsid w:val="003249EB"/>
    <w:rsid w:val="00324D21"/>
    <w:rsid w:val="0032520C"/>
    <w:rsid w:val="003255B8"/>
    <w:rsid w:val="003256E1"/>
    <w:rsid w:val="00325A28"/>
    <w:rsid w:val="00325B4A"/>
    <w:rsid w:val="0032620C"/>
    <w:rsid w:val="0032674F"/>
    <w:rsid w:val="00326845"/>
    <w:rsid w:val="00326A98"/>
    <w:rsid w:val="00326D69"/>
    <w:rsid w:val="00327D23"/>
    <w:rsid w:val="00327E0C"/>
    <w:rsid w:val="0033016D"/>
    <w:rsid w:val="003302EA"/>
    <w:rsid w:val="0033088E"/>
    <w:rsid w:val="00330B4E"/>
    <w:rsid w:val="0033134F"/>
    <w:rsid w:val="003318C0"/>
    <w:rsid w:val="00332856"/>
    <w:rsid w:val="0033335E"/>
    <w:rsid w:val="0033382A"/>
    <w:rsid w:val="00333DC6"/>
    <w:rsid w:val="00333F9D"/>
    <w:rsid w:val="003343C1"/>
    <w:rsid w:val="00334532"/>
    <w:rsid w:val="00334C6F"/>
    <w:rsid w:val="00334F97"/>
    <w:rsid w:val="00335502"/>
    <w:rsid w:val="00335695"/>
    <w:rsid w:val="00335B19"/>
    <w:rsid w:val="00335CA5"/>
    <w:rsid w:val="00335E26"/>
    <w:rsid w:val="003371E2"/>
    <w:rsid w:val="00337902"/>
    <w:rsid w:val="003406E6"/>
    <w:rsid w:val="003409B2"/>
    <w:rsid w:val="00340CB8"/>
    <w:rsid w:val="0034176C"/>
    <w:rsid w:val="00342FB8"/>
    <w:rsid w:val="00342FD0"/>
    <w:rsid w:val="00343521"/>
    <w:rsid w:val="00343C64"/>
    <w:rsid w:val="003444C0"/>
    <w:rsid w:val="003447F7"/>
    <w:rsid w:val="00344836"/>
    <w:rsid w:val="003450CA"/>
    <w:rsid w:val="00345159"/>
    <w:rsid w:val="00345B09"/>
    <w:rsid w:val="00346EF6"/>
    <w:rsid w:val="00346F95"/>
    <w:rsid w:val="00346FBE"/>
    <w:rsid w:val="00347B8F"/>
    <w:rsid w:val="00347CFA"/>
    <w:rsid w:val="00347E36"/>
    <w:rsid w:val="00350623"/>
    <w:rsid w:val="003509A6"/>
    <w:rsid w:val="00351C2F"/>
    <w:rsid w:val="0035258A"/>
    <w:rsid w:val="00352A09"/>
    <w:rsid w:val="00353DEC"/>
    <w:rsid w:val="00354423"/>
    <w:rsid w:val="00354944"/>
    <w:rsid w:val="00354CB8"/>
    <w:rsid w:val="00355F0A"/>
    <w:rsid w:val="00355F23"/>
    <w:rsid w:val="00356260"/>
    <w:rsid w:val="00357175"/>
    <w:rsid w:val="0035753B"/>
    <w:rsid w:val="0036092B"/>
    <w:rsid w:val="003610E3"/>
    <w:rsid w:val="0036154D"/>
    <w:rsid w:val="00361E65"/>
    <w:rsid w:val="0036250B"/>
    <w:rsid w:val="00362842"/>
    <w:rsid w:val="00362AA1"/>
    <w:rsid w:val="00362B48"/>
    <w:rsid w:val="00362EAD"/>
    <w:rsid w:val="00363450"/>
    <w:rsid w:val="003637FE"/>
    <w:rsid w:val="003643FC"/>
    <w:rsid w:val="00364AEF"/>
    <w:rsid w:val="00365117"/>
    <w:rsid w:val="00365212"/>
    <w:rsid w:val="003658AA"/>
    <w:rsid w:val="003659AF"/>
    <w:rsid w:val="00366440"/>
    <w:rsid w:val="003664C6"/>
    <w:rsid w:val="003673A8"/>
    <w:rsid w:val="00370232"/>
    <w:rsid w:val="003713B0"/>
    <w:rsid w:val="00371CFE"/>
    <w:rsid w:val="00373F2E"/>
    <w:rsid w:val="003747FC"/>
    <w:rsid w:val="00374D89"/>
    <w:rsid w:val="00375977"/>
    <w:rsid w:val="0037645A"/>
    <w:rsid w:val="00376D14"/>
    <w:rsid w:val="00376E2B"/>
    <w:rsid w:val="00377112"/>
    <w:rsid w:val="00377250"/>
    <w:rsid w:val="003777E6"/>
    <w:rsid w:val="00377E6E"/>
    <w:rsid w:val="00380E81"/>
    <w:rsid w:val="003810F8"/>
    <w:rsid w:val="00381D4A"/>
    <w:rsid w:val="00382614"/>
    <w:rsid w:val="0038388A"/>
    <w:rsid w:val="00384126"/>
    <w:rsid w:val="003841C3"/>
    <w:rsid w:val="00384480"/>
    <w:rsid w:val="003844B9"/>
    <w:rsid w:val="00384EA4"/>
    <w:rsid w:val="0038551B"/>
    <w:rsid w:val="00385828"/>
    <w:rsid w:val="00385E64"/>
    <w:rsid w:val="00386359"/>
    <w:rsid w:val="0038659F"/>
    <w:rsid w:val="003866CC"/>
    <w:rsid w:val="0038671C"/>
    <w:rsid w:val="00386733"/>
    <w:rsid w:val="00386E24"/>
    <w:rsid w:val="0038741E"/>
    <w:rsid w:val="003904A9"/>
    <w:rsid w:val="0039092B"/>
    <w:rsid w:val="00390B0D"/>
    <w:rsid w:val="00390BEF"/>
    <w:rsid w:val="0039169F"/>
    <w:rsid w:val="0039242F"/>
    <w:rsid w:val="00392D0F"/>
    <w:rsid w:val="00392D25"/>
    <w:rsid w:val="003933E4"/>
    <w:rsid w:val="003939CF"/>
    <w:rsid w:val="00394206"/>
    <w:rsid w:val="003942E9"/>
    <w:rsid w:val="0039471E"/>
    <w:rsid w:val="00394F89"/>
    <w:rsid w:val="00395010"/>
    <w:rsid w:val="00395B5D"/>
    <w:rsid w:val="00395EF6"/>
    <w:rsid w:val="0039638E"/>
    <w:rsid w:val="00396699"/>
    <w:rsid w:val="00397647"/>
    <w:rsid w:val="0039775E"/>
    <w:rsid w:val="003A0C5E"/>
    <w:rsid w:val="003A1289"/>
    <w:rsid w:val="003A1972"/>
    <w:rsid w:val="003A2096"/>
    <w:rsid w:val="003A29ED"/>
    <w:rsid w:val="003A2DAC"/>
    <w:rsid w:val="003A2FB5"/>
    <w:rsid w:val="003A36ED"/>
    <w:rsid w:val="003A3DEB"/>
    <w:rsid w:val="003A4053"/>
    <w:rsid w:val="003A420D"/>
    <w:rsid w:val="003A4509"/>
    <w:rsid w:val="003A4847"/>
    <w:rsid w:val="003A4BD4"/>
    <w:rsid w:val="003A5FF4"/>
    <w:rsid w:val="003A6380"/>
    <w:rsid w:val="003A6AFB"/>
    <w:rsid w:val="003A6C91"/>
    <w:rsid w:val="003A6F5B"/>
    <w:rsid w:val="003A74E0"/>
    <w:rsid w:val="003A7762"/>
    <w:rsid w:val="003B143C"/>
    <w:rsid w:val="003B1C7F"/>
    <w:rsid w:val="003B1FEE"/>
    <w:rsid w:val="003B2084"/>
    <w:rsid w:val="003B21E5"/>
    <w:rsid w:val="003B2260"/>
    <w:rsid w:val="003B2AB2"/>
    <w:rsid w:val="003B2D4F"/>
    <w:rsid w:val="003B2DB3"/>
    <w:rsid w:val="003B3170"/>
    <w:rsid w:val="003B3C55"/>
    <w:rsid w:val="003B43D1"/>
    <w:rsid w:val="003B44C8"/>
    <w:rsid w:val="003B4958"/>
    <w:rsid w:val="003B53BD"/>
    <w:rsid w:val="003B56F4"/>
    <w:rsid w:val="003B580D"/>
    <w:rsid w:val="003B5D9B"/>
    <w:rsid w:val="003B5F40"/>
    <w:rsid w:val="003B6435"/>
    <w:rsid w:val="003B795F"/>
    <w:rsid w:val="003B7D55"/>
    <w:rsid w:val="003B7F7D"/>
    <w:rsid w:val="003C0387"/>
    <w:rsid w:val="003C06C9"/>
    <w:rsid w:val="003C10CB"/>
    <w:rsid w:val="003C1123"/>
    <w:rsid w:val="003C11E5"/>
    <w:rsid w:val="003C153F"/>
    <w:rsid w:val="003C1814"/>
    <w:rsid w:val="003C1AF4"/>
    <w:rsid w:val="003C1D3B"/>
    <w:rsid w:val="003C2695"/>
    <w:rsid w:val="003C2A57"/>
    <w:rsid w:val="003C2B2B"/>
    <w:rsid w:val="003C32BD"/>
    <w:rsid w:val="003C3A7D"/>
    <w:rsid w:val="003C3E95"/>
    <w:rsid w:val="003C3F22"/>
    <w:rsid w:val="003C431E"/>
    <w:rsid w:val="003C487B"/>
    <w:rsid w:val="003C55DE"/>
    <w:rsid w:val="003C5D9B"/>
    <w:rsid w:val="003C5EAC"/>
    <w:rsid w:val="003C5EAE"/>
    <w:rsid w:val="003C64F3"/>
    <w:rsid w:val="003C6749"/>
    <w:rsid w:val="003C7273"/>
    <w:rsid w:val="003C763B"/>
    <w:rsid w:val="003C7F2D"/>
    <w:rsid w:val="003D0AD4"/>
    <w:rsid w:val="003D2A8E"/>
    <w:rsid w:val="003D3AF3"/>
    <w:rsid w:val="003D4005"/>
    <w:rsid w:val="003D4C30"/>
    <w:rsid w:val="003D4E13"/>
    <w:rsid w:val="003D59A4"/>
    <w:rsid w:val="003D5B88"/>
    <w:rsid w:val="003D6CAA"/>
    <w:rsid w:val="003D7570"/>
    <w:rsid w:val="003D7C3B"/>
    <w:rsid w:val="003E0024"/>
    <w:rsid w:val="003E0A3D"/>
    <w:rsid w:val="003E0ABF"/>
    <w:rsid w:val="003E0F48"/>
    <w:rsid w:val="003E14FE"/>
    <w:rsid w:val="003E1F36"/>
    <w:rsid w:val="003E3072"/>
    <w:rsid w:val="003E38F0"/>
    <w:rsid w:val="003E4F01"/>
    <w:rsid w:val="003E4F75"/>
    <w:rsid w:val="003E4FCC"/>
    <w:rsid w:val="003E5040"/>
    <w:rsid w:val="003E54F9"/>
    <w:rsid w:val="003E57B9"/>
    <w:rsid w:val="003E5F72"/>
    <w:rsid w:val="003E6408"/>
    <w:rsid w:val="003E6FBC"/>
    <w:rsid w:val="003F0105"/>
    <w:rsid w:val="003F060B"/>
    <w:rsid w:val="003F126B"/>
    <w:rsid w:val="003F14CF"/>
    <w:rsid w:val="003F18E8"/>
    <w:rsid w:val="003F1B69"/>
    <w:rsid w:val="003F1D26"/>
    <w:rsid w:val="003F1E77"/>
    <w:rsid w:val="003F22E8"/>
    <w:rsid w:val="003F3A5F"/>
    <w:rsid w:val="003F3B9E"/>
    <w:rsid w:val="003F451E"/>
    <w:rsid w:val="003F48FC"/>
    <w:rsid w:val="003F4E76"/>
    <w:rsid w:val="003F70F7"/>
    <w:rsid w:val="003F757B"/>
    <w:rsid w:val="003F758F"/>
    <w:rsid w:val="003F7A32"/>
    <w:rsid w:val="003F7DCF"/>
    <w:rsid w:val="003F7F6D"/>
    <w:rsid w:val="004001DD"/>
    <w:rsid w:val="00400638"/>
    <w:rsid w:val="00401306"/>
    <w:rsid w:val="00401FE2"/>
    <w:rsid w:val="004027BE"/>
    <w:rsid w:val="004028B1"/>
    <w:rsid w:val="00402CA7"/>
    <w:rsid w:val="00403F77"/>
    <w:rsid w:val="00403FA6"/>
    <w:rsid w:val="0040402A"/>
    <w:rsid w:val="004044C5"/>
    <w:rsid w:val="004045C7"/>
    <w:rsid w:val="00404D33"/>
    <w:rsid w:val="00405A1B"/>
    <w:rsid w:val="00406DFC"/>
    <w:rsid w:val="00406F47"/>
    <w:rsid w:val="004070DC"/>
    <w:rsid w:val="0040732C"/>
    <w:rsid w:val="004075A2"/>
    <w:rsid w:val="004077CA"/>
    <w:rsid w:val="00407A09"/>
    <w:rsid w:val="00407BCF"/>
    <w:rsid w:val="00407E9F"/>
    <w:rsid w:val="00410274"/>
    <w:rsid w:val="00410B39"/>
    <w:rsid w:val="00410E44"/>
    <w:rsid w:val="004116EA"/>
    <w:rsid w:val="00411751"/>
    <w:rsid w:val="00411AB6"/>
    <w:rsid w:val="00412142"/>
    <w:rsid w:val="00412396"/>
    <w:rsid w:val="004125E9"/>
    <w:rsid w:val="004132E1"/>
    <w:rsid w:val="00414CA5"/>
    <w:rsid w:val="00415104"/>
    <w:rsid w:val="00415119"/>
    <w:rsid w:val="00415178"/>
    <w:rsid w:val="004152D6"/>
    <w:rsid w:val="0041570C"/>
    <w:rsid w:val="00415D9A"/>
    <w:rsid w:val="00416506"/>
    <w:rsid w:val="00417AF5"/>
    <w:rsid w:val="00417EC0"/>
    <w:rsid w:val="0042006F"/>
    <w:rsid w:val="004201E5"/>
    <w:rsid w:val="004206C7"/>
    <w:rsid w:val="00420F43"/>
    <w:rsid w:val="00421382"/>
    <w:rsid w:val="004214AC"/>
    <w:rsid w:val="0042181F"/>
    <w:rsid w:val="00422184"/>
    <w:rsid w:val="0042261C"/>
    <w:rsid w:val="00423EBC"/>
    <w:rsid w:val="00423EC3"/>
    <w:rsid w:val="00424D55"/>
    <w:rsid w:val="00424E2D"/>
    <w:rsid w:val="00425373"/>
    <w:rsid w:val="00426153"/>
    <w:rsid w:val="0042687A"/>
    <w:rsid w:val="00426B62"/>
    <w:rsid w:val="0042771C"/>
    <w:rsid w:val="00427CAA"/>
    <w:rsid w:val="00430738"/>
    <w:rsid w:val="00430AC0"/>
    <w:rsid w:val="00430B53"/>
    <w:rsid w:val="00430C32"/>
    <w:rsid w:val="00430D4E"/>
    <w:rsid w:val="00430DE6"/>
    <w:rsid w:val="00430E15"/>
    <w:rsid w:val="00431061"/>
    <w:rsid w:val="00431386"/>
    <w:rsid w:val="004318AF"/>
    <w:rsid w:val="00432075"/>
    <w:rsid w:val="00432286"/>
    <w:rsid w:val="00432442"/>
    <w:rsid w:val="004324A2"/>
    <w:rsid w:val="004330BB"/>
    <w:rsid w:val="00433112"/>
    <w:rsid w:val="00433ABC"/>
    <w:rsid w:val="00433DF4"/>
    <w:rsid w:val="0043404E"/>
    <w:rsid w:val="004341AC"/>
    <w:rsid w:val="004343C8"/>
    <w:rsid w:val="004352E2"/>
    <w:rsid w:val="0043560A"/>
    <w:rsid w:val="00435D4A"/>
    <w:rsid w:val="00435ECF"/>
    <w:rsid w:val="00436476"/>
    <w:rsid w:val="0043656F"/>
    <w:rsid w:val="00436CD0"/>
    <w:rsid w:val="00436DC7"/>
    <w:rsid w:val="0043711D"/>
    <w:rsid w:val="0043789E"/>
    <w:rsid w:val="00437B61"/>
    <w:rsid w:val="00440420"/>
    <w:rsid w:val="00440CC5"/>
    <w:rsid w:val="00440DD4"/>
    <w:rsid w:val="0044107F"/>
    <w:rsid w:val="004410A5"/>
    <w:rsid w:val="00441D62"/>
    <w:rsid w:val="00441E12"/>
    <w:rsid w:val="004424DD"/>
    <w:rsid w:val="00442531"/>
    <w:rsid w:val="00442A34"/>
    <w:rsid w:val="00442BA2"/>
    <w:rsid w:val="00442DE2"/>
    <w:rsid w:val="00442FD4"/>
    <w:rsid w:val="00443089"/>
    <w:rsid w:val="0044358F"/>
    <w:rsid w:val="00443681"/>
    <w:rsid w:val="004437B0"/>
    <w:rsid w:val="00444BA4"/>
    <w:rsid w:val="00444D76"/>
    <w:rsid w:val="004450F7"/>
    <w:rsid w:val="004459CE"/>
    <w:rsid w:val="00445F68"/>
    <w:rsid w:val="004467D9"/>
    <w:rsid w:val="004472A5"/>
    <w:rsid w:val="00447F99"/>
    <w:rsid w:val="0045065B"/>
    <w:rsid w:val="004514BF"/>
    <w:rsid w:val="0045165A"/>
    <w:rsid w:val="00451A94"/>
    <w:rsid w:val="004523CC"/>
    <w:rsid w:val="00452B56"/>
    <w:rsid w:val="00453BB2"/>
    <w:rsid w:val="00453C79"/>
    <w:rsid w:val="00453FDF"/>
    <w:rsid w:val="0045414B"/>
    <w:rsid w:val="00454625"/>
    <w:rsid w:val="004547B1"/>
    <w:rsid w:val="00454F3D"/>
    <w:rsid w:val="0045510E"/>
    <w:rsid w:val="004552E1"/>
    <w:rsid w:val="0045582B"/>
    <w:rsid w:val="0045594D"/>
    <w:rsid w:val="00456053"/>
    <w:rsid w:val="00456497"/>
    <w:rsid w:val="00456A2F"/>
    <w:rsid w:val="00457A21"/>
    <w:rsid w:val="00460005"/>
    <w:rsid w:val="00460311"/>
    <w:rsid w:val="00460318"/>
    <w:rsid w:val="0046116E"/>
    <w:rsid w:val="0046133F"/>
    <w:rsid w:val="0046199C"/>
    <w:rsid w:val="00461D78"/>
    <w:rsid w:val="00461E8D"/>
    <w:rsid w:val="004625D9"/>
    <w:rsid w:val="004627BF"/>
    <w:rsid w:val="00463232"/>
    <w:rsid w:val="00463373"/>
    <w:rsid w:val="00463419"/>
    <w:rsid w:val="00463A16"/>
    <w:rsid w:val="00466093"/>
    <w:rsid w:val="00466098"/>
    <w:rsid w:val="004671EE"/>
    <w:rsid w:val="004673F0"/>
    <w:rsid w:val="004709F3"/>
    <w:rsid w:val="004713D6"/>
    <w:rsid w:val="004715A4"/>
    <w:rsid w:val="00471E9C"/>
    <w:rsid w:val="0047337A"/>
    <w:rsid w:val="004736D1"/>
    <w:rsid w:val="00473BD8"/>
    <w:rsid w:val="0047424E"/>
    <w:rsid w:val="004746D7"/>
    <w:rsid w:val="0047485D"/>
    <w:rsid w:val="004751EA"/>
    <w:rsid w:val="004751F2"/>
    <w:rsid w:val="0047570C"/>
    <w:rsid w:val="00475811"/>
    <w:rsid w:val="004761B8"/>
    <w:rsid w:val="00476EDF"/>
    <w:rsid w:val="00480484"/>
    <w:rsid w:val="00480804"/>
    <w:rsid w:val="00480B61"/>
    <w:rsid w:val="0048117F"/>
    <w:rsid w:val="00481961"/>
    <w:rsid w:val="00481CB7"/>
    <w:rsid w:val="00481E77"/>
    <w:rsid w:val="00482444"/>
    <w:rsid w:val="00482B34"/>
    <w:rsid w:val="00483199"/>
    <w:rsid w:val="00483E34"/>
    <w:rsid w:val="004847BE"/>
    <w:rsid w:val="00484E01"/>
    <w:rsid w:val="00485065"/>
    <w:rsid w:val="00485469"/>
    <w:rsid w:val="00485B03"/>
    <w:rsid w:val="00485D6E"/>
    <w:rsid w:val="00486B40"/>
    <w:rsid w:val="00486CA3"/>
    <w:rsid w:val="00486D5E"/>
    <w:rsid w:val="00486E0B"/>
    <w:rsid w:val="004871B9"/>
    <w:rsid w:val="0048721F"/>
    <w:rsid w:val="0048777E"/>
    <w:rsid w:val="00487AC3"/>
    <w:rsid w:val="00487B92"/>
    <w:rsid w:val="00487ED1"/>
    <w:rsid w:val="004904D0"/>
    <w:rsid w:val="00490B0F"/>
    <w:rsid w:val="0049300F"/>
    <w:rsid w:val="00493040"/>
    <w:rsid w:val="00493950"/>
    <w:rsid w:val="00493E09"/>
    <w:rsid w:val="00493EEC"/>
    <w:rsid w:val="00494395"/>
    <w:rsid w:val="0049489B"/>
    <w:rsid w:val="00495170"/>
    <w:rsid w:val="00495A60"/>
    <w:rsid w:val="00496701"/>
    <w:rsid w:val="00496972"/>
    <w:rsid w:val="00496BDB"/>
    <w:rsid w:val="0049742D"/>
    <w:rsid w:val="004978DE"/>
    <w:rsid w:val="004A01DB"/>
    <w:rsid w:val="004A0686"/>
    <w:rsid w:val="004A154C"/>
    <w:rsid w:val="004A15AD"/>
    <w:rsid w:val="004A1A0B"/>
    <w:rsid w:val="004A2257"/>
    <w:rsid w:val="004A2B9A"/>
    <w:rsid w:val="004A2BD2"/>
    <w:rsid w:val="004A2EB7"/>
    <w:rsid w:val="004A37B8"/>
    <w:rsid w:val="004A3FD5"/>
    <w:rsid w:val="004A44EE"/>
    <w:rsid w:val="004A4BF7"/>
    <w:rsid w:val="004A4EEB"/>
    <w:rsid w:val="004A51BC"/>
    <w:rsid w:val="004A5356"/>
    <w:rsid w:val="004A5690"/>
    <w:rsid w:val="004A584A"/>
    <w:rsid w:val="004A647C"/>
    <w:rsid w:val="004A7398"/>
    <w:rsid w:val="004A7414"/>
    <w:rsid w:val="004B04A8"/>
    <w:rsid w:val="004B078F"/>
    <w:rsid w:val="004B12BE"/>
    <w:rsid w:val="004B20B2"/>
    <w:rsid w:val="004B24E1"/>
    <w:rsid w:val="004B264B"/>
    <w:rsid w:val="004B2897"/>
    <w:rsid w:val="004B3071"/>
    <w:rsid w:val="004B3C0F"/>
    <w:rsid w:val="004B3D78"/>
    <w:rsid w:val="004B3E02"/>
    <w:rsid w:val="004B438C"/>
    <w:rsid w:val="004B53A7"/>
    <w:rsid w:val="004B5680"/>
    <w:rsid w:val="004B56E5"/>
    <w:rsid w:val="004B5C76"/>
    <w:rsid w:val="004B64F1"/>
    <w:rsid w:val="004B6743"/>
    <w:rsid w:val="004C0CF2"/>
    <w:rsid w:val="004C131E"/>
    <w:rsid w:val="004C1A0B"/>
    <w:rsid w:val="004C27BE"/>
    <w:rsid w:val="004C2FAA"/>
    <w:rsid w:val="004C2FB3"/>
    <w:rsid w:val="004C362F"/>
    <w:rsid w:val="004C3B5A"/>
    <w:rsid w:val="004C4CBE"/>
    <w:rsid w:val="004C4EA1"/>
    <w:rsid w:val="004C54D0"/>
    <w:rsid w:val="004C59BD"/>
    <w:rsid w:val="004C59E9"/>
    <w:rsid w:val="004C5EE0"/>
    <w:rsid w:val="004C6383"/>
    <w:rsid w:val="004C6649"/>
    <w:rsid w:val="004C66C4"/>
    <w:rsid w:val="004C6A54"/>
    <w:rsid w:val="004C7143"/>
    <w:rsid w:val="004C734F"/>
    <w:rsid w:val="004C7751"/>
    <w:rsid w:val="004C7F39"/>
    <w:rsid w:val="004D058C"/>
    <w:rsid w:val="004D0F62"/>
    <w:rsid w:val="004D116C"/>
    <w:rsid w:val="004D14D2"/>
    <w:rsid w:val="004D296F"/>
    <w:rsid w:val="004D2BA4"/>
    <w:rsid w:val="004D306E"/>
    <w:rsid w:val="004D45CF"/>
    <w:rsid w:val="004D4B18"/>
    <w:rsid w:val="004D4E6A"/>
    <w:rsid w:val="004D530F"/>
    <w:rsid w:val="004D5389"/>
    <w:rsid w:val="004D59DC"/>
    <w:rsid w:val="004D62C7"/>
    <w:rsid w:val="004D646F"/>
    <w:rsid w:val="004D7946"/>
    <w:rsid w:val="004E0045"/>
    <w:rsid w:val="004E082D"/>
    <w:rsid w:val="004E0C68"/>
    <w:rsid w:val="004E17F1"/>
    <w:rsid w:val="004E1C49"/>
    <w:rsid w:val="004E231B"/>
    <w:rsid w:val="004E25AD"/>
    <w:rsid w:val="004E25ED"/>
    <w:rsid w:val="004E27F1"/>
    <w:rsid w:val="004E2BC8"/>
    <w:rsid w:val="004E3137"/>
    <w:rsid w:val="004E31B0"/>
    <w:rsid w:val="004E3447"/>
    <w:rsid w:val="004E382F"/>
    <w:rsid w:val="004E4795"/>
    <w:rsid w:val="004E4E5B"/>
    <w:rsid w:val="004E5614"/>
    <w:rsid w:val="004E5EDA"/>
    <w:rsid w:val="004E5F67"/>
    <w:rsid w:val="004E63A8"/>
    <w:rsid w:val="004E64DD"/>
    <w:rsid w:val="004E656A"/>
    <w:rsid w:val="004E6CC7"/>
    <w:rsid w:val="004E748B"/>
    <w:rsid w:val="004F025C"/>
    <w:rsid w:val="004F07F4"/>
    <w:rsid w:val="004F17B8"/>
    <w:rsid w:val="004F17E3"/>
    <w:rsid w:val="004F1C86"/>
    <w:rsid w:val="004F2428"/>
    <w:rsid w:val="004F27B7"/>
    <w:rsid w:val="004F292C"/>
    <w:rsid w:val="004F2A49"/>
    <w:rsid w:val="004F3F1C"/>
    <w:rsid w:val="004F3F4B"/>
    <w:rsid w:val="004F459A"/>
    <w:rsid w:val="004F4A1E"/>
    <w:rsid w:val="004F4BF4"/>
    <w:rsid w:val="004F4C70"/>
    <w:rsid w:val="004F4E42"/>
    <w:rsid w:val="004F527B"/>
    <w:rsid w:val="004F53EE"/>
    <w:rsid w:val="004F5591"/>
    <w:rsid w:val="004F55B7"/>
    <w:rsid w:val="004F73DE"/>
    <w:rsid w:val="004F7EB6"/>
    <w:rsid w:val="00500392"/>
    <w:rsid w:val="0050093A"/>
    <w:rsid w:val="0050103D"/>
    <w:rsid w:val="0050184F"/>
    <w:rsid w:val="00501F0F"/>
    <w:rsid w:val="00502201"/>
    <w:rsid w:val="00502495"/>
    <w:rsid w:val="0050480E"/>
    <w:rsid w:val="00504D7B"/>
    <w:rsid w:val="0050546A"/>
    <w:rsid w:val="0050570B"/>
    <w:rsid w:val="00505886"/>
    <w:rsid w:val="00505AF5"/>
    <w:rsid w:val="00506002"/>
    <w:rsid w:val="00507029"/>
    <w:rsid w:val="0050726D"/>
    <w:rsid w:val="00510183"/>
    <w:rsid w:val="005107A4"/>
    <w:rsid w:val="00511505"/>
    <w:rsid w:val="00511E41"/>
    <w:rsid w:val="00511EC0"/>
    <w:rsid w:val="00512D58"/>
    <w:rsid w:val="0051331F"/>
    <w:rsid w:val="0051480E"/>
    <w:rsid w:val="00514BC0"/>
    <w:rsid w:val="0051595D"/>
    <w:rsid w:val="00516549"/>
    <w:rsid w:val="00516996"/>
    <w:rsid w:val="00516B9D"/>
    <w:rsid w:val="00516BDC"/>
    <w:rsid w:val="00516D49"/>
    <w:rsid w:val="0051716C"/>
    <w:rsid w:val="005175EB"/>
    <w:rsid w:val="005178BA"/>
    <w:rsid w:val="00520F6D"/>
    <w:rsid w:val="00521037"/>
    <w:rsid w:val="005224D3"/>
    <w:rsid w:val="005225B0"/>
    <w:rsid w:val="00522835"/>
    <w:rsid w:val="005229FD"/>
    <w:rsid w:val="0052345A"/>
    <w:rsid w:val="005238F4"/>
    <w:rsid w:val="0052422F"/>
    <w:rsid w:val="00525427"/>
    <w:rsid w:val="005257B7"/>
    <w:rsid w:val="00525988"/>
    <w:rsid w:val="00525DB8"/>
    <w:rsid w:val="00526043"/>
    <w:rsid w:val="00526724"/>
    <w:rsid w:val="005269BC"/>
    <w:rsid w:val="00526DEE"/>
    <w:rsid w:val="0052740C"/>
    <w:rsid w:val="00527785"/>
    <w:rsid w:val="00527962"/>
    <w:rsid w:val="00527DD4"/>
    <w:rsid w:val="00527EAB"/>
    <w:rsid w:val="00527EEB"/>
    <w:rsid w:val="0053027A"/>
    <w:rsid w:val="00530637"/>
    <w:rsid w:val="005310C2"/>
    <w:rsid w:val="00531D80"/>
    <w:rsid w:val="005335C3"/>
    <w:rsid w:val="00534A35"/>
    <w:rsid w:val="005355FC"/>
    <w:rsid w:val="00535C21"/>
    <w:rsid w:val="00535D38"/>
    <w:rsid w:val="005366D7"/>
    <w:rsid w:val="0053670C"/>
    <w:rsid w:val="005367F6"/>
    <w:rsid w:val="00536BA6"/>
    <w:rsid w:val="00536DD2"/>
    <w:rsid w:val="0053747A"/>
    <w:rsid w:val="00537F96"/>
    <w:rsid w:val="00540292"/>
    <w:rsid w:val="00540441"/>
    <w:rsid w:val="0054090E"/>
    <w:rsid w:val="00540CF0"/>
    <w:rsid w:val="00540DEC"/>
    <w:rsid w:val="0054173C"/>
    <w:rsid w:val="00541802"/>
    <w:rsid w:val="00541933"/>
    <w:rsid w:val="00541B1A"/>
    <w:rsid w:val="00541C7D"/>
    <w:rsid w:val="00541C7F"/>
    <w:rsid w:val="00541E47"/>
    <w:rsid w:val="00541E8D"/>
    <w:rsid w:val="00542C6C"/>
    <w:rsid w:val="005430D4"/>
    <w:rsid w:val="00543A35"/>
    <w:rsid w:val="00543BBB"/>
    <w:rsid w:val="00544085"/>
    <w:rsid w:val="005447A7"/>
    <w:rsid w:val="00544A32"/>
    <w:rsid w:val="00545489"/>
    <w:rsid w:val="00545B80"/>
    <w:rsid w:val="00545EAD"/>
    <w:rsid w:val="00545EFF"/>
    <w:rsid w:val="0054624F"/>
    <w:rsid w:val="00546309"/>
    <w:rsid w:val="005467C1"/>
    <w:rsid w:val="00546CE2"/>
    <w:rsid w:val="00546D1E"/>
    <w:rsid w:val="005474AC"/>
    <w:rsid w:val="00547C45"/>
    <w:rsid w:val="00547EFA"/>
    <w:rsid w:val="00550233"/>
    <w:rsid w:val="005503FB"/>
    <w:rsid w:val="005516B2"/>
    <w:rsid w:val="005518A1"/>
    <w:rsid w:val="00551B8D"/>
    <w:rsid w:val="00552460"/>
    <w:rsid w:val="00553731"/>
    <w:rsid w:val="00553A40"/>
    <w:rsid w:val="00553A47"/>
    <w:rsid w:val="00553D60"/>
    <w:rsid w:val="00553E6C"/>
    <w:rsid w:val="005543EA"/>
    <w:rsid w:val="0055454D"/>
    <w:rsid w:val="00554B41"/>
    <w:rsid w:val="00554BC7"/>
    <w:rsid w:val="00554D73"/>
    <w:rsid w:val="00555E3F"/>
    <w:rsid w:val="00555FC7"/>
    <w:rsid w:val="00556123"/>
    <w:rsid w:val="00556162"/>
    <w:rsid w:val="0055647C"/>
    <w:rsid w:val="00557163"/>
    <w:rsid w:val="00557570"/>
    <w:rsid w:val="00557C51"/>
    <w:rsid w:val="0056014F"/>
    <w:rsid w:val="005602A2"/>
    <w:rsid w:val="00560A25"/>
    <w:rsid w:val="00560A3D"/>
    <w:rsid w:val="0056134C"/>
    <w:rsid w:val="005618BC"/>
    <w:rsid w:val="00561B4C"/>
    <w:rsid w:val="0056256F"/>
    <w:rsid w:val="00562BA0"/>
    <w:rsid w:val="005636F0"/>
    <w:rsid w:val="00563899"/>
    <w:rsid w:val="0056451E"/>
    <w:rsid w:val="00564D32"/>
    <w:rsid w:val="00564E89"/>
    <w:rsid w:val="00565640"/>
    <w:rsid w:val="00565B58"/>
    <w:rsid w:val="0056603C"/>
    <w:rsid w:val="0057012F"/>
    <w:rsid w:val="0057019B"/>
    <w:rsid w:val="0057025D"/>
    <w:rsid w:val="00570655"/>
    <w:rsid w:val="00570EE2"/>
    <w:rsid w:val="005715A7"/>
    <w:rsid w:val="00571E83"/>
    <w:rsid w:val="005720CB"/>
    <w:rsid w:val="0057253B"/>
    <w:rsid w:val="00572F41"/>
    <w:rsid w:val="00573B5B"/>
    <w:rsid w:val="00573DA1"/>
    <w:rsid w:val="00573EF4"/>
    <w:rsid w:val="0057407F"/>
    <w:rsid w:val="00574937"/>
    <w:rsid w:val="005754AC"/>
    <w:rsid w:val="005757E6"/>
    <w:rsid w:val="00575869"/>
    <w:rsid w:val="0057640D"/>
    <w:rsid w:val="005771C4"/>
    <w:rsid w:val="005778AC"/>
    <w:rsid w:val="005779EB"/>
    <w:rsid w:val="00581271"/>
    <w:rsid w:val="00581643"/>
    <w:rsid w:val="00581797"/>
    <w:rsid w:val="00581A74"/>
    <w:rsid w:val="00582320"/>
    <w:rsid w:val="00582B57"/>
    <w:rsid w:val="00582D49"/>
    <w:rsid w:val="005831BA"/>
    <w:rsid w:val="005838DB"/>
    <w:rsid w:val="005847CA"/>
    <w:rsid w:val="00584F6A"/>
    <w:rsid w:val="00585249"/>
    <w:rsid w:val="00585A1F"/>
    <w:rsid w:val="00585F6B"/>
    <w:rsid w:val="00586187"/>
    <w:rsid w:val="00587BCE"/>
    <w:rsid w:val="005901BB"/>
    <w:rsid w:val="005909F5"/>
    <w:rsid w:val="00590A6A"/>
    <w:rsid w:val="00590BE0"/>
    <w:rsid w:val="00591669"/>
    <w:rsid w:val="005919CA"/>
    <w:rsid w:val="00591D29"/>
    <w:rsid w:val="00592861"/>
    <w:rsid w:val="00592937"/>
    <w:rsid w:val="00592A15"/>
    <w:rsid w:val="00593366"/>
    <w:rsid w:val="00593523"/>
    <w:rsid w:val="00593AD4"/>
    <w:rsid w:val="0059449E"/>
    <w:rsid w:val="00594EC8"/>
    <w:rsid w:val="005955EC"/>
    <w:rsid w:val="0059568C"/>
    <w:rsid w:val="00595B52"/>
    <w:rsid w:val="00595C69"/>
    <w:rsid w:val="00595FE9"/>
    <w:rsid w:val="00596D86"/>
    <w:rsid w:val="00597FE3"/>
    <w:rsid w:val="005A02F0"/>
    <w:rsid w:val="005A0AFB"/>
    <w:rsid w:val="005A0FBE"/>
    <w:rsid w:val="005A223F"/>
    <w:rsid w:val="005A22AA"/>
    <w:rsid w:val="005A2C2F"/>
    <w:rsid w:val="005A386C"/>
    <w:rsid w:val="005A3A48"/>
    <w:rsid w:val="005A4704"/>
    <w:rsid w:val="005A4E1F"/>
    <w:rsid w:val="005A5712"/>
    <w:rsid w:val="005A590D"/>
    <w:rsid w:val="005A5C92"/>
    <w:rsid w:val="005A6212"/>
    <w:rsid w:val="005A63E0"/>
    <w:rsid w:val="005A6C74"/>
    <w:rsid w:val="005A6CA8"/>
    <w:rsid w:val="005A6F36"/>
    <w:rsid w:val="005A7032"/>
    <w:rsid w:val="005A739C"/>
    <w:rsid w:val="005A75E2"/>
    <w:rsid w:val="005A775C"/>
    <w:rsid w:val="005A7824"/>
    <w:rsid w:val="005A7EDE"/>
    <w:rsid w:val="005B011E"/>
    <w:rsid w:val="005B0926"/>
    <w:rsid w:val="005B0ABE"/>
    <w:rsid w:val="005B0E5C"/>
    <w:rsid w:val="005B140B"/>
    <w:rsid w:val="005B19C2"/>
    <w:rsid w:val="005B20C2"/>
    <w:rsid w:val="005B218F"/>
    <w:rsid w:val="005B2964"/>
    <w:rsid w:val="005B2A06"/>
    <w:rsid w:val="005B4054"/>
    <w:rsid w:val="005B454A"/>
    <w:rsid w:val="005B62F3"/>
    <w:rsid w:val="005B674C"/>
    <w:rsid w:val="005B6E03"/>
    <w:rsid w:val="005B6F55"/>
    <w:rsid w:val="005C01A3"/>
    <w:rsid w:val="005C0AD1"/>
    <w:rsid w:val="005C10BA"/>
    <w:rsid w:val="005C1B30"/>
    <w:rsid w:val="005C2564"/>
    <w:rsid w:val="005C2616"/>
    <w:rsid w:val="005C29C9"/>
    <w:rsid w:val="005C2ED3"/>
    <w:rsid w:val="005C329E"/>
    <w:rsid w:val="005C366E"/>
    <w:rsid w:val="005C3EF7"/>
    <w:rsid w:val="005C562E"/>
    <w:rsid w:val="005C5D5B"/>
    <w:rsid w:val="005C60F8"/>
    <w:rsid w:val="005C63D7"/>
    <w:rsid w:val="005C67D8"/>
    <w:rsid w:val="005C6D3E"/>
    <w:rsid w:val="005C719B"/>
    <w:rsid w:val="005C7330"/>
    <w:rsid w:val="005D01C7"/>
    <w:rsid w:val="005D04A6"/>
    <w:rsid w:val="005D0CC4"/>
    <w:rsid w:val="005D1B79"/>
    <w:rsid w:val="005D2472"/>
    <w:rsid w:val="005D27FC"/>
    <w:rsid w:val="005D2B5B"/>
    <w:rsid w:val="005D3F4B"/>
    <w:rsid w:val="005D41DC"/>
    <w:rsid w:val="005D4696"/>
    <w:rsid w:val="005D4857"/>
    <w:rsid w:val="005D4DCD"/>
    <w:rsid w:val="005D573D"/>
    <w:rsid w:val="005D5CA6"/>
    <w:rsid w:val="005D5F5B"/>
    <w:rsid w:val="005D5FE0"/>
    <w:rsid w:val="005D6067"/>
    <w:rsid w:val="005D6498"/>
    <w:rsid w:val="005D64BD"/>
    <w:rsid w:val="005D71D4"/>
    <w:rsid w:val="005D7683"/>
    <w:rsid w:val="005D77E1"/>
    <w:rsid w:val="005D7E30"/>
    <w:rsid w:val="005E0AE8"/>
    <w:rsid w:val="005E0B60"/>
    <w:rsid w:val="005E0FA9"/>
    <w:rsid w:val="005E1F7B"/>
    <w:rsid w:val="005E23EC"/>
    <w:rsid w:val="005E2D76"/>
    <w:rsid w:val="005E3129"/>
    <w:rsid w:val="005E361D"/>
    <w:rsid w:val="005E3C41"/>
    <w:rsid w:val="005E3E28"/>
    <w:rsid w:val="005E3F6B"/>
    <w:rsid w:val="005E45B8"/>
    <w:rsid w:val="005E4ADE"/>
    <w:rsid w:val="005E5162"/>
    <w:rsid w:val="005E5EFC"/>
    <w:rsid w:val="005E5FCE"/>
    <w:rsid w:val="005E62DF"/>
    <w:rsid w:val="005E6448"/>
    <w:rsid w:val="005E6BD9"/>
    <w:rsid w:val="005E6E79"/>
    <w:rsid w:val="005E76FB"/>
    <w:rsid w:val="005E77D6"/>
    <w:rsid w:val="005E7814"/>
    <w:rsid w:val="005F0568"/>
    <w:rsid w:val="005F0E26"/>
    <w:rsid w:val="005F11F2"/>
    <w:rsid w:val="005F175A"/>
    <w:rsid w:val="005F1799"/>
    <w:rsid w:val="005F1EFE"/>
    <w:rsid w:val="005F24A3"/>
    <w:rsid w:val="005F264A"/>
    <w:rsid w:val="005F28CC"/>
    <w:rsid w:val="005F3A8C"/>
    <w:rsid w:val="005F45D3"/>
    <w:rsid w:val="005F4BAC"/>
    <w:rsid w:val="005F4E4B"/>
    <w:rsid w:val="005F5157"/>
    <w:rsid w:val="005F5217"/>
    <w:rsid w:val="005F5A01"/>
    <w:rsid w:val="005F5D1D"/>
    <w:rsid w:val="005F5F27"/>
    <w:rsid w:val="005F75DF"/>
    <w:rsid w:val="005F7A24"/>
    <w:rsid w:val="005F7FE7"/>
    <w:rsid w:val="0060066F"/>
    <w:rsid w:val="006013D7"/>
    <w:rsid w:val="00601599"/>
    <w:rsid w:val="00601735"/>
    <w:rsid w:val="006018FE"/>
    <w:rsid w:val="00601E23"/>
    <w:rsid w:val="0060202C"/>
    <w:rsid w:val="00602E0C"/>
    <w:rsid w:val="006030CA"/>
    <w:rsid w:val="00603334"/>
    <w:rsid w:val="00603994"/>
    <w:rsid w:val="00604312"/>
    <w:rsid w:val="0060445B"/>
    <w:rsid w:val="00604D54"/>
    <w:rsid w:val="00605B53"/>
    <w:rsid w:val="0060614D"/>
    <w:rsid w:val="00606C4B"/>
    <w:rsid w:val="0060726A"/>
    <w:rsid w:val="006073F9"/>
    <w:rsid w:val="00607ABE"/>
    <w:rsid w:val="00607CFF"/>
    <w:rsid w:val="00610B74"/>
    <w:rsid w:val="00610F31"/>
    <w:rsid w:val="00610FB7"/>
    <w:rsid w:val="00611C27"/>
    <w:rsid w:val="00613050"/>
    <w:rsid w:val="006132AC"/>
    <w:rsid w:val="006133F2"/>
    <w:rsid w:val="006134C7"/>
    <w:rsid w:val="00613914"/>
    <w:rsid w:val="00614611"/>
    <w:rsid w:val="006167A5"/>
    <w:rsid w:val="00617893"/>
    <w:rsid w:val="00617FA2"/>
    <w:rsid w:val="00617FD5"/>
    <w:rsid w:val="006206FB"/>
    <w:rsid w:val="00621375"/>
    <w:rsid w:val="00621B83"/>
    <w:rsid w:val="00621C6C"/>
    <w:rsid w:val="006242B6"/>
    <w:rsid w:val="006242B7"/>
    <w:rsid w:val="00624B58"/>
    <w:rsid w:val="00625DFF"/>
    <w:rsid w:val="006260A2"/>
    <w:rsid w:val="00626368"/>
    <w:rsid w:val="00630745"/>
    <w:rsid w:val="00632F08"/>
    <w:rsid w:val="006336AA"/>
    <w:rsid w:val="00633E44"/>
    <w:rsid w:val="00634494"/>
    <w:rsid w:val="00634668"/>
    <w:rsid w:val="0063532C"/>
    <w:rsid w:val="006358BE"/>
    <w:rsid w:val="00635F6F"/>
    <w:rsid w:val="00636A09"/>
    <w:rsid w:val="00637039"/>
    <w:rsid w:val="00637063"/>
    <w:rsid w:val="00637202"/>
    <w:rsid w:val="00637F1B"/>
    <w:rsid w:val="00640934"/>
    <w:rsid w:val="00640A50"/>
    <w:rsid w:val="00640E72"/>
    <w:rsid w:val="00641469"/>
    <w:rsid w:val="00641DBB"/>
    <w:rsid w:val="00641E32"/>
    <w:rsid w:val="00642982"/>
    <w:rsid w:val="006430D1"/>
    <w:rsid w:val="0064323B"/>
    <w:rsid w:val="00643AE4"/>
    <w:rsid w:val="006446A7"/>
    <w:rsid w:val="00644AC6"/>
    <w:rsid w:val="006450B7"/>
    <w:rsid w:val="00645D5C"/>
    <w:rsid w:val="00646467"/>
    <w:rsid w:val="00646752"/>
    <w:rsid w:val="00646A2C"/>
    <w:rsid w:val="00646D85"/>
    <w:rsid w:val="00650993"/>
    <w:rsid w:val="00650DA2"/>
    <w:rsid w:val="0065111A"/>
    <w:rsid w:val="006520CF"/>
    <w:rsid w:val="00652293"/>
    <w:rsid w:val="00652B91"/>
    <w:rsid w:val="00652F0C"/>
    <w:rsid w:val="006532A1"/>
    <w:rsid w:val="006537F7"/>
    <w:rsid w:val="00654AE7"/>
    <w:rsid w:val="00654CCE"/>
    <w:rsid w:val="006573B6"/>
    <w:rsid w:val="00660761"/>
    <w:rsid w:val="006615E7"/>
    <w:rsid w:val="006618C9"/>
    <w:rsid w:val="00661DB9"/>
    <w:rsid w:val="00662544"/>
    <w:rsid w:val="00662B51"/>
    <w:rsid w:val="00662E5E"/>
    <w:rsid w:val="00662EC5"/>
    <w:rsid w:val="00663DC9"/>
    <w:rsid w:val="006640C4"/>
    <w:rsid w:val="006643B1"/>
    <w:rsid w:val="00664438"/>
    <w:rsid w:val="00664CF9"/>
    <w:rsid w:val="0066509E"/>
    <w:rsid w:val="00665623"/>
    <w:rsid w:val="006656F8"/>
    <w:rsid w:val="00665D0C"/>
    <w:rsid w:val="006668E2"/>
    <w:rsid w:val="00666E70"/>
    <w:rsid w:val="006672B1"/>
    <w:rsid w:val="006672EB"/>
    <w:rsid w:val="00667482"/>
    <w:rsid w:val="00667575"/>
    <w:rsid w:val="006675B4"/>
    <w:rsid w:val="00667C11"/>
    <w:rsid w:val="006701D4"/>
    <w:rsid w:val="006703BE"/>
    <w:rsid w:val="006705E9"/>
    <w:rsid w:val="006708FC"/>
    <w:rsid w:val="00670DCA"/>
    <w:rsid w:val="0067108A"/>
    <w:rsid w:val="006717A6"/>
    <w:rsid w:val="0067190C"/>
    <w:rsid w:val="00671FEB"/>
    <w:rsid w:val="006723B8"/>
    <w:rsid w:val="00672985"/>
    <w:rsid w:val="00672A4E"/>
    <w:rsid w:val="00673200"/>
    <w:rsid w:val="00673CD1"/>
    <w:rsid w:val="006743F0"/>
    <w:rsid w:val="00675972"/>
    <w:rsid w:val="00675D89"/>
    <w:rsid w:val="00676A0C"/>
    <w:rsid w:val="006777CD"/>
    <w:rsid w:val="00677BAB"/>
    <w:rsid w:val="00677EBC"/>
    <w:rsid w:val="00677FFC"/>
    <w:rsid w:val="006805F7"/>
    <w:rsid w:val="00680FB7"/>
    <w:rsid w:val="006813F2"/>
    <w:rsid w:val="0068193F"/>
    <w:rsid w:val="00681A6F"/>
    <w:rsid w:val="00681D5B"/>
    <w:rsid w:val="006823E5"/>
    <w:rsid w:val="0068305E"/>
    <w:rsid w:val="00683BE8"/>
    <w:rsid w:val="00683EE0"/>
    <w:rsid w:val="00684023"/>
    <w:rsid w:val="0068487C"/>
    <w:rsid w:val="00684A0D"/>
    <w:rsid w:val="00684B3A"/>
    <w:rsid w:val="00684C92"/>
    <w:rsid w:val="00684ECA"/>
    <w:rsid w:val="0068587A"/>
    <w:rsid w:val="0068648F"/>
    <w:rsid w:val="006868A8"/>
    <w:rsid w:val="00686CEA"/>
    <w:rsid w:val="00686F98"/>
    <w:rsid w:val="00687151"/>
    <w:rsid w:val="00687272"/>
    <w:rsid w:val="006876B7"/>
    <w:rsid w:val="0068781D"/>
    <w:rsid w:val="00687D67"/>
    <w:rsid w:val="00687EF5"/>
    <w:rsid w:val="00690EEA"/>
    <w:rsid w:val="00692386"/>
    <w:rsid w:val="006925B9"/>
    <w:rsid w:val="00692A49"/>
    <w:rsid w:val="0069338E"/>
    <w:rsid w:val="00693735"/>
    <w:rsid w:val="006939EC"/>
    <w:rsid w:val="00693AEA"/>
    <w:rsid w:val="00693E56"/>
    <w:rsid w:val="0069402B"/>
    <w:rsid w:val="00694A65"/>
    <w:rsid w:val="00694FEA"/>
    <w:rsid w:val="0069537E"/>
    <w:rsid w:val="006957BC"/>
    <w:rsid w:val="00695964"/>
    <w:rsid w:val="0069633D"/>
    <w:rsid w:val="006966DD"/>
    <w:rsid w:val="00696BFD"/>
    <w:rsid w:val="006970B9"/>
    <w:rsid w:val="00697EE5"/>
    <w:rsid w:val="006A0120"/>
    <w:rsid w:val="006A084D"/>
    <w:rsid w:val="006A1725"/>
    <w:rsid w:val="006A17D0"/>
    <w:rsid w:val="006A296E"/>
    <w:rsid w:val="006A29DE"/>
    <w:rsid w:val="006A315C"/>
    <w:rsid w:val="006A35A8"/>
    <w:rsid w:val="006A3E4B"/>
    <w:rsid w:val="006A491A"/>
    <w:rsid w:val="006A4F6C"/>
    <w:rsid w:val="006A5B96"/>
    <w:rsid w:val="006A603C"/>
    <w:rsid w:val="006A6E7A"/>
    <w:rsid w:val="006A756E"/>
    <w:rsid w:val="006A767A"/>
    <w:rsid w:val="006A786C"/>
    <w:rsid w:val="006B015F"/>
    <w:rsid w:val="006B0BA5"/>
    <w:rsid w:val="006B1103"/>
    <w:rsid w:val="006B12E6"/>
    <w:rsid w:val="006B1F77"/>
    <w:rsid w:val="006B2D7C"/>
    <w:rsid w:val="006B302B"/>
    <w:rsid w:val="006B3E7D"/>
    <w:rsid w:val="006B4E2D"/>
    <w:rsid w:val="006B5AE4"/>
    <w:rsid w:val="006B5F5E"/>
    <w:rsid w:val="006B604E"/>
    <w:rsid w:val="006B6231"/>
    <w:rsid w:val="006B6844"/>
    <w:rsid w:val="006B6B5A"/>
    <w:rsid w:val="006B6E71"/>
    <w:rsid w:val="006B7FAD"/>
    <w:rsid w:val="006C019F"/>
    <w:rsid w:val="006C07D7"/>
    <w:rsid w:val="006C15F8"/>
    <w:rsid w:val="006C20E1"/>
    <w:rsid w:val="006C2B17"/>
    <w:rsid w:val="006C2B4C"/>
    <w:rsid w:val="006C2F66"/>
    <w:rsid w:val="006C37B3"/>
    <w:rsid w:val="006C3873"/>
    <w:rsid w:val="006C3F7C"/>
    <w:rsid w:val="006C414E"/>
    <w:rsid w:val="006C453A"/>
    <w:rsid w:val="006C506B"/>
    <w:rsid w:val="006C6225"/>
    <w:rsid w:val="006C7404"/>
    <w:rsid w:val="006D2241"/>
    <w:rsid w:val="006D250D"/>
    <w:rsid w:val="006D2AC4"/>
    <w:rsid w:val="006D2B3C"/>
    <w:rsid w:val="006D367C"/>
    <w:rsid w:val="006D424C"/>
    <w:rsid w:val="006D5E1C"/>
    <w:rsid w:val="006D60F3"/>
    <w:rsid w:val="006D6133"/>
    <w:rsid w:val="006D65E5"/>
    <w:rsid w:val="006D6E60"/>
    <w:rsid w:val="006D7382"/>
    <w:rsid w:val="006D74A6"/>
    <w:rsid w:val="006D7515"/>
    <w:rsid w:val="006D7B68"/>
    <w:rsid w:val="006E037E"/>
    <w:rsid w:val="006E0555"/>
    <w:rsid w:val="006E07C5"/>
    <w:rsid w:val="006E0998"/>
    <w:rsid w:val="006E09A6"/>
    <w:rsid w:val="006E0D99"/>
    <w:rsid w:val="006E1227"/>
    <w:rsid w:val="006E17E2"/>
    <w:rsid w:val="006E1AA2"/>
    <w:rsid w:val="006E1CC6"/>
    <w:rsid w:val="006E24FF"/>
    <w:rsid w:val="006E3C2B"/>
    <w:rsid w:val="006E3F01"/>
    <w:rsid w:val="006E4910"/>
    <w:rsid w:val="006E5157"/>
    <w:rsid w:val="006E55F5"/>
    <w:rsid w:val="006E59D1"/>
    <w:rsid w:val="006E5D78"/>
    <w:rsid w:val="006E6600"/>
    <w:rsid w:val="006E6811"/>
    <w:rsid w:val="006E6942"/>
    <w:rsid w:val="006E6AC0"/>
    <w:rsid w:val="006E7192"/>
    <w:rsid w:val="006E7244"/>
    <w:rsid w:val="006E72DC"/>
    <w:rsid w:val="006F2A3A"/>
    <w:rsid w:val="006F33B5"/>
    <w:rsid w:val="006F34BB"/>
    <w:rsid w:val="006F34E7"/>
    <w:rsid w:val="006F39BA"/>
    <w:rsid w:val="006F439B"/>
    <w:rsid w:val="006F4F34"/>
    <w:rsid w:val="006F54EC"/>
    <w:rsid w:val="006F5E31"/>
    <w:rsid w:val="006F5ECC"/>
    <w:rsid w:val="006F5F4C"/>
    <w:rsid w:val="006F5F90"/>
    <w:rsid w:val="006F626B"/>
    <w:rsid w:val="006F79E1"/>
    <w:rsid w:val="006F7A49"/>
    <w:rsid w:val="0070035C"/>
    <w:rsid w:val="0070070A"/>
    <w:rsid w:val="0070072F"/>
    <w:rsid w:val="00700DD5"/>
    <w:rsid w:val="00701F98"/>
    <w:rsid w:val="00702555"/>
    <w:rsid w:val="00702C45"/>
    <w:rsid w:val="00703078"/>
    <w:rsid w:val="007034FF"/>
    <w:rsid w:val="0070397D"/>
    <w:rsid w:val="00704203"/>
    <w:rsid w:val="00704C16"/>
    <w:rsid w:val="00704D58"/>
    <w:rsid w:val="0070534D"/>
    <w:rsid w:val="00705EF1"/>
    <w:rsid w:val="0070653D"/>
    <w:rsid w:val="007066C9"/>
    <w:rsid w:val="0070671F"/>
    <w:rsid w:val="00706C8D"/>
    <w:rsid w:val="00707335"/>
    <w:rsid w:val="0070739A"/>
    <w:rsid w:val="00707734"/>
    <w:rsid w:val="0070780B"/>
    <w:rsid w:val="00707DC2"/>
    <w:rsid w:val="00707DC9"/>
    <w:rsid w:val="00710959"/>
    <w:rsid w:val="00710DD3"/>
    <w:rsid w:val="00712806"/>
    <w:rsid w:val="00712A36"/>
    <w:rsid w:val="007135D5"/>
    <w:rsid w:val="0071373E"/>
    <w:rsid w:val="00713DD6"/>
    <w:rsid w:val="00713E68"/>
    <w:rsid w:val="007142B3"/>
    <w:rsid w:val="00714651"/>
    <w:rsid w:val="00714D73"/>
    <w:rsid w:val="00714E6C"/>
    <w:rsid w:val="00715884"/>
    <w:rsid w:val="00716DA7"/>
    <w:rsid w:val="00716E21"/>
    <w:rsid w:val="007171F0"/>
    <w:rsid w:val="0071768D"/>
    <w:rsid w:val="00717C8D"/>
    <w:rsid w:val="00717FD1"/>
    <w:rsid w:val="007207A3"/>
    <w:rsid w:val="007207C5"/>
    <w:rsid w:val="00720B20"/>
    <w:rsid w:val="00720CF0"/>
    <w:rsid w:val="00721ABF"/>
    <w:rsid w:val="00721ADD"/>
    <w:rsid w:val="00721D21"/>
    <w:rsid w:val="0072279E"/>
    <w:rsid w:val="007229B5"/>
    <w:rsid w:val="00722CBD"/>
    <w:rsid w:val="00722EAF"/>
    <w:rsid w:val="007231D7"/>
    <w:rsid w:val="00723218"/>
    <w:rsid w:val="007236E7"/>
    <w:rsid w:val="007238EF"/>
    <w:rsid w:val="00723A1A"/>
    <w:rsid w:val="00723D43"/>
    <w:rsid w:val="0072421F"/>
    <w:rsid w:val="00724430"/>
    <w:rsid w:val="00724823"/>
    <w:rsid w:val="00725503"/>
    <w:rsid w:val="0072566F"/>
    <w:rsid w:val="007259E8"/>
    <w:rsid w:val="00725CBE"/>
    <w:rsid w:val="00725FDE"/>
    <w:rsid w:val="007262BD"/>
    <w:rsid w:val="007263C1"/>
    <w:rsid w:val="0072703F"/>
    <w:rsid w:val="007275EA"/>
    <w:rsid w:val="00727895"/>
    <w:rsid w:val="00730809"/>
    <w:rsid w:val="00730EAF"/>
    <w:rsid w:val="00730F9E"/>
    <w:rsid w:val="00731BFE"/>
    <w:rsid w:val="0073261D"/>
    <w:rsid w:val="0073262F"/>
    <w:rsid w:val="0073293D"/>
    <w:rsid w:val="007333B5"/>
    <w:rsid w:val="00733783"/>
    <w:rsid w:val="00733A8E"/>
    <w:rsid w:val="007342A1"/>
    <w:rsid w:val="00734ED0"/>
    <w:rsid w:val="00735EFE"/>
    <w:rsid w:val="0073603F"/>
    <w:rsid w:val="007362A5"/>
    <w:rsid w:val="007374E2"/>
    <w:rsid w:val="0073792F"/>
    <w:rsid w:val="0074069B"/>
    <w:rsid w:val="00740B00"/>
    <w:rsid w:val="00741113"/>
    <w:rsid w:val="007413CB"/>
    <w:rsid w:val="00741779"/>
    <w:rsid w:val="00742106"/>
    <w:rsid w:val="00742EBF"/>
    <w:rsid w:val="00742FA3"/>
    <w:rsid w:val="00743A0C"/>
    <w:rsid w:val="00743C5B"/>
    <w:rsid w:val="00744F5E"/>
    <w:rsid w:val="0074547C"/>
    <w:rsid w:val="007455A7"/>
    <w:rsid w:val="0074594E"/>
    <w:rsid w:val="00745F01"/>
    <w:rsid w:val="007468E6"/>
    <w:rsid w:val="00746A90"/>
    <w:rsid w:val="00746CA4"/>
    <w:rsid w:val="00746D72"/>
    <w:rsid w:val="00746DF5"/>
    <w:rsid w:val="00747D5B"/>
    <w:rsid w:val="00747DBA"/>
    <w:rsid w:val="0075025B"/>
    <w:rsid w:val="0075162C"/>
    <w:rsid w:val="0075211A"/>
    <w:rsid w:val="00752296"/>
    <w:rsid w:val="00752300"/>
    <w:rsid w:val="00752301"/>
    <w:rsid w:val="0075261E"/>
    <w:rsid w:val="00752673"/>
    <w:rsid w:val="0075287B"/>
    <w:rsid w:val="00752D61"/>
    <w:rsid w:val="00753320"/>
    <w:rsid w:val="00753542"/>
    <w:rsid w:val="00753729"/>
    <w:rsid w:val="00753D55"/>
    <w:rsid w:val="00754A59"/>
    <w:rsid w:val="00754AF8"/>
    <w:rsid w:val="0075524E"/>
    <w:rsid w:val="0075548C"/>
    <w:rsid w:val="00755A50"/>
    <w:rsid w:val="00755D88"/>
    <w:rsid w:val="00755DFE"/>
    <w:rsid w:val="007561D6"/>
    <w:rsid w:val="00756EA9"/>
    <w:rsid w:val="00756EF5"/>
    <w:rsid w:val="00757285"/>
    <w:rsid w:val="0075732E"/>
    <w:rsid w:val="00757B2A"/>
    <w:rsid w:val="00757E7C"/>
    <w:rsid w:val="00760C3A"/>
    <w:rsid w:val="00760DDA"/>
    <w:rsid w:val="00761306"/>
    <w:rsid w:val="007614A2"/>
    <w:rsid w:val="00762B4A"/>
    <w:rsid w:val="00763244"/>
    <w:rsid w:val="0076327C"/>
    <w:rsid w:val="0076374D"/>
    <w:rsid w:val="00764107"/>
    <w:rsid w:val="0076425C"/>
    <w:rsid w:val="00764F5B"/>
    <w:rsid w:val="0076786C"/>
    <w:rsid w:val="00767C9F"/>
    <w:rsid w:val="00767D09"/>
    <w:rsid w:val="0077037E"/>
    <w:rsid w:val="00771B2A"/>
    <w:rsid w:val="00771F62"/>
    <w:rsid w:val="0077210A"/>
    <w:rsid w:val="0077280F"/>
    <w:rsid w:val="00773288"/>
    <w:rsid w:val="007733B6"/>
    <w:rsid w:val="00775AE2"/>
    <w:rsid w:val="00775DE1"/>
    <w:rsid w:val="007772C1"/>
    <w:rsid w:val="007772F5"/>
    <w:rsid w:val="0077795B"/>
    <w:rsid w:val="00780BCE"/>
    <w:rsid w:val="00780E9A"/>
    <w:rsid w:val="0078122C"/>
    <w:rsid w:val="00782024"/>
    <w:rsid w:val="00782773"/>
    <w:rsid w:val="007836BC"/>
    <w:rsid w:val="0078414C"/>
    <w:rsid w:val="0078439E"/>
    <w:rsid w:val="007843DB"/>
    <w:rsid w:val="007849B9"/>
    <w:rsid w:val="007851E9"/>
    <w:rsid w:val="00785B5F"/>
    <w:rsid w:val="00785C74"/>
    <w:rsid w:val="007867FB"/>
    <w:rsid w:val="00786A14"/>
    <w:rsid w:val="00786AAC"/>
    <w:rsid w:val="00786C9A"/>
    <w:rsid w:val="007872E6"/>
    <w:rsid w:val="00787B7C"/>
    <w:rsid w:val="00787B94"/>
    <w:rsid w:val="00787CBE"/>
    <w:rsid w:val="00790221"/>
    <w:rsid w:val="007903CC"/>
    <w:rsid w:val="0079074B"/>
    <w:rsid w:val="00790C3C"/>
    <w:rsid w:val="00791120"/>
    <w:rsid w:val="00791A6D"/>
    <w:rsid w:val="0079248F"/>
    <w:rsid w:val="00792A6C"/>
    <w:rsid w:val="00792A96"/>
    <w:rsid w:val="00792EAD"/>
    <w:rsid w:val="00793213"/>
    <w:rsid w:val="007932C7"/>
    <w:rsid w:val="00794947"/>
    <w:rsid w:val="0079500D"/>
    <w:rsid w:val="00795241"/>
    <w:rsid w:val="00795794"/>
    <w:rsid w:val="00795E89"/>
    <w:rsid w:val="00796A4A"/>
    <w:rsid w:val="00796F85"/>
    <w:rsid w:val="007977D8"/>
    <w:rsid w:val="00797AFB"/>
    <w:rsid w:val="007A068A"/>
    <w:rsid w:val="007A157A"/>
    <w:rsid w:val="007A177C"/>
    <w:rsid w:val="007A1BC2"/>
    <w:rsid w:val="007A1EE3"/>
    <w:rsid w:val="007A2089"/>
    <w:rsid w:val="007A2A97"/>
    <w:rsid w:val="007A3493"/>
    <w:rsid w:val="007A3BFB"/>
    <w:rsid w:val="007A3E70"/>
    <w:rsid w:val="007A4740"/>
    <w:rsid w:val="007A4F91"/>
    <w:rsid w:val="007A4FBB"/>
    <w:rsid w:val="007A533C"/>
    <w:rsid w:val="007A5FF2"/>
    <w:rsid w:val="007A600B"/>
    <w:rsid w:val="007A6020"/>
    <w:rsid w:val="007A60DC"/>
    <w:rsid w:val="007A6883"/>
    <w:rsid w:val="007A6A17"/>
    <w:rsid w:val="007A6F20"/>
    <w:rsid w:val="007A784E"/>
    <w:rsid w:val="007A7CFF"/>
    <w:rsid w:val="007B030A"/>
    <w:rsid w:val="007B0704"/>
    <w:rsid w:val="007B1A78"/>
    <w:rsid w:val="007B1F4D"/>
    <w:rsid w:val="007B3CBF"/>
    <w:rsid w:val="007B46F6"/>
    <w:rsid w:val="007B4F6F"/>
    <w:rsid w:val="007B5088"/>
    <w:rsid w:val="007B529B"/>
    <w:rsid w:val="007B5352"/>
    <w:rsid w:val="007B538B"/>
    <w:rsid w:val="007B5BC6"/>
    <w:rsid w:val="007B5D7D"/>
    <w:rsid w:val="007B6098"/>
    <w:rsid w:val="007B75AE"/>
    <w:rsid w:val="007B796D"/>
    <w:rsid w:val="007B7DF2"/>
    <w:rsid w:val="007C0134"/>
    <w:rsid w:val="007C0581"/>
    <w:rsid w:val="007C11EA"/>
    <w:rsid w:val="007C148C"/>
    <w:rsid w:val="007C1EDB"/>
    <w:rsid w:val="007C1F2F"/>
    <w:rsid w:val="007C3352"/>
    <w:rsid w:val="007C34BC"/>
    <w:rsid w:val="007C3737"/>
    <w:rsid w:val="007C39A4"/>
    <w:rsid w:val="007C39B1"/>
    <w:rsid w:val="007C3D91"/>
    <w:rsid w:val="007C40C2"/>
    <w:rsid w:val="007C43CC"/>
    <w:rsid w:val="007C44DA"/>
    <w:rsid w:val="007C4DCF"/>
    <w:rsid w:val="007C5198"/>
    <w:rsid w:val="007C5386"/>
    <w:rsid w:val="007C5C79"/>
    <w:rsid w:val="007C6ABB"/>
    <w:rsid w:val="007C6B70"/>
    <w:rsid w:val="007C6E12"/>
    <w:rsid w:val="007C762E"/>
    <w:rsid w:val="007C784F"/>
    <w:rsid w:val="007C78CB"/>
    <w:rsid w:val="007D0F75"/>
    <w:rsid w:val="007D10BE"/>
    <w:rsid w:val="007D10C0"/>
    <w:rsid w:val="007D1275"/>
    <w:rsid w:val="007D1F97"/>
    <w:rsid w:val="007D2D54"/>
    <w:rsid w:val="007D2F7F"/>
    <w:rsid w:val="007D314D"/>
    <w:rsid w:val="007D3619"/>
    <w:rsid w:val="007D3747"/>
    <w:rsid w:val="007D4290"/>
    <w:rsid w:val="007D4728"/>
    <w:rsid w:val="007D4903"/>
    <w:rsid w:val="007D537F"/>
    <w:rsid w:val="007D54B5"/>
    <w:rsid w:val="007D638C"/>
    <w:rsid w:val="007D6546"/>
    <w:rsid w:val="007D69F0"/>
    <w:rsid w:val="007D72A7"/>
    <w:rsid w:val="007D784A"/>
    <w:rsid w:val="007D7CEA"/>
    <w:rsid w:val="007E1B40"/>
    <w:rsid w:val="007E1B5E"/>
    <w:rsid w:val="007E239E"/>
    <w:rsid w:val="007E2B7E"/>
    <w:rsid w:val="007E3E49"/>
    <w:rsid w:val="007E4783"/>
    <w:rsid w:val="007E4825"/>
    <w:rsid w:val="007E50DC"/>
    <w:rsid w:val="007E526D"/>
    <w:rsid w:val="007E557D"/>
    <w:rsid w:val="007E631D"/>
    <w:rsid w:val="007E6385"/>
    <w:rsid w:val="007E7791"/>
    <w:rsid w:val="007F0107"/>
    <w:rsid w:val="007F02E3"/>
    <w:rsid w:val="007F057F"/>
    <w:rsid w:val="007F07AC"/>
    <w:rsid w:val="007F2A24"/>
    <w:rsid w:val="007F3A82"/>
    <w:rsid w:val="007F3E2C"/>
    <w:rsid w:val="007F55C1"/>
    <w:rsid w:val="007F5C7F"/>
    <w:rsid w:val="007F6776"/>
    <w:rsid w:val="007F6F50"/>
    <w:rsid w:val="007F701F"/>
    <w:rsid w:val="007F7100"/>
    <w:rsid w:val="007F7246"/>
    <w:rsid w:val="007F7841"/>
    <w:rsid w:val="007F791F"/>
    <w:rsid w:val="00800572"/>
    <w:rsid w:val="00801249"/>
    <w:rsid w:val="0080138D"/>
    <w:rsid w:val="00801419"/>
    <w:rsid w:val="00801557"/>
    <w:rsid w:val="008019B6"/>
    <w:rsid w:val="00801FF7"/>
    <w:rsid w:val="008032FA"/>
    <w:rsid w:val="008037B7"/>
    <w:rsid w:val="00804B84"/>
    <w:rsid w:val="00804CE1"/>
    <w:rsid w:val="008064EF"/>
    <w:rsid w:val="00806852"/>
    <w:rsid w:val="00806CA7"/>
    <w:rsid w:val="00807C39"/>
    <w:rsid w:val="00807FA2"/>
    <w:rsid w:val="00810573"/>
    <w:rsid w:val="0081093B"/>
    <w:rsid w:val="0081095D"/>
    <w:rsid w:val="0081096F"/>
    <w:rsid w:val="00810D10"/>
    <w:rsid w:val="00811C0E"/>
    <w:rsid w:val="00812129"/>
    <w:rsid w:val="00812544"/>
    <w:rsid w:val="00812AFC"/>
    <w:rsid w:val="00812D09"/>
    <w:rsid w:val="00812E6A"/>
    <w:rsid w:val="00812EF2"/>
    <w:rsid w:val="0081328E"/>
    <w:rsid w:val="008134DB"/>
    <w:rsid w:val="00813BE3"/>
    <w:rsid w:val="00813D69"/>
    <w:rsid w:val="00813DEC"/>
    <w:rsid w:val="00814044"/>
    <w:rsid w:val="00814649"/>
    <w:rsid w:val="00814BC2"/>
    <w:rsid w:val="0081534A"/>
    <w:rsid w:val="00815390"/>
    <w:rsid w:val="00815905"/>
    <w:rsid w:val="00815B9A"/>
    <w:rsid w:val="0081662C"/>
    <w:rsid w:val="00817244"/>
    <w:rsid w:val="008177B5"/>
    <w:rsid w:val="00817E52"/>
    <w:rsid w:val="00817EE9"/>
    <w:rsid w:val="00820040"/>
    <w:rsid w:val="00820290"/>
    <w:rsid w:val="0082029A"/>
    <w:rsid w:val="0082031F"/>
    <w:rsid w:val="00820A88"/>
    <w:rsid w:val="008211D7"/>
    <w:rsid w:val="00821461"/>
    <w:rsid w:val="00821597"/>
    <w:rsid w:val="0082189C"/>
    <w:rsid w:val="00821913"/>
    <w:rsid w:val="00821BF1"/>
    <w:rsid w:val="008227F7"/>
    <w:rsid w:val="00822A36"/>
    <w:rsid w:val="0082311B"/>
    <w:rsid w:val="008233F6"/>
    <w:rsid w:val="00823C42"/>
    <w:rsid w:val="008240A2"/>
    <w:rsid w:val="00824D42"/>
    <w:rsid w:val="0082551C"/>
    <w:rsid w:val="008258BE"/>
    <w:rsid w:val="00825CF2"/>
    <w:rsid w:val="00826F34"/>
    <w:rsid w:val="008274E5"/>
    <w:rsid w:val="008275D2"/>
    <w:rsid w:val="00827E66"/>
    <w:rsid w:val="00827F62"/>
    <w:rsid w:val="0083022A"/>
    <w:rsid w:val="00830645"/>
    <w:rsid w:val="008308F3"/>
    <w:rsid w:val="00831498"/>
    <w:rsid w:val="00832694"/>
    <w:rsid w:val="00832766"/>
    <w:rsid w:val="0083357F"/>
    <w:rsid w:val="00833774"/>
    <w:rsid w:val="00833B22"/>
    <w:rsid w:val="00833DCE"/>
    <w:rsid w:val="00833FB4"/>
    <w:rsid w:val="00834262"/>
    <w:rsid w:val="00834B29"/>
    <w:rsid w:val="00834B8A"/>
    <w:rsid w:val="008358D4"/>
    <w:rsid w:val="00836540"/>
    <w:rsid w:val="008366CB"/>
    <w:rsid w:val="00836726"/>
    <w:rsid w:val="00836893"/>
    <w:rsid w:val="00836E45"/>
    <w:rsid w:val="0083736E"/>
    <w:rsid w:val="008377E2"/>
    <w:rsid w:val="00840B7A"/>
    <w:rsid w:val="00841385"/>
    <w:rsid w:val="0084139B"/>
    <w:rsid w:val="0084155D"/>
    <w:rsid w:val="00842953"/>
    <w:rsid w:val="00842F4B"/>
    <w:rsid w:val="00843320"/>
    <w:rsid w:val="0084333E"/>
    <w:rsid w:val="008437C3"/>
    <w:rsid w:val="00843AE9"/>
    <w:rsid w:val="00843CC8"/>
    <w:rsid w:val="008443CB"/>
    <w:rsid w:val="00844430"/>
    <w:rsid w:val="0084481A"/>
    <w:rsid w:val="008460F3"/>
    <w:rsid w:val="00846A41"/>
    <w:rsid w:val="00846BBD"/>
    <w:rsid w:val="00847BB3"/>
    <w:rsid w:val="0085018C"/>
    <w:rsid w:val="00850267"/>
    <w:rsid w:val="008504B3"/>
    <w:rsid w:val="00850673"/>
    <w:rsid w:val="00850714"/>
    <w:rsid w:val="0085086E"/>
    <w:rsid w:val="0085154C"/>
    <w:rsid w:val="0085185D"/>
    <w:rsid w:val="00851C91"/>
    <w:rsid w:val="00851FC2"/>
    <w:rsid w:val="00852261"/>
    <w:rsid w:val="0085253A"/>
    <w:rsid w:val="00852B03"/>
    <w:rsid w:val="00852F74"/>
    <w:rsid w:val="00853080"/>
    <w:rsid w:val="00853135"/>
    <w:rsid w:val="00853DE4"/>
    <w:rsid w:val="00854D22"/>
    <w:rsid w:val="008551D1"/>
    <w:rsid w:val="00855B12"/>
    <w:rsid w:val="008563C3"/>
    <w:rsid w:val="00856506"/>
    <w:rsid w:val="008566E9"/>
    <w:rsid w:val="008567F9"/>
    <w:rsid w:val="00856A4D"/>
    <w:rsid w:val="00857A4E"/>
    <w:rsid w:val="00857D51"/>
    <w:rsid w:val="008617FC"/>
    <w:rsid w:val="008619EC"/>
    <w:rsid w:val="00862A08"/>
    <w:rsid w:val="00862F03"/>
    <w:rsid w:val="008632E3"/>
    <w:rsid w:val="00864407"/>
    <w:rsid w:val="00864CC3"/>
    <w:rsid w:val="00865041"/>
    <w:rsid w:val="00865379"/>
    <w:rsid w:val="00865E45"/>
    <w:rsid w:val="0086609A"/>
    <w:rsid w:val="00866292"/>
    <w:rsid w:val="00866636"/>
    <w:rsid w:val="008666AB"/>
    <w:rsid w:val="008666EE"/>
    <w:rsid w:val="0086670D"/>
    <w:rsid w:val="00866BEF"/>
    <w:rsid w:val="00871133"/>
    <w:rsid w:val="00871718"/>
    <w:rsid w:val="008720C3"/>
    <w:rsid w:val="0087240F"/>
    <w:rsid w:val="0087268D"/>
    <w:rsid w:val="00872966"/>
    <w:rsid w:val="0087316B"/>
    <w:rsid w:val="00873413"/>
    <w:rsid w:val="0087477E"/>
    <w:rsid w:val="00875B7C"/>
    <w:rsid w:val="00876A9B"/>
    <w:rsid w:val="00876B12"/>
    <w:rsid w:val="00876D2B"/>
    <w:rsid w:val="0087725C"/>
    <w:rsid w:val="00877E59"/>
    <w:rsid w:val="008803E9"/>
    <w:rsid w:val="00880749"/>
    <w:rsid w:val="00880B32"/>
    <w:rsid w:val="00880C3D"/>
    <w:rsid w:val="0088182B"/>
    <w:rsid w:val="00882110"/>
    <w:rsid w:val="0088274D"/>
    <w:rsid w:val="00882F4A"/>
    <w:rsid w:val="00883603"/>
    <w:rsid w:val="00883EB9"/>
    <w:rsid w:val="00884141"/>
    <w:rsid w:val="00885F2E"/>
    <w:rsid w:val="00885F3F"/>
    <w:rsid w:val="0088621F"/>
    <w:rsid w:val="00886528"/>
    <w:rsid w:val="008869B1"/>
    <w:rsid w:val="00887B57"/>
    <w:rsid w:val="00887D6D"/>
    <w:rsid w:val="00890560"/>
    <w:rsid w:val="008905D9"/>
    <w:rsid w:val="0089092D"/>
    <w:rsid w:val="00890FB6"/>
    <w:rsid w:val="0089183C"/>
    <w:rsid w:val="00892EEA"/>
    <w:rsid w:val="008932F0"/>
    <w:rsid w:val="0089383F"/>
    <w:rsid w:val="008944A5"/>
    <w:rsid w:val="00895355"/>
    <w:rsid w:val="0089569C"/>
    <w:rsid w:val="00895F1E"/>
    <w:rsid w:val="00895F53"/>
    <w:rsid w:val="008962FA"/>
    <w:rsid w:val="00896CAD"/>
    <w:rsid w:val="00897C60"/>
    <w:rsid w:val="008A1475"/>
    <w:rsid w:val="008A14BE"/>
    <w:rsid w:val="008A1C8C"/>
    <w:rsid w:val="008A4DC4"/>
    <w:rsid w:val="008A5277"/>
    <w:rsid w:val="008B1046"/>
    <w:rsid w:val="008B3444"/>
    <w:rsid w:val="008B387E"/>
    <w:rsid w:val="008B3BDD"/>
    <w:rsid w:val="008B443A"/>
    <w:rsid w:val="008B47F0"/>
    <w:rsid w:val="008B49B6"/>
    <w:rsid w:val="008B4E79"/>
    <w:rsid w:val="008B514B"/>
    <w:rsid w:val="008B5525"/>
    <w:rsid w:val="008B5B40"/>
    <w:rsid w:val="008B5C8A"/>
    <w:rsid w:val="008B709F"/>
    <w:rsid w:val="008B7645"/>
    <w:rsid w:val="008B77B0"/>
    <w:rsid w:val="008B7D36"/>
    <w:rsid w:val="008C0927"/>
    <w:rsid w:val="008C10FC"/>
    <w:rsid w:val="008C1407"/>
    <w:rsid w:val="008C35D6"/>
    <w:rsid w:val="008C377B"/>
    <w:rsid w:val="008C488D"/>
    <w:rsid w:val="008C4957"/>
    <w:rsid w:val="008C4DC7"/>
    <w:rsid w:val="008C5477"/>
    <w:rsid w:val="008C602C"/>
    <w:rsid w:val="008C6445"/>
    <w:rsid w:val="008C6ACB"/>
    <w:rsid w:val="008C71A1"/>
    <w:rsid w:val="008C77D6"/>
    <w:rsid w:val="008D0536"/>
    <w:rsid w:val="008D084C"/>
    <w:rsid w:val="008D0928"/>
    <w:rsid w:val="008D0AEB"/>
    <w:rsid w:val="008D0D04"/>
    <w:rsid w:val="008D142B"/>
    <w:rsid w:val="008D1D49"/>
    <w:rsid w:val="008D243B"/>
    <w:rsid w:val="008D3287"/>
    <w:rsid w:val="008D3323"/>
    <w:rsid w:val="008D3448"/>
    <w:rsid w:val="008D39CE"/>
    <w:rsid w:val="008D454E"/>
    <w:rsid w:val="008D5062"/>
    <w:rsid w:val="008D51C9"/>
    <w:rsid w:val="008D5F53"/>
    <w:rsid w:val="008D5F5B"/>
    <w:rsid w:val="008D6175"/>
    <w:rsid w:val="008D6B7E"/>
    <w:rsid w:val="008D6EEB"/>
    <w:rsid w:val="008D74BC"/>
    <w:rsid w:val="008D7923"/>
    <w:rsid w:val="008D7CED"/>
    <w:rsid w:val="008E013E"/>
    <w:rsid w:val="008E075B"/>
    <w:rsid w:val="008E0EC1"/>
    <w:rsid w:val="008E1384"/>
    <w:rsid w:val="008E187B"/>
    <w:rsid w:val="008E2022"/>
    <w:rsid w:val="008E21CF"/>
    <w:rsid w:val="008E225D"/>
    <w:rsid w:val="008E2F9B"/>
    <w:rsid w:val="008E3831"/>
    <w:rsid w:val="008E401D"/>
    <w:rsid w:val="008E4359"/>
    <w:rsid w:val="008E5382"/>
    <w:rsid w:val="008E5570"/>
    <w:rsid w:val="008E5742"/>
    <w:rsid w:val="008E5B97"/>
    <w:rsid w:val="008E5DA2"/>
    <w:rsid w:val="008E68D3"/>
    <w:rsid w:val="008E6D40"/>
    <w:rsid w:val="008E6D56"/>
    <w:rsid w:val="008E730F"/>
    <w:rsid w:val="008E7441"/>
    <w:rsid w:val="008E7F18"/>
    <w:rsid w:val="008F0003"/>
    <w:rsid w:val="008F00DC"/>
    <w:rsid w:val="008F1185"/>
    <w:rsid w:val="008F1A31"/>
    <w:rsid w:val="008F2363"/>
    <w:rsid w:val="008F236F"/>
    <w:rsid w:val="008F23A3"/>
    <w:rsid w:val="008F3BCB"/>
    <w:rsid w:val="008F3BEC"/>
    <w:rsid w:val="008F3CF5"/>
    <w:rsid w:val="008F4917"/>
    <w:rsid w:val="008F4C72"/>
    <w:rsid w:val="008F54AF"/>
    <w:rsid w:val="008F5A30"/>
    <w:rsid w:val="008F5BBE"/>
    <w:rsid w:val="008F5CDB"/>
    <w:rsid w:val="008F600F"/>
    <w:rsid w:val="008F64F2"/>
    <w:rsid w:val="008F7010"/>
    <w:rsid w:val="008F7538"/>
    <w:rsid w:val="008F7A2F"/>
    <w:rsid w:val="008F7E68"/>
    <w:rsid w:val="00900059"/>
    <w:rsid w:val="00900584"/>
    <w:rsid w:val="009015D7"/>
    <w:rsid w:val="009028BF"/>
    <w:rsid w:val="00902BE7"/>
    <w:rsid w:val="0090433D"/>
    <w:rsid w:val="0090449C"/>
    <w:rsid w:val="00905447"/>
    <w:rsid w:val="00905C52"/>
    <w:rsid w:val="00906136"/>
    <w:rsid w:val="00906AEF"/>
    <w:rsid w:val="00907224"/>
    <w:rsid w:val="00907EF6"/>
    <w:rsid w:val="00910117"/>
    <w:rsid w:val="00910337"/>
    <w:rsid w:val="009104AD"/>
    <w:rsid w:val="00910508"/>
    <w:rsid w:val="009116BF"/>
    <w:rsid w:val="00911A7B"/>
    <w:rsid w:val="00911EE2"/>
    <w:rsid w:val="009124A1"/>
    <w:rsid w:val="0091297E"/>
    <w:rsid w:val="00912A98"/>
    <w:rsid w:val="0091312B"/>
    <w:rsid w:val="00913571"/>
    <w:rsid w:val="009135C8"/>
    <w:rsid w:val="00913CBA"/>
    <w:rsid w:val="00913E62"/>
    <w:rsid w:val="00914418"/>
    <w:rsid w:val="0091492C"/>
    <w:rsid w:val="00914A57"/>
    <w:rsid w:val="00916C06"/>
    <w:rsid w:val="00916C89"/>
    <w:rsid w:val="00917966"/>
    <w:rsid w:val="00917EC9"/>
    <w:rsid w:val="00917F6F"/>
    <w:rsid w:val="00920D99"/>
    <w:rsid w:val="0092144A"/>
    <w:rsid w:val="00921803"/>
    <w:rsid w:val="0092207C"/>
    <w:rsid w:val="00922208"/>
    <w:rsid w:val="00923CE4"/>
    <w:rsid w:val="00923DB3"/>
    <w:rsid w:val="0092439C"/>
    <w:rsid w:val="00924566"/>
    <w:rsid w:val="00924C8B"/>
    <w:rsid w:val="009254E3"/>
    <w:rsid w:val="00926149"/>
    <w:rsid w:val="00926552"/>
    <w:rsid w:val="0092780A"/>
    <w:rsid w:val="00930C85"/>
    <w:rsid w:val="00931246"/>
    <w:rsid w:val="0093154D"/>
    <w:rsid w:val="0093158D"/>
    <w:rsid w:val="009315C5"/>
    <w:rsid w:val="009317B2"/>
    <w:rsid w:val="009319D5"/>
    <w:rsid w:val="00931EA8"/>
    <w:rsid w:val="00932376"/>
    <w:rsid w:val="0093247A"/>
    <w:rsid w:val="00932916"/>
    <w:rsid w:val="00932A40"/>
    <w:rsid w:val="0093349F"/>
    <w:rsid w:val="00933836"/>
    <w:rsid w:val="00936485"/>
    <w:rsid w:val="00937D9C"/>
    <w:rsid w:val="00937E59"/>
    <w:rsid w:val="009403D2"/>
    <w:rsid w:val="009417E7"/>
    <w:rsid w:val="00941802"/>
    <w:rsid w:val="009424FE"/>
    <w:rsid w:val="00945CEF"/>
    <w:rsid w:val="00945E0C"/>
    <w:rsid w:val="00946537"/>
    <w:rsid w:val="00946A37"/>
    <w:rsid w:val="00946A68"/>
    <w:rsid w:val="00946B3A"/>
    <w:rsid w:val="009470D5"/>
    <w:rsid w:val="00947395"/>
    <w:rsid w:val="009509AC"/>
    <w:rsid w:val="009511EC"/>
    <w:rsid w:val="009513D2"/>
    <w:rsid w:val="009513E7"/>
    <w:rsid w:val="0095152F"/>
    <w:rsid w:val="00951A85"/>
    <w:rsid w:val="00952CC9"/>
    <w:rsid w:val="00954512"/>
    <w:rsid w:val="009545A2"/>
    <w:rsid w:val="0095500D"/>
    <w:rsid w:val="009553DD"/>
    <w:rsid w:val="0095541E"/>
    <w:rsid w:val="0095545A"/>
    <w:rsid w:val="00955542"/>
    <w:rsid w:val="00955DE3"/>
    <w:rsid w:val="009569CE"/>
    <w:rsid w:val="00956A1E"/>
    <w:rsid w:val="00956E6D"/>
    <w:rsid w:val="009575F9"/>
    <w:rsid w:val="00957B31"/>
    <w:rsid w:val="009608D1"/>
    <w:rsid w:val="00961936"/>
    <w:rsid w:val="0096194F"/>
    <w:rsid w:val="00962256"/>
    <w:rsid w:val="00962AF7"/>
    <w:rsid w:val="00962F6A"/>
    <w:rsid w:val="009631A9"/>
    <w:rsid w:val="009635BC"/>
    <w:rsid w:val="009635EE"/>
    <w:rsid w:val="00963906"/>
    <w:rsid w:val="00964019"/>
    <w:rsid w:val="00967708"/>
    <w:rsid w:val="00970DB2"/>
    <w:rsid w:val="0097140A"/>
    <w:rsid w:val="0097241F"/>
    <w:rsid w:val="00972F83"/>
    <w:rsid w:val="0097304F"/>
    <w:rsid w:val="0097309A"/>
    <w:rsid w:val="009732FF"/>
    <w:rsid w:val="00973E65"/>
    <w:rsid w:val="00974083"/>
    <w:rsid w:val="009748D3"/>
    <w:rsid w:val="00975060"/>
    <w:rsid w:val="009756C1"/>
    <w:rsid w:val="0097576F"/>
    <w:rsid w:val="009759F5"/>
    <w:rsid w:val="00975ABF"/>
    <w:rsid w:val="00976379"/>
    <w:rsid w:val="009766C4"/>
    <w:rsid w:val="00976756"/>
    <w:rsid w:val="009769BE"/>
    <w:rsid w:val="00976C04"/>
    <w:rsid w:val="00977046"/>
    <w:rsid w:val="0097737F"/>
    <w:rsid w:val="00977AE6"/>
    <w:rsid w:val="00977DC4"/>
    <w:rsid w:val="009807B7"/>
    <w:rsid w:val="0098147E"/>
    <w:rsid w:val="00981878"/>
    <w:rsid w:val="00981909"/>
    <w:rsid w:val="00981F21"/>
    <w:rsid w:val="0098247D"/>
    <w:rsid w:val="0098270F"/>
    <w:rsid w:val="00982EF6"/>
    <w:rsid w:val="009838BE"/>
    <w:rsid w:val="00983E1E"/>
    <w:rsid w:val="00985088"/>
    <w:rsid w:val="0098519F"/>
    <w:rsid w:val="0098569D"/>
    <w:rsid w:val="00985704"/>
    <w:rsid w:val="00985BE9"/>
    <w:rsid w:val="00986005"/>
    <w:rsid w:val="0098621D"/>
    <w:rsid w:val="009868D7"/>
    <w:rsid w:val="00987396"/>
    <w:rsid w:val="00990F74"/>
    <w:rsid w:val="00991F61"/>
    <w:rsid w:val="00992413"/>
    <w:rsid w:val="009932F4"/>
    <w:rsid w:val="009935E2"/>
    <w:rsid w:val="009935F3"/>
    <w:rsid w:val="00993C1E"/>
    <w:rsid w:val="009944AA"/>
    <w:rsid w:val="00995229"/>
    <w:rsid w:val="0099556C"/>
    <w:rsid w:val="00995DC1"/>
    <w:rsid w:val="00996226"/>
    <w:rsid w:val="00996239"/>
    <w:rsid w:val="00996667"/>
    <w:rsid w:val="009975C9"/>
    <w:rsid w:val="00997858"/>
    <w:rsid w:val="009A0655"/>
    <w:rsid w:val="009A0C81"/>
    <w:rsid w:val="009A15C5"/>
    <w:rsid w:val="009A1650"/>
    <w:rsid w:val="009A19BB"/>
    <w:rsid w:val="009A1F81"/>
    <w:rsid w:val="009A260C"/>
    <w:rsid w:val="009A275F"/>
    <w:rsid w:val="009A312B"/>
    <w:rsid w:val="009A3A19"/>
    <w:rsid w:val="009A3D33"/>
    <w:rsid w:val="009A46D1"/>
    <w:rsid w:val="009A4B7B"/>
    <w:rsid w:val="009A53CA"/>
    <w:rsid w:val="009A56F6"/>
    <w:rsid w:val="009A6421"/>
    <w:rsid w:val="009A657D"/>
    <w:rsid w:val="009A669D"/>
    <w:rsid w:val="009A6A26"/>
    <w:rsid w:val="009A713F"/>
    <w:rsid w:val="009B0039"/>
    <w:rsid w:val="009B045B"/>
    <w:rsid w:val="009B0BB0"/>
    <w:rsid w:val="009B1100"/>
    <w:rsid w:val="009B1205"/>
    <w:rsid w:val="009B21A2"/>
    <w:rsid w:val="009B2379"/>
    <w:rsid w:val="009B285F"/>
    <w:rsid w:val="009B3270"/>
    <w:rsid w:val="009B32B5"/>
    <w:rsid w:val="009B40A0"/>
    <w:rsid w:val="009B44F3"/>
    <w:rsid w:val="009B4979"/>
    <w:rsid w:val="009B4C55"/>
    <w:rsid w:val="009B593E"/>
    <w:rsid w:val="009B5F9A"/>
    <w:rsid w:val="009B6118"/>
    <w:rsid w:val="009B63BB"/>
    <w:rsid w:val="009B6B0E"/>
    <w:rsid w:val="009B7797"/>
    <w:rsid w:val="009B7846"/>
    <w:rsid w:val="009B7F8E"/>
    <w:rsid w:val="009C091C"/>
    <w:rsid w:val="009C0985"/>
    <w:rsid w:val="009C0B9E"/>
    <w:rsid w:val="009C0C95"/>
    <w:rsid w:val="009C0EEF"/>
    <w:rsid w:val="009C126F"/>
    <w:rsid w:val="009C153E"/>
    <w:rsid w:val="009C1712"/>
    <w:rsid w:val="009C1C62"/>
    <w:rsid w:val="009C25FD"/>
    <w:rsid w:val="009C260B"/>
    <w:rsid w:val="009C2B25"/>
    <w:rsid w:val="009C3990"/>
    <w:rsid w:val="009C422D"/>
    <w:rsid w:val="009C437A"/>
    <w:rsid w:val="009C4B9B"/>
    <w:rsid w:val="009C4CFA"/>
    <w:rsid w:val="009C5561"/>
    <w:rsid w:val="009C5973"/>
    <w:rsid w:val="009C66FF"/>
    <w:rsid w:val="009C7263"/>
    <w:rsid w:val="009C7303"/>
    <w:rsid w:val="009D02CD"/>
    <w:rsid w:val="009D06FD"/>
    <w:rsid w:val="009D07C0"/>
    <w:rsid w:val="009D0920"/>
    <w:rsid w:val="009D0F61"/>
    <w:rsid w:val="009D1949"/>
    <w:rsid w:val="009D211E"/>
    <w:rsid w:val="009D2300"/>
    <w:rsid w:val="009D2853"/>
    <w:rsid w:val="009D2DDB"/>
    <w:rsid w:val="009D3DB5"/>
    <w:rsid w:val="009D43A2"/>
    <w:rsid w:val="009D4A41"/>
    <w:rsid w:val="009D539E"/>
    <w:rsid w:val="009D5AE2"/>
    <w:rsid w:val="009D5EA3"/>
    <w:rsid w:val="009D6682"/>
    <w:rsid w:val="009D6DDE"/>
    <w:rsid w:val="009D6E1E"/>
    <w:rsid w:val="009D6EC8"/>
    <w:rsid w:val="009D7096"/>
    <w:rsid w:val="009D71A4"/>
    <w:rsid w:val="009D7429"/>
    <w:rsid w:val="009D758D"/>
    <w:rsid w:val="009D75A0"/>
    <w:rsid w:val="009D7702"/>
    <w:rsid w:val="009D7731"/>
    <w:rsid w:val="009D7B66"/>
    <w:rsid w:val="009D7EC1"/>
    <w:rsid w:val="009E023C"/>
    <w:rsid w:val="009E06C7"/>
    <w:rsid w:val="009E1CA1"/>
    <w:rsid w:val="009E1F51"/>
    <w:rsid w:val="009E2031"/>
    <w:rsid w:val="009E22AD"/>
    <w:rsid w:val="009E2C73"/>
    <w:rsid w:val="009E2DAF"/>
    <w:rsid w:val="009E3286"/>
    <w:rsid w:val="009E3A23"/>
    <w:rsid w:val="009E3A3C"/>
    <w:rsid w:val="009E4771"/>
    <w:rsid w:val="009E4EA6"/>
    <w:rsid w:val="009E56DA"/>
    <w:rsid w:val="009E601E"/>
    <w:rsid w:val="009E6129"/>
    <w:rsid w:val="009E6251"/>
    <w:rsid w:val="009E68CA"/>
    <w:rsid w:val="009E6AF8"/>
    <w:rsid w:val="009E6E25"/>
    <w:rsid w:val="009E6F92"/>
    <w:rsid w:val="009E714D"/>
    <w:rsid w:val="009E7B84"/>
    <w:rsid w:val="009F050C"/>
    <w:rsid w:val="009F066F"/>
    <w:rsid w:val="009F0BFA"/>
    <w:rsid w:val="009F1742"/>
    <w:rsid w:val="009F19AD"/>
    <w:rsid w:val="009F1BFF"/>
    <w:rsid w:val="009F204D"/>
    <w:rsid w:val="009F2CE1"/>
    <w:rsid w:val="009F37D2"/>
    <w:rsid w:val="009F3DB4"/>
    <w:rsid w:val="009F3FE1"/>
    <w:rsid w:val="009F4279"/>
    <w:rsid w:val="009F46A9"/>
    <w:rsid w:val="009F487F"/>
    <w:rsid w:val="009F4C90"/>
    <w:rsid w:val="009F4D96"/>
    <w:rsid w:val="009F4FDB"/>
    <w:rsid w:val="009F5023"/>
    <w:rsid w:val="009F5220"/>
    <w:rsid w:val="009F5618"/>
    <w:rsid w:val="009F5772"/>
    <w:rsid w:val="009F6838"/>
    <w:rsid w:val="009F7616"/>
    <w:rsid w:val="009F7D0D"/>
    <w:rsid w:val="00A018A5"/>
    <w:rsid w:val="00A01993"/>
    <w:rsid w:val="00A01D79"/>
    <w:rsid w:val="00A02957"/>
    <w:rsid w:val="00A02A69"/>
    <w:rsid w:val="00A02ABD"/>
    <w:rsid w:val="00A02D97"/>
    <w:rsid w:val="00A02E03"/>
    <w:rsid w:val="00A032B2"/>
    <w:rsid w:val="00A034B8"/>
    <w:rsid w:val="00A0393B"/>
    <w:rsid w:val="00A03D5E"/>
    <w:rsid w:val="00A03FD8"/>
    <w:rsid w:val="00A04299"/>
    <w:rsid w:val="00A047E4"/>
    <w:rsid w:val="00A049F3"/>
    <w:rsid w:val="00A04A54"/>
    <w:rsid w:val="00A05279"/>
    <w:rsid w:val="00A05611"/>
    <w:rsid w:val="00A0589B"/>
    <w:rsid w:val="00A058E7"/>
    <w:rsid w:val="00A05C35"/>
    <w:rsid w:val="00A05DC2"/>
    <w:rsid w:val="00A05F6A"/>
    <w:rsid w:val="00A06637"/>
    <w:rsid w:val="00A074D4"/>
    <w:rsid w:val="00A0760F"/>
    <w:rsid w:val="00A100B4"/>
    <w:rsid w:val="00A10491"/>
    <w:rsid w:val="00A1050C"/>
    <w:rsid w:val="00A1054B"/>
    <w:rsid w:val="00A10915"/>
    <w:rsid w:val="00A1153F"/>
    <w:rsid w:val="00A11902"/>
    <w:rsid w:val="00A1239C"/>
    <w:rsid w:val="00A135FF"/>
    <w:rsid w:val="00A136A6"/>
    <w:rsid w:val="00A13A1F"/>
    <w:rsid w:val="00A13A4C"/>
    <w:rsid w:val="00A14103"/>
    <w:rsid w:val="00A1426A"/>
    <w:rsid w:val="00A14B18"/>
    <w:rsid w:val="00A1644B"/>
    <w:rsid w:val="00A1674A"/>
    <w:rsid w:val="00A1687C"/>
    <w:rsid w:val="00A16F6B"/>
    <w:rsid w:val="00A171DD"/>
    <w:rsid w:val="00A17568"/>
    <w:rsid w:val="00A200F7"/>
    <w:rsid w:val="00A20D6D"/>
    <w:rsid w:val="00A2109B"/>
    <w:rsid w:val="00A215D7"/>
    <w:rsid w:val="00A2228D"/>
    <w:rsid w:val="00A22822"/>
    <w:rsid w:val="00A22C2C"/>
    <w:rsid w:val="00A2320B"/>
    <w:rsid w:val="00A2326B"/>
    <w:rsid w:val="00A238EE"/>
    <w:rsid w:val="00A23F44"/>
    <w:rsid w:val="00A24F61"/>
    <w:rsid w:val="00A25E9B"/>
    <w:rsid w:val="00A266E1"/>
    <w:rsid w:val="00A26783"/>
    <w:rsid w:val="00A26D80"/>
    <w:rsid w:val="00A26EF2"/>
    <w:rsid w:val="00A279C5"/>
    <w:rsid w:val="00A3017F"/>
    <w:rsid w:val="00A30437"/>
    <w:rsid w:val="00A30E9C"/>
    <w:rsid w:val="00A31392"/>
    <w:rsid w:val="00A31464"/>
    <w:rsid w:val="00A319D8"/>
    <w:rsid w:val="00A33B15"/>
    <w:rsid w:val="00A34333"/>
    <w:rsid w:val="00A3434C"/>
    <w:rsid w:val="00A34AD0"/>
    <w:rsid w:val="00A3503E"/>
    <w:rsid w:val="00A35981"/>
    <w:rsid w:val="00A35BEE"/>
    <w:rsid w:val="00A3608E"/>
    <w:rsid w:val="00A362D3"/>
    <w:rsid w:val="00A366D1"/>
    <w:rsid w:val="00A36A05"/>
    <w:rsid w:val="00A36E1B"/>
    <w:rsid w:val="00A373BB"/>
    <w:rsid w:val="00A37935"/>
    <w:rsid w:val="00A37F9C"/>
    <w:rsid w:val="00A400DF"/>
    <w:rsid w:val="00A40A66"/>
    <w:rsid w:val="00A41463"/>
    <w:rsid w:val="00A415D2"/>
    <w:rsid w:val="00A41883"/>
    <w:rsid w:val="00A41CC1"/>
    <w:rsid w:val="00A42B24"/>
    <w:rsid w:val="00A4334E"/>
    <w:rsid w:val="00A4341E"/>
    <w:rsid w:val="00A43736"/>
    <w:rsid w:val="00A437B3"/>
    <w:rsid w:val="00A439B8"/>
    <w:rsid w:val="00A453C7"/>
    <w:rsid w:val="00A459E5"/>
    <w:rsid w:val="00A45F7A"/>
    <w:rsid w:val="00A46664"/>
    <w:rsid w:val="00A468B8"/>
    <w:rsid w:val="00A46A02"/>
    <w:rsid w:val="00A4710C"/>
    <w:rsid w:val="00A47508"/>
    <w:rsid w:val="00A47C09"/>
    <w:rsid w:val="00A47C7E"/>
    <w:rsid w:val="00A50291"/>
    <w:rsid w:val="00A50695"/>
    <w:rsid w:val="00A50905"/>
    <w:rsid w:val="00A50C1C"/>
    <w:rsid w:val="00A51289"/>
    <w:rsid w:val="00A51338"/>
    <w:rsid w:val="00A514F7"/>
    <w:rsid w:val="00A5157C"/>
    <w:rsid w:val="00A516E7"/>
    <w:rsid w:val="00A51AF2"/>
    <w:rsid w:val="00A5217C"/>
    <w:rsid w:val="00A528EA"/>
    <w:rsid w:val="00A53A9F"/>
    <w:rsid w:val="00A53D93"/>
    <w:rsid w:val="00A544F1"/>
    <w:rsid w:val="00A56597"/>
    <w:rsid w:val="00A5668A"/>
    <w:rsid w:val="00A56758"/>
    <w:rsid w:val="00A56A3E"/>
    <w:rsid w:val="00A570B9"/>
    <w:rsid w:val="00A57AB2"/>
    <w:rsid w:val="00A57E8E"/>
    <w:rsid w:val="00A60408"/>
    <w:rsid w:val="00A60540"/>
    <w:rsid w:val="00A60A34"/>
    <w:rsid w:val="00A6147F"/>
    <w:rsid w:val="00A6190E"/>
    <w:rsid w:val="00A62122"/>
    <w:rsid w:val="00A62B0D"/>
    <w:rsid w:val="00A62E54"/>
    <w:rsid w:val="00A62EA9"/>
    <w:rsid w:val="00A63243"/>
    <w:rsid w:val="00A63839"/>
    <w:rsid w:val="00A6478D"/>
    <w:rsid w:val="00A64FFD"/>
    <w:rsid w:val="00A65679"/>
    <w:rsid w:val="00A65FDC"/>
    <w:rsid w:val="00A66868"/>
    <w:rsid w:val="00A677A6"/>
    <w:rsid w:val="00A6790D"/>
    <w:rsid w:val="00A67C68"/>
    <w:rsid w:val="00A70843"/>
    <w:rsid w:val="00A70940"/>
    <w:rsid w:val="00A70D0B"/>
    <w:rsid w:val="00A71C78"/>
    <w:rsid w:val="00A71DFE"/>
    <w:rsid w:val="00A7207D"/>
    <w:rsid w:val="00A7466E"/>
    <w:rsid w:val="00A7477E"/>
    <w:rsid w:val="00A74909"/>
    <w:rsid w:val="00A74BBB"/>
    <w:rsid w:val="00A754A8"/>
    <w:rsid w:val="00A75584"/>
    <w:rsid w:val="00A773D3"/>
    <w:rsid w:val="00A7743E"/>
    <w:rsid w:val="00A775B2"/>
    <w:rsid w:val="00A77747"/>
    <w:rsid w:val="00A777EE"/>
    <w:rsid w:val="00A77BCD"/>
    <w:rsid w:val="00A80657"/>
    <w:rsid w:val="00A80AAF"/>
    <w:rsid w:val="00A81946"/>
    <w:rsid w:val="00A81B51"/>
    <w:rsid w:val="00A82A0E"/>
    <w:rsid w:val="00A82D4D"/>
    <w:rsid w:val="00A8305C"/>
    <w:rsid w:val="00A8394F"/>
    <w:rsid w:val="00A83B85"/>
    <w:rsid w:val="00A847D9"/>
    <w:rsid w:val="00A853B7"/>
    <w:rsid w:val="00A8628E"/>
    <w:rsid w:val="00A864A8"/>
    <w:rsid w:val="00A8668F"/>
    <w:rsid w:val="00A868A6"/>
    <w:rsid w:val="00A9108B"/>
    <w:rsid w:val="00A910A0"/>
    <w:rsid w:val="00A91447"/>
    <w:rsid w:val="00A9188A"/>
    <w:rsid w:val="00A91F56"/>
    <w:rsid w:val="00A92EEA"/>
    <w:rsid w:val="00A939BF"/>
    <w:rsid w:val="00A93C29"/>
    <w:rsid w:val="00A948ED"/>
    <w:rsid w:val="00A9523E"/>
    <w:rsid w:val="00A955B4"/>
    <w:rsid w:val="00A95817"/>
    <w:rsid w:val="00A95C69"/>
    <w:rsid w:val="00A96E6A"/>
    <w:rsid w:val="00A96FCD"/>
    <w:rsid w:val="00A972A7"/>
    <w:rsid w:val="00A973C7"/>
    <w:rsid w:val="00A97F0B"/>
    <w:rsid w:val="00A97F89"/>
    <w:rsid w:val="00A97FB6"/>
    <w:rsid w:val="00AA0288"/>
    <w:rsid w:val="00AA09BD"/>
    <w:rsid w:val="00AA0CBE"/>
    <w:rsid w:val="00AA15CB"/>
    <w:rsid w:val="00AA17F2"/>
    <w:rsid w:val="00AA1917"/>
    <w:rsid w:val="00AA23B8"/>
    <w:rsid w:val="00AA258F"/>
    <w:rsid w:val="00AA2680"/>
    <w:rsid w:val="00AA27AD"/>
    <w:rsid w:val="00AA29D4"/>
    <w:rsid w:val="00AA30D0"/>
    <w:rsid w:val="00AA33D8"/>
    <w:rsid w:val="00AA38C7"/>
    <w:rsid w:val="00AA3916"/>
    <w:rsid w:val="00AA3FA3"/>
    <w:rsid w:val="00AA465F"/>
    <w:rsid w:val="00AA4776"/>
    <w:rsid w:val="00AA4CC9"/>
    <w:rsid w:val="00AA4DE4"/>
    <w:rsid w:val="00AA53FB"/>
    <w:rsid w:val="00AA5D37"/>
    <w:rsid w:val="00AA62C9"/>
    <w:rsid w:val="00AA6544"/>
    <w:rsid w:val="00AA7AF8"/>
    <w:rsid w:val="00AB015E"/>
    <w:rsid w:val="00AB05DF"/>
    <w:rsid w:val="00AB0B68"/>
    <w:rsid w:val="00AB1113"/>
    <w:rsid w:val="00AB1268"/>
    <w:rsid w:val="00AB18A6"/>
    <w:rsid w:val="00AB1FC8"/>
    <w:rsid w:val="00AB22CE"/>
    <w:rsid w:val="00AB22FE"/>
    <w:rsid w:val="00AB236D"/>
    <w:rsid w:val="00AB258C"/>
    <w:rsid w:val="00AB2E6A"/>
    <w:rsid w:val="00AB38B5"/>
    <w:rsid w:val="00AB486A"/>
    <w:rsid w:val="00AB592F"/>
    <w:rsid w:val="00AB6429"/>
    <w:rsid w:val="00AB6527"/>
    <w:rsid w:val="00AB6C92"/>
    <w:rsid w:val="00AB7AC8"/>
    <w:rsid w:val="00AC0779"/>
    <w:rsid w:val="00AC088E"/>
    <w:rsid w:val="00AC094C"/>
    <w:rsid w:val="00AC1322"/>
    <w:rsid w:val="00AC13F5"/>
    <w:rsid w:val="00AC1D94"/>
    <w:rsid w:val="00AC1E84"/>
    <w:rsid w:val="00AC21E0"/>
    <w:rsid w:val="00AC22DF"/>
    <w:rsid w:val="00AC2F77"/>
    <w:rsid w:val="00AC3299"/>
    <w:rsid w:val="00AC3843"/>
    <w:rsid w:val="00AC464E"/>
    <w:rsid w:val="00AC475E"/>
    <w:rsid w:val="00AC4C79"/>
    <w:rsid w:val="00AC598F"/>
    <w:rsid w:val="00AC59B2"/>
    <w:rsid w:val="00AC61F2"/>
    <w:rsid w:val="00AC63C2"/>
    <w:rsid w:val="00AC6596"/>
    <w:rsid w:val="00AC6900"/>
    <w:rsid w:val="00AC6A82"/>
    <w:rsid w:val="00AC70AA"/>
    <w:rsid w:val="00AC7115"/>
    <w:rsid w:val="00AC7656"/>
    <w:rsid w:val="00AC7E18"/>
    <w:rsid w:val="00AD0C15"/>
    <w:rsid w:val="00AD1996"/>
    <w:rsid w:val="00AD223E"/>
    <w:rsid w:val="00AD2A0E"/>
    <w:rsid w:val="00AD2CEA"/>
    <w:rsid w:val="00AD2FAC"/>
    <w:rsid w:val="00AD35B3"/>
    <w:rsid w:val="00AD3CB5"/>
    <w:rsid w:val="00AD3DC5"/>
    <w:rsid w:val="00AD3F97"/>
    <w:rsid w:val="00AD45C9"/>
    <w:rsid w:val="00AD4CEB"/>
    <w:rsid w:val="00AD4E9E"/>
    <w:rsid w:val="00AD5030"/>
    <w:rsid w:val="00AD5E95"/>
    <w:rsid w:val="00AD69DE"/>
    <w:rsid w:val="00AD6A4F"/>
    <w:rsid w:val="00AD6B56"/>
    <w:rsid w:val="00AD6D75"/>
    <w:rsid w:val="00AD7295"/>
    <w:rsid w:val="00AD7A64"/>
    <w:rsid w:val="00AD7CD0"/>
    <w:rsid w:val="00AE0548"/>
    <w:rsid w:val="00AE1512"/>
    <w:rsid w:val="00AE2BC1"/>
    <w:rsid w:val="00AE311D"/>
    <w:rsid w:val="00AE32DC"/>
    <w:rsid w:val="00AE3510"/>
    <w:rsid w:val="00AE3F8F"/>
    <w:rsid w:val="00AE40E7"/>
    <w:rsid w:val="00AE4E54"/>
    <w:rsid w:val="00AE5C7B"/>
    <w:rsid w:val="00AE609D"/>
    <w:rsid w:val="00AE6427"/>
    <w:rsid w:val="00AE6A33"/>
    <w:rsid w:val="00AE7760"/>
    <w:rsid w:val="00AE7C21"/>
    <w:rsid w:val="00AF002E"/>
    <w:rsid w:val="00AF09E8"/>
    <w:rsid w:val="00AF14C5"/>
    <w:rsid w:val="00AF259F"/>
    <w:rsid w:val="00AF2ECF"/>
    <w:rsid w:val="00AF3986"/>
    <w:rsid w:val="00AF472A"/>
    <w:rsid w:val="00AF491D"/>
    <w:rsid w:val="00AF6AE9"/>
    <w:rsid w:val="00AF7CB3"/>
    <w:rsid w:val="00AF7F3A"/>
    <w:rsid w:val="00B002E1"/>
    <w:rsid w:val="00B002F9"/>
    <w:rsid w:val="00B0057F"/>
    <w:rsid w:val="00B00668"/>
    <w:rsid w:val="00B006A1"/>
    <w:rsid w:val="00B01D58"/>
    <w:rsid w:val="00B0298F"/>
    <w:rsid w:val="00B02A60"/>
    <w:rsid w:val="00B032D0"/>
    <w:rsid w:val="00B0336D"/>
    <w:rsid w:val="00B037B6"/>
    <w:rsid w:val="00B03864"/>
    <w:rsid w:val="00B03D97"/>
    <w:rsid w:val="00B041D0"/>
    <w:rsid w:val="00B04CA1"/>
    <w:rsid w:val="00B04F24"/>
    <w:rsid w:val="00B05CB2"/>
    <w:rsid w:val="00B05F22"/>
    <w:rsid w:val="00B0635E"/>
    <w:rsid w:val="00B07509"/>
    <w:rsid w:val="00B075AB"/>
    <w:rsid w:val="00B076E6"/>
    <w:rsid w:val="00B077A1"/>
    <w:rsid w:val="00B07EDD"/>
    <w:rsid w:val="00B101D5"/>
    <w:rsid w:val="00B10306"/>
    <w:rsid w:val="00B103F5"/>
    <w:rsid w:val="00B117B3"/>
    <w:rsid w:val="00B12175"/>
    <w:rsid w:val="00B1228C"/>
    <w:rsid w:val="00B125FE"/>
    <w:rsid w:val="00B13194"/>
    <w:rsid w:val="00B132BD"/>
    <w:rsid w:val="00B138E6"/>
    <w:rsid w:val="00B13C8F"/>
    <w:rsid w:val="00B1420A"/>
    <w:rsid w:val="00B14415"/>
    <w:rsid w:val="00B145D0"/>
    <w:rsid w:val="00B146F2"/>
    <w:rsid w:val="00B15EDC"/>
    <w:rsid w:val="00B15FFC"/>
    <w:rsid w:val="00B165A5"/>
    <w:rsid w:val="00B16AC5"/>
    <w:rsid w:val="00B17ACB"/>
    <w:rsid w:val="00B20009"/>
    <w:rsid w:val="00B20064"/>
    <w:rsid w:val="00B20D1B"/>
    <w:rsid w:val="00B20EFD"/>
    <w:rsid w:val="00B210D3"/>
    <w:rsid w:val="00B212A0"/>
    <w:rsid w:val="00B21A49"/>
    <w:rsid w:val="00B222EF"/>
    <w:rsid w:val="00B22608"/>
    <w:rsid w:val="00B2334A"/>
    <w:rsid w:val="00B23CC9"/>
    <w:rsid w:val="00B240C2"/>
    <w:rsid w:val="00B241AB"/>
    <w:rsid w:val="00B243DE"/>
    <w:rsid w:val="00B249D1"/>
    <w:rsid w:val="00B25EA2"/>
    <w:rsid w:val="00B25F3E"/>
    <w:rsid w:val="00B2702E"/>
    <w:rsid w:val="00B27AE3"/>
    <w:rsid w:val="00B30221"/>
    <w:rsid w:val="00B3078C"/>
    <w:rsid w:val="00B309E7"/>
    <w:rsid w:val="00B318A1"/>
    <w:rsid w:val="00B31BE8"/>
    <w:rsid w:val="00B32676"/>
    <w:rsid w:val="00B32E72"/>
    <w:rsid w:val="00B34216"/>
    <w:rsid w:val="00B342F7"/>
    <w:rsid w:val="00B34A1F"/>
    <w:rsid w:val="00B34E02"/>
    <w:rsid w:val="00B351EB"/>
    <w:rsid w:val="00B3596E"/>
    <w:rsid w:val="00B35C3B"/>
    <w:rsid w:val="00B36BD0"/>
    <w:rsid w:val="00B36C1A"/>
    <w:rsid w:val="00B37889"/>
    <w:rsid w:val="00B37BBE"/>
    <w:rsid w:val="00B37DA8"/>
    <w:rsid w:val="00B4122A"/>
    <w:rsid w:val="00B41BB0"/>
    <w:rsid w:val="00B41FDB"/>
    <w:rsid w:val="00B43056"/>
    <w:rsid w:val="00B430C5"/>
    <w:rsid w:val="00B437E6"/>
    <w:rsid w:val="00B438CE"/>
    <w:rsid w:val="00B445B4"/>
    <w:rsid w:val="00B445C6"/>
    <w:rsid w:val="00B44C45"/>
    <w:rsid w:val="00B45084"/>
    <w:rsid w:val="00B4559A"/>
    <w:rsid w:val="00B46169"/>
    <w:rsid w:val="00B47088"/>
    <w:rsid w:val="00B4774C"/>
    <w:rsid w:val="00B47949"/>
    <w:rsid w:val="00B47B0A"/>
    <w:rsid w:val="00B47DCD"/>
    <w:rsid w:val="00B47DEB"/>
    <w:rsid w:val="00B47ECD"/>
    <w:rsid w:val="00B5021A"/>
    <w:rsid w:val="00B50432"/>
    <w:rsid w:val="00B505C6"/>
    <w:rsid w:val="00B50661"/>
    <w:rsid w:val="00B50BA5"/>
    <w:rsid w:val="00B50C4C"/>
    <w:rsid w:val="00B51460"/>
    <w:rsid w:val="00B515EB"/>
    <w:rsid w:val="00B518BE"/>
    <w:rsid w:val="00B5192F"/>
    <w:rsid w:val="00B5198F"/>
    <w:rsid w:val="00B534FF"/>
    <w:rsid w:val="00B53D48"/>
    <w:rsid w:val="00B54155"/>
    <w:rsid w:val="00B54528"/>
    <w:rsid w:val="00B545C0"/>
    <w:rsid w:val="00B54FCD"/>
    <w:rsid w:val="00B54FFC"/>
    <w:rsid w:val="00B55643"/>
    <w:rsid w:val="00B556B1"/>
    <w:rsid w:val="00B559A2"/>
    <w:rsid w:val="00B55AF7"/>
    <w:rsid w:val="00B56633"/>
    <w:rsid w:val="00B56C74"/>
    <w:rsid w:val="00B570DD"/>
    <w:rsid w:val="00B570F9"/>
    <w:rsid w:val="00B57B50"/>
    <w:rsid w:val="00B57DD8"/>
    <w:rsid w:val="00B61139"/>
    <w:rsid w:val="00B614DA"/>
    <w:rsid w:val="00B61C0C"/>
    <w:rsid w:val="00B6274B"/>
    <w:rsid w:val="00B62B1B"/>
    <w:rsid w:val="00B63187"/>
    <w:rsid w:val="00B631AB"/>
    <w:rsid w:val="00B632E9"/>
    <w:rsid w:val="00B635A1"/>
    <w:rsid w:val="00B6413B"/>
    <w:rsid w:val="00B65081"/>
    <w:rsid w:val="00B6557A"/>
    <w:rsid w:val="00B659EF"/>
    <w:rsid w:val="00B662B0"/>
    <w:rsid w:val="00B66474"/>
    <w:rsid w:val="00B6697E"/>
    <w:rsid w:val="00B66AED"/>
    <w:rsid w:val="00B66B5D"/>
    <w:rsid w:val="00B66DEA"/>
    <w:rsid w:val="00B66FCD"/>
    <w:rsid w:val="00B678AF"/>
    <w:rsid w:val="00B716E4"/>
    <w:rsid w:val="00B71EAE"/>
    <w:rsid w:val="00B71F70"/>
    <w:rsid w:val="00B729A3"/>
    <w:rsid w:val="00B7333F"/>
    <w:rsid w:val="00B73386"/>
    <w:rsid w:val="00B73542"/>
    <w:rsid w:val="00B74542"/>
    <w:rsid w:val="00B7470A"/>
    <w:rsid w:val="00B74CB9"/>
    <w:rsid w:val="00B75195"/>
    <w:rsid w:val="00B7537F"/>
    <w:rsid w:val="00B75731"/>
    <w:rsid w:val="00B76377"/>
    <w:rsid w:val="00B76713"/>
    <w:rsid w:val="00B76CD0"/>
    <w:rsid w:val="00B76FF4"/>
    <w:rsid w:val="00B77B4D"/>
    <w:rsid w:val="00B77C97"/>
    <w:rsid w:val="00B80685"/>
    <w:rsid w:val="00B80711"/>
    <w:rsid w:val="00B8109A"/>
    <w:rsid w:val="00B82272"/>
    <w:rsid w:val="00B838B3"/>
    <w:rsid w:val="00B839A7"/>
    <w:rsid w:val="00B83A4B"/>
    <w:rsid w:val="00B85779"/>
    <w:rsid w:val="00B85C3F"/>
    <w:rsid w:val="00B85E5E"/>
    <w:rsid w:val="00B86262"/>
    <w:rsid w:val="00B869C0"/>
    <w:rsid w:val="00B86E87"/>
    <w:rsid w:val="00B87055"/>
    <w:rsid w:val="00B87538"/>
    <w:rsid w:val="00B87E63"/>
    <w:rsid w:val="00B9008A"/>
    <w:rsid w:val="00B900AC"/>
    <w:rsid w:val="00B904CD"/>
    <w:rsid w:val="00B910B9"/>
    <w:rsid w:val="00B9156C"/>
    <w:rsid w:val="00B91A4E"/>
    <w:rsid w:val="00B9299B"/>
    <w:rsid w:val="00B93B29"/>
    <w:rsid w:val="00B94EB6"/>
    <w:rsid w:val="00B94FD6"/>
    <w:rsid w:val="00B952A6"/>
    <w:rsid w:val="00B956F1"/>
    <w:rsid w:val="00B96457"/>
    <w:rsid w:val="00B97215"/>
    <w:rsid w:val="00BA0250"/>
    <w:rsid w:val="00BA1868"/>
    <w:rsid w:val="00BA22B8"/>
    <w:rsid w:val="00BA246E"/>
    <w:rsid w:val="00BA24C4"/>
    <w:rsid w:val="00BA273E"/>
    <w:rsid w:val="00BA2A07"/>
    <w:rsid w:val="00BA2E97"/>
    <w:rsid w:val="00BA3410"/>
    <w:rsid w:val="00BA34B8"/>
    <w:rsid w:val="00BA4F97"/>
    <w:rsid w:val="00BA5A97"/>
    <w:rsid w:val="00BA5BC1"/>
    <w:rsid w:val="00BA5C3E"/>
    <w:rsid w:val="00BA5DC7"/>
    <w:rsid w:val="00BB0723"/>
    <w:rsid w:val="00BB075E"/>
    <w:rsid w:val="00BB105E"/>
    <w:rsid w:val="00BB1419"/>
    <w:rsid w:val="00BB1A2A"/>
    <w:rsid w:val="00BB1BA0"/>
    <w:rsid w:val="00BB1CAC"/>
    <w:rsid w:val="00BB27B3"/>
    <w:rsid w:val="00BB28F5"/>
    <w:rsid w:val="00BB2903"/>
    <w:rsid w:val="00BB2D7D"/>
    <w:rsid w:val="00BB3B7F"/>
    <w:rsid w:val="00BB3DBC"/>
    <w:rsid w:val="00BB4AD0"/>
    <w:rsid w:val="00BB5019"/>
    <w:rsid w:val="00BB5B13"/>
    <w:rsid w:val="00BB7760"/>
    <w:rsid w:val="00BC0236"/>
    <w:rsid w:val="00BC14E1"/>
    <w:rsid w:val="00BC1577"/>
    <w:rsid w:val="00BC18F8"/>
    <w:rsid w:val="00BC1952"/>
    <w:rsid w:val="00BC1B76"/>
    <w:rsid w:val="00BC1BCC"/>
    <w:rsid w:val="00BC1DC2"/>
    <w:rsid w:val="00BC2067"/>
    <w:rsid w:val="00BC22F8"/>
    <w:rsid w:val="00BC27F3"/>
    <w:rsid w:val="00BC33CC"/>
    <w:rsid w:val="00BC379B"/>
    <w:rsid w:val="00BC3D6A"/>
    <w:rsid w:val="00BC439C"/>
    <w:rsid w:val="00BC43B5"/>
    <w:rsid w:val="00BC4DD9"/>
    <w:rsid w:val="00BC5134"/>
    <w:rsid w:val="00BC5D40"/>
    <w:rsid w:val="00BC611A"/>
    <w:rsid w:val="00BC6545"/>
    <w:rsid w:val="00BC6CA9"/>
    <w:rsid w:val="00BC7119"/>
    <w:rsid w:val="00BC7F52"/>
    <w:rsid w:val="00BC7F71"/>
    <w:rsid w:val="00BC7FDA"/>
    <w:rsid w:val="00BD001A"/>
    <w:rsid w:val="00BD0199"/>
    <w:rsid w:val="00BD0775"/>
    <w:rsid w:val="00BD0B93"/>
    <w:rsid w:val="00BD0C41"/>
    <w:rsid w:val="00BD0EC6"/>
    <w:rsid w:val="00BD110B"/>
    <w:rsid w:val="00BD1AC1"/>
    <w:rsid w:val="00BD1B26"/>
    <w:rsid w:val="00BD1B81"/>
    <w:rsid w:val="00BD1CEA"/>
    <w:rsid w:val="00BD20E0"/>
    <w:rsid w:val="00BD218F"/>
    <w:rsid w:val="00BD23F0"/>
    <w:rsid w:val="00BD27E0"/>
    <w:rsid w:val="00BD29F6"/>
    <w:rsid w:val="00BD3642"/>
    <w:rsid w:val="00BD3850"/>
    <w:rsid w:val="00BD461E"/>
    <w:rsid w:val="00BD6123"/>
    <w:rsid w:val="00BD6222"/>
    <w:rsid w:val="00BD67DA"/>
    <w:rsid w:val="00BD6925"/>
    <w:rsid w:val="00BD6AF6"/>
    <w:rsid w:val="00BD7001"/>
    <w:rsid w:val="00BD718A"/>
    <w:rsid w:val="00BD75F1"/>
    <w:rsid w:val="00BD78D4"/>
    <w:rsid w:val="00BD7D48"/>
    <w:rsid w:val="00BE04BB"/>
    <w:rsid w:val="00BE1715"/>
    <w:rsid w:val="00BE17E0"/>
    <w:rsid w:val="00BE1A40"/>
    <w:rsid w:val="00BE1EF8"/>
    <w:rsid w:val="00BE2424"/>
    <w:rsid w:val="00BE2711"/>
    <w:rsid w:val="00BE2F11"/>
    <w:rsid w:val="00BE3737"/>
    <w:rsid w:val="00BE3F36"/>
    <w:rsid w:val="00BE45E6"/>
    <w:rsid w:val="00BE474A"/>
    <w:rsid w:val="00BE4861"/>
    <w:rsid w:val="00BE6173"/>
    <w:rsid w:val="00BE6ABC"/>
    <w:rsid w:val="00BE6B97"/>
    <w:rsid w:val="00BE723C"/>
    <w:rsid w:val="00BE73D0"/>
    <w:rsid w:val="00BE7636"/>
    <w:rsid w:val="00BE7A2F"/>
    <w:rsid w:val="00BE7B70"/>
    <w:rsid w:val="00BF025A"/>
    <w:rsid w:val="00BF02B0"/>
    <w:rsid w:val="00BF08C7"/>
    <w:rsid w:val="00BF0A9B"/>
    <w:rsid w:val="00BF122E"/>
    <w:rsid w:val="00BF1ADC"/>
    <w:rsid w:val="00BF1D34"/>
    <w:rsid w:val="00BF1ED2"/>
    <w:rsid w:val="00BF1FBE"/>
    <w:rsid w:val="00BF2F68"/>
    <w:rsid w:val="00BF3401"/>
    <w:rsid w:val="00BF4D82"/>
    <w:rsid w:val="00BF5058"/>
    <w:rsid w:val="00BF5117"/>
    <w:rsid w:val="00BF54D7"/>
    <w:rsid w:val="00BF5539"/>
    <w:rsid w:val="00BF5A76"/>
    <w:rsid w:val="00BF606B"/>
    <w:rsid w:val="00BF719B"/>
    <w:rsid w:val="00BF7809"/>
    <w:rsid w:val="00BF7A13"/>
    <w:rsid w:val="00BF7F67"/>
    <w:rsid w:val="00C0016B"/>
    <w:rsid w:val="00C004D3"/>
    <w:rsid w:val="00C00AB0"/>
    <w:rsid w:val="00C01947"/>
    <w:rsid w:val="00C023A5"/>
    <w:rsid w:val="00C025BA"/>
    <w:rsid w:val="00C03AE4"/>
    <w:rsid w:val="00C03E32"/>
    <w:rsid w:val="00C0455E"/>
    <w:rsid w:val="00C046AE"/>
    <w:rsid w:val="00C047F6"/>
    <w:rsid w:val="00C0511B"/>
    <w:rsid w:val="00C05A69"/>
    <w:rsid w:val="00C05B65"/>
    <w:rsid w:val="00C05C30"/>
    <w:rsid w:val="00C05CFB"/>
    <w:rsid w:val="00C06503"/>
    <w:rsid w:val="00C068A5"/>
    <w:rsid w:val="00C0695D"/>
    <w:rsid w:val="00C06A94"/>
    <w:rsid w:val="00C07D46"/>
    <w:rsid w:val="00C07D5F"/>
    <w:rsid w:val="00C10385"/>
    <w:rsid w:val="00C1074F"/>
    <w:rsid w:val="00C10AF7"/>
    <w:rsid w:val="00C113CC"/>
    <w:rsid w:val="00C118A4"/>
    <w:rsid w:val="00C119AD"/>
    <w:rsid w:val="00C11CFB"/>
    <w:rsid w:val="00C12548"/>
    <w:rsid w:val="00C126AD"/>
    <w:rsid w:val="00C12838"/>
    <w:rsid w:val="00C128FA"/>
    <w:rsid w:val="00C13129"/>
    <w:rsid w:val="00C131F8"/>
    <w:rsid w:val="00C135A0"/>
    <w:rsid w:val="00C13813"/>
    <w:rsid w:val="00C13D13"/>
    <w:rsid w:val="00C14B40"/>
    <w:rsid w:val="00C14D3B"/>
    <w:rsid w:val="00C15D52"/>
    <w:rsid w:val="00C15FEF"/>
    <w:rsid w:val="00C16590"/>
    <w:rsid w:val="00C16E18"/>
    <w:rsid w:val="00C16E34"/>
    <w:rsid w:val="00C16EB3"/>
    <w:rsid w:val="00C178A7"/>
    <w:rsid w:val="00C20C96"/>
    <w:rsid w:val="00C214CD"/>
    <w:rsid w:val="00C21AB0"/>
    <w:rsid w:val="00C21D9A"/>
    <w:rsid w:val="00C22147"/>
    <w:rsid w:val="00C224EC"/>
    <w:rsid w:val="00C225C0"/>
    <w:rsid w:val="00C23561"/>
    <w:rsid w:val="00C23618"/>
    <w:rsid w:val="00C23863"/>
    <w:rsid w:val="00C23B67"/>
    <w:rsid w:val="00C23BD6"/>
    <w:rsid w:val="00C240E7"/>
    <w:rsid w:val="00C2418A"/>
    <w:rsid w:val="00C242B8"/>
    <w:rsid w:val="00C24777"/>
    <w:rsid w:val="00C247AA"/>
    <w:rsid w:val="00C257CD"/>
    <w:rsid w:val="00C25AFA"/>
    <w:rsid w:val="00C25B38"/>
    <w:rsid w:val="00C25B9D"/>
    <w:rsid w:val="00C25EC7"/>
    <w:rsid w:val="00C263FB"/>
    <w:rsid w:val="00C264D6"/>
    <w:rsid w:val="00C266F8"/>
    <w:rsid w:val="00C2728F"/>
    <w:rsid w:val="00C27739"/>
    <w:rsid w:val="00C2786C"/>
    <w:rsid w:val="00C27EFC"/>
    <w:rsid w:val="00C307C0"/>
    <w:rsid w:val="00C30AC4"/>
    <w:rsid w:val="00C315C8"/>
    <w:rsid w:val="00C3178D"/>
    <w:rsid w:val="00C31FAB"/>
    <w:rsid w:val="00C3250E"/>
    <w:rsid w:val="00C327A6"/>
    <w:rsid w:val="00C327D4"/>
    <w:rsid w:val="00C3300F"/>
    <w:rsid w:val="00C331B2"/>
    <w:rsid w:val="00C34577"/>
    <w:rsid w:val="00C34F73"/>
    <w:rsid w:val="00C363BC"/>
    <w:rsid w:val="00C365F7"/>
    <w:rsid w:val="00C36D68"/>
    <w:rsid w:val="00C37A87"/>
    <w:rsid w:val="00C37B87"/>
    <w:rsid w:val="00C406BB"/>
    <w:rsid w:val="00C40FC2"/>
    <w:rsid w:val="00C41A8C"/>
    <w:rsid w:val="00C42EB7"/>
    <w:rsid w:val="00C435CC"/>
    <w:rsid w:val="00C43908"/>
    <w:rsid w:val="00C43BFD"/>
    <w:rsid w:val="00C441E8"/>
    <w:rsid w:val="00C44A5B"/>
    <w:rsid w:val="00C44CBE"/>
    <w:rsid w:val="00C44CC9"/>
    <w:rsid w:val="00C44ECB"/>
    <w:rsid w:val="00C45636"/>
    <w:rsid w:val="00C45C14"/>
    <w:rsid w:val="00C45E33"/>
    <w:rsid w:val="00C45F6C"/>
    <w:rsid w:val="00C46911"/>
    <w:rsid w:val="00C46D14"/>
    <w:rsid w:val="00C4731C"/>
    <w:rsid w:val="00C47381"/>
    <w:rsid w:val="00C477F7"/>
    <w:rsid w:val="00C47CB0"/>
    <w:rsid w:val="00C503C6"/>
    <w:rsid w:val="00C5097D"/>
    <w:rsid w:val="00C50A55"/>
    <w:rsid w:val="00C51044"/>
    <w:rsid w:val="00C51CAA"/>
    <w:rsid w:val="00C51D38"/>
    <w:rsid w:val="00C52019"/>
    <w:rsid w:val="00C52B38"/>
    <w:rsid w:val="00C52DDD"/>
    <w:rsid w:val="00C53473"/>
    <w:rsid w:val="00C53B71"/>
    <w:rsid w:val="00C53BE1"/>
    <w:rsid w:val="00C53E37"/>
    <w:rsid w:val="00C549B7"/>
    <w:rsid w:val="00C54B20"/>
    <w:rsid w:val="00C54C0D"/>
    <w:rsid w:val="00C54E9D"/>
    <w:rsid w:val="00C55571"/>
    <w:rsid w:val="00C55BB5"/>
    <w:rsid w:val="00C56237"/>
    <w:rsid w:val="00C56F2A"/>
    <w:rsid w:val="00C5762A"/>
    <w:rsid w:val="00C576CA"/>
    <w:rsid w:val="00C57F3B"/>
    <w:rsid w:val="00C602D8"/>
    <w:rsid w:val="00C604F9"/>
    <w:rsid w:val="00C614E0"/>
    <w:rsid w:val="00C61E5D"/>
    <w:rsid w:val="00C626C7"/>
    <w:rsid w:val="00C62C70"/>
    <w:rsid w:val="00C63868"/>
    <w:rsid w:val="00C64416"/>
    <w:rsid w:val="00C64FE5"/>
    <w:rsid w:val="00C66580"/>
    <w:rsid w:val="00C66B65"/>
    <w:rsid w:val="00C66C4A"/>
    <w:rsid w:val="00C66D3D"/>
    <w:rsid w:val="00C66DBC"/>
    <w:rsid w:val="00C67BCF"/>
    <w:rsid w:val="00C67C22"/>
    <w:rsid w:val="00C70053"/>
    <w:rsid w:val="00C70060"/>
    <w:rsid w:val="00C70147"/>
    <w:rsid w:val="00C70460"/>
    <w:rsid w:val="00C70563"/>
    <w:rsid w:val="00C708D6"/>
    <w:rsid w:val="00C70D1B"/>
    <w:rsid w:val="00C714DE"/>
    <w:rsid w:val="00C715D7"/>
    <w:rsid w:val="00C719D6"/>
    <w:rsid w:val="00C72B43"/>
    <w:rsid w:val="00C72E20"/>
    <w:rsid w:val="00C72F47"/>
    <w:rsid w:val="00C73B52"/>
    <w:rsid w:val="00C74612"/>
    <w:rsid w:val="00C74BF6"/>
    <w:rsid w:val="00C74C8A"/>
    <w:rsid w:val="00C75DFC"/>
    <w:rsid w:val="00C7738F"/>
    <w:rsid w:val="00C77523"/>
    <w:rsid w:val="00C80E59"/>
    <w:rsid w:val="00C80EA7"/>
    <w:rsid w:val="00C81030"/>
    <w:rsid w:val="00C810B0"/>
    <w:rsid w:val="00C811C7"/>
    <w:rsid w:val="00C812C0"/>
    <w:rsid w:val="00C8242B"/>
    <w:rsid w:val="00C82901"/>
    <w:rsid w:val="00C82F48"/>
    <w:rsid w:val="00C83C79"/>
    <w:rsid w:val="00C83CD0"/>
    <w:rsid w:val="00C83D5D"/>
    <w:rsid w:val="00C84E1F"/>
    <w:rsid w:val="00C85BF6"/>
    <w:rsid w:val="00C86326"/>
    <w:rsid w:val="00C86D15"/>
    <w:rsid w:val="00C86D49"/>
    <w:rsid w:val="00C86EE6"/>
    <w:rsid w:val="00C87544"/>
    <w:rsid w:val="00C877DE"/>
    <w:rsid w:val="00C87F42"/>
    <w:rsid w:val="00C90EE0"/>
    <w:rsid w:val="00C91772"/>
    <w:rsid w:val="00C91DF2"/>
    <w:rsid w:val="00C9208F"/>
    <w:rsid w:val="00C92500"/>
    <w:rsid w:val="00C9267D"/>
    <w:rsid w:val="00C92816"/>
    <w:rsid w:val="00C92DFD"/>
    <w:rsid w:val="00C93721"/>
    <w:rsid w:val="00C93D13"/>
    <w:rsid w:val="00C93D71"/>
    <w:rsid w:val="00C93F1A"/>
    <w:rsid w:val="00C94BA6"/>
    <w:rsid w:val="00C952F3"/>
    <w:rsid w:val="00C956DE"/>
    <w:rsid w:val="00C96172"/>
    <w:rsid w:val="00C96E2F"/>
    <w:rsid w:val="00C9721A"/>
    <w:rsid w:val="00C97D69"/>
    <w:rsid w:val="00C97E0D"/>
    <w:rsid w:val="00CA010F"/>
    <w:rsid w:val="00CA0202"/>
    <w:rsid w:val="00CA081E"/>
    <w:rsid w:val="00CA0C6F"/>
    <w:rsid w:val="00CA1418"/>
    <w:rsid w:val="00CA14F2"/>
    <w:rsid w:val="00CA17A0"/>
    <w:rsid w:val="00CA18B8"/>
    <w:rsid w:val="00CA253E"/>
    <w:rsid w:val="00CA2B44"/>
    <w:rsid w:val="00CA2B63"/>
    <w:rsid w:val="00CA2B72"/>
    <w:rsid w:val="00CA2E7E"/>
    <w:rsid w:val="00CA3287"/>
    <w:rsid w:val="00CA39F8"/>
    <w:rsid w:val="00CA3DCE"/>
    <w:rsid w:val="00CA544A"/>
    <w:rsid w:val="00CA58DC"/>
    <w:rsid w:val="00CA647B"/>
    <w:rsid w:val="00CA76B7"/>
    <w:rsid w:val="00CB0697"/>
    <w:rsid w:val="00CB0F6B"/>
    <w:rsid w:val="00CB129C"/>
    <w:rsid w:val="00CB182A"/>
    <w:rsid w:val="00CB1C3B"/>
    <w:rsid w:val="00CB1F23"/>
    <w:rsid w:val="00CB2B46"/>
    <w:rsid w:val="00CB2B4C"/>
    <w:rsid w:val="00CB2C6C"/>
    <w:rsid w:val="00CB2CD7"/>
    <w:rsid w:val="00CB312F"/>
    <w:rsid w:val="00CB376C"/>
    <w:rsid w:val="00CB3E9A"/>
    <w:rsid w:val="00CB488F"/>
    <w:rsid w:val="00CB491B"/>
    <w:rsid w:val="00CB4958"/>
    <w:rsid w:val="00CB4D0F"/>
    <w:rsid w:val="00CB53A6"/>
    <w:rsid w:val="00CB5BAF"/>
    <w:rsid w:val="00CB5C6D"/>
    <w:rsid w:val="00CB5ECF"/>
    <w:rsid w:val="00CB606E"/>
    <w:rsid w:val="00CB6452"/>
    <w:rsid w:val="00CB6AA5"/>
    <w:rsid w:val="00CB6CE4"/>
    <w:rsid w:val="00CB7648"/>
    <w:rsid w:val="00CB7742"/>
    <w:rsid w:val="00CB7EF3"/>
    <w:rsid w:val="00CC04D1"/>
    <w:rsid w:val="00CC058F"/>
    <w:rsid w:val="00CC0A91"/>
    <w:rsid w:val="00CC10EB"/>
    <w:rsid w:val="00CC1AD5"/>
    <w:rsid w:val="00CC1BA3"/>
    <w:rsid w:val="00CC23F7"/>
    <w:rsid w:val="00CC23FD"/>
    <w:rsid w:val="00CC3094"/>
    <w:rsid w:val="00CC30C0"/>
    <w:rsid w:val="00CC342B"/>
    <w:rsid w:val="00CC3441"/>
    <w:rsid w:val="00CC3F88"/>
    <w:rsid w:val="00CC40E1"/>
    <w:rsid w:val="00CC52CF"/>
    <w:rsid w:val="00CC56AC"/>
    <w:rsid w:val="00CC5B6E"/>
    <w:rsid w:val="00CC662E"/>
    <w:rsid w:val="00CC67D2"/>
    <w:rsid w:val="00CC6CF9"/>
    <w:rsid w:val="00CC7319"/>
    <w:rsid w:val="00CC752A"/>
    <w:rsid w:val="00CC79FD"/>
    <w:rsid w:val="00CC7E5C"/>
    <w:rsid w:val="00CD018C"/>
    <w:rsid w:val="00CD01C5"/>
    <w:rsid w:val="00CD0756"/>
    <w:rsid w:val="00CD0B9A"/>
    <w:rsid w:val="00CD0CE4"/>
    <w:rsid w:val="00CD2024"/>
    <w:rsid w:val="00CD309D"/>
    <w:rsid w:val="00CD3106"/>
    <w:rsid w:val="00CD3B8B"/>
    <w:rsid w:val="00CD3DF6"/>
    <w:rsid w:val="00CD4CB0"/>
    <w:rsid w:val="00CD4DF0"/>
    <w:rsid w:val="00CD5124"/>
    <w:rsid w:val="00CD61F7"/>
    <w:rsid w:val="00CD652F"/>
    <w:rsid w:val="00CD700A"/>
    <w:rsid w:val="00CD7645"/>
    <w:rsid w:val="00CD7A65"/>
    <w:rsid w:val="00CE0408"/>
    <w:rsid w:val="00CE04A1"/>
    <w:rsid w:val="00CE0812"/>
    <w:rsid w:val="00CE14CF"/>
    <w:rsid w:val="00CE20B7"/>
    <w:rsid w:val="00CE25D1"/>
    <w:rsid w:val="00CE2CAB"/>
    <w:rsid w:val="00CE2E40"/>
    <w:rsid w:val="00CE3014"/>
    <w:rsid w:val="00CE3591"/>
    <w:rsid w:val="00CE3E85"/>
    <w:rsid w:val="00CE437B"/>
    <w:rsid w:val="00CE4880"/>
    <w:rsid w:val="00CE4DF3"/>
    <w:rsid w:val="00CE5701"/>
    <w:rsid w:val="00CE5940"/>
    <w:rsid w:val="00CE5B23"/>
    <w:rsid w:val="00CE5BF6"/>
    <w:rsid w:val="00CE65EE"/>
    <w:rsid w:val="00CE6959"/>
    <w:rsid w:val="00CE6CEE"/>
    <w:rsid w:val="00CE6E12"/>
    <w:rsid w:val="00CE7147"/>
    <w:rsid w:val="00CE7309"/>
    <w:rsid w:val="00CF007F"/>
    <w:rsid w:val="00CF0539"/>
    <w:rsid w:val="00CF0C56"/>
    <w:rsid w:val="00CF0CCD"/>
    <w:rsid w:val="00CF1BA7"/>
    <w:rsid w:val="00CF210D"/>
    <w:rsid w:val="00CF250E"/>
    <w:rsid w:val="00CF2513"/>
    <w:rsid w:val="00CF27DE"/>
    <w:rsid w:val="00CF2885"/>
    <w:rsid w:val="00CF2FF9"/>
    <w:rsid w:val="00CF30D9"/>
    <w:rsid w:val="00CF3A78"/>
    <w:rsid w:val="00CF40DB"/>
    <w:rsid w:val="00CF5373"/>
    <w:rsid w:val="00CF5685"/>
    <w:rsid w:val="00CF5835"/>
    <w:rsid w:val="00CF5AA1"/>
    <w:rsid w:val="00CF5C87"/>
    <w:rsid w:val="00CF622D"/>
    <w:rsid w:val="00CF648E"/>
    <w:rsid w:val="00CF743D"/>
    <w:rsid w:val="00D00B7E"/>
    <w:rsid w:val="00D01086"/>
    <w:rsid w:val="00D015C3"/>
    <w:rsid w:val="00D01F41"/>
    <w:rsid w:val="00D020D9"/>
    <w:rsid w:val="00D0263B"/>
    <w:rsid w:val="00D02F4F"/>
    <w:rsid w:val="00D0308F"/>
    <w:rsid w:val="00D03A33"/>
    <w:rsid w:val="00D03EBD"/>
    <w:rsid w:val="00D04F85"/>
    <w:rsid w:val="00D051C9"/>
    <w:rsid w:val="00D0520A"/>
    <w:rsid w:val="00D0572E"/>
    <w:rsid w:val="00D05B27"/>
    <w:rsid w:val="00D05F87"/>
    <w:rsid w:val="00D064B7"/>
    <w:rsid w:val="00D06741"/>
    <w:rsid w:val="00D06EA2"/>
    <w:rsid w:val="00D071A7"/>
    <w:rsid w:val="00D07809"/>
    <w:rsid w:val="00D10427"/>
    <w:rsid w:val="00D106B3"/>
    <w:rsid w:val="00D10715"/>
    <w:rsid w:val="00D11449"/>
    <w:rsid w:val="00D117D8"/>
    <w:rsid w:val="00D1214B"/>
    <w:rsid w:val="00D121E7"/>
    <w:rsid w:val="00D12599"/>
    <w:rsid w:val="00D135E2"/>
    <w:rsid w:val="00D13EC6"/>
    <w:rsid w:val="00D14130"/>
    <w:rsid w:val="00D14295"/>
    <w:rsid w:val="00D146DE"/>
    <w:rsid w:val="00D14D9E"/>
    <w:rsid w:val="00D14F0F"/>
    <w:rsid w:val="00D15010"/>
    <w:rsid w:val="00D1519E"/>
    <w:rsid w:val="00D1536D"/>
    <w:rsid w:val="00D15688"/>
    <w:rsid w:val="00D156B9"/>
    <w:rsid w:val="00D156DD"/>
    <w:rsid w:val="00D1579E"/>
    <w:rsid w:val="00D15D2F"/>
    <w:rsid w:val="00D16473"/>
    <w:rsid w:val="00D166F7"/>
    <w:rsid w:val="00D1699B"/>
    <w:rsid w:val="00D171BC"/>
    <w:rsid w:val="00D17469"/>
    <w:rsid w:val="00D17949"/>
    <w:rsid w:val="00D20078"/>
    <w:rsid w:val="00D20091"/>
    <w:rsid w:val="00D2049F"/>
    <w:rsid w:val="00D2104E"/>
    <w:rsid w:val="00D2114A"/>
    <w:rsid w:val="00D2118D"/>
    <w:rsid w:val="00D21945"/>
    <w:rsid w:val="00D22003"/>
    <w:rsid w:val="00D22228"/>
    <w:rsid w:val="00D241E0"/>
    <w:rsid w:val="00D2450B"/>
    <w:rsid w:val="00D24D24"/>
    <w:rsid w:val="00D25B34"/>
    <w:rsid w:val="00D25FCC"/>
    <w:rsid w:val="00D263B3"/>
    <w:rsid w:val="00D2646C"/>
    <w:rsid w:val="00D26C26"/>
    <w:rsid w:val="00D2729F"/>
    <w:rsid w:val="00D27872"/>
    <w:rsid w:val="00D2799F"/>
    <w:rsid w:val="00D302CB"/>
    <w:rsid w:val="00D305BD"/>
    <w:rsid w:val="00D3212D"/>
    <w:rsid w:val="00D32328"/>
    <w:rsid w:val="00D324BA"/>
    <w:rsid w:val="00D3285A"/>
    <w:rsid w:val="00D3311C"/>
    <w:rsid w:val="00D335B3"/>
    <w:rsid w:val="00D3376D"/>
    <w:rsid w:val="00D33E06"/>
    <w:rsid w:val="00D34755"/>
    <w:rsid w:val="00D35086"/>
    <w:rsid w:val="00D36402"/>
    <w:rsid w:val="00D36CBE"/>
    <w:rsid w:val="00D36ED7"/>
    <w:rsid w:val="00D3774D"/>
    <w:rsid w:val="00D37F2B"/>
    <w:rsid w:val="00D40224"/>
    <w:rsid w:val="00D409EB"/>
    <w:rsid w:val="00D40C65"/>
    <w:rsid w:val="00D41400"/>
    <w:rsid w:val="00D41D26"/>
    <w:rsid w:val="00D423B7"/>
    <w:rsid w:val="00D423FE"/>
    <w:rsid w:val="00D42A23"/>
    <w:rsid w:val="00D43C14"/>
    <w:rsid w:val="00D440AE"/>
    <w:rsid w:val="00D443B2"/>
    <w:rsid w:val="00D44D96"/>
    <w:rsid w:val="00D44EA0"/>
    <w:rsid w:val="00D45638"/>
    <w:rsid w:val="00D460FA"/>
    <w:rsid w:val="00D467D8"/>
    <w:rsid w:val="00D47592"/>
    <w:rsid w:val="00D47D69"/>
    <w:rsid w:val="00D501E0"/>
    <w:rsid w:val="00D50210"/>
    <w:rsid w:val="00D50CAC"/>
    <w:rsid w:val="00D50EA6"/>
    <w:rsid w:val="00D50F5A"/>
    <w:rsid w:val="00D51329"/>
    <w:rsid w:val="00D51DD1"/>
    <w:rsid w:val="00D523AE"/>
    <w:rsid w:val="00D530C9"/>
    <w:rsid w:val="00D53823"/>
    <w:rsid w:val="00D54B21"/>
    <w:rsid w:val="00D55410"/>
    <w:rsid w:val="00D5582A"/>
    <w:rsid w:val="00D56080"/>
    <w:rsid w:val="00D5749A"/>
    <w:rsid w:val="00D60433"/>
    <w:rsid w:val="00D60756"/>
    <w:rsid w:val="00D60FFB"/>
    <w:rsid w:val="00D612E4"/>
    <w:rsid w:val="00D61303"/>
    <w:rsid w:val="00D6139D"/>
    <w:rsid w:val="00D6194F"/>
    <w:rsid w:val="00D6261E"/>
    <w:rsid w:val="00D62D37"/>
    <w:rsid w:val="00D636BE"/>
    <w:rsid w:val="00D63940"/>
    <w:rsid w:val="00D63D5C"/>
    <w:rsid w:val="00D64425"/>
    <w:rsid w:val="00D64C0E"/>
    <w:rsid w:val="00D651A9"/>
    <w:rsid w:val="00D65515"/>
    <w:rsid w:val="00D65F2F"/>
    <w:rsid w:val="00D66C8D"/>
    <w:rsid w:val="00D66DB1"/>
    <w:rsid w:val="00D700B6"/>
    <w:rsid w:val="00D702E3"/>
    <w:rsid w:val="00D7039F"/>
    <w:rsid w:val="00D716C9"/>
    <w:rsid w:val="00D731C7"/>
    <w:rsid w:val="00D74103"/>
    <w:rsid w:val="00D745A4"/>
    <w:rsid w:val="00D74B54"/>
    <w:rsid w:val="00D75444"/>
    <w:rsid w:val="00D755E0"/>
    <w:rsid w:val="00D75D12"/>
    <w:rsid w:val="00D76824"/>
    <w:rsid w:val="00D76830"/>
    <w:rsid w:val="00D7690E"/>
    <w:rsid w:val="00D76918"/>
    <w:rsid w:val="00D76A87"/>
    <w:rsid w:val="00D76F00"/>
    <w:rsid w:val="00D7728E"/>
    <w:rsid w:val="00D775BB"/>
    <w:rsid w:val="00D77C4E"/>
    <w:rsid w:val="00D80AD9"/>
    <w:rsid w:val="00D81C92"/>
    <w:rsid w:val="00D81E70"/>
    <w:rsid w:val="00D821E5"/>
    <w:rsid w:val="00D82684"/>
    <w:rsid w:val="00D82ADC"/>
    <w:rsid w:val="00D831D5"/>
    <w:rsid w:val="00D83EE1"/>
    <w:rsid w:val="00D8437A"/>
    <w:rsid w:val="00D84755"/>
    <w:rsid w:val="00D84A47"/>
    <w:rsid w:val="00D84DE3"/>
    <w:rsid w:val="00D84E07"/>
    <w:rsid w:val="00D8526F"/>
    <w:rsid w:val="00D853F8"/>
    <w:rsid w:val="00D854FF"/>
    <w:rsid w:val="00D85590"/>
    <w:rsid w:val="00D86488"/>
    <w:rsid w:val="00D86869"/>
    <w:rsid w:val="00D86AB6"/>
    <w:rsid w:val="00D87D7C"/>
    <w:rsid w:val="00D87ED2"/>
    <w:rsid w:val="00D902D7"/>
    <w:rsid w:val="00D9064C"/>
    <w:rsid w:val="00D906F3"/>
    <w:rsid w:val="00D907FB"/>
    <w:rsid w:val="00D908A8"/>
    <w:rsid w:val="00D90C7D"/>
    <w:rsid w:val="00D912A4"/>
    <w:rsid w:val="00D91741"/>
    <w:rsid w:val="00D9193A"/>
    <w:rsid w:val="00D9197B"/>
    <w:rsid w:val="00D91B22"/>
    <w:rsid w:val="00D91C0E"/>
    <w:rsid w:val="00D91CAA"/>
    <w:rsid w:val="00D92400"/>
    <w:rsid w:val="00D9278B"/>
    <w:rsid w:val="00D9305D"/>
    <w:rsid w:val="00D933A0"/>
    <w:rsid w:val="00D933D8"/>
    <w:rsid w:val="00D937AC"/>
    <w:rsid w:val="00D9388B"/>
    <w:rsid w:val="00D93968"/>
    <w:rsid w:val="00D93F73"/>
    <w:rsid w:val="00D94FD4"/>
    <w:rsid w:val="00D952B7"/>
    <w:rsid w:val="00D953D7"/>
    <w:rsid w:val="00D95AAB"/>
    <w:rsid w:val="00D96ECA"/>
    <w:rsid w:val="00D970D0"/>
    <w:rsid w:val="00D970E1"/>
    <w:rsid w:val="00D97AEF"/>
    <w:rsid w:val="00DA05E8"/>
    <w:rsid w:val="00DA0B5D"/>
    <w:rsid w:val="00DA123A"/>
    <w:rsid w:val="00DA1A0F"/>
    <w:rsid w:val="00DA1C12"/>
    <w:rsid w:val="00DA2155"/>
    <w:rsid w:val="00DA292E"/>
    <w:rsid w:val="00DA3272"/>
    <w:rsid w:val="00DA335C"/>
    <w:rsid w:val="00DA34CD"/>
    <w:rsid w:val="00DA472C"/>
    <w:rsid w:val="00DA51BA"/>
    <w:rsid w:val="00DA52A0"/>
    <w:rsid w:val="00DA5392"/>
    <w:rsid w:val="00DA5761"/>
    <w:rsid w:val="00DA74F9"/>
    <w:rsid w:val="00DB0189"/>
    <w:rsid w:val="00DB0343"/>
    <w:rsid w:val="00DB042B"/>
    <w:rsid w:val="00DB0447"/>
    <w:rsid w:val="00DB04A0"/>
    <w:rsid w:val="00DB04BF"/>
    <w:rsid w:val="00DB060E"/>
    <w:rsid w:val="00DB0855"/>
    <w:rsid w:val="00DB0FB3"/>
    <w:rsid w:val="00DB2043"/>
    <w:rsid w:val="00DB2048"/>
    <w:rsid w:val="00DB2A44"/>
    <w:rsid w:val="00DB2E66"/>
    <w:rsid w:val="00DB43BC"/>
    <w:rsid w:val="00DB4A1D"/>
    <w:rsid w:val="00DB51FC"/>
    <w:rsid w:val="00DB52C7"/>
    <w:rsid w:val="00DB5FF5"/>
    <w:rsid w:val="00DB6277"/>
    <w:rsid w:val="00DB6644"/>
    <w:rsid w:val="00DB6D81"/>
    <w:rsid w:val="00DB7305"/>
    <w:rsid w:val="00DC0077"/>
    <w:rsid w:val="00DC0FBB"/>
    <w:rsid w:val="00DC13F9"/>
    <w:rsid w:val="00DC14F5"/>
    <w:rsid w:val="00DC2404"/>
    <w:rsid w:val="00DC294F"/>
    <w:rsid w:val="00DC2B49"/>
    <w:rsid w:val="00DC2E50"/>
    <w:rsid w:val="00DC3B69"/>
    <w:rsid w:val="00DC3B85"/>
    <w:rsid w:val="00DC4891"/>
    <w:rsid w:val="00DC4B22"/>
    <w:rsid w:val="00DC6019"/>
    <w:rsid w:val="00DC6248"/>
    <w:rsid w:val="00DC6404"/>
    <w:rsid w:val="00DC65D4"/>
    <w:rsid w:val="00DC75D2"/>
    <w:rsid w:val="00DC7EF2"/>
    <w:rsid w:val="00DD0168"/>
    <w:rsid w:val="00DD0769"/>
    <w:rsid w:val="00DD16F3"/>
    <w:rsid w:val="00DD188A"/>
    <w:rsid w:val="00DD2101"/>
    <w:rsid w:val="00DD211E"/>
    <w:rsid w:val="00DD21C0"/>
    <w:rsid w:val="00DD2306"/>
    <w:rsid w:val="00DD2691"/>
    <w:rsid w:val="00DD2D1B"/>
    <w:rsid w:val="00DD2D8C"/>
    <w:rsid w:val="00DD3363"/>
    <w:rsid w:val="00DD4A46"/>
    <w:rsid w:val="00DD4B08"/>
    <w:rsid w:val="00DD4CD0"/>
    <w:rsid w:val="00DD54C2"/>
    <w:rsid w:val="00DD6E33"/>
    <w:rsid w:val="00DD706D"/>
    <w:rsid w:val="00DD753F"/>
    <w:rsid w:val="00DD76FC"/>
    <w:rsid w:val="00DD78AE"/>
    <w:rsid w:val="00DD7C79"/>
    <w:rsid w:val="00DD7DA0"/>
    <w:rsid w:val="00DE00FC"/>
    <w:rsid w:val="00DE0482"/>
    <w:rsid w:val="00DE07DF"/>
    <w:rsid w:val="00DE0B32"/>
    <w:rsid w:val="00DE1326"/>
    <w:rsid w:val="00DE150E"/>
    <w:rsid w:val="00DE219A"/>
    <w:rsid w:val="00DE2345"/>
    <w:rsid w:val="00DE23FF"/>
    <w:rsid w:val="00DE25BB"/>
    <w:rsid w:val="00DE330A"/>
    <w:rsid w:val="00DE37EE"/>
    <w:rsid w:val="00DE4098"/>
    <w:rsid w:val="00DE42DE"/>
    <w:rsid w:val="00DE431E"/>
    <w:rsid w:val="00DE46E8"/>
    <w:rsid w:val="00DE4935"/>
    <w:rsid w:val="00DE4F09"/>
    <w:rsid w:val="00DE50AE"/>
    <w:rsid w:val="00DE531E"/>
    <w:rsid w:val="00DE5D54"/>
    <w:rsid w:val="00DE5E85"/>
    <w:rsid w:val="00DE735C"/>
    <w:rsid w:val="00DE785F"/>
    <w:rsid w:val="00DF086C"/>
    <w:rsid w:val="00DF0E7F"/>
    <w:rsid w:val="00DF2B3C"/>
    <w:rsid w:val="00DF2C0B"/>
    <w:rsid w:val="00DF2EF7"/>
    <w:rsid w:val="00DF3106"/>
    <w:rsid w:val="00DF33E7"/>
    <w:rsid w:val="00DF40F3"/>
    <w:rsid w:val="00DF42DE"/>
    <w:rsid w:val="00DF446E"/>
    <w:rsid w:val="00DF4950"/>
    <w:rsid w:val="00DF4E7A"/>
    <w:rsid w:val="00DF4F9F"/>
    <w:rsid w:val="00DF5643"/>
    <w:rsid w:val="00DF5D75"/>
    <w:rsid w:val="00DF6286"/>
    <w:rsid w:val="00DF634C"/>
    <w:rsid w:val="00DF6665"/>
    <w:rsid w:val="00DF6799"/>
    <w:rsid w:val="00DF715C"/>
    <w:rsid w:val="00DF7A70"/>
    <w:rsid w:val="00DF7DFE"/>
    <w:rsid w:val="00E0018D"/>
    <w:rsid w:val="00E00AEC"/>
    <w:rsid w:val="00E00EE8"/>
    <w:rsid w:val="00E01913"/>
    <w:rsid w:val="00E01D94"/>
    <w:rsid w:val="00E0262D"/>
    <w:rsid w:val="00E02DF9"/>
    <w:rsid w:val="00E04CFA"/>
    <w:rsid w:val="00E04E84"/>
    <w:rsid w:val="00E05122"/>
    <w:rsid w:val="00E051F5"/>
    <w:rsid w:val="00E065F4"/>
    <w:rsid w:val="00E100E6"/>
    <w:rsid w:val="00E112E6"/>
    <w:rsid w:val="00E11945"/>
    <w:rsid w:val="00E11A41"/>
    <w:rsid w:val="00E12431"/>
    <w:rsid w:val="00E125B5"/>
    <w:rsid w:val="00E12EF6"/>
    <w:rsid w:val="00E132A9"/>
    <w:rsid w:val="00E13322"/>
    <w:rsid w:val="00E1336A"/>
    <w:rsid w:val="00E137FF"/>
    <w:rsid w:val="00E139CD"/>
    <w:rsid w:val="00E1446F"/>
    <w:rsid w:val="00E14A53"/>
    <w:rsid w:val="00E14B4A"/>
    <w:rsid w:val="00E1500A"/>
    <w:rsid w:val="00E15A5D"/>
    <w:rsid w:val="00E15F05"/>
    <w:rsid w:val="00E16950"/>
    <w:rsid w:val="00E16B16"/>
    <w:rsid w:val="00E17014"/>
    <w:rsid w:val="00E171D4"/>
    <w:rsid w:val="00E173D5"/>
    <w:rsid w:val="00E17B43"/>
    <w:rsid w:val="00E17B78"/>
    <w:rsid w:val="00E20BBF"/>
    <w:rsid w:val="00E210D7"/>
    <w:rsid w:val="00E2120C"/>
    <w:rsid w:val="00E21EA0"/>
    <w:rsid w:val="00E22798"/>
    <w:rsid w:val="00E22AA4"/>
    <w:rsid w:val="00E22ED8"/>
    <w:rsid w:val="00E22FF5"/>
    <w:rsid w:val="00E23BC1"/>
    <w:rsid w:val="00E24048"/>
    <w:rsid w:val="00E24541"/>
    <w:rsid w:val="00E2507E"/>
    <w:rsid w:val="00E258A1"/>
    <w:rsid w:val="00E25C4F"/>
    <w:rsid w:val="00E26971"/>
    <w:rsid w:val="00E27152"/>
    <w:rsid w:val="00E27A91"/>
    <w:rsid w:val="00E27CBB"/>
    <w:rsid w:val="00E31782"/>
    <w:rsid w:val="00E31BA5"/>
    <w:rsid w:val="00E31CF8"/>
    <w:rsid w:val="00E321CE"/>
    <w:rsid w:val="00E32402"/>
    <w:rsid w:val="00E32488"/>
    <w:rsid w:val="00E326A0"/>
    <w:rsid w:val="00E334A7"/>
    <w:rsid w:val="00E33803"/>
    <w:rsid w:val="00E34194"/>
    <w:rsid w:val="00E34B2A"/>
    <w:rsid w:val="00E354C1"/>
    <w:rsid w:val="00E356C9"/>
    <w:rsid w:val="00E3627D"/>
    <w:rsid w:val="00E36752"/>
    <w:rsid w:val="00E36E54"/>
    <w:rsid w:val="00E37F7F"/>
    <w:rsid w:val="00E4009A"/>
    <w:rsid w:val="00E404E1"/>
    <w:rsid w:val="00E4115C"/>
    <w:rsid w:val="00E415D9"/>
    <w:rsid w:val="00E427B3"/>
    <w:rsid w:val="00E4297C"/>
    <w:rsid w:val="00E433EA"/>
    <w:rsid w:val="00E448C7"/>
    <w:rsid w:val="00E44B58"/>
    <w:rsid w:val="00E45603"/>
    <w:rsid w:val="00E45760"/>
    <w:rsid w:val="00E46975"/>
    <w:rsid w:val="00E46F5A"/>
    <w:rsid w:val="00E4735C"/>
    <w:rsid w:val="00E4787D"/>
    <w:rsid w:val="00E47B7D"/>
    <w:rsid w:val="00E47C78"/>
    <w:rsid w:val="00E47E78"/>
    <w:rsid w:val="00E5011B"/>
    <w:rsid w:val="00E5027E"/>
    <w:rsid w:val="00E50A07"/>
    <w:rsid w:val="00E50CB0"/>
    <w:rsid w:val="00E51399"/>
    <w:rsid w:val="00E51404"/>
    <w:rsid w:val="00E51A82"/>
    <w:rsid w:val="00E51C35"/>
    <w:rsid w:val="00E51F28"/>
    <w:rsid w:val="00E5219F"/>
    <w:rsid w:val="00E534FD"/>
    <w:rsid w:val="00E53731"/>
    <w:rsid w:val="00E538B0"/>
    <w:rsid w:val="00E53E71"/>
    <w:rsid w:val="00E53F9B"/>
    <w:rsid w:val="00E54107"/>
    <w:rsid w:val="00E5415A"/>
    <w:rsid w:val="00E5416F"/>
    <w:rsid w:val="00E544A2"/>
    <w:rsid w:val="00E547FD"/>
    <w:rsid w:val="00E54E3F"/>
    <w:rsid w:val="00E55A64"/>
    <w:rsid w:val="00E56790"/>
    <w:rsid w:val="00E56DF3"/>
    <w:rsid w:val="00E60600"/>
    <w:rsid w:val="00E60A03"/>
    <w:rsid w:val="00E618A6"/>
    <w:rsid w:val="00E619A3"/>
    <w:rsid w:val="00E61B07"/>
    <w:rsid w:val="00E61B2B"/>
    <w:rsid w:val="00E63CD4"/>
    <w:rsid w:val="00E63F49"/>
    <w:rsid w:val="00E64215"/>
    <w:rsid w:val="00E64655"/>
    <w:rsid w:val="00E64966"/>
    <w:rsid w:val="00E64BF6"/>
    <w:rsid w:val="00E6552E"/>
    <w:rsid w:val="00E65C7E"/>
    <w:rsid w:val="00E65DF8"/>
    <w:rsid w:val="00E66777"/>
    <w:rsid w:val="00E66C1D"/>
    <w:rsid w:val="00E674B8"/>
    <w:rsid w:val="00E677C3"/>
    <w:rsid w:val="00E67874"/>
    <w:rsid w:val="00E67936"/>
    <w:rsid w:val="00E67AFC"/>
    <w:rsid w:val="00E67E36"/>
    <w:rsid w:val="00E67E5D"/>
    <w:rsid w:val="00E70C8C"/>
    <w:rsid w:val="00E70E6A"/>
    <w:rsid w:val="00E71330"/>
    <w:rsid w:val="00E71539"/>
    <w:rsid w:val="00E71711"/>
    <w:rsid w:val="00E718F4"/>
    <w:rsid w:val="00E71B01"/>
    <w:rsid w:val="00E7239C"/>
    <w:rsid w:val="00E72BD2"/>
    <w:rsid w:val="00E72E24"/>
    <w:rsid w:val="00E73217"/>
    <w:rsid w:val="00E7343D"/>
    <w:rsid w:val="00E738A2"/>
    <w:rsid w:val="00E73A54"/>
    <w:rsid w:val="00E73E4F"/>
    <w:rsid w:val="00E73E54"/>
    <w:rsid w:val="00E74F12"/>
    <w:rsid w:val="00E74FB4"/>
    <w:rsid w:val="00E75302"/>
    <w:rsid w:val="00E75B59"/>
    <w:rsid w:val="00E75CBC"/>
    <w:rsid w:val="00E76DE7"/>
    <w:rsid w:val="00E76F54"/>
    <w:rsid w:val="00E77830"/>
    <w:rsid w:val="00E77C17"/>
    <w:rsid w:val="00E80132"/>
    <w:rsid w:val="00E8025A"/>
    <w:rsid w:val="00E810F4"/>
    <w:rsid w:val="00E81C55"/>
    <w:rsid w:val="00E821D4"/>
    <w:rsid w:val="00E8249B"/>
    <w:rsid w:val="00E82751"/>
    <w:rsid w:val="00E832C2"/>
    <w:rsid w:val="00E832D6"/>
    <w:rsid w:val="00E83610"/>
    <w:rsid w:val="00E839E4"/>
    <w:rsid w:val="00E83B87"/>
    <w:rsid w:val="00E83D08"/>
    <w:rsid w:val="00E84048"/>
    <w:rsid w:val="00E840EE"/>
    <w:rsid w:val="00E84C0E"/>
    <w:rsid w:val="00E8507B"/>
    <w:rsid w:val="00E85553"/>
    <w:rsid w:val="00E857C4"/>
    <w:rsid w:val="00E85882"/>
    <w:rsid w:val="00E860BB"/>
    <w:rsid w:val="00E8663A"/>
    <w:rsid w:val="00E867E6"/>
    <w:rsid w:val="00E86891"/>
    <w:rsid w:val="00E86BA1"/>
    <w:rsid w:val="00E879CA"/>
    <w:rsid w:val="00E879CB"/>
    <w:rsid w:val="00E900A4"/>
    <w:rsid w:val="00E9088E"/>
    <w:rsid w:val="00E90C42"/>
    <w:rsid w:val="00E90CE9"/>
    <w:rsid w:val="00E90F34"/>
    <w:rsid w:val="00E9110A"/>
    <w:rsid w:val="00E9134F"/>
    <w:rsid w:val="00E927B6"/>
    <w:rsid w:val="00E928C1"/>
    <w:rsid w:val="00E93162"/>
    <w:rsid w:val="00E93889"/>
    <w:rsid w:val="00E9431B"/>
    <w:rsid w:val="00E947F1"/>
    <w:rsid w:val="00E94C9B"/>
    <w:rsid w:val="00E959FB"/>
    <w:rsid w:val="00E95C6B"/>
    <w:rsid w:val="00E95F01"/>
    <w:rsid w:val="00E9608E"/>
    <w:rsid w:val="00E966B0"/>
    <w:rsid w:val="00E96942"/>
    <w:rsid w:val="00E96D73"/>
    <w:rsid w:val="00E96DF4"/>
    <w:rsid w:val="00E971D8"/>
    <w:rsid w:val="00E97E18"/>
    <w:rsid w:val="00E97F28"/>
    <w:rsid w:val="00EA0604"/>
    <w:rsid w:val="00EA1818"/>
    <w:rsid w:val="00EA243A"/>
    <w:rsid w:val="00EA3154"/>
    <w:rsid w:val="00EA34AC"/>
    <w:rsid w:val="00EA40D5"/>
    <w:rsid w:val="00EA4BE0"/>
    <w:rsid w:val="00EA50D7"/>
    <w:rsid w:val="00EA53F9"/>
    <w:rsid w:val="00EA5C59"/>
    <w:rsid w:val="00EA5E59"/>
    <w:rsid w:val="00EA5EB2"/>
    <w:rsid w:val="00EA648E"/>
    <w:rsid w:val="00EA6762"/>
    <w:rsid w:val="00EA73C8"/>
    <w:rsid w:val="00EA79CF"/>
    <w:rsid w:val="00EB0BEF"/>
    <w:rsid w:val="00EB0DCE"/>
    <w:rsid w:val="00EB0F29"/>
    <w:rsid w:val="00EB13C3"/>
    <w:rsid w:val="00EB15B4"/>
    <w:rsid w:val="00EB15BB"/>
    <w:rsid w:val="00EB1B96"/>
    <w:rsid w:val="00EB1E67"/>
    <w:rsid w:val="00EB205F"/>
    <w:rsid w:val="00EB2B2B"/>
    <w:rsid w:val="00EB2F35"/>
    <w:rsid w:val="00EB30FE"/>
    <w:rsid w:val="00EB336D"/>
    <w:rsid w:val="00EB3B25"/>
    <w:rsid w:val="00EB40A3"/>
    <w:rsid w:val="00EB5202"/>
    <w:rsid w:val="00EB6655"/>
    <w:rsid w:val="00EB6BE5"/>
    <w:rsid w:val="00EC0007"/>
    <w:rsid w:val="00EC0861"/>
    <w:rsid w:val="00EC100C"/>
    <w:rsid w:val="00EC12BC"/>
    <w:rsid w:val="00EC1AF4"/>
    <w:rsid w:val="00EC3B82"/>
    <w:rsid w:val="00EC3C52"/>
    <w:rsid w:val="00EC3DD7"/>
    <w:rsid w:val="00EC458C"/>
    <w:rsid w:val="00EC45C9"/>
    <w:rsid w:val="00EC4A69"/>
    <w:rsid w:val="00EC4D6F"/>
    <w:rsid w:val="00EC5536"/>
    <w:rsid w:val="00EC5B86"/>
    <w:rsid w:val="00EC5E94"/>
    <w:rsid w:val="00EC6315"/>
    <w:rsid w:val="00EC6A4F"/>
    <w:rsid w:val="00EC76E1"/>
    <w:rsid w:val="00EC7945"/>
    <w:rsid w:val="00EC7CA7"/>
    <w:rsid w:val="00ED05AE"/>
    <w:rsid w:val="00ED0B40"/>
    <w:rsid w:val="00ED176B"/>
    <w:rsid w:val="00ED183C"/>
    <w:rsid w:val="00ED1959"/>
    <w:rsid w:val="00ED1F14"/>
    <w:rsid w:val="00ED1FBA"/>
    <w:rsid w:val="00ED2225"/>
    <w:rsid w:val="00ED26BC"/>
    <w:rsid w:val="00ED2B44"/>
    <w:rsid w:val="00ED3150"/>
    <w:rsid w:val="00ED315D"/>
    <w:rsid w:val="00ED3712"/>
    <w:rsid w:val="00ED3F99"/>
    <w:rsid w:val="00ED4493"/>
    <w:rsid w:val="00ED48B6"/>
    <w:rsid w:val="00ED50CB"/>
    <w:rsid w:val="00ED5149"/>
    <w:rsid w:val="00ED5D8A"/>
    <w:rsid w:val="00ED68F0"/>
    <w:rsid w:val="00ED745A"/>
    <w:rsid w:val="00EE02A5"/>
    <w:rsid w:val="00EE0745"/>
    <w:rsid w:val="00EE0D06"/>
    <w:rsid w:val="00EE0F00"/>
    <w:rsid w:val="00EE1C54"/>
    <w:rsid w:val="00EE2015"/>
    <w:rsid w:val="00EE23A1"/>
    <w:rsid w:val="00EE28D1"/>
    <w:rsid w:val="00EE297B"/>
    <w:rsid w:val="00EE3A19"/>
    <w:rsid w:val="00EE3AFA"/>
    <w:rsid w:val="00EE3EE8"/>
    <w:rsid w:val="00EE4783"/>
    <w:rsid w:val="00EE4CA6"/>
    <w:rsid w:val="00EE4E86"/>
    <w:rsid w:val="00EE5025"/>
    <w:rsid w:val="00EE5335"/>
    <w:rsid w:val="00EE543C"/>
    <w:rsid w:val="00EE5708"/>
    <w:rsid w:val="00EE5B1E"/>
    <w:rsid w:val="00EE6492"/>
    <w:rsid w:val="00EE691D"/>
    <w:rsid w:val="00EE6F84"/>
    <w:rsid w:val="00EE723F"/>
    <w:rsid w:val="00EE7666"/>
    <w:rsid w:val="00EE7AF9"/>
    <w:rsid w:val="00EF1776"/>
    <w:rsid w:val="00EF27BA"/>
    <w:rsid w:val="00EF27C5"/>
    <w:rsid w:val="00EF313E"/>
    <w:rsid w:val="00EF338C"/>
    <w:rsid w:val="00EF3DF8"/>
    <w:rsid w:val="00EF42D3"/>
    <w:rsid w:val="00EF445D"/>
    <w:rsid w:val="00EF4B01"/>
    <w:rsid w:val="00EF4DCD"/>
    <w:rsid w:val="00EF5B77"/>
    <w:rsid w:val="00EF5DE5"/>
    <w:rsid w:val="00EF6FF9"/>
    <w:rsid w:val="00EF796E"/>
    <w:rsid w:val="00EF7CCE"/>
    <w:rsid w:val="00EF7E4B"/>
    <w:rsid w:val="00EF7EA6"/>
    <w:rsid w:val="00F000F9"/>
    <w:rsid w:val="00F0029D"/>
    <w:rsid w:val="00F00B53"/>
    <w:rsid w:val="00F01333"/>
    <w:rsid w:val="00F014A8"/>
    <w:rsid w:val="00F01911"/>
    <w:rsid w:val="00F01C51"/>
    <w:rsid w:val="00F02036"/>
    <w:rsid w:val="00F02C1E"/>
    <w:rsid w:val="00F02CCF"/>
    <w:rsid w:val="00F02F4D"/>
    <w:rsid w:val="00F03352"/>
    <w:rsid w:val="00F03688"/>
    <w:rsid w:val="00F037BE"/>
    <w:rsid w:val="00F03CC7"/>
    <w:rsid w:val="00F04256"/>
    <w:rsid w:val="00F0437D"/>
    <w:rsid w:val="00F05ABF"/>
    <w:rsid w:val="00F06690"/>
    <w:rsid w:val="00F06A3A"/>
    <w:rsid w:val="00F06B53"/>
    <w:rsid w:val="00F07157"/>
    <w:rsid w:val="00F0734C"/>
    <w:rsid w:val="00F0743A"/>
    <w:rsid w:val="00F07BD7"/>
    <w:rsid w:val="00F10530"/>
    <w:rsid w:val="00F1063A"/>
    <w:rsid w:val="00F107C9"/>
    <w:rsid w:val="00F10E2B"/>
    <w:rsid w:val="00F137A3"/>
    <w:rsid w:val="00F13B57"/>
    <w:rsid w:val="00F1435A"/>
    <w:rsid w:val="00F14445"/>
    <w:rsid w:val="00F1487B"/>
    <w:rsid w:val="00F15FC2"/>
    <w:rsid w:val="00F16DA6"/>
    <w:rsid w:val="00F17269"/>
    <w:rsid w:val="00F17555"/>
    <w:rsid w:val="00F203EE"/>
    <w:rsid w:val="00F206CC"/>
    <w:rsid w:val="00F214EB"/>
    <w:rsid w:val="00F223E2"/>
    <w:rsid w:val="00F227B0"/>
    <w:rsid w:val="00F228D1"/>
    <w:rsid w:val="00F22CF4"/>
    <w:rsid w:val="00F23009"/>
    <w:rsid w:val="00F2384F"/>
    <w:rsid w:val="00F24112"/>
    <w:rsid w:val="00F246C6"/>
    <w:rsid w:val="00F249D0"/>
    <w:rsid w:val="00F254D1"/>
    <w:rsid w:val="00F25BE4"/>
    <w:rsid w:val="00F25C16"/>
    <w:rsid w:val="00F25DA7"/>
    <w:rsid w:val="00F2607B"/>
    <w:rsid w:val="00F261A0"/>
    <w:rsid w:val="00F2658A"/>
    <w:rsid w:val="00F266EC"/>
    <w:rsid w:val="00F2694B"/>
    <w:rsid w:val="00F26E23"/>
    <w:rsid w:val="00F2784A"/>
    <w:rsid w:val="00F30570"/>
    <w:rsid w:val="00F30575"/>
    <w:rsid w:val="00F31253"/>
    <w:rsid w:val="00F31386"/>
    <w:rsid w:val="00F3143A"/>
    <w:rsid w:val="00F31F73"/>
    <w:rsid w:val="00F32247"/>
    <w:rsid w:val="00F32734"/>
    <w:rsid w:val="00F32825"/>
    <w:rsid w:val="00F32FC1"/>
    <w:rsid w:val="00F338E5"/>
    <w:rsid w:val="00F33BA7"/>
    <w:rsid w:val="00F342F4"/>
    <w:rsid w:val="00F34745"/>
    <w:rsid w:val="00F34820"/>
    <w:rsid w:val="00F34CA9"/>
    <w:rsid w:val="00F35729"/>
    <w:rsid w:val="00F35A14"/>
    <w:rsid w:val="00F36830"/>
    <w:rsid w:val="00F36DA7"/>
    <w:rsid w:val="00F371C4"/>
    <w:rsid w:val="00F37C5C"/>
    <w:rsid w:val="00F4007B"/>
    <w:rsid w:val="00F401F5"/>
    <w:rsid w:val="00F40CDD"/>
    <w:rsid w:val="00F410C1"/>
    <w:rsid w:val="00F4148E"/>
    <w:rsid w:val="00F41A51"/>
    <w:rsid w:val="00F42A0C"/>
    <w:rsid w:val="00F43897"/>
    <w:rsid w:val="00F43ABE"/>
    <w:rsid w:val="00F43D12"/>
    <w:rsid w:val="00F4459B"/>
    <w:rsid w:val="00F44F9A"/>
    <w:rsid w:val="00F45813"/>
    <w:rsid w:val="00F45D36"/>
    <w:rsid w:val="00F45E77"/>
    <w:rsid w:val="00F45FF0"/>
    <w:rsid w:val="00F46A7D"/>
    <w:rsid w:val="00F46B7C"/>
    <w:rsid w:val="00F46C2E"/>
    <w:rsid w:val="00F472C2"/>
    <w:rsid w:val="00F47A2A"/>
    <w:rsid w:val="00F47EB1"/>
    <w:rsid w:val="00F502A8"/>
    <w:rsid w:val="00F506F0"/>
    <w:rsid w:val="00F5089E"/>
    <w:rsid w:val="00F50B3A"/>
    <w:rsid w:val="00F528AF"/>
    <w:rsid w:val="00F52AB9"/>
    <w:rsid w:val="00F52C4E"/>
    <w:rsid w:val="00F52D41"/>
    <w:rsid w:val="00F53E3D"/>
    <w:rsid w:val="00F53E42"/>
    <w:rsid w:val="00F54B28"/>
    <w:rsid w:val="00F54E58"/>
    <w:rsid w:val="00F554CD"/>
    <w:rsid w:val="00F55623"/>
    <w:rsid w:val="00F5585F"/>
    <w:rsid w:val="00F55CE9"/>
    <w:rsid w:val="00F55E22"/>
    <w:rsid w:val="00F55F80"/>
    <w:rsid w:val="00F575D9"/>
    <w:rsid w:val="00F5767D"/>
    <w:rsid w:val="00F57924"/>
    <w:rsid w:val="00F57F73"/>
    <w:rsid w:val="00F57FD3"/>
    <w:rsid w:val="00F60774"/>
    <w:rsid w:val="00F608CC"/>
    <w:rsid w:val="00F61018"/>
    <w:rsid w:val="00F620AE"/>
    <w:rsid w:val="00F62F8C"/>
    <w:rsid w:val="00F632FE"/>
    <w:rsid w:val="00F63A51"/>
    <w:rsid w:val="00F64325"/>
    <w:rsid w:val="00F6433A"/>
    <w:rsid w:val="00F6473B"/>
    <w:rsid w:val="00F64E79"/>
    <w:rsid w:val="00F65316"/>
    <w:rsid w:val="00F65E78"/>
    <w:rsid w:val="00F65EC6"/>
    <w:rsid w:val="00F66011"/>
    <w:rsid w:val="00F661A7"/>
    <w:rsid w:val="00F66235"/>
    <w:rsid w:val="00F6672D"/>
    <w:rsid w:val="00F66EC0"/>
    <w:rsid w:val="00F674D7"/>
    <w:rsid w:val="00F678FF"/>
    <w:rsid w:val="00F67BA9"/>
    <w:rsid w:val="00F70642"/>
    <w:rsid w:val="00F71241"/>
    <w:rsid w:val="00F7148D"/>
    <w:rsid w:val="00F7149C"/>
    <w:rsid w:val="00F717AD"/>
    <w:rsid w:val="00F71E22"/>
    <w:rsid w:val="00F726A4"/>
    <w:rsid w:val="00F730B4"/>
    <w:rsid w:val="00F73743"/>
    <w:rsid w:val="00F73D13"/>
    <w:rsid w:val="00F75A20"/>
    <w:rsid w:val="00F75C1E"/>
    <w:rsid w:val="00F76155"/>
    <w:rsid w:val="00F76292"/>
    <w:rsid w:val="00F7723F"/>
    <w:rsid w:val="00F801C0"/>
    <w:rsid w:val="00F80565"/>
    <w:rsid w:val="00F812E5"/>
    <w:rsid w:val="00F81A1F"/>
    <w:rsid w:val="00F822F2"/>
    <w:rsid w:val="00F8278A"/>
    <w:rsid w:val="00F82E70"/>
    <w:rsid w:val="00F82F21"/>
    <w:rsid w:val="00F8324E"/>
    <w:rsid w:val="00F83B0D"/>
    <w:rsid w:val="00F83C43"/>
    <w:rsid w:val="00F84CCF"/>
    <w:rsid w:val="00F85086"/>
    <w:rsid w:val="00F85613"/>
    <w:rsid w:val="00F86021"/>
    <w:rsid w:val="00F86554"/>
    <w:rsid w:val="00F86759"/>
    <w:rsid w:val="00F8723F"/>
    <w:rsid w:val="00F876DD"/>
    <w:rsid w:val="00F905C6"/>
    <w:rsid w:val="00F917A3"/>
    <w:rsid w:val="00F91E3F"/>
    <w:rsid w:val="00F9214E"/>
    <w:rsid w:val="00F929E1"/>
    <w:rsid w:val="00F93BE9"/>
    <w:rsid w:val="00F93CA9"/>
    <w:rsid w:val="00F94F06"/>
    <w:rsid w:val="00F9569B"/>
    <w:rsid w:val="00F958F6"/>
    <w:rsid w:val="00F959A6"/>
    <w:rsid w:val="00F961C6"/>
    <w:rsid w:val="00F96227"/>
    <w:rsid w:val="00F966CC"/>
    <w:rsid w:val="00F969EE"/>
    <w:rsid w:val="00F97B9A"/>
    <w:rsid w:val="00F97CE6"/>
    <w:rsid w:val="00FA0446"/>
    <w:rsid w:val="00FA0E61"/>
    <w:rsid w:val="00FA0F2B"/>
    <w:rsid w:val="00FA14EA"/>
    <w:rsid w:val="00FA20B5"/>
    <w:rsid w:val="00FA21E2"/>
    <w:rsid w:val="00FA27C3"/>
    <w:rsid w:val="00FA319F"/>
    <w:rsid w:val="00FA3E83"/>
    <w:rsid w:val="00FA4729"/>
    <w:rsid w:val="00FA4853"/>
    <w:rsid w:val="00FA517F"/>
    <w:rsid w:val="00FA5940"/>
    <w:rsid w:val="00FA617B"/>
    <w:rsid w:val="00FA627D"/>
    <w:rsid w:val="00FA6321"/>
    <w:rsid w:val="00FA6601"/>
    <w:rsid w:val="00FA67A7"/>
    <w:rsid w:val="00FA67C5"/>
    <w:rsid w:val="00FA6B9F"/>
    <w:rsid w:val="00FA7875"/>
    <w:rsid w:val="00FB0220"/>
    <w:rsid w:val="00FB0317"/>
    <w:rsid w:val="00FB1590"/>
    <w:rsid w:val="00FB1D60"/>
    <w:rsid w:val="00FB1D87"/>
    <w:rsid w:val="00FB1DD8"/>
    <w:rsid w:val="00FB2465"/>
    <w:rsid w:val="00FB2D0F"/>
    <w:rsid w:val="00FB3F04"/>
    <w:rsid w:val="00FB46FB"/>
    <w:rsid w:val="00FB4792"/>
    <w:rsid w:val="00FB482A"/>
    <w:rsid w:val="00FB4D81"/>
    <w:rsid w:val="00FB575A"/>
    <w:rsid w:val="00FB60B0"/>
    <w:rsid w:val="00FB740E"/>
    <w:rsid w:val="00FB7E05"/>
    <w:rsid w:val="00FC05E0"/>
    <w:rsid w:val="00FC0839"/>
    <w:rsid w:val="00FC0EBE"/>
    <w:rsid w:val="00FC10A1"/>
    <w:rsid w:val="00FC111E"/>
    <w:rsid w:val="00FC12B7"/>
    <w:rsid w:val="00FC1BC3"/>
    <w:rsid w:val="00FC1BE7"/>
    <w:rsid w:val="00FC2245"/>
    <w:rsid w:val="00FC2CBF"/>
    <w:rsid w:val="00FC2D14"/>
    <w:rsid w:val="00FC38DD"/>
    <w:rsid w:val="00FC3EAF"/>
    <w:rsid w:val="00FC42B3"/>
    <w:rsid w:val="00FC471F"/>
    <w:rsid w:val="00FC5BA4"/>
    <w:rsid w:val="00FC63E3"/>
    <w:rsid w:val="00FC6A9F"/>
    <w:rsid w:val="00FC71E2"/>
    <w:rsid w:val="00FC77F6"/>
    <w:rsid w:val="00FC7DF0"/>
    <w:rsid w:val="00FD00AD"/>
    <w:rsid w:val="00FD0E88"/>
    <w:rsid w:val="00FD11C1"/>
    <w:rsid w:val="00FD120B"/>
    <w:rsid w:val="00FD1F7A"/>
    <w:rsid w:val="00FD20ED"/>
    <w:rsid w:val="00FD2610"/>
    <w:rsid w:val="00FD3541"/>
    <w:rsid w:val="00FD3AFA"/>
    <w:rsid w:val="00FD4775"/>
    <w:rsid w:val="00FD49FA"/>
    <w:rsid w:val="00FD4BCF"/>
    <w:rsid w:val="00FD4BFF"/>
    <w:rsid w:val="00FD5AA4"/>
    <w:rsid w:val="00FD60CD"/>
    <w:rsid w:val="00FD688D"/>
    <w:rsid w:val="00FD73F9"/>
    <w:rsid w:val="00FD743C"/>
    <w:rsid w:val="00FD77A8"/>
    <w:rsid w:val="00FD7A91"/>
    <w:rsid w:val="00FE0233"/>
    <w:rsid w:val="00FE08EF"/>
    <w:rsid w:val="00FE0BDA"/>
    <w:rsid w:val="00FE0CA8"/>
    <w:rsid w:val="00FE1247"/>
    <w:rsid w:val="00FE1A52"/>
    <w:rsid w:val="00FE2980"/>
    <w:rsid w:val="00FE2A2E"/>
    <w:rsid w:val="00FE3245"/>
    <w:rsid w:val="00FE32E1"/>
    <w:rsid w:val="00FE3A5A"/>
    <w:rsid w:val="00FE3E7C"/>
    <w:rsid w:val="00FE40C7"/>
    <w:rsid w:val="00FE5967"/>
    <w:rsid w:val="00FE6579"/>
    <w:rsid w:val="00FE7D78"/>
    <w:rsid w:val="00FE7F23"/>
    <w:rsid w:val="00FF114C"/>
    <w:rsid w:val="00FF1273"/>
    <w:rsid w:val="00FF205F"/>
    <w:rsid w:val="00FF3490"/>
    <w:rsid w:val="00FF39A7"/>
    <w:rsid w:val="00FF3E44"/>
    <w:rsid w:val="00FF4AF3"/>
    <w:rsid w:val="00FF500D"/>
    <w:rsid w:val="00FF650C"/>
    <w:rsid w:val="00FF68D6"/>
    <w:rsid w:val="00FF6B0D"/>
    <w:rsid w:val="00FF6F82"/>
    <w:rsid w:val="00FF7189"/>
    <w:rsid w:val="00FF76E0"/>
    <w:rsid w:val="00FF7793"/>
    <w:rsid w:val="00FF7B35"/>
    <w:rsid w:val="014EF039"/>
    <w:rsid w:val="3A2C5D4A"/>
    <w:rsid w:val="4412E65D"/>
    <w:rsid w:val="5AC5C17A"/>
    <w:rsid w:val="5BBF15CF"/>
    <w:rsid w:val="68A520B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colormru v:ext="edit" colors="#fcf"/>
    </o:shapedefaults>
    <o:shapelayout v:ext="edit">
      <o:idmap v:ext="edit" data="1"/>
    </o:shapelayout>
  </w:shapeDefaults>
  <w:decimalSymbol w:val="."/>
  <w:listSeparator w:val=","/>
  <w14:docId w14:val="08A7FDC6"/>
  <w15:docId w15:val="{2660DA4A-23C0-42D2-9F18-A49DF261C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7B8F"/>
    <w:pPr>
      <w:spacing w:before="120" w:line="300" w:lineRule="atLeast"/>
    </w:pPr>
    <w:rPr>
      <w:rFonts w:ascii="Tahoma" w:hAnsi="Tahoma"/>
      <w:szCs w:val="24"/>
    </w:rPr>
  </w:style>
  <w:style w:type="paragraph" w:styleId="Heading1">
    <w:name w:val="heading 1"/>
    <w:basedOn w:val="Normal"/>
    <w:next w:val="Normal"/>
    <w:link w:val="Heading1Char"/>
    <w:qFormat/>
    <w:rsid w:val="00A65FDC"/>
    <w:pPr>
      <w:keepNext/>
      <w:pageBreakBefore/>
      <w:numPr>
        <w:numId w:val="4"/>
      </w:numPr>
      <w:tabs>
        <w:tab w:val="clear" w:pos="432"/>
      </w:tabs>
      <w:spacing w:after="120"/>
      <w:ind w:left="1134" w:hanging="1134"/>
      <w:outlineLvl w:val="0"/>
    </w:pPr>
    <w:rPr>
      <w:b/>
      <w:kern w:val="28"/>
      <w:sz w:val="40"/>
      <w:szCs w:val="44"/>
    </w:rPr>
  </w:style>
  <w:style w:type="paragraph" w:styleId="Heading2">
    <w:name w:val="heading 2"/>
    <w:basedOn w:val="Normal"/>
    <w:next w:val="Normal"/>
    <w:link w:val="Heading2Char"/>
    <w:qFormat/>
    <w:rsid w:val="00AA1917"/>
    <w:pPr>
      <w:keepNext/>
      <w:numPr>
        <w:ilvl w:val="1"/>
        <w:numId w:val="4"/>
      </w:numPr>
      <w:tabs>
        <w:tab w:val="clear" w:pos="851"/>
      </w:tabs>
      <w:spacing w:before="360"/>
      <w:ind w:left="1134" w:hanging="1134"/>
      <w:outlineLvl w:val="1"/>
    </w:pPr>
    <w:rPr>
      <w:b/>
      <w:sz w:val="36"/>
      <w:szCs w:val="36"/>
    </w:rPr>
  </w:style>
  <w:style w:type="paragraph" w:styleId="Heading3">
    <w:name w:val="heading 3"/>
    <w:basedOn w:val="Normal"/>
    <w:next w:val="Normal"/>
    <w:link w:val="Heading3Char"/>
    <w:qFormat/>
    <w:rsid w:val="00267D6A"/>
    <w:pPr>
      <w:keepNext/>
      <w:numPr>
        <w:ilvl w:val="2"/>
        <w:numId w:val="4"/>
      </w:numPr>
      <w:tabs>
        <w:tab w:val="clear" w:pos="851"/>
      </w:tabs>
      <w:spacing w:before="360"/>
      <w:ind w:left="1134" w:hanging="1134"/>
      <w:outlineLvl w:val="2"/>
    </w:pPr>
    <w:rPr>
      <w:b/>
      <w:sz w:val="28"/>
      <w:szCs w:val="28"/>
      <w:lang w:val="en-US"/>
    </w:rPr>
  </w:style>
  <w:style w:type="paragraph" w:styleId="Heading4">
    <w:name w:val="heading 4"/>
    <w:basedOn w:val="Normal"/>
    <w:next w:val="Normal"/>
    <w:link w:val="Heading4Char"/>
    <w:qFormat/>
    <w:rsid w:val="00AA1917"/>
    <w:pPr>
      <w:keepNext/>
      <w:numPr>
        <w:ilvl w:val="3"/>
        <w:numId w:val="4"/>
      </w:numPr>
      <w:tabs>
        <w:tab w:val="clear" w:pos="864"/>
      </w:tabs>
      <w:ind w:left="1134" w:hanging="1134"/>
      <w:outlineLvl w:val="3"/>
    </w:pPr>
    <w:rPr>
      <w:b/>
      <w:sz w:val="24"/>
    </w:rPr>
  </w:style>
  <w:style w:type="paragraph" w:styleId="Heading5">
    <w:name w:val="heading 5"/>
    <w:basedOn w:val="Normal"/>
    <w:next w:val="Normal"/>
    <w:link w:val="Heading5Char"/>
    <w:qFormat/>
    <w:rsid w:val="00283814"/>
    <w:pPr>
      <w:numPr>
        <w:ilvl w:val="4"/>
        <w:numId w:val="4"/>
      </w:numPr>
      <w:spacing w:after="60"/>
      <w:outlineLvl w:val="4"/>
    </w:pPr>
    <w:rPr>
      <w:sz w:val="22"/>
      <w:lang w:val="en-US"/>
    </w:rPr>
  </w:style>
  <w:style w:type="paragraph" w:styleId="Heading6">
    <w:name w:val="heading 6"/>
    <w:basedOn w:val="Normal"/>
    <w:next w:val="Normal"/>
    <w:link w:val="Heading6Char"/>
    <w:qFormat/>
    <w:rsid w:val="00283814"/>
    <w:pPr>
      <w:numPr>
        <w:ilvl w:val="5"/>
        <w:numId w:val="4"/>
      </w:numPr>
      <w:spacing w:after="60"/>
      <w:outlineLvl w:val="5"/>
    </w:pPr>
    <w:rPr>
      <w:i/>
      <w:sz w:val="22"/>
      <w:lang w:val="en-US"/>
    </w:rPr>
  </w:style>
  <w:style w:type="paragraph" w:styleId="Heading7">
    <w:name w:val="heading 7"/>
    <w:basedOn w:val="Normal"/>
    <w:next w:val="Normal"/>
    <w:link w:val="Heading7Char"/>
    <w:qFormat/>
    <w:rsid w:val="00283814"/>
    <w:pPr>
      <w:numPr>
        <w:ilvl w:val="6"/>
        <w:numId w:val="4"/>
      </w:numPr>
      <w:spacing w:after="60"/>
      <w:outlineLvl w:val="6"/>
    </w:pPr>
    <w:rPr>
      <w:lang w:val="en-US"/>
    </w:rPr>
  </w:style>
  <w:style w:type="paragraph" w:styleId="Heading8">
    <w:name w:val="heading 8"/>
    <w:basedOn w:val="Normal"/>
    <w:next w:val="Normal"/>
    <w:link w:val="Heading8Char"/>
    <w:qFormat/>
    <w:rsid w:val="00283814"/>
    <w:pPr>
      <w:numPr>
        <w:ilvl w:val="7"/>
        <w:numId w:val="4"/>
      </w:numPr>
      <w:spacing w:after="60"/>
      <w:outlineLvl w:val="7"/>
    </w:pPr>
    <w:rPr>
      <w:i/>
      <w:lang w:val="en-US"/>
    </w:rPr>
  </w:style>
  <w:style w:type="paragraph" w:styleId="Heading9">
    <w:name w:val="heading 9"/>
    <w:basedOn w:val="Normal"/>
    <w:next w:val="Normal"/>
    <w:link w:val="Heading9Char"/>
    <w:qFormat/>
    <w:rsid w:val="00283814"/>
    <w:pPr>
      <w:numPr>
        <w:ilvl w:val="8"/>
        <w:numId w:val="4"/>
      </w:numPr>
      <w:spacing w:after="60"/>
      <w:outlineLvl w:val="8"/>
    </w:pPr>
    <w:rPr>
      <w:b/>
      <w:i/>
      <w:sz w:val="1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4">
    <w:name w:val="index 4"/>
    <w:basedOn w:val="Normal"/>
    <w:next w:val="Normal"/>
    <w:semiHidden/>
    <w:rsid w:val="00283814"/>
    <w:pPr>
      <w:tabs>
        <w:tab w:val="right" w:leader="dot" w:pos="8307"/>
      </w:tabs>
      <w:ind w:left="958" w:hanging="238"/>
    </w:pPr>
    <w:rPr>
      <w:b/>
    </w:rPr>
  </w:style>
  <w:style w:type="paragraph" w:styleId="Footer">
    <w:name w:val="footer"/>
    <w:basedOn w:val="Normal"/>
    <w:link w:val="FooterChar"/>
    <w:rsid w:val="00CF2FF9"/>
    <w:pPr>
      <w:tabs>
        <w:tab w:val="center" w:pos="4320"/>
        <w:tab w:val="right" w:pos="8640"/>
      </w:tabs>
    </w:pPr>
  </w:style>
  <w:style w:type="paragraph" w:styleId="Header">
    <w:name w:val="header"/>
    <w:basedOn w:val="Normal"/>
    <w:link w:val="HeaderChar"/>
    <w:uiPriority w:val="99"/>
    <w:rsid w:val="00A65FDC"/>
    <w:pPr>
      <w:tabs>
        <w:tab w:val="center" w:pos="4320"/>
        <w:tab w:val="right" w:pos="8640"/>
      </w:tabs>
    </w:pPr>
    <w:rPr>
      <w:b/>
      <w:sz w:val="28"/>
      <w:lang w:val="en-US"/>
    </w:rPr>
  </w:style>
  <w:style w:type="paragraph" w:styleId="ListBullet">
    <w:name w:val="List Bullet"/>
    <w:basedOn w:val="Normal"/>
    <w:next w:val="ListBullet6pt"/>
    <w:rsid w:val="00283814"/>
    <w:pPr>
      <w:numPr>
        <w:numId w:val="2"/>
      </w:numPr>
    </w:pPr>
    <w:rPr>
      <w:snapToGrid w:val="0"/>
    </w:rPr>
  </w:style>
  <w:style w:type="paragraph" w:customStyle="1" w:styleId="ListBullet6pt">
    <w:name w:val="List Bullet 6pt"/>
    <w:basedOn w:val="ListBullet"/>
    <w:rsid w:val="00283814"/>
    <w:pPr>
      <w:numPr>
        <w:numId w:val="3"/>
      </w:numPr>
    </w:pPr>
  </w:style>
  <w:style w:type="paragraph" w:styleId="NormalIndent">
    <w:name w:val="Normal Indent"/>
    <w:basedOn w:val="Normal"/>
    <w:rsid w:val="00283814"/>
    <w:pPr>
      <w:ind w:left="1077"/>
    </w:pPr>
  </w:style>
  <w:style w:type="character" w:styleId="PageNumber">
    <w:name w:val="page number"/>
    <w:basedOn w:val="DefaultParagraphFont"/>
    <w:rsid w:val="00283814"/>
  </w:style>
  <w:style w:type="paragraph" w:styleId="TOC1">
    <w:name w:val="toc 1"/>
    <w:basedOn w:val="Normal"/>
    <w:next w:val="Normal"/>
    <w:uiPriority w:val="39"/>
    <w:qFormat/>
    <w:rsid w:val="00A65FDC"/>
    <w:pPr>
      <w:keepNext/>
      <w:tabs>
        <w:tab w:val="right" w:leader="underscore" w:pos="8295"/>
      </w:tabs>
      <w:spacing w:after="120"/>
    </w:pPr>
    <w:rPr>
      <w:b/>
      <w:caps/>
    </w:rPr>
  </w:style>
  <w:style w:type="paragraph" w:styleId="TOC2">
    <w:name w:val="toc 2"/>
    <w:basedOn w:val="Normal"/>
    <w:next w:val="Normal"/>
    <w:uiPriority w:val="39"/>
    <w:rsid w:val="00157C6B"/>
    <w:pPr>
      <w:tabs>
        <w:tab w:val="right" w:pos="8295"/>
      </w:tabs>
      <w:spacing w:before="0"/>
      <w:ind w:left="240"/>
    </w:pPr>
  </w:style>
  <w:style w:type="paragraph" w:styleId="TOC3">
    <w:name w:val="toc 3"/>
    <w:basedOn w:val="Normal"/>
    <w:next w:val="Normal"/>
    <w:uiPriority w:val="39"/>
    <w:rsid w:val="00157C6B"/>
    <w:pPr>
      <w:tabs>
        <w:tab w:val="right" w:pos="8295"/>
      </w:tabs>
      <w:spacing w:before="0"/>
      <w:ind w:left="480"/>
    </w:pPr>
    <w:rPr>
      <w:i/>
    </w:rPr>
  </w:style>
  <w:style w:type="paragraph" w:styleId="TOC4">
    <w:name w:val="toc 4"/>
    <w:basedOn w:val="Normal"/>
    <w:next w:val="Normal"/>
    <w:semiHidden/>
    <w:rsid w:val="00283814"/>
    <w:pPr>
      <w:spacing w:before="0"/>
      <w:ind w:left="720"/>
    </w:pPr>
    <w:rPr>
      <w:sz w:val="18"/>
    </w:rPr>
  </w:style>
  <w:style w:type="paragraph" w:styleId="TOC5">
    <w:name w:val="toc 5"/>
    <w:basedOn w:val="Normal"/>
    <w:next w:val="Normal"/>
    <w:semiHidden/>
    <w:rsid w:val="00283814"/>
    <w:pPr>
      <w:spacing w:before="0"/>
      <w:ind w:left="960"/>
    </w:pPr>
    <w:rPr>
      <w:sz w:val="18"/>
    </w:rPr>
  </w:style>
  <w:style w:type="paragraph" w:styleId="TOC6">
    <w:name w:val="toc 6"/>
    <w:basedOn w:val="Normal"/>
    <w:next w:val="Normal"/>
    <w:semiHidden/>
    <w:rsid w:val="00283814"/>
    <w:pPr>
      <w:spacing w:before="0"/>
      <w:ind w:left="1200"/>
    </w:pPr>
    <w:rPr>
      <w:sz w:val="18"/>
    </w:rPr>
  </w:style>
  <w:style w:type="paragraph" w:styleId="TOC7">
    <w:name w:val="toc 7"/>
    <w:basedOn w:val="Normal"/>
    <w:next w:val="Normal"/>
    <w:semiHidden/>
    <w:rsid w:val="00283814"/>
    <w:pPr>
      <w:spacing w:before="0"/>
      <w:ind w:left="1440"/>
    </w:pPr>
    <w:rPr>
      <w:sz w:val="18"/>
    </w:rPr>
  </w:style>
  <w:style w:type="paragraph" w:styleId="TOC8">
    <w:name w:val="toc 8"/>
    <w:basedOn w:val="Normal"/>
    <w:next w:val="Normal"/>
    <w:semiHidden/>
    <w:rsid w:val="00283814"/>
    <w:pPr>
      <w:spacing w:before="0"/>
      <w:ind w:left="1680"/>
    </w:pPr>
    <w:rPr>
      <w:sz w:val="18"/>
    </w:rPr>
  </w:style>
  <w:style w:type="paragraph" w:styleId="TOC9">
    <w:name w:val="toc 9"/>
    <w:basedOn w:val="Normal"/>
    <w:next w:val="Normal"/>
    <w:semiHidden/>
    <w:rsid w:val="00283814"/>
    <w:pPr>
      <w:spacing w:before="0"/>
      <w:ind w:left="1920"/>
    </w:pPr>
    <w:rPr>
      <w:sz w:val="18"/>
    </w:rPr>
  </w:style>
  <w:style w:type="paragraph" w:customStyle="1" w:styleId="Normal12pt">
    <w:name w:val="Normal + 12 pt"/>
    <w:aliases w:val="Bold"/>
    <w:basedOn w:val="Normal"/>
    <w:rsid w:val="00705EF1"/>
  </w:style>
  <w:style w:type="character" w:styleId="CommentReference">
    <w:name w:val="annotation reference"/>
    <w:basedOn w:val="DefaultParagraphFont"/>
    <w:uiPriority w:val="99"/>
    <w:semiHidden/>
    <w:rsid w:val="0002503A"/>
    <w:rPr>
      <w:sz w:val="16"/>
      <w:szCs w:val="16"/>
    </w:rPr>
  </w:style>
  <w:style w:type="paragraph" w:customStyle="1" w:styleId="Table">
    <w:name w:val="Table"/>
    <w:basedOn w:val="Normal"/>
    <w:rsid w:val="0027416B"/>
    <w:pPr>
      <w:spacing w:before="60" w:after="60"/>
    </w:pPr>
  </w:style>
  <w:style w:type="paragraph" w:styleId="BodyTextIndent">
    <w:name w:val="Body Text Indent"/>
    <w:basedOn w:val="Normal"/>
    <w:link w:val="BodyTextIndentChar"/>
    <w:rsid w:val="00283814"/>
    <w:pPr>
      <w:spacing w:before="0"/>
      <w:ind w:left="720"/>
    </w:pPr>
  </w:style>
  <w:style w:type="paragraph" w:styleId="Caption">
    <w:name w:val="caption"/>
    <w:basedOn w:val="Normal"/>
    <w:next w:val="Normal"/>
    <w:qFormat/>
    <w:rsid w:val="00283814"/>
    <w:pPr>
      <w:keepNext/>
      <w:jc w:val="center"/>
    </w:pPr>
    <w:rPr>
      <w:b/>
      <w:sz w:val="22"/>
    </w:rPr>
  </w:style>
  <w:style w:type="paragraph" w:customStyle="1" w:styleId="Indented15">
    <w:name w:val="Indented 1.5"/>
    <w:basedOn w:val="Normal"/>
    <w:rsid w:val="00283814"/>
    <w:pPr>
      <w:ind w:left="851" w:right="851"/>
    </w:pPr>
  </w:style>
  <w:style w:type="paragraph" w:styleId="FootnoteText">
    <w:name w:val="footnote text"/>
    <w:basedOn w:val="Normal"/>
    <w:link w:val="FootnoteTextChar"/>
    <w:semiHidden/>
    <w:rsid w:val="00283814"/>
    <w:pPr>
      <w:spacing w:after="120"/>
    </w:pPr>
  </w:style>
  <w:style w:type="character" w:styleId="FootnoteReference">
    <w:name w:val="footnote reference"/>
    <w:basedOn w:val="DefaultParagraphFont"/>
    <w:semiHidden/>
    <w:rsid w:val="00283814"/>
    <w:rPr>
      <w:vertAlign w:val="superscript"/>
    </w:rPr>
  </w:style>
  <w:style w:type="paragraph" w:customStyle="1" w:styleId="Notebook10">
    <w:name w:val="Notebook 1.0"/>
    <w:basedOn w:val="Normal"/>
    <w:next w:val="Normal"/>
    <w:rsid w:val="006D424C"/>
    <w:pPr>
      <w:pBdr>
        <w:top w:val="single" w:sz="6" w:space="6" w:color="auto" w:shadow="1"/>
        <w:left w:val="single" w:sz="6" w:space="6" w:color="auto" w:shadow="1"/>
        <w:bottom w:val="single" w:sz="6" w:space="6" w:color="auto" w:shadow="1"/>
        <w:right w:val="single" w:sz="6" w:space="6" w:color="auto" w:shadow="1"/>
      </w:pBdr>
      <w:ind w:left="1418" w:right="567" w:hanging="851"/>
    </w:pPr>
  </w:style>
  <w:style w:type="paragraph" w:styleId="BodyText">
    <w:name w:val="Body Text"/>
    <w:basedOn w:val="Normal"/>
    <w:link w:val="BodyTextChar"/>
    <w:rsid w:val="00283814"/>
  </w:style>
  <w:style w:type="paragraph" w:styleId="BodyText2">
    <w:name w:val="Body Text 2"/>
    <w:basedOn w:val="Normal"/>
    <w:link w:val="BodyText2Char"/>
    <w:rsid w:val="00283814"/>
    <w:pPr>
      <w:jc w:val="right"/>
    </w:pPr>
    <w:rPr>
      <w:b/>
      <w:sz w:val="72"/>
    </w:rPr>
  </w:style>
  <w:style w:type="paragraph" w:styleId="BodyTextIndent2">
    <w:name w:val="Body Text Indent 2"/>
    <w:basedOn w:val="Normal"/>
    <w:link w:val="BodyTextIndent2Char"/>
    <w:rsid w:val="00283814"/>
    <w:pPr>
      <w:ind w:left="360"/>
    </w:pPr>
  </w:style>
  <w:style w:type="paragraph" w:customStyle="1" w:styleId="IndentedList">
    <w:name w:val="Indented List"/>
    <w:basedOn w:val="Normal"/>
    <w:rsid w:val="00283814"/>
    <w:pPr>
      <w:numPr>
        <w:numId w:val="1"/>
      </w:numPr>
    </w:pPr>
  </w:style>
  <w:style w:type="paragraph" w:styleId="CommentText">
    <w:name w:val="annotation text"/>
    <w:basedOn w:val="Normal"/>
    <w:link w:val="CommentTextChar"/>
    <w:semiHidden/>
    <w:rsid w:val="0002503A"/>
  </w:style>
  <w:style w:type="paragraph" w:styleId="BodyText3">
    <w:name w:val="Body Text 3"/>
    <w:basedOn w:val="Normal"/>
    <w:link w:val="BodyText3Char"/>
    <w:rsid w:val="00283814"/>
    <w:pPr>
      <w:spacing w:before="2000"/>
    </w:pPr>
    <w:rPr>
      <w:b/>
      <w:i/>
      <w:color w:val="0000FF"/>
      <w:sz w:val="164"/>
    </w:rPr>
  </w:style>
  <w:style w:type="paragraph" w:customStyle="1" w:styleId="NormalIndent2">
    <w:name w:val="Normal Indent 2"/>
    <w:basedOn w:val="NormalIndent"/>
    <w:rsid w:val="00283814"/>
    <w:pPr>
      <w:keepLines/>
      <w:spacing w:before="180"/>
      <w:ind w:left="360" w:hanging="360"/>
    </w:pPr>
  </w:style>
  <w:style w:type="character" w:styleId="Emphasis">
    <w:name w:val="Emphasis"/>
    <w:basedOn w:val="DefaultParagraphFont"/>
    <w:uiPriority w:val="20"/>
    <w:qFormat/>
    <w:rsid w:val="00283814"/>
    <w:rPr>
      <w:i/>
    </w:rPr>
  </w:style>
  <w:style w:type="character" w:styleId="Hyperlink">
    <w:name w:val="Hyperlink"/>
    <w:basedOn w:val="DefaultParagraphFont"/>
    <w:uiPriority w:val="99"/>
    <w:rsid w:val="00283814"/>
    <w:rPr>
      <w:color w:val="0000FF"/>
      <w:u w:val="single"/>
    </w:rPr>
  </w:style>
  <w:style w:type="paragraph" w:styleId="DocumentMap">
    <w:name w:val="Document Map"/>
    <w:basedOn w:val="Normal"/>
    <w:link w:val="DocumentMapChar"/>
    <w:semiHidden/>
    <w:rsid w:val="002C4D2D"/>
    <w:pPr>
      <w:shd w:val="clear" w:color="auto" w:fill="000080"/>
    </w:pPr>
    <w:rPr>
      <w:rFonts w:cs="Tahoma"/>
    </w:rPr>
  </w:style>
  <w:style w:type="paragraph" w:styleId="BalloonText">
    <w:name w:val="Balloon Text"/>
    <w:basedOn w:val="Normal"/>
    <w:link w:val="BalloonTextChar"/>
    <w:semiHidden/>
    <w:rsid w:val="002C4D2D"/>
    <w:rPr>
      <w:rFonts w:cs="Tahoma"/>
      <w:sz w:val="16"/>
      <w:szCs w:val="16"/>
    </w:rPr>
  </w:style>
  <w:style w:type="table" w:styleId="TableGrid">
    <w:name w:val="Table Grid"/>
    <w:basedOn w:val="TableNormal"/>
    <w:rsid w:val="00EF445D"/>
    <w:pPr>
      <w:spacing w:line="25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7275EA"/>
    <w:pPr>
      <w:tabs>
        <w:tab w:val="left" w:pos="0"/>
        <w:tab w:val="left" w:pos="567"/>
        <w:tab w:val="left" w:pos="1134"/>
        <w:tab w:val="left" w:pos="1701"/>
        <w:tab w:val="left" w:pos="2268"/>
      </w:tabs>
      <w:spacing w:before="2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Theme">
    <w:name w:val="Table Theme"/>
    <w:basedOn w:val="TableNormal"/>
    <w:rsid w:val="00F966CC"/>
    <w:pPr>
      <w:tabs>
        <w:tab w:val="left" w:pos="0"/>
        <w:tab w:val="left" w:pos="567"/>
        <w:tab w:val="left" w:pos="1134"/>
        <w:tab w:val="left" w:pos="1701"/>
        <w:tab w:val="left" w:pos="2268"/>
      </w:tabs>
      <w:spacing w:before="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Row">
    <w:name w:val="Table Row"/>
    <w:basedOn w:val="Normal"/>
    <w:rsid w:val="00041143"/>
    <w:pPr>
      <w:spacing w:after="120" w:line="276" w:lineRule="auto"/>
    </w:pPr>
    <w:rPr>
      <w:rFonts w:ascii="Trebuchet MS" w:eastAsia="Calibri" w:hAnsi="Trebuchet MS"/>
      <w:szCs w:val="22"/>
      <w:lang w:val="en-US"/>
    </w:rPr>
  </w:style>
  <w:style w:type="paragraph" w:customStyle="1" w:styleId="TableHeader">
    <w:name w:val="Table Header"/>
    <w:basedOn w:val="TableRow"/>
    <w:next w:val="TableRow"/>
    <w:rsid w:val="00041143"/>
    <w:pPr>
      <w:jc w:val="center"/>
    </w:pPr>
    <w:rPr>
      <w:b/>
      <w:szCs w:val="20"/>
    </w:rPr>
  </w:style>
  <w:style w:type="paragraph" w:styleId="CommentSubject">
    <w:name w:val="annotation subject"/>
    <w:basedOn w:val="CommentText"/>
    <w:next w:val="CommentText"/>
    <w:link w:val="CommentSubjectChar"/>
    <w:semiHidden/>
    <w:rsid w:val="0002503A"/>
    <w:rPr>
      <w:b/>
      <w:bCs/>
    </w:rPr>
  </w:style>
  <w:style w:type="character" w:styleId="Strong">
    <w:name w:val="Strong"/>
    <w:basedOn w:val="DefaultParagraphFont"/>
    <w:uiPriority w:val="22"/>
    <w:qFormat/>
    <w:rsid w:val="00CB1F23"/>
    <w:rPr>
      <w:b/>
      <w:bCs/>
    </w:rPr>
  </w:style>
  <w:style w:type="character" w:customStyle="1" w:styleId="BodyText2Char">
    <w:name w:val="Body Text 2 Char"/>
    <w:basedOn w:val="DefaultParagraphFont"/>
    <w:link w:val="BodyText2"/>
    <w:rsid w:val="002674C5"/>
    <w:rPr>
      <w:rFonts w:ascii="Verdana" w:hAnsi="Verdana"/>
      <w:b/>
      <w:sz w:val="72"/>
      <w:lang w:val="en-AU"/>
    </w:rPr>
  </w:style>
  <w:style w:type="paragraph" w:styleId="ListParagraph">
    <w:name w:val="List Paragraph"/>
    <w:basedOn w:val="Normal"/>
    <w:uiPriority w:val="34"/>
    <w:qFormat/>
    <w:rsid w:val="0050093A"/>
    <w:pPr>
      <w:numPr>
        <w:numId w:val="19"/>
      </w:numPr>
      <w:ind w:left="568" w:hanging="284"/>
    </w:pPr>
    <w:rPr>
      <w:rFonts w:cs="Arial"/>
    </w:rPr>
  </w:style>
  <w:style w:type="paragraph" w:customStyle="1" w:styleId="CentredPageHeading">
    <w:name w:val="Centred Page Heading"/>
    <w:basedOn w:val="Normal"/>
    <w:link w:val="CentredPageHeadingChar"/>
    <w:qFormat/>
    <w:rsid w:val="00E334A7"/>
    <w:pPr>
      <w:tabs>
        <w:tab w:val="left" w:pos="0"/>
        <w:tab w:val="left" w:pos="567"/>
        <w:tab w:val="left" w:pos="1134"/>
        <w:tab w:val="left" w:pos="1701"/>
        <w:tab w:val="left" w:pos="2268"/>
      </w:tabs>
      <w:spacing w:before="0"/>
      <w:jc w:val="center"/>
    </w:pPr>
    <w:rPr>
      <w:b/>
      <w:caps/>
      <w:sz w:val="28"/>
      <w:szCs w:val="28"/>
      <w:lang w:eastAsia="en-US"/>
    </w:rPr>
  </w:style>
  <w:style w:type="character" w:customStyle="1" w:styleId="CentredPageHeadingChar">
    <w:name w:val="Centred Page Heading Char"/>
    <w:basedOn w:val="DefaultParagraphFont"/>
    <w:link w:val="CentredPageHeading"/>
    <w:rsid w:val="00E334A7"/>
    <w:rPr>
      <w:rFonts w:ascii="Tahoma" w:hAnsi="Tahoma"/>
      <w:b/>
      <w:caps/>
      <w:sz w:val="28"/>
      <w:szCs w:val="28"/>
      <w:lang w:eastAsia="en-US"/>
    </w:rPr>
  </w:style>
  <w:style w:type="paragraph" w:customStyle="1" w:styleId="TipTop">
    <w:name w:val="Tip Top"/>
    <w:basedOn w:val="Normal"/>
    <w:next w:val="Normal"/>
    <w:qFormat/>
    <w:rsid w:val="00272E78"/>
    <w:pPr>
      <w:keepNext/>
      <w:pBdr>
        <w:top w:val="single" w:sz="4" w:space="1" w:color="auto"/>
        <w:left w:val="single" w:sz="4" w:space="4" w:color="auto"/>
        <w:bottom w:val="single" w:sz="4" w:space="1" w:color="auto"/>
        <w:right w:val="single" w:sz="4" w:space="4" w:color="auto"/>
      </w:pBdr>
      <w:shd w:val="clear" w:color="auto" w:fill="35B558"/>
      <w:spacing w:before="240"/>
      <w:ind w:left="720" w:right="720"/>
    </w:pPr>
    <w:rPr>
      <w:b/>
      <w:color w:val="FFFFFF"/>
      <w:sz w:val="22"/>
      <w:szCs w:val="22"/>
    </w:rPr>
  </w:style>
  <w:style w:type="paragraph" w:customStyle="1" w:styleId="TipBody">
    <w:name w:val="Tip Body"/>
    <w:basedOn w:val="Normal"/>
    <w:next w:val="Normal"/>
    <w:rsid w:val="00E31782"/>
    <w:pPr>
      <w:pBdr>
        <w:top w:val="single" w:sz="4" w:space="1" w:color="auto"/>
        <w:left w:val="single" w:sz="4" w:space="4" w:color="auto"/>
        <w:bottom w:val="single" w:sz="4" w:space="1" w:color="auto"/>
        <w:right w:val="single" w:sz="4" w:space="4" w:color="auto"/>
      </w:pBdr>
      <w:spacing w:after="120"/>
      <w:ind w:left="720" w:right="720"/>
    </w:pPr>
  </w:style>
  <w:style w:type="paragraph" w:styleId="NormalWeb">
    <w:name w:val="Normal (Web)"/>
    <w:basedOn w:val="Normal"/>
    <w:uiPriority w:val="99"/>
    <w:unhideWhenUsed/>
    <w:rsid w:val="00203E5A"/>
    <w:pPr>
      <w:spacing w:before="100" w:beforeAutospacing="1" w:after="100" w:afterAutospacing="1" w:line="240" w:lineRule="auto"/>
    </w:pPr>
    <w:rPr>
      <w:rFonts w:ascii="Times New Roman" w:hAnsi="Times New Roman"/>
      <w:sz w:val="24"/>
    </w:rPr>
  </w:style>
  <w:style w:type="character" w:styleId="FollowedHyperlink">
    <w:name w:val="FollowedHyperlink"/>
    <w:basedOn w:val="DefaultParagraphFont"/>
    <w:rsid w:val="00597FE3"/>
    <w:rPr>
      <w:color w:val="800080" w:themeColor="followedHyperlink"/>
      <w:u w:val="single"/>
    </w:rPr>
  </w:style>
  <w:style w:type="character" w:customStyle="1" w:styleId="Title1">
    <w:name w:val="Title1"/>
    <w:basedOn w:val="DefaultParagraphFont"/>
    <w:rsid w:val="00C0455E"/>
  </w:style>
  <w:style w:type="character" w:customStyle="1" w:styleId="Title2">
    <w:name w:val="Title2"/>
    <w:basedOn w:val="DefaultParagraphFont"/>
    <w:rsid w:val="004B04A8"/>
  </w:style>
  <w:style w:type="character" w:customStyle="1" w:styleId="Title3">
    <w:name w:val="Title3"/>
    <w:basedOn w:val="DefaultParagraphFont"/>
    <w:rsid w:val="0084333E"/>
  </w:style>
  <w:style w:type="character" w:customStyle="1" w:styleId="Title4">
    <w:name w:val="Title4"/>
    <w:basedOn w:val="DefaultParagraphFont"/>
    <w:rsid w:val="00B56C74"/>
  </w:style>
  <w:style w:type="character" w:customStyle="1" w:styleId="Title5">
    <w:name w:val="Title5"/>
    <w:basedOn w:val="DefaultParagraphFont"/>
    <w:rsid w:val="00DE531E"/>
  </w:style>
  <w:style w:type="character" w:customStyle="1" w:styleId="Title6">
    <w:name w:val="Title6"/>
    <w:basedOn w:val="DefaultParagraphFont"/>
    <w:rsid w:val="006206FB"/>
  </w:style>
  <w:style w:type="character" w:customStyle="1" w:styleId="Title7">
    <w:name w:val="Title7"/>
    <w:basedOn w:val="DefaultParagraphFont"/>
    <w:rsid w:val="00DC4891"/>
  </w:style>
  <w:style w:type="character" w:customStyle="1" w:styleId="Title8">
    <w:name w:val="Title8"/>
    <w:basedOn w:val="DefaultParagraphFont"/>
    <w:rsid w:val="00FE0BDA"/>
  </w:style>
  <w:style w:type="character" w:customStyle="1" w:styleId="Title9">
    <w:name w:val="Title9"/>
    <w:basedOn w:val="DefaultParagraphFont"/>
    <w:rsid w:val="00B05F22"/>
  </w:style>
  <w:style w:type="character" w:customStyle="1" w:styleId="Title10">
    <w:name w:val="Title10"/>
    <w:basedOn w:val="DefaultParagraphFont"/>
    <w:rsid w:val="002735B4"/>
  </w:style>
  <w:style w:type="character" w:customStyle="1" w:styleId="Title11">
    <w:name w:val="Title11"/>
    <w:basedOn w:val="DefaultParagraphFont"/>
    <w:rsid w:val="00AB6429"/>
  </w:style>
  <w:style w:type="character" w:customStyle="1" w:styleId="Heading1Char">
    <w:name w:val="Heading 1 Char"/>
    <w:basedOn w:val="DefaultParagraphFont"/>
    <w:link w:val="Heading1"/>
    <w:rsid w:val="00A65FDC"/>
    <w:rPr>
      <w:rFonts w:ascii="Tahoma" w:hAnsi="Tahoma"/>
      <w:b/>
      <w:kern w:val="28"/>
      <w:sz w:val="40"/>
      <w:szCs w:val="44"/>
    </w:rPr>
  </w:style>
  <w:style w:type="character" w:customStyle="1" w:styleId="Heading2Char">
    <w:name w:val="Heading 2 Char"/>
    <w:basedOn w:val="DefaultParagraphFont"/>
    <w:link w:val="Heading2"/>
    <w:rsid w:val="002E1BB4"/>
    <w:rPr>
      <w:rFonts w:ascii="Tahoma" w:hAnsi="Tahoma"/>
      <w:b/>
      <w:sz w:val="36"/>
      <w:szCs w:val="36"/>
    </w:rPr>
  </w:style>
  <w:style w:type="character" w:customStyle="1" w:styleId="Title12">
    <w:name w:val="Title12"/>
    <w:basedOn w:val="DefaultParagraphFont"/>
    <w:rsid w:val="002A6397"/>
  </w:style>
  <w:style w:type="character" w:customStyle="1" w:styleId="HeaderChar">
    <w:name w:val="Header Char"/>
    <w:basedOn w:val="DefaultParagraphFont"/>
    <w:link w:val="Header"/>
    <w:uiPriority w:val="99"/>
    <w:rsid w:val="00A65FDC"/>
    <w:rPr>
      <w:rFonts w:ascii="Tahoma" w:hAnsi="Tahoma"/>
      <w:b/>
      <w:sz w:val="28"/>
      <w:szCs w:val="24"/>
      <w:lang w:val="en-US"/>
    </w:rPr>
  </w:style>
  <w:style w:type="paragraph" w:customStyle="1" w:styleId="Heading1unnumbered">
    <w:name w:val="Heading 1 (unnumbered)"/>
    <w:basedOn w:val="Normal"/>
    <w:link w:val="Heading1unnumberedChar"/>
    <w:uiPriority w:val="1"/>
    <w:rsid w:val="00A65FDC"/>
    <w:pPr>
      <w:widowControl w:val="0"/>
      <w:spacing w:before="5"/>
    </w:pPr>
    <w:rPr>
      <w:rFonts w:eastAsia="Tahoma" w:cs="Tahoma"/>
      <w:b/>
      <w:bCs/>
      <w:sz w:val="40"/>
      <w:lang w:val="en-US" w:eastAsia="en-US"/>
    </w:rPr>
  </w:style>
  <w:style w:type="paragraph" w:customStyle="1" w:styleId="Heading2unnumbered">
    <w:name w:val="Heading 2 (unnumbered)"/>
    <w:basedOn w:val="Heading1unnumbered"/>
    <w:next w:val="Normal"/>
    <w:link w:val="Heading2unnumberedChar"/>
    <w:uiPriority w:val="1"/>
    <w:rsid w:val="00A65FDC"/>
    <w:pPr>
      <w:spacing w:before="200" w:after="200"/>
    </w:pPr>
    <w:rPr>
      <w:sz w:val="32"/>
      <w:szCs w:val="32"/>
    </w:rPr>
  </w:style>
  <w:style w:type="character" w:customStyle="1" w:styleId="Heading1unnumberedChar">
    <w:name w:val="Heading 1 (unnumbered) Char"/>
    <w:basedOn w:val="DefaultParagraphFont"/>
    <w:link w:val="Heading1unnumbered"/>
    <w:uiPriority w:val="1"/>
    <w:rsid w:val="00A65FDC"/>
    <w:rPr>
      <w:rFonts w:ascii="Tahoma" w:eastAsia="Tahoma" w:hAnsi="Tahoma" w:cs="Tahoma"/>
      <w:b/>
      <w:bCs/>
      <w:sz w:val="40"/>
      <w:szCs w:val="24"/>
      <w:lang w:val="en-US" w:eastAsia="en-US"/>
    </w:rPr>
  </w:style>
  <w:style w:type="character" w:customStyle="1" w:styleId="Heading2unnumberedChar">
    <w:name w:val="Heading 2 (unnumbered) Char"/>
    <w:basedOn w:val="DefaultParagraphFont"/>
    <w:link w:val="Heading2unnumbered"/>
    <w:uiPriority w:val="1"/>
    <w:rsid w:val="00A65FDC"/>
    <w:rPr>
      <w:rFonts w:ascii="Tahoma" w:eastAsia="Tahoma" w:hAnsi="Tahoma" w:cs="Tahoma"/>
      <w:b/>
      <w:bCs/>
      <w:sz w:val="32"/>
      <w:szCs w:val="32"/>
      <w:lang w:val="en-US" w:eastAsia="en-US"/>
    </w:rPr>
  </w:style>
  <w:style w:type="paragraph" w:customStyle="1" w:styleId="NOTICE">
    <w:name w:val="NOTICE"/>
    <w:basedOn w:val="Normal"/>
    <w:rsid w:val="0031672E"/>
    <w:rPr>
      <w:b/>
      <w:sz w:val="28"/>
      <w:szCs w:val="28"/>
    </w:rPr>
  </w:style>
  <w:style w:type="paragraph" w:customStyle="1" w:styleId="NOTICEsection">
    <w:name w:val="NOTICE section"/>
    <w:basedOn w:val="Normal"/>
    <w:rsid w:val="0031672E"/>
    <w:rPr>
      <w:b/>
      <w:sz w:val="22"/>
      <w:szCs w:val="22"/>
    </w:rPr>
  </w:style>
  <w:style w:type="paragraph" w:customStyle="1" w:styleId="VUTitle">
    <w:name w:val="VU Title"/>
    <w:basedOn w:val="Normal"/>
    <w:qFormat/>
    <w:rsid w:val="00663DC9"/>
    <w:pPr>
      <w:ind w:right="2347"/>
    </w:pPr>
    <w:rPr>
      <w:b/>
      <w:color w:val="000000" w:themeColor="text1"/>
      <w:sz w:val="52"/>
      <w:szCs w:val="52"/>
    </w:rPr>
  </w:style>
  <w:style w:type="paragraph" w:customStyle="1" w:styleId="VUSubtitle">
    <w:name w:val="VU Subtitle"/>
    <w:basedOn w:val="Normal"/>
    <w:qFormat/>
    <w:rsid w:val="00663DC9"/>
    <w:pPr>
      <w:ind w:right="2347"/>
    </w:pPr>
    <w:rPr>
      <w:b/>
      <w:color w:val="000000" w:themeColor="text1"/>
      <w:sz w:val="40"/>
      <w:szCs w:val="40"/>
    </w:rPr>
  </w:style>
  <w:style w:type="paragraph" w:customStyle="1" w:styleId="StyleJustified">
    <w:name w:val="Style Justified"/>
    <w:basedOn w:val="Normal"/>
    <w:rsid w:val="00663DC9"/>
    <w:rPr>
      <w:szCs w:val="20"/>
    </w:rPr>
  </w:style>
  <w:style w:type="paragraph" w:customStyle="1" w:styleId="Tableheader0">
    <w:name w:val="Table header"/>
    <w:basedOn w:val="Normal"/>
    <w:qFormat/>
    <w:rsid w:val="00267D6A"/>
    <w:pPr>
      <w:keepNext/>
      <w:tabs>
        <w:tab w:val="left" w:pos="2784"/>
      </w:tabs>
      <w:spacing w:before="60" w:after="60"/>
    </w:pPr>
    <w:rPr>
      <w:rFonts w:cs="Arial"/>
      <w:b/>
      <w:color w:val="FFFFFF" w:themeColor="background1"/>
    </w:rPr>
  </w:style>
  <w:style w:type="paragraph" w:customStyle="1" w:styleId="Tablerow0">
    <w:name w:val="Table row"/>
    <w:basedOn w:val="Normal"/>
    <w:qFormat/>
    <w:rsid w:val="00267D6A"/>
    <w:pPr>
      <w:tabs>
        <w:tab w:val="left" w:pos="2784"/>
      </w:tabs>
      <w:spacing w:before="60" w:after="60"/>
    </w:pPr>
    <w:rPr>
      <w:rFonts w:cs="Arial"/>
    </w:rPr>
  </w:style>
  <w:style w:type="character" w:customStyle="1" w:styleId="Heading3Char">
    <w:name w:val="Heading 3 Char"/>
    <w:basedOn w:val="DefaultParagraphFont"/>
    <w:link w:val="Heading3"/>
    <w:rsid w:val="0070070A"/>
    <w:rPr>
      <w:rFonts w:ascii="Tahoma" w:hAnsi="Tahoma"/>
      <w:b/>
      <w:sz w:val="28"/>
      <w:szCs w:val="28"/>
      <w:lang w:val="en-US"/>
    </w:rPr>
  </w:style>
  <w:style w:type="character" w:customStyle="1" w:styleId="Heading4Char">
    <w:name w:val="Heading 4 Char"/>
    <w:basedOn w:val="DefaultParagraphFont"/>
    <w:link w:val="Heading4"/>
    <w:rsid w:val="0070070A"/>
    <w:rPr>
      <w:rFonts w:ascii="Tahoma" w:hAnsi="Tahoma"/>
      <w:b/>
      <w:sz w:val="24"/>
      <w:szCs w:val="24"/>
    </w:rPr>
  </w:style>
  <w:style w:type="character" w:customStyle="1" w:styleId="Heading5Char">
    <w:name w:val="Heading 5 Char"/>
    <w:basedOn w:val="DefaultParagraphFont"/>
    <w:link w:val="Heading5"/>
    <w:rsid w:val="0070070A"/>
    <w:rPr>
      <w:rFonts w:ascii="Tahoma" w:hAnsi="Tahoma"/>
      <w:sz w:val="22"/>
      <w:szCs w:val="24"/>
      <w:lang w:val="en-US"/>
    </w:rPr>
  </w:style>
  <w:style w:type="character" w:customStyle="1" w:styleId="Heading6Char">
    <w:name w:val="Heading 6 Char"/>
    <w:basedOn w:val="DefaultParagraphFont"/>
    <w:link w:val="Heading6"/>
    <w:rsid w:val="0070070A"/>
    <w:rPr>
      <w:rFonts w:ascii="Tahoma" w:hAnsi="Tahoma"/>
      <w:i/>
      <w:sz w:val="22"/>
      <w:szCs w:val="24"/>
      <w:lang w:val="en-US"/>
    </w:rPr>
  </w:style>
  <w:style w:type="character" w:customStyle="1" w:styleId="Heading7Char">
    <w:name w:val="Heading 7 Char"/>
    <w:basedOn w:val="DefaultParagraphFont"/>
    <w:link w:val="Heading7"/>
    <w:rsid w:val="0070070A"/>
    <w:rPr>
      <w:rFonts w:ascii="Tahoma" w:hAnsi="Tahoma"/>
      <w:szCs w:val="24"/>
      <w:lang w:val="en-US"/>
    </w:rPr>
  </w:style>
  <w:style w:type="character" w:customStyle="1" w:styleId="Heading8Char">
    <w:name w:val="Heading 8 Char"/>
    <w:basedOn w:val="DefaultParagraphFont"/>
    <w:link w:val="Heading8"/>
    <w:rsid w:val="0070070A"/>
    <w:rPr>
      <w:rFonts w:ascii="Tahoma" w:hAnsi="Tahoma"/>
      <w:i/>
      <w:szCs w:val="24"/>
      <w:lang w:val="en-US"/>
    </w:rPr>
  </w:style>
  <w:style w:type="character" w:customStyle="1" w:styleId="Heading9Char">
    <w:name w:val="Heading 9 Char"/>
    <w:basedOn w:val="DefaultParagraphFont"/>
    <w:link w:val="Heading9"/>
    <w:rsid w:val="0070070A"/>
    <w:rPr>
      <w:rFonts w:ascii="Tahoma" w:hAnsi="Tahoma"/>
      <w:b/>
      <w:i/>
      <w:sz w:val="18"/>
      <w:szCs w:val="24"/>
      <w:lang w:val="en-US"/>
    </w:rPr>
  </w:style>
  <w:style w:type="character" w:customStyle="1" w:styleId="FooterChar">
    <w:name w:val="Footer Char"/>
    <w:basedOn w:val="DefaultParagraphFont"/>
    <w:link w:val="Footer"/>
    <w:rsid w:val="0070070A"/>
    <w:rPr>
      <w:rFonts w:ascii="Tahoma" w:hAnsi="Tahoma"/>
      <w:szCs w:val="24"/>
    </w:rPr>
  </w:style>
  <w:style w:type="character" w:customStyle="1" w:styleId="BodyTextIndentChar">
    <w:name w:val="Body Text Indent Char"/>
    <w:basedOn w:val="DefaultParagraphFont"/>
    <w:link w:val="BodyTextIndent"/>
    <w:rsid w:val="0070070A"/>
    <w:rPr>
      <w:rFonts w:ascii="Tahoma" w:hAnsi="Tahoma"/>
      <w:szCs w:val="24"/>
    </w:rPr>
  </w:style>
  <w:style w:type="character" w:customStyle="1" w:styleId="FootnoteTextChar">
    <w:name w:val="Footnote Text Char"/>
    <w:basedOn w:val="DefaultParagraphFont"/>
    <w:link w:val="FootnoteText"/>
    <w:semiHidden/>
    <w:rsid w:val="0070070A"/>
    <w:rPr>
      <w:rFonts w:ascii="Tahoma" w:hAnsi="Tahoma"/>
      <w:szCs w:val="24"/>
    </w:rPr>
  </w:style>
  <w:style w:type="character" w:customStyle="1" w:styleId="BodyTextChar">
    <w:name w:val="Body Text Char"/>
    <w:basedOn w:val="DefaultParagraphFont"/>
    <w:link w:val="BodyText"/>
    <w:rsid w:val="0070070A"/>
    <w:rPr>
      <w:rFonts w:ascii="Tahoma" w:hAnsi="Tahoma"/>
      <w:szCs w:val="24"/>
    </w:rPr>
  </w:style>
  <w:style w:type="character" w:customStyle="1" w:styleId="BodyTextIndent2Char">
    <w:name w:val="Body Text Indent 2 Char"/>
    <w:basedOn w:val="DefaultParagraphFont"/>
    <w:link w:val="BodyTextIndent2"/>
    <w:rsid w:val="0070070A"/>
    <w:rPr>
      <w:rFonts w:ascii="Tahoma" w:hAnsi="Tahoma"/>
      <w:szCs w:val="24"/>
    </w:rPr>
  </w:style>
  <w:style w:type="character" w:customStyle="1" w:styleId="CommentTextChar">
    <w:name w:val="Comment Text Char"/>
    <w:basedOn w:val="DefaultParagraphFont"/>
    <w:link w:val="CommentText"/>
    <w:semiHidden/>
    <w:rsid w:val="0070070A"/>
    <w:rPr>
      <w:rFonts w:ascii="Tahoma" w:hAnsi="Tahoma"/>
      <w:szCs w:val="24"/>
    </w:rPr>
  </w:style>
  <w:style w:type="character" w:customStyle="1" w:styleId="BodyText3Char">
    <w:name w:val="Body Text 3 Char"/>
    <w:basedOn w:val="DefaultParagraphFont"/>
    <w:link w:val="BodyText3"/>
    <w:rsid w:val="0070070A"/>
    <w:rPr>
      <w:rFonts w:ascii="Tahoma" w:hAnsi="Tahoma"/>
      <w:b/>
      <w:i/>
      <w:color w:val="0000FF"/>
      <w:sz w:val="164"/>
      <w:szCs w:val="24"/>
    </w:rPr>
  </w:style>
  <w:style w:type="character" w:customStyle="1" w:styleId="DocumentMapChar">
    <w:name w:val="Document Map Char"/>
    <w:basedOn w:val="DefaultParagraphFont"/>
    <w:link w:val="DocumentMap"/>
    <w:semiHidden/>
    <w:rsid w:val="0070070A"/>
    <w:rPr>
      <w:rFonts w:ascii="Tahoma" w:hAnsi="Tahoma" w:cs="Tahoma"/>
      <w:szCs w:val="24"/>
      <w:shd w:val="clear" w:color="auto" w:fill="000080"/>
    </w:rPr>
  </w:style>
  <w:style w:type="character" w:customStyle="1" w:styleId="BalloonTextChar">
    <w:name w:val="Balloon Text Char"/>
    <w:basedOn w:val="DefaultParagraphFont"/>
    <w:link w:val="BalloonText"/>
    <w:semiHidden/>
    <w:rsid w:val="0070070A"/>
    <w:rPr>
      <w:rFonts w:ascii="Tahoma" w:hAnsi="Tahoma" w:cs="Tahoma"/>
      <w:sz w:val="16"/>
      <w:szCs w:val="16"/>
    </w:rPr>
  </w:style>
  <w:style w:type="character" w:customStyle="1" w:styleId="CommentSubjectChar">
    <w:name w:val="Comment Subject Char"/>
    <w:basedOn w:val="CommentTextChar"/>
    <w:link w:val="CommentSubject"/>
    <w:semiHidden/>
    <w:rsid w:val="0070070A"/>
    <w:rPr>
      <w:rFonts w:ascii="Tahoma" w:hAnsi="Tahoma"/>
      <w:b/>
      <w:bCs/>
      <w:szCs w:val="24"/>
    </w:rPr>
  </w:style>
  <w:style w:type="paragraph" w:customStyle="1" w:styleId="Copyboldheadings">
    <w:name w:val="Copy bold headings"/>
    <w:basedOn w:val="Normal"/>
    <w:qFormat/>
    <w:rsid w:val="0070070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line="240" w:lineRule="auto"/>
    </w:pPr>
    <w:rPr>
      <w:rFonts w:eastAsiaTheme="minorHAnsi" w:cs="Helvetica"/>
      <w:b/>
      <w:bCs/>
      <w:color w:val="000000"/>
      <w:sz w:val="24"/>
      <w:szCs w:val="20"/>
      <w:lang w:val="en-US" w:eastAsia="en-US"/>
    </w:rPr>
  </w:style>
  <w:style w:type="paragraph" w:customStyle="1" w:styleId="TableContentBody">
    <w:name w:val="TableContentBody"/>
    <w:basedOn w:val="Normal"/>
    <w:rsid w:val="0070070A"/>
    <w:pPr>
      <w:spacing w:before="60" w:after="60" w:line="240" w:lineRule="auto"/>
      <w:jc w:val="both"/>
    </w:pPr>
    <w:rPr>
      <w:rFonts w:ascii="Verdana" w:hAnsi="Verdana"/>
      <w:sz w:val="18"/>
      <w:szCs w:val="18"/>
      <w:lang w:val="en-US" w:eastAsia="en-US"/>
    </w:rPr>
  </w:style>
  <w:style w:type="paragraph" w:customStyle="1" w:styleId="SampleText">
    <w:name w:val="Sample Text"/>
    <w:basedOn w:val="Normal"/>
    <w:link w:val="SampleTextChar"/>
    <w:rsid w:val="0070070A"/>
    <w:pPr>
      <w:spacing w:before="0" w:line="240" w:lineRule="auto"/>
      <w:jc w:val="both"/>
    </w:pPr>
    <w:rPr>
      <w:rFonts w:ascii="Arial" w:hAnsi="Arial"/>
      <w:color w:val="339966"/>
      <w:sz w:val="24"/>
      <w:szCs w:val="20"/>
      <w:lang w:val="en-US" w:eastAsia="en-US"/>
    </w:rPr>
  </w:style>
  <w:style w:type="character" w:customStyle="1" w:styleId="SampleTextChar">
    <w:name w:val="Sample Text Char"/>
    <w:basedOn w:val="DefaultParagraphFont"/>
    <w:link w:val="SampleText"/>
    <w:rsid w:val="0070070A"/>
    <w:rPr>
      <w:rFonts w:ascii="Arial" w:hAnsi="Arial"/>
      <w:color w:val="339966"/>
      <w:sz w:val="24"/>
      <w:lang w:val="en-US" w:eastAsia="en-US"/>
    </w:rPr>
  </w:style>
  <w:style w:type="paragraph" w:styleId="NoSpacing">
    <w:name w:val="No Spacing"/>
    <w:uiPriority w:val="1"/>
    <w:qFormat/>
    <w:rsid w:val="0070070A"/>
    <w:rPr>
      <w:sz w:val="24"/>
      <w:szCs w:val="24"/>
      <w:lang w:val="en-US" w:eastAsia="en-US"/>
    </w:rPr>
  </w:style>
  <w:style w:type="paragraph" w:customStyle="1" w:styleId="DotPoint1">
    <w:name w:val="DotPoint1"/>
    <w:basedOn w:val="Normal"/>
    <w:rsid w:val="0070070A"/>
    <w:pPr>
      <w:numPr>
        <w:numId w:val="25"/>
      </w:numPr>
      <w:tabs>
        <w:tab w:val="clear" w:pos="851"/>
        <w:tab w:val="left" w:pos="567"/>
        <w:tab w:val="left" w:pos="1134"/>
        <w:tab w:val="left" w:pos="1701"/>
        <w:tab w:val="left" w:pos="2268"/>
        <w:tab w:val="left" w:pos="2835"/>
        <w:tab w:val="left" w:pos="3402"/>
        <w:tab w:val="left" w:pos="3969"/>
        <w:tab w:val="left" w:pos="4536"/>
      </w:tabs>
      <w:spacing w:before="240" w:after="120" w:line="240" w:lineRule="auto"/>
      <w:ind w:left="567" w:hanging="567"/>
      <w:jc w:val="both"/>
    </w:pPr>
    <w:rPr>
      <w:rFonts w:ascii="Verdana" w:hAnsi="Verdana"/>
      <w:szCs w:val="20"/>
      <w:lang w:eastAsia="en-US"/>
    </w:rPr>
  </w:style>
  <w:style w:type="table" w:styleId="TableGrid1">
    <w:name w:val="Table Grid 1"/>
    <w:aliases w:val="Table Style 1"/>
    <w:basedOn w:val="TableNormal"/>
    <w:rsid w:val="0070070A"/>
    <w:pPr>
      <w:widowControl w:val="0"/>
      <w:spacing w:after="160" w:line="259" w:lineRule="auto"/>
    </w:pPr>
    <w:rPr>
      <w:rFonts w:ascii="Calibri" w:eastAsia="Calibri" w:hAnsi="Calibri"/>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paragraph" w:customStyle="1" w:styleId="Appendix1">
    <w:name w:val="Appendix 1"/>
    <w:basedOn w:val="Normal"/>
    <w:next w:val="Normal"/>
    <w:rsid w:val="0070070A"/>
    <w:pPr>
      <w:pageBreakBefore/>
      <w:widowControl w:val="0"/>
      <w:numPr>
        <w:numId w:val="26"/>
      </w:numPr>
      <w:pBdr>
        <w:bottom w:val="single" w:sz="2" w:space="1" w:color="auto"/>
      </w:pBdr>
      <w:spacing w:before="240" w:after="240" w:line="240" w:lineRule="auto"/>
      <w:outlineLvl w:val="0"/>
    </w:pPr>
    <w:rPr>
      <w:rFonts w:ascii="Arial" w:eastAsia="Calibri" w:hAnsi="Arial"/>
      <w:b/>
      <w:sz w:val="36"/>
      <w:szCs w:val="32"/>
    </w:rPr>
  </w:style>
  <w:style w:type="paragraph" w:customStyle="1" w:styleId="Appendix3">
    <w:name w:val="Appendix 3"/>
    <w:basedOn w:val="Heading3"/>
    <w:next w:val="Normal"/>
    <w:rsid w:val="0070070A"/>
    <w:pPr>
      <w:keepNext w:val="0"/>
      <w:widowControl w:val="0"/>
      <w:numPr>
        <w:numId w:val="26"/>
      </w:numPr>
      <w:spacing w:before="120" w:after="60" w:line="240" w:lineRule="auto"/>
    </w:pPr>
    <w:rPr>
      <w:rFonts w:ascii="Arial Bold" w:eastAsia="Calibri" w:hAnsi="Arial Bold" w:cs="Arial"/>
      <w:bCs/>
      <w:i/>
      <w:iCs/>
      <w:sz w:val="24"/>
      <w:szCs w:val="26"/>
      <w:lang w:val="en-AU"/>
    </w:rPr>
  </w:style>
  <w:style w:type="paragraph" w:customStyle="1" w:styleId="Appendix2">
    <w:name w:val="Appendix 2"/>
    <w:basedOn w:val="Heading2"/>
    <w:next w:val="Normal"/>
    <w:rsid w:val="0070070A"/>
    <w:pPr>
      <w:keepNext w:val="0"/>
      <w:widowControl w:val="0"/>
      <w:numPr>
        <w:numId w:val="26"/>
      </w:numPr>
      <w:spacing w:before="120" w:after="120" w:line="240" w:lineRule="auto"/>
    </w:pPr>
    <w:rPr>
      <w:rFonts w:ascii="Arial Bold" w:eastAsia="Calibri" w:hAnsi="Arial Bold" w:cs="Arial"/>
      <w:iCs/>
      <w:sz w:val="28"/>
      <w:szCs w:val="28"/>
    </w:rPr>
  </w:style>
  <w:style w:type="character" w:styleId="UnresolvedMention">
    <w:name w:val="Unresolved Mention"/>
    <w:basedOn w:val="DefaultParagraphFont"/>
    <w:uiPriority w:val="99"/>
    <w:unhideWhenUsed/>
    <w:rsid w:val="0070070A"/>
    <w:rPr>
      <w:color w:val="605E5C"/>
      <w:shd w:val="clear" w:color="auto" w:fill="E1DFDD"/>
    </w:rPr>
  </w:style>
  <w:style w:type="paragraph" w:customStyle="1" w:styleId="Style1">
    <w:name w:val="Style1"/>
    <w:basedOn w:val="Normal"/>
    <w:link w:val="Style1Char"/>
    <w:qFormat/>
    <w:rsid w:val="0070070A"/>
    <w:pPr>
      <w:spacing w:before="100" w:after="100"/>
    </w:pPr>
    <w:rPr>
      <w:rFonts w:cstheme="minorHAnsi"/>
      <w:szCs w:val="20"/>
    </w:rPr>
  </w:style>
  <w:style w:type="character" w:customStyle="1" w:styleId="Style1Char">
    <w:name w:val="Style1 Char"/>
    <w:basedOn w:val="DefaultParagraphFont"/>
    <w:link w:val="Style1"/>
    <w:rsid w:val="0070070A"/>
    <w:rPr>
      <w:rFonts w:ascii="Tahoma" w:hAnsi="Tahoma" w:cstheme="minorHAnsi"/>
    </w:rPr>
  </w:style>
  <w:style w:type="paragraph" w:customStyle="1" w:styleId="paragraph">
    <w:name w:val="paragraph"/>
    <w:basedOn w:val="Normal"/>
    <w:rsid w:val="0070070A"/>
    <w:pPr>
      <w:spacing w:before="100" w:beforeAutospacing="1" w:after="100" w:afterAutospacing="1" w:line="240" w:lineRule="auto"/>
    </w:pPr>
    <w:rPr>
      <w:rFonts w:ascii="Times New Roman" w:hAnsi="Times New Roman"/>
      <w:sz w:val="24"/>
    </w:rPr>
  </w:style>
  <w:style w:type="character" w:customStyle="1" w:styleId="normaltextrun">
    <w:name w:val="normaltextrun"/>
    <w:basedOn w:val="DefaultParagraphFont"/>
    <w:rsid w:val="0070070A"/>
  </w:style>
  <w:style w:type="character" w:customStyle="1" w:styleId="eop">
    <w:name w:val="eop"/>
    <w:basedOn w:val="DefaultParagraphFont"/>
    <w:rsid w:val="0070070A"/>
  </w:style>
  <w:style w:type="character" w:styleId="Mention">
    <w:name w:val="Mention"/>
    <w:basedOn w:val="DefaultParagraphFont"/>
    <w:uiPriority w:val="99"/>
    <w:unhideWhenUsed/>
    <w:rsid w:val="0070070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4500">
      <w:bodyDiv w:val="1"/>
      <w:marLeft w:val="0"/>
      <w:marRight w:val="0"/>
      <w:marTop w:val="0"/>
      <w:marBottom w:val="0"/>
      <w:divBdr>
        <w:top w:val="none" w:sz="0" w:space="0" w:color="auto"/>
        <w:left w:val="none" w:sz="0" w:space="0" w:color="auto"/>
        <w:bottom w:val="none" w:sz="0" w:space="0" w:color="auto"/>
        <w:right w:val="none" w:sz="0" w:space="0" w:color="auto"/>
      </w:divBdr>
    </w:div>
    <w:div w:id="35398398">
      <w:bodyDiv w:val="1"/>
      <w:marLeft w:val="0"/>
      <w:marRight w:val="0"/>
      <w:marTop w:val="0"/>
      <w:marBottom w:val="0"/>
      <w:divBdr>
        <w:top w:val="none" w:sz="0" w:space="0" w:color="auto"/>
        <w:left w:val="none" w:sz="0" w:space="0" w:color="auto"/>
        <w:bottom w:val="none" w:sz="0" w:space="0" w:color="auto"/>
        <w:right w:val="none" w:sz="0" w:space="0" w:color="auto"/>
      </w:divBdr>
    </w:div>
    <w:div w:id="48841175">
      <w:bodyDiv w:val="1"/>
      <w:marLeft w:val="0"/>
      <w:marRight w:val="0"/>
      <w:marTop w:val="0"/>
      <w:marBottom w:val="0"/>
      <w:divBdr>
        <w:top w:val="none" w:sz="0" w:space="0" w:color="auto"/>
        <w:left w:val="none" w:sz="0" w:space="0" w:color="auto"/>
        <w:bottom w:val="none" w:sz="0" w:space="0" w:color="auto"/>
        <w:right w:val="none" w:sz="0" w:space="0" w:color="auto"/>
      </w:divBdr>
    </w:div>
    <w:div w:id="54932383">
      <w:bodyDiv w:val="1"/>
      <w:marLeft w:val="0"/>
      <w:marRight w:val="0"/>
      <w:marTop w:val="0"/>
      <w:marBottom w:val="0"/>
      <w:divBdr>
        <w:top w:val="none" w:sz="0" w:space="0" w:color="auto"/>
        <w:left w:val="none" w:sz="0" w:space="0" w:color="auto"/>
        <w:bottom w:val="none" w:sz="0" w:space="0" w:color="auto"/>
        <w:right w:val="none" w:sz="0" w:space="0" w:color="auto"/>
      </w:divBdr>
    </w:div>
    <w:div w:id="59526805">
      <w:bodyDiv w:val="1"/>
      <w:marLeft w:val="0"/>
      <w:marRight w:val="0"/>
      <w:marTop w:val="0"/>
      <w:marBottom w:val="0"/>
      <w:divBdr>
        <w:top w:val="none" w:sz="0" w:space="0" w:color="auto"/>
        <w:left w:val="none" w:sz="0" w:space="0" w:color="auto"/>
        <w:bottom w:val="none" w:sz="0" w:space="0" w:color="auto"/>
        <w:right w:val="none" w:sz="0" w:space="0" w:color="auto"/>
      </w:divBdr>
    </w:div>
    <w:div w:id="59790075">
      <w:bodyDiv w:val="1"/>
      <w:marLeft w:val="0"/>
      <w:marRight w:val="0"/>
      <w:marTop w:val="0"/>
      <w:marBottom w:val="0"/>
      <w:divBdr>
        <w:top w:val="none" w:sz="0" w:space="0" w:color="auto"/>
        <w:left w:val="none" w:sz="0" w:space="0" w:color="auto"/>
        <w:bottom w:val="none" w:sz="0" w:space="0" w:color="auto"/>
        <w:right w:val="none" w:sz="0" w:space="0" w:color="auto"/>
      </w:divBdr>
    </w:div>
    <w:div w:id="67074566">
      <w:bodyDiv w:val="1"/>
      <w:marLeft w:val="0"/>
      <w:marRight w:val="0"/>
      <w:marTop w:val="0"/>
      <w:marBottom w:val="0"/>
      <w:divBdr>
        <w:top w:val="none" w:sz="0" w:space="0" w:color="auto"/>
        <w:left w:val="none" w:sz="0" w:space="0" w:color="auto"/>
        <w:bottom w:val="none" w:sz="0" w:space="0" w:color="auto"/>
        <w:right w:val="none" w:sz="0" w:space="0" w:color="auto"/>
      </w:divBdr>
    </w:div>
    <w:div w:id="80957943">
      <w:bodyDiv w:val="1"/>
      <w:marLeft w:val="0"/>
      <w:marRight w:val="0"/>
      <w:marTop w:val="0"/>
      <w:marBottom w:val="0"/>
      <w:divBdr>
        <w:top w:val="none" w:sz="0" w:space="0" w:color="auto"/>
        <w:left w:val="none" w:sz="0" w:space="0" w:color="auto"/>
        <w:bottom w:val="none" w:sz="0" w:space="0" w:color="auto"/>
        <w:right w:val="none" w:sz="0" w:space="0" w:color="auto"/>
      </w:divBdr>
    </w:div>
    <w:div w:id="83113240">
      <w:bodyDiv w:val="1"/>
      <w:marLeft w:val="0"/>
      <w:marRight w:val="0"/>
      <w:marTop w:val="0"/>
      <w:marBottom w:val="0"/>
      <w:divBdr>
        <w:top w:val="none" w:sz="0" w:space="0" w:color="auto"/>
        <w:left w:val="none" w:sz="0" w:space="0" w:color="auto"/>
        <w:bottom w:val="none" w:sz="0" w:space="0" w:color="auto"/>
        <w:right w:val="none" w:sz="0" w:space="0" w:color="auto"/>
      </w:divBdr>
    </w:div>
    <w:div w:id="126818214">
      <w:bodyDiv w:val="1"/>
      <w:marLeft w:val="0"/>
      <w:marRight w:val="0"/>
      <w:marTop w:val="0"/>
      <w:marBottom w:val="0"/>
      <w:divBdr>
        <w:top w:val="none" w:sz="0" w:space="0" w:color="auto"/>
        <w:left w:val="none" w:sz="0" w:space="0" w:color="auto"/>
        <w:bottom w:val="none" w:sz="0" w:space="0" w:color="auto"/>
        <w:right w:val="none" w:sz="0" w:space="0" w:color="auto"/>
      </w:divBdr>
    </w:div>
    <w:div w:id="128670419">
      <w:bodyDiv w:val="1"/>
      <w:marLeft w:val="0"/>
      <w:marRight w:val="0"/>
      <w:marTop w:val="0"/>
      <w:marBottom w:val="0"/>
      <w:divBdr>
        <w:top w:val="none" w:sz="0" w:space="0" w:color="auto"/>
        <w:left w:val="none" w:sz="0" w:space="0" w:color="auto"/>
        <w:bottom w:val="none" w:sz="0" w:space="0" w:color="auto"/>
        <w:right w:val="none" w:sz="0" w:space="0" w:color="auto"/>
      </w:divBdr>
    </w:div>
    <w:div w:id="150875217">
      <w:bodyDiv w:val="1"/>
      <w:marLeft w:val="0"/>
      <w:marRight w:val="0"/>
      <w:marTop w:val="0"/>
      <w:marBottom w:val="0"/>
      <w:divBdr>
        <w:top w:val="none" w:sz="0" w:space="0" w:color="auto"/>
        <w:left w:val="none" w:sz="0" w:space="0" w:color="auto"/>
        <w:bottom w:val="none" w:sz="0" w:space="0" w:color="auto"/>
        <w:right w:val="none" w:sz="0" w:space="0" w:color="auto"/>
      </w:divBdr>
    </w:div>
    <w:div w:id="153571944">
      <w:bodyDiv w:val="1"/>
      <w:marLeft w:val="0"/>
      <w:marRight w:val="0"/>
      <w:marTop w:val="0"/>
      <w:marBottom w:val="0"/>
      <w:divBdr>
        <w:top w:val="none" w:sz="0" w:space="0" w:color="auto"/>
        <w:left w:val="none" w:sz="0" w:space="0" w:color="auto"/>
        <w:bottom w:val="none" w:sz="0" w:space="0" w:color="auto"/>
        <w:right w:val="none" w:sz="0" w:space="0" w:color="auto"/>
      </w:divBdr>
      <w:divsChild>
        <w:div w:id="477694992">
          <w:marLeft w:val="0"/>
          <w:marRight w:val="0"/>
          <w:marTop w:val="0"/>
          <w:marBottom w:val="0"/>
          <w:divBdr>
            <w:top w:val="none" w:sz="0" w:space="0" w:color="auto"/>
            <w:left w:val="none" w:sz="0" w:space="0" w:color="auto"/>
            <w:bottom w:val="none" w:sz="0" w:space="0" w:color="auto"/>
            <w:right w:val="none" w:sz="0" w:space="0" w:color="auto"/>
          </w:divBdr>
        </w:div>
        <w:div w:id="1569487791">
          <w:marLeft w:val="0"/>
          <w:marRight w:val="0"/>
          <w:marTop w:val="0"/>
          <w:marBottom w:val="0"/>
          <w:divBdr>
            <w:top w:val="none" w:sz="0" w:space="0" w:color="auto"/>
            <w:left w:val="none" w:sz="0" w:space="0" w:color="auto"/>
            <w:bottom w:val="none" w:sz="0" w:space="0" w:color="auto"/>
            <w:right w:val="none" w:sz="0" w:space="0" w:color="auto"/>
          </w:divBdr>
        </w:div>
      </w:divsChild>
    </w:div>
    <w:div w:id="180626248">
      <w:bodyDiv w:val="1"/>
      <w:marLeft w:val="0"/>
      <w:marRight w:val="0"/>
      <w:marTop w:val="0"/>
      <w:marBottom w:val="0"/>
      <w:divBdr>
        <w:top w:val="none" w:sz="0" w:space="0" w:color="auto"/>
        <w:left w:val="none" w:sz="0" w:space="0" w:color="auto"/>
        <w:bottom w:val="none" w:sz="0" w:space="0" w:color="auto"/>
        <w:right w:val="none" w:sz="0" w:space="0" w:color="auto"/>
      </w:divBdr>
    </w:div>
    <w:div w:id="181209310">
      <w:bodyDiv w:val="1"/>
      <w:marLeft w:val="0"/>
      <w:marRight w:val="0"/>
      <w:marTop w:val="0"/>
      <w:marBottom w:val="0"/>
      <w:divBdr>
        <w:top w:val="none" w:sz="0" w:space="0" w:color="auto"/>
        <w:left w:val="none" w:sz="0" w:space="0" w:color="auto"/>
        <w:bottom w:val="none" w:sz="0" w:space="0" w:color="auto"/>
        <w:right w:val="none" w:sz="0" w:space="0" w:color="auto"/>
      </w:divBdr>
      <w:divsChild>
        <w:div w:id="770394526">
          <w:marLeft w:val="0"/>
          <w:marRight w:val="0"/>
          <w:marTop w:val="0"/>
          <w:marBottom w:val="0"/>
          <w:divBdr>
            <w:top w:val="none" w:sz="0" w:space="0" w:color="auto"/>
            <w:left w:val="none" w:sz="0" w:space="0" w:color="auto"/>
            <w:bottom w:val="none" w:sz="0" w:space="0" w:color="auto"/>
            <w:right w:val="none" w:sz="0" w:space="0" w:color="auto"/>
          </w:divBdr>
          <w:divsChild>
            <w:div w:id="947783732">
              <w:marLeft w:val="0"/>
              <w:marRight w:val="0"/>
              <w:marTop w:val="0"/>
              <w:marBottom w:val="0"/>
              <w:divBdr>
                <w:top w:val="none" w:sz="0" w:space="0" w:color="auto"/>
                <w:left w:val="none" w:sz="0" w:space="0" w:color="auto"/>
                <w:bottom w:val="none" w:sz="0" w:space="0" w:color="auto"/>
                <w:right w:val="none" w:sz="0" w:space="0" w:color="auto"/>
              </w:divBdr>
            </w:div>
          </w:divsChild>
        </w:div>
        <w:div w:id="1712534719">
          <w:marLeft w:val="0"/>
          <w:marRight w:val="0"/>
          <w:marTop w:val="0"/>
          <w:marBottom w:val="0"/>
          <w:divBdr>
            <w:top w:val="none" w:sz="0" w:space="0" w:color="auto"/>
            <w:left w:val="none" w:sz="0" w:space="0" w:color="auto"/>
            <w:bottom w:val="none" w:sz="0" w:space="0" w:color="auto"/>
            <w:right w:val="none" w:sz="0" w:space="0" w:color="auto"/>
          </w:divBdr>
          <w:divsChild>
            <w:div w:id="1938173908">
              <w:marLeft w:val="0"/>
              <w:marRight w:val="0"/>
              <w:marTop w:val="0"/>
              <w:marBottom w:val="0"/>
              <w:divBdr>
                <w:top w:val="none" w:sz="0" w:space="0" w:color="auto"/>
                <w:left w:val="none" w:sz="0" w:space="0" w:color="auto"/>
                <w:bottom w:val="none" w:sz="0" w:space="0" w:color="auto"/>
                <w:right w:val="none" w:sz="0" w:space="0" w:color="auto"/>
              </w:divBdr>
              <w:divsChild>
                <w:div w:id="151742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13003">
      <w:bodyDiv w:val="1"/>
      <w:marLeft w:val="0"/>
      <w:marRight w:val="0"/>
      <w:marTop w:val="0"/>
      <w:marBottom w:val="0"/>
      <w:divBdr>
        <w:top w:val="none" w:sz="0" w:space="0" w:color="auto"/>
        <w:left w:val="none" w:sz="0" w:space="0" w:color="auto"/>
        <w:bottom w:val="none" w:sz="0" w:space="0" w:color="auto"/>
        <w:right w:val="none" w:sz="0" w:space="0" w:color="auto"/>
      </w:divBdr>
      <w:divsChild>
        <w:div w:id="2045206862">
          <w:marLeft w:val="0"/>
          <w:marRight w:val="0"/>
          <w:marTop w:val="0"/>
          <w:marBottom w:val="0"/>
          <w:divBdr>
            <w:top w:val="none" w:sz="0" w:space="0" w:color="auto"/>
            <w:left w:val="none" w:sz="0" w:space="0" w:color="auto"/>
            <w:bottom w:val="none" w:sz="0" w:space="0" w:color="auto"/>
            <w:right w:val="none" w:sz="0" w:space="0" w:color="auto"/>
          </w:divBdr>
        </w:div>
        <w:div w:id="283656338">
          <w:marLeft w:val="0"/>
          <w:marRight w:val="0"/>
          <w:marTop w:val="0"/>
          <w:marBottom w:val="0"/>
          <w:divBdr>
            <w:top w:val="none" w:sz="0" w:space="0" w:color="auto"/>
            <w:left w:val="none" w:sz="0" w:space="0" w:color="auto"/>
            <w:bottom w:val="none" w:sz="0" w:space="0" w:color="auto"/>
            <w:right w:val="none" w:sz="0" w:space="0" w:color="auto"/>
          </w:divBdr>
        </w:div>
        <w:div w:id="1131361434">
          <w:marLeft w:val="0"/>
          <w:marRight w:val="0"/>
          <w:marTop w:val="0"/>
          <w:marBottom w:val="0"/>
          <w:divBdr>
            <w:top w:val="none" w:sz="0" w:space="0" w:color="auto"/>
            <w:left w:val="none" w:sz="0" w:space="0" w:color="auto"/>
            <w:bottom w:val="none" w:sz="0" w:space="0" w:color="auto"/>
            <w:right w:val="none" w:sz="0" w:space="0" w:color="auto"/>
          </w:divBdr>
        </w:div>
      </w:divsChild>
    </w:div>
    <w:div w:id="195432324">
      <w:bodyDiv w:val="1"/>
      <w:marLeft w:val="0"/>
      <w:marRight w:val="0"/>
      <w:marTop w:val="0"/>
      <w:marBottom w:val="0"/>
      <w:divBdr>
        <w:top w:val="none" w:sz="0" w:space="0" w:color="auto"/>
        <w:left w:val="none" w:sz="0" w:space="0" w:color="auto"/>
        <w:bottom w:val="none" w:sz="0" w:space="0" w:color="auto"/>
        <w:right w:val="none" w:sz="0" w:space="0" w:color="auto"/>
      </w:divBdr>
    </w:div>
    <w:div w:id="203717848">
      <w:bodyDiv w:val="1"/>
      <w:marLeft w:val="0"/>
      <w:marRight w:val="0"/>
      <w:marTop w:val="0"/>
      <w:marBottom w:val="0"/>
      <w:divBdr>
        <w:top w:val="none" w:sz="0" w:space="0" w:color="auto"/>
        <w:left w:val="none" w:sz="0" w:space="0" w:color="auto"/>
        <w:bottom w:val="none" w:sz="0" w:space="0" w:color="auto"/>
        <w:right w:val="none" w:sz="0" w:space="0" w:color="auto"/>
      </w:divBdr>
    </w:div>
    <w:div w:id="223295049">
      <w:bodyDiv w:val="1"/>
      <w:marLeft w:val="0"/>
      <w:marRight w:val="0"/>
      <w:marTop w:val="0"/>
      <w:marBottom w:val="0"/>
      <w:divBdr>
        <w:top w:val="none" w:sz="0" w:space="0" w:color="auto"/>
        <w:left w:val="none" w:sz="0" w:space="0" w:color="auto"/>
        <w:bottom w:val="none" w:sz="0" w:space="0" w:color="auto"/>
        <w:right w:val="none" w:sz="0" w:space="0" w:color="auto"/>
      </w:divBdr>
    </w:div>
    <w:div w:id="229315637">
      <w:bodyDiv w:val="1"/>
      <w:marLeft w:val="0"/>
      <w:marRight w:val="0"/>
      <w:marTop w:val="0"/>
      <w:marBottom w:val="0"/>
      <w:divBdr>
        <w:top w:val="none" w:sz="0" w:space="0" w:color="auto"/>
        <w:left w:val="none" w:sz="0" w:space="0" w:color="auto"/>
        <w:bottom w:val="none" w:sz="0" w:space="0" w:color="auto"/>
        <w:right w:val="none" w:sz="0" w:space="0" w:color="auto"/>
      </w:divBdr>
    </w:div>
    <w:div w:id="252249928">
      <w:bodyDiv w:val="1"/>
      <w:marLeft w:val="0"/>
      <w:marRight w:val="0"/>
      <w:marTop w:val="0"/>
      <w:marBottom w:val="0"/>
      <w:divBdr>
        <w:top w:val="none" w:sz="0" w:space="0" w:color="auto"/>
        <w:left w:val="none" w:sz="0" w:space="0" w:color="auto"/>
        <w:bottom w:val="none" w:sz="0" w:space="0" w:color="auto"/>
        <w:right w:val="none" w:sz="0" w:space="0" w:color="auto"/>
      </w:divBdr>
      <w:divsChild>
        <w:div w:id="112091553">
          <w:marLeft w:val="0"/>
          <w:marRight w:val="0"/>
          <w:marTop w:val="0"/>
          <w:marBottom w:val="0"/>
          <w:divBdr>
            <w:top w:val="none" w:sz="0" w:space="0" w:color="auto"/>
            <w:left w:val="none" w:sz="0" w:space="0" w:color="auto"/>
            <w:bottom w:val="none" w:sz="0" w:space="0" w:color="auto"/>
            <w:right w:val="none" w:sz="0" w:space="0" w:color="auto"/>
          </w:divBdr>
          <w:divsChild>
            <w:div w:id="196565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82233">
      <w:bodyDiv w:val="1"/>
      <w:marLeft w:val="0"/>
      <w:marRight w:val="0"/>
      <w:marTop w:val="0"/>
      <w:marBottom w:val="0"/>
      <w:divBdr>
        <w:top w:val="none" w:sz="0" w:space="0" w:color="auto"/>
        <w:left w:val="none" w:sz="0" w:space="0" w:color="auto"/>
        <w:bottom w:val="none" w:sz="0" w:space="0" w:color="auto"/>
        <w:right w:val="none" w:sz="0" w:space="0" w:color="auto"/>
      </w:divBdr>
    </w:div>
    <w:div w:id="257254953">
      <w:bodyDiv w:val="1"/>
      <w:marLeft w:val="0"/>
      <w:marRight w:val="0"/>
      <w:marTop w:val="0"/>
      <w:marBottom w:val="0"/>
      <w:divBdr>
        <w:top w:val="none" w:sz="0" w:space="0" w:color="auto"/>
        <w:left w:val="none" w:sz="0" w:space="0" w:color="auto"/>
        <w:bottom w:val="none" w:sz="0" w:space="0" w:color="auto"/>
        <w:right w:val="none" w:sz="0" w:space="0" w:color="auto"/>
      </w:divBdr>
    </w:div>
    <w:div w:id="264846872">
      <w:bodyDiv w:val="1"/>
      <w:marLeft w:val="0"/>
      <w:marRight w:val="0"/>
      <w:marTop w:val="0"/>
      <w:marBottom w:val="0"/>
      <w:divBdr>
        <w:top w:val="none" w:sz="0" w:space="0" w:color="auto"/>
        <w:left w:val="none" w:sz="0" w:space="0" w:color="auto"/>
        <w:bottom w:val="none" w:sz="0" w:space="0" w:color="auto"/>
        <w:right w:val="none" w:sz="0" w:space="0" w:color="auto"/>
      </w:divBdr>
    </w:div>
    <w:div w:id="266933098">
      <w:bodyDiv w:val="1"/>
      <w:marLeft w:val="0"/>
      <w:marRight w:val="0"/>
      <w:marTop w:val="0"/>
      <w:marBottom w:val="0"/>
      <w:divBdr>
        <w:top w:val="none" w:sz="0" w:space="0" w:color="auto"/>
        <w:left w:val="none" w:sz="0" w:space="0" w:color="auto"/>
        <w:bottom w:val="none" w:sz="0" w:space="0" w:color="auto"/>
        <w:right w:val="none" w:sz="0" w:space="0" w:color="auto"/>
      </w:divBdr>
      <w:divsChild>
        <w:div w:id="159470062">
          <w:marLeft w:val="0"/>
          <w:marRight w:val="0"/>
          <w:marTop w:val="0"/>
          <w:marBottom w:val="0"/>
          <w:divBdr>
            <w:top w:val="none" w:sz="0" w:space="0" w:color="auto"/>
            <w:left w:val="none" w:sz="0" w:space="0" w:color="auto"/>
            <w:bottom w:val="none" w:sz="0" w:space="0" w:color="auto"/>
            <w:right w:val="none" w:sz="0" w:space="0" w:color="auto"/>
          </w:divBdr>
        </w:div>
        <w:div w:id="321858643">
          <w:marLeft w:val="0"/>
          <w:marRight w:val="0"/>
          <w:marTop w:val="0"/>
          <w:marBottom w:val="0"/>
          <w:divBdr>
            <w:top w:val="none" w:sz="0" w:space="0" w:color="auto"/>
            <w:left w:val="none" w:sz="0" w:space="0" w:color="auto"/>
            <w:bottom w:val="none" w:sz="0" w:space="0" w:color="auto"/>
            <w:right w:val="none" w:sz="0" w:space="0" w:color="auto"/>
          </w:divBdr>
        </w:div>
        <w:div w:id="385644761">
          <w:marLeft w:val="0"/>
          <w:marRight w:val="0"/>
          <w:marTop w:val="0"/>
          <w:marBottom w:val="0"/>
          <w:divBdr>
            <w:top w:val="none" w:sz="0" w:space="0" w:color="auto"/>
            <w:left w:val="none" w:sz="0" w:space="0" w:color="auto"/>
            <w:bottom w:val="none" w:sz="0" w:space="0" w:color="auto"/>
            <w:right w:val="none" w:sz="0" w:space="0" w:color="auto"/>
          </w:divBdr>
        </w:div>
        <w:div w:id="876309812">
          <w:marLeft w:val="0"/>
          <w:marRight w:val="0"/>
          <w:marTop w:val="0"/>
          <w:marBottom w:val="0"/>
          <w:divBdr>
            <w:top w:val="none" w:sz="0" w:space="0" w:color="auto"/>
            <w:left w:val="none" w:sz="0" w:space="0" w:color="auto"/>
            <w:bottom w:val="none" w:sz="0" w:space="0" w:color="auto"/>
            <w:right w:val="none" w:sz="0" w:space="0" w:color="auto"/>
          </w:divBdr>
        </w:div>
        <w:div w:id="1358432426">
          <w:marLeft w:val="0"/>
          <w:marRight w:val="0"/>
          <w:marTop w:val="0"/>
          <w:marBottom w:val="0"/>
          <w:divBdr>
            <w:top w:val="none" w:sz="0" w:space="0" w:color="auto"/>
            <w:left w:val="none" w:sz="0" w:space="0" w:color="auto"/>
            <w:bottom w:val="none" w:sz="0" w:space="0" w:color="auto"/>
            <w:right w:val="none" w:sz="0" w:space="0" w:color="auto"/>
          </w:divBdr>
        </w:div>
        <w:div w:id="1659730831">
          <w:marLeft w:val="0"/>
          <w:marRight w:val="0"/>
          <w:marTop w:val="0"/>
          <w:marBottom w:val="0"/>
          <w:divBdr>
            <w:top w:val="none" w:sz="0" w:space="0" w:color="auto"/>
            <w:left w:val="none" w:sz="0" w:space="0" w:color="auto"/>
            <w:bottom w:val="none" w:sz="0" w:space="0" w:color="auto"/>
            <w:right w:val="none" w:sz="0" w:space="0" w:color="auto"/>
          </w:divBdr>
        </w:div>
        <w:div w:id="1764254634">
          <w:marLeft w:val="0"/>
          <w:marRight w:val="0"/>
          <w:marTop w:val="0"/>
          <w:marBottom w:val="0"/>
          <w:divBdr>
            <w:top w:val="none" w:sz="0" w:space="0" w:color="auto"/>
            <w:left w:val="none" w:sz="0" w:space="0" w:color="auto"/>
            <w:bottom w:val="none" w:sz="0" w:space="0" w:color="auto"/>
            <w:right w:val="none" w:sz="0" w:space="0" w:color="auto"/>
          </w:divBdr>
        </w:div>
        <w:div w:id="2002811476">
          <w:marLeft w:val="0"/>
          <w:marRight w:val="0"/>
          <w:marTop w:val="0"/>
          <w:marBottom w:val="0"/>
          <w:divBdr>
            <w:top w:val="none" w:sz="0" w:space="0" w:color="auto"/>
            <w:left w:val="none" w:sz="0" w:space="0" w:color="auto"/>
            <w:bottom w:val="none" w:sz="0" w:space="0" w:color="auto"/>
            <w:right w:val="none" w:sz="0" w:space="0" w:color="auto"/>
          </w:divBdr>
        </w:div>
      </w:divsChild>
    </w:div>
    <w:div w:id="287013018">
      <w:bodyDiv w:val="1"/>
      <w:marLeft w:val="0"/>
      <w:marRight w:val="0"/>
      <w:marTop w:val="0"/>
      <w:marBottom w:val="0"/>
      <w:divBdr>
        <w:top w:val="none" w:sz="0" w:space="0" w:color="auto"/>
        <w:left w:val="none" w:sz="0" w:space="0" w:color="auto"/>
        <w:bottom w:val="none" w:sz="0" w:space="0" w:color="auto"/>
        <w:right w:val="none" w:sz="0" w:space="0" w:color="auto"/>
      </w:divBdr>
      <w:divsChild>
        <w:div w:id="56754277">
          <w:marLeft w:val="0"/>
          <w:marRight w:val="0"/>
          <w:marTop w:val="0"/>
          <w:marBottom w:val="0"/>
          <w:divBdr>
            <w:top w:val="none" w:sz="0" w:space="0" w:color="auto"/>
            <w:left w:val="none" w:sz="0" w:space="0" w:color="auto"/>
            <w:bottom w:val="none" w:sz="0" w:space="0" w:color="auto"/>
            <w:right w:val="none" w:sz="0" w:space="0" w:color="auto"/>
          </w:divBdr>
        </w:div>
        <w:div w:id="1672445321">
          <w:blockQuote w:val="1"/>
          <w:marLeft w:val="461"/>
          <w:marRight w:val="0"/>
          <w:marTop w:val="0"/>
          <w:marBottom w:val="0"/>
          <w:divBdr>
            <w:top w:val="none" w:sz="0" w:space="0" w:color="auto"/>
            <w:left w:val="none" w:sz="0" w:space="0" w:color="auto"/>
            <w:bottom w:val="none" w:sz="0" w:space="0" w:color="auto"/>
            <w:right w:val="none" w:sz="0" w:space="0" w:color="auto"/>
          </w:divBdr>
          <w:divsChild>
            <w:div w:id="887566889">
              <w:marLeft w:val="0"/>
              <w:marRight w:val="0"/>
              <w:marTop w:val="0"/>
              <w:marBottom w:val="0"/>
              <w:divBdr>
                <w:top w:val="none" w:sz="0" w:space="0" w:color="auto"/>
                <w:left w:val="none" w:sz="0" w:space="0" w:color="auto"/>
                <w:bottom w:val="none" w:sz="0" w:space="0" w:color="auto"/>
                <w:right w:val="none" w:sz="0" w:space="0" w:color="auto"/>
              </w:divBdr>
            </w:div>
          </w:divsChild>
        </w:div>
        <w:div w:id="2125880703">
          <w:marLeft w:val="0"/>
          <w:marRight w:val="0"/>
          <w:marTop w:val="0"/>
          <w:marBottom w:val="0"/>
          <w:divBdr>
            <w:top w:val="none" w:sz="0" w:space="0" w:color="auto"/>
            <w:left w:val="none" w:sz="0" w:space="0" w:color="auto"/>
            <w:bottom w:val="none" w:sz="0" w:space="0" w:color="auto"/>
            <w:right w:val="none" w:sz="0" w:space="0" w:color="auto"/>
          </w:divBdr>
        </w:div>
      </w:divsChild>
    </w:div>
    <w:div w:id="294456614">
      <w:bodyDiv w:val="1"/>
      <w:marLeft w:val="0"/>
      <w:marRight w:val="0"/>
      <w:marTop w:val="0"/>
      <w:marBottom w:val="0"/>
      <w:divBdr>
        <w:top w:val="none" w:sz="0" w:space="0" w:color="auto"/>
        <w:left w:val="none" w:sz="0" w:space="0" w:color="auto"/>
        <w:bottom w:val="none" w:sz="0" w:space="0" w:color="auto"/>
        <w:right w:val="none" w:sz="0" w:space="0" w:color="auto"/>
      </w:divBdr>
    </w:div>
    <w:div w:id="299043639">
      <w:bodyDiv w:val="1"/>
      <w:marLeft w:val="0"/>
      <w:marRight w:val="0"/>
      <w:marTop w:val="0"/>
      <w:marBottom w:val="0"/>
      <w:divBdr>
        <w:top w:val="none" w:sz="0" w:space="0" w:color="auto"/>
        <w:left w:val="none" w:sz="0" w:space="0" w:color="auto"/>
        <w:bottom w:val="none" w:sz="0" w:space="0" w:color="auto"/>
        <w:right w:val="none" w:sz="0" w:space="0" w:color="auto"/>
      </w:divBdr>
    </w:div>
    <w:div w:id="301467228">
      <w:bodyDiv w:val="1"/>
      <w:marLeft w:val="0"/>
      <w:marRight w:val="0"/>
      <w:marTop w:val="0"/>
      <w:marBottom w:val="0"/>
      <w:divBdr>
        <w:top w:val="none" w:sz="0" w:space="0" w:color="auto"/>
        <w:left w:val="none" w:sz="0" w:space="0" w:color="auto"/>
        <w:bottom w:val="none" w:sz="0" w:space="0" w:color="auto"/>
        <w:right w:val="none" w:sz="0" w:space="0" w:color="auto"/>
      </w:divBdr>
    </w:div>
    <w:div w:id="301469631">
      <w:bodyDiv w:val="1"/>
      <w:marLeft w:val="0"/>
      <w:marRight w:val="0"/>
      <w:marTop w:val="0"/>
      <w:marBottom w:val="0"/>
      <w:divBdr>
        <w:top w:val="none" w:sz="0" w:space="0" w:color="auto"/>
        <w:left w:val="none" w:sz="0" w:space="0" w:color="auto"/>
        <w:bottom w:val="none" w:sz="0" w:space="0" w:color="auto"/>
        <w:right w:val="none" w:sz="0" w:space="0" w:color="auto"/>
      </w:divBdr>
    </w:div>
    <w:div w:id="302125019">
      <w:bodyDiv w:val="1"/>
      <w:marLeft w:val="0"/>
      <w:marRight w:val="0"/>
      <w:marTop w:val="0"/>
      <w:marBottom w:val="0"/>
      <w:divBdr>
        <w:top w:val="none" w:sz="0" w:space="0" w:color="auto"/>
        <w:left w:val="none" w:sz="0" w:space="0" w:color="auto"/>
        <w:bottom w:val="none" w:sz="0" w:space="0" w:color="auto"/>
        <w:right w:val="none" w:sz="0" w:space="0" w:color="auto"/>
      </w:divBdr>
      <w:divsChild>
        <w:div w:id="1584873942">
          <w:marLeft w:val="0"/>
          <w:marRight w:val="0"/>
          <w:marTop w:val="0"/>
          <w:marBottom w:val="0"/>
          <w:divBdr>
            <w:top w:val="none" w:sz="0" w:space="0" w:color="auto"/>
            <w:left w:val="none" w:sz="0" w:space="0" w:color="auto"/>
            <w:bottom w:val="none" w:sz="0" w:space="0" w:color="auto"/>
            <w:right w:val="none" w:sz="0" w:space="0" w:color="auto"/>
          </w:divBdr>
        </w:div>
        <w:div w:id="958603904">
          <w:marLeft w:val="0"/>
          <w:marRight w:val="0"/>
          <w:marTop w:val="0"/>
          <w:marBottom w:val="0"/>
          <w:divBdr>
            <w:top w:val="none" w:sz="0" w:space="0" w:color="auto"/>
            <w:left w:val="none" w:sz="0" w:space="0" w:color="auto"/>
            <w:bottom w:val="none" w:sz="0" w:space="0" w:color="auto"/>
            <w:right w:val="none" w:sz="0" w:space="0" w:color="auto"/>
          </w:divBdr>
        </w:div>
        <w:div w:id="691341423">
          <w:marLeft w:val="0"/>
          <w:marRight w:val="0"/>
          <w:marTop w:val="0"/>
          <w:marBottom w:val="0"/>
          <w:divBdr>
            <w:top w:val="none" w:sz="0" w:space="0" w:color="auto"/>
            <w:left w:val="none" w:sz="0" w:space="0" w:color="auto"/>
            <w:bottom w:val="none" w:sz="0" w:space="0" w:color="auto"/>
            <w:right w:val="none" w:sz="0" w:space="0" w:color="auto"/>
          </w:divBdr>
          <w:divsChild>
            <w:div w:id="592589972">
              <w:marLeft w:val="0"/>
              <w:marRight w:val="0"/>
              <w:marTop w:val="0"/>
              <w:marBottom w:val="0"/>
              <w:divBdr>
                <w:top w:val="none" w:sz="0" w:space="0" w:color="auto"/>
                <w:left w:val="none" w:sz="0" w:space="0" w:color="auto"/>
                <w:bottom w:val="none" w:sz="0" w:space="0" w:color="auto"/>
                <w:right w:val="none" w:sz="0" w:space="0" w:color="auto"/>
              </w:divBdr>
            </w:div>
            <w:div w:id="564340559">
              <w:marLeft w:val="0"/>
              <w:marRight w:val="0"/>
              <w:marTop w:val="0"/>
              <w:marBottom w:val="0"/>
              <w:divBdr>
                <w:top w:val="none" w:sz="0" w:space="0" w:color="auto"/>
                <w:left w:val="none" w:sz="0" w:space="0" w:color="auto"/>
                <w:bottom w:val="none" w:sz="0" w:space="0" w:color="auto"/>
                <w:right w:val="none" w:sz="0" w:space="0" w:color="auto"/>
              </w:divBdr>
            </w:div>
            <w:div w:id="485439173">
              <w:marLeft w:val="0"/>
              <w:marRight w:val="0"/>
              <w:marTop w:val="0"/>
              <w:marBottom w:val="0"/>
              <w:divBdr>
                <w:top w:val="none" w:sz="0" w:space="0" w:color="auto"/>
                <w:left w:val="none" w:sz="0" w:space="0" w:color="auto"/>
                <w:bottom w:val="none" w:sz="0" w:space="0" w:color="auto"/>
                <w:right w:val="none" w:sz="0" w:space="0" w:color="auto"/>
              </w:divBdr>
            </w:div>
            <w:div w:id="1035154464">
              <w:marLeft w:val="0"/>
              <w:marRight w:val="0"/>
              <w:marTop w:val="0"/>
              <w:marBottom w:val="0"/>
              <w:divBdr>
                <w:top w:val="none" w:sz="0" w:space="0" w:color="auto"/>
                <w:left w:val="none" w:sz="0" w:space="0" w:color="auto"/>
                <w:bottom w:val="none" w:sz="0" w:space="0" w:color="auto"/>
                <w:right w:val="none" w:sz="0" w:space="0" w:color="auto"/>
              </w:divBdr>
            </w:div>
            <w:div w:id="956790206">
              <w:marLeft w:val="0"/>
              <w:marRight w:val="0"/>
              <w:marTop w:val="0"/>
              <w:marBottom w:val="0"/>
              <w:divBdr>
                <w:top w:val="none" w:sz="0" w:space="0" w:color="auto"/>
                <w:left w:val="none" w:sz="0" w:space="0" w:color="auto"/>
                <w:bottom w:val="none" w:sz="0" w:space="0" w:color="auto"/>
                <w:right w:val="none" w:sz="0" w:space="0" w:color="auto"/>
              </w:divBdr>
            </w:div>
            <w:div w:id="934821829">
              <w:marLeft w:val="0"/>
              <w:marRight w:val="0"/>
              <w:marTop w:val="0"/>
              <w:marBottom w:val="0"/>
              <w:divBdr>
                <w:top w:val="none" w:sz="0" w:space="0" w:color="auto"/>
                <w:left w:val="none" w:sz="0" w:space="0" w:color="auto"/>
                <w:bottom w:val="none" w:sz="0" w:space="0" w:color="auto"/>
                <w:right w:val="none" w:sz="0" w:space="0" w:color="auto"/>
              </w:divBdr>
            </w:div>
            <w:div w:id="2115592364">
              <w:marLeft w:val="0"/>
              <w:marRight w:val="0"/>
              <w:marTop w:val="0"/>
              <w:marBottom w:val="0"/>
              <w:divBdr>
                <w:top w:val="none" w:sz="0" w:space="0" w:color="auto"/>
                <w:left w:val="none" w:sz="0" w:space="0" w:color="auto"/>
                <w:bottom w:val="none" w:sz="0" w:space="0" w:color="auto"/>
                <w:right w:val="none" w:sz="0" w:space="0" w:color="auto"/>
              </w:divBdr>
            </w:div>
            <w:div w:id="1366904940">
              <w:marLeft w:val="0"/>
              <w:marRight w:val="0"/>
              <w:marTop w:val="0"/>
              <w:marBottom w:val="0"/>
              <w:divBdr>
                <w:top w:val="none" w:sz="0" w:space="0" w:color="auto"/>
                <w:left w:val="none" w:sz="0" w:space="0" w:color="auto"/>
                <w:bottom w:val="none" w:sz="0" w:space="0" w:color="auto"/>
                <w:right w:val="none" w:sz="0" w:space="0" w:color="auto"/>
              </w:divBdr>
            </w:div>
            <w:div w:id="1722947717">
              <w:marLeft w:val="0"/>
              <w:marRight w:val="0"/>
              <w:marTop w:val="0"/>
              <w:marBottom w:val="0"/>
              <w:divBdr>
                <w:top w:val="none" w:sz="0" w:space="0" w:color="auto"/>
                <w:left w:val="none" w:sz="0" w:space="0" w:color="auto"/>
                <w:bottom w:val="none" w:sz="0" w:space="0" w:color="auto"/>
                <w:right w:val="none" w:sz="0" w:space="0" w:color="auto"/>
              </w:divBdr>
            </w:div>
          </w:divsChild>
        </w:div>
        <w:div w:id="1455905193">
          <w:blockQuote w:val="1"/>
          <w:marLeft w:val="600"/>
          <w:marRight w:val="0"/>
          <w:marTop w:val="0"/>
          <w:marBottom w:val="0"/>
          <w:divBdr>
            <w:top w:val="none" w:sz="0" w:space="0" w:color="auto"/>
            <w:left w:val="none" w:sz="0" w:space="0" w:color="auto"/>
            <w:bottom w:val="none" w:sz="0" w:space="0" w:color="auto"/>
            <w:right w:val="none" w:sz="0" w:space="0" w:color="auto"/>
          </w:divBdr>
          <w:divsChild>
            <w:div w:id="956788233">
              <w:marLeft w:val="0"/>
              <w:marRight w:val="0"/>
              <w:marTop w:val="0"/>
              <w:marBottom w:val="0"/>
              <w:divBdr>
                <w:top w:val="none" w:sz="0" w:space="0" w:color="auto"/>
                <w:left w:val="none" w:sz="0" w:space="0" w:color="auto"/>
                <w:bottom w:val="none" w:sz="0" w:space="0" w:color="auto"/>
                <w:right w:val="none" w:sz="0" w:space="0" w:color="auto"/>
              </w:divBdr>
              <w:divsChild>
                <w:div w:id="532618987">
                  <w:marLeft w:val="0"/>
                  <w:marRight w:val="0"/>
                  <w:marTop w:val="0"/>
                  <w:marBottom w:val="0"/>
                  <w:divBdr>
                    <w:top w:val="none" w:sz="0" w:space="0" w:color="auto"/>
                    <w:left w:val="none" w:sz="0" w:space="0" w:color="auto"/>
                    <w:bottom w:val="none" w:sz="0" w:space="0" w:color="auto"/>
                    <w:right w:val="none" w:sz="0" w:space="0" w:color="auto"/>
                  </w:divBdr>
                </w:div>
              </w:divsChild>
            </w:div>
            <w:div w:id="1593970960">
              <w:marLeft w:val="0"/>
              <w:marRight w:val="0"/>
              <w:marTop w:val="0"/>
              <w:marBottom w:val="0"/>
              <w:divBdr>
                <w:top w:val="none" w:sz="0" w:space="0" w:color="auto"/>
                <w:left w:val="none" w:sz="0" w:space="0" w:color="auto"/>
                <w:bottom w:val="none" w:sz="0" w:space="0" w:color="auto"/>
                <w:right w:val="none" w:sz="0" w:space="0" w:color="auto"/>
              </w:divBdr>
              <w:divsChild>
                <w:div w:id="150372026">
                  <w:marLeft w:val="0"/>
                  <w:marRight w:val="0"/>
                  <w:marTop w:val="0"/>
                  <w:marBottom w:val="0"/>
                  <w:divBdr>
                    <w:top w:val="none" w:sz="0" w:space="0" w:color="auto"/>
                    <w:left w:val="none" w:sz="0" w:space="0" w:color="auto"/>
                    <w:bottom w:val="none" w:sz="0" w:space="0" w:color="auto"/>
                    <w:right w:val="none" w:sz="0" w:space="0" w:color="auto"/>
                  </w:divBdr>
                </w:div>
              </w:divsChild>
            </w:div>
            <w:div w:id="1873150056">
              <w:marLeft w:val="0"/>
              <w:marRight w:val="0"/>
              <w:marTop w:val="0"/>
              <w:marBottom w:val="0"/>
              <w:divBdr>
                <w:top w:val="none" w:sz="0" w:space="0" w:color="auto"/>
                <w:left w:val="none" w:sz="0" w:space="0" w:color="auto"/>
                <w:bottom w:val="none" w:sz="0" w:space="0" w:color="auto"/>
                <w:right w:val="none" w:sz="0" w:space="0" w:color="auto"/>
              </w:divBdr>
              <w:divsChild>
                <w:div w:id="607127926">
                  <w:marLeft w:val="0"/>
                  <w:marRight w:val="0"/>
                  <w:marTop w:val="0"/>
                  <w:marBottom w:val="0"/>
                  <w:divBdr>
                    <w:top w:val="none" w:sz="0" w:space="0" w:color="auto"/>
                    <w:left w:val="none" w:sz="0" w:space="0" w:color="auto"/>
                    <w:bottom w:val="none" w:sz="0" w:space="0" w:color="auto"/>
                    <w:right w:val="none" w:sz="0" w:space="0" w:color="auto"/>
                  </w:divBdr>
                </w:div>
              </w:divsChild>
            </w:div>
            <w:div w:id="1764836209">
              <w:marLeft w:val="0"/>
              <w:marRight w:val="0"/>
              <w:marTop w:val="0"/>
              <w:marBottom w:val="0"/>
              <w:divBdr>
                <w:top w:val="none" w:sz="0" w:space="0" w:color="auto"/>
                <w:left w:val="none" w:sz="0" w:space="0" w:color="auto"/>
                <w:bottom w:val="none" w:sz="0" w:space="0" w:color="auto"/>
                <w:right w:val="none" w:sz="0" w:space="0" w:color="auto"/>
              </w:divBdr>
              <w:divsChild>
                <w:div w:id="708916917">
                  <w:marLeft w:val="0"/>
                  <w:marRight w:val="0"/>
                  <w:marTop w:val="0"/>
                  <w:marBottom w:val="0"/>
                  <w:divBdr>
                    <w:top w:val="none" w:sz="0" w:space="0" w:color="auto"/>
                    <w:left w:val="none" w:sz="0" w:space="0" w:color="auto"/>
                    <w:bottom w:val="none" w:sz="0" w:space="0" w:color="auto"/>
                    <w:right w:val="none" w:sz="0" w:space="0" w:color="auto"/>
                  </w:divBdr>
                </w:div>
              </w:divsChild>
            </w:div>
            <w:div w:id="15009676">
              <w:marLeft w:val="0"/>
              <w:marRight w:val="0"/>
              <w:marTop w:val="0"/>
              <w:marBottom w:val="0"/>
              <w:divBdr>
                <w:top w:val="none" w:sz="0" w:space="0" w:color="auto"/>
                <w:left w:val="none" w:sz="0" w:space="0" w:color="auto"/>
                <w:bottom w:val="none" w:sz="0" w:space="0" w:color="auto"/>
                <w:right w:val="none" w:sz="0" w:space="0" w:color="auto"/>
              </w:divBdr>
              <w:divsChild>
                <w:div w:id="1954700868">
                  <w:marLeft w:val="0"/>
                  <w:marRight w:val="0"/>
                  <w:marTop w:val="0"/>
                  <w:marBottom w:val="0"/>
                  <w:divBdr>
                    <w:top w:val="none" w:sz="0" w:space="0" w:color="auto"/>
                    <w:left w:val="none" w:sz="0" w:space="0" w:color="auto"/>
                    <w:bottom w:val="none" w:sz="0" w:space="0" w:color="auto"/>
                    <w:right w:val="none" w:sz="0" w:space="0" w:color="auto"/>
                  </w:divBdr>
                  <w:divsChild>
                    <w:div w:id="185514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160704">
              <w:marLeft w:val="0"/>
              <w:marRight w:val="0"/>
              <w:marTop w:val="0"/>
              <w:marBottom w:val="0"/>
              <w:divBdr>
                <w:top w:val="none" w:sz="0" w:space="0" w:color="auto"/>
                <w:left w:val="none" w:sz="0" w:space="0" w:color="auto"/>
                <w:bottom w:val="none" w:sz="0" w:space="0" w:color="auto"/>
                <w:right w:val="none" w:sz="0" w:space="0" w:color="auto"/>
              </w:divBdr>
              <w:divsChild>
                <w:div w:id="1072238365">
                  <w:marLeft w:val="0"/>
                  <w:marRight w:val="0"/>
                  <w:marTop w:val="0"/>
                  <w:marBottom w:val="0"/>
                  <w:divBdr>
                    <w:top w:val="none" w:sz="0" w:space="0" w:color="auto"/>
                    <w:left w:val="none" w:sz="0" w:space="0" w:color="auto"/>
                    <w:bottom w:val="none" w:sz="0" w:space="0" w:color="auto"/>
                    <w:right w:val="none" w:sz="0" w:space="0" w:color="auto"/>
                  </w:divBdr>
                  <w:divsChild>
                    <w:div w:id="50483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074878">
              <w:marLeft w:val="0"/>
              <w:marRight w:val="0"/>
              <w:marTop w:val="0"/>
              <w:marBottom w:val="0"/>
              <w:divBdr>
                <w:top w:val="none" w:sz="0" w:space="0" w:color="auto"/>
                <w:left w:val="none" w:sz="0" w:space="0" w:color="auto"/>
                <w:bottom w:val="none" w:sz="0" w:space="0" w:color="auto"/>
                <w:right w:val="none" w:sz="0" w:space="0" w:color="auto"/>
              </w:divBdr>
              <w:divsChild>
                <w:div w:id="390888822">
                  <w:marLeft w:val="0"/>
                  <w:marRight w:val="0"/>
                  <w:marTop w:val="0"/>
                  <w:marBottom w:val="0"/>
                  <w:divBdr>
                    <w:top w:val="none" w:sz="0" w:space="0" w:color="auto"/>
                    <w:left w:val="none" w:sz="0" w:space="0" w:color="auto"/>
                    <w:bottom w:val="none" w:sz="0" w:space="0" w:color="auto"/>
                    <w:right w:val="none" w:sz="0" w:space="0" w:color="auto"/>
                  </w:divBdr>
                  <w:divsChild>
                    <w:div w:id="12442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386155">
          <w:marLeft w:val="0"/>
          <w:marRight w:val="0"/>
          <w:marTop w:val="0"/>
          <w:marBottom w:val="0"/>
          <w:divBdr>
            <w:top w:val="none" w:sz="0" w:space="0" w:color="auto"/>
            <w:left w:val="none" w:sz="0" w:space="0" w:color="auto"/>
            <w:bottom w:val="none" w:sz="0" w:space="0" w:color="auto"/>
            <w:right w:val="none" w:sz="0" w:space="0" w:color="auto"/>
          </w:divBdr>
          <w:divsChild>
            <w:div w:id="1044208711">
              <w:marLeft w:val="0"/>
              <w:marRight w:val="0"/>
              <w:marTop w:val="0"/>
              <w:marBottom w:val="0"/>
              <w:divBdr>
                <w:top w:val="none" w:sz="0" w:space="0" w:color="auto"/>
                <w:left w:val="none" w:sz="0" w:space="0" w:color="auto"/>
                <w:bottom w:val="none" w:sz="0" w:space="0" w:color="auto"/>
                <w:right w:val="none" w:sz="0" w:space="0" w:color="auto"/>
              </w:divBdr>
              <w:divsChild>
                <w:div w:id="1122917542">
                  <w:marLeft w:val="0"/>
                  <w:marRight w:val="0"/>
                  <w:marTop w:val="0"/>
                  <w:marBottom w:val="0"/>
                  <w:divBdr>
                    <w:top w:val="none" w:sz="0" w:space="0" w:color="auto"/>
                    <w:left w:val="none" w:sz="0" w:space="0" w:color="auto"/>
                    <w:bottom w:val="none" w:sz="0" w:space="0" w:color="auto"/>
                    <w:right w:val="none" w:sz="0" w:space="0" w:color="auto"/>
                  </w:divBdr>
                </w:div>
                <w:div w:id="1739326008">
                  <w:marLeft w:val="0"/>
                  <w:marRight w:val="0"/>
                  <w:marTop w:val="0"/>
                  <w:marBottom w:val="0"/>
                  <w:divBdr>
                    <w:top w:val="none" w:sz="0" w:space="0" w:color="auto"/>
                    <w:left w:val="none" w:sz="0" w:space="0" w:color="auto"/>
                    <w:bottom w:val="none" w:sz="0" w:space="0" w:color="auto"/>
                    <w:right w:val="none" w:sz="0" w:space="0" w:color="auto"/>
                  </w:divBdr>
                </w:div>
                <w:div w:id="973830307">
                  <w:marLeft w:val="0"/>
                  <w:marRight w:val="0"/>
                  <w:marTop w:val="0"/>
                  <w:marBottom w:val="0"/>
                  <w:divBdr>
                    <w:top w:val="none" w:sz="0" w:space="0" w:color="auto"/>
                    <w:left w:val="none" w:sz="0" w:space="0" w:color="auto"/>
                    <w:bottom w:val="none" w:sz="0" w:space="0" w:color="auto"/>
                    <w:right w:val="none" w:sz="0" w:space="0" w:color="auto"/>
                  </w:divBdr>
                </w:div>
              </w:divsChild>
            </w:div>
            <w:div w:id="566493587">
              <w:marLeft w:val="0"/>
              <w:marRight w:val="0"/>
              <w:marTop w:val="0"/>
              <w:marBottom w:val="0"/>
              <w:divBdr>
                <w:top w:val="none" w:sz="0" w:space="0" w:color="auto"/>
                <w:left w:val="none" w:sz="0" w:space="0" w:color="auto"/>
                <w:bottom w:val="none" w:sz="0" w:space="0" w:color="auto"/>
                <w:right w:val="none" w:sz="0" w:space="0" w:color="auto"/>
              </w:divBdr>
            </w:div>
            <w:div w:id="1647078825">
              <w:marLeft w:val="0"/>
              <w:marRight w:val="0"/>
              <w:marTop w:val="0"/>
              <w:marBottom w:val="0"/>
              <w:divBdr>
                <w:top w:val="none" w:sz="0" w:space="0" w:color="auto"/>
                <w:left w:val="none" w:sz="0" w:space="0" w:color="auto"/>
                <w:bottom w:val="none" w:sz="0" w:space="0" w:color="auto"/>
                <w:right w:val="none" w:sz="0" w:space="0" w:color="auto"/>
              </w:divBdr>
            </w:div>
            <w:div w:id="659651367">
              <w:marLeft w:val="0"/>
              <w:marRight w:val="0"/>
              <w:marTop w:val="0"/>
              <w:marBottom w:val="0"/>
              <w:divBdr>
                <w:top w:val="none" w:sz="0" w:space="0" w:color="auto"/>
                <w:left w:val="none" w:sz="0" w:space="0" w:color="auto"/>
                <w:bottom w:val="none" w:sz="0" w:space="0" w:color="auto"/>
                <w:right w:val="none" w:sz="0" w:space="0" w:color="auto"/>
              </w:divBdr>
            </w:div>
            <w:div w:id="1006594533">
              <w:marLeft w:val="0"/>
              <w:marRight w:val="0"/>
              <w:marTop w:val="0"/>
              <w:marBottom w:val="0"/>
              <w:divBdr>
                <w:top w:val="none" w:sz="0" w:space="0" w:color="auto"/>
                <w:left w:val="none" w:sz="0" w:space="0" w:color="auto"/>
                <w:bottom w:val="none" w:sz="0" w:space="0" w:color="auto"/>
                <w:right w:val="none" w:sz="0" w:space="0" w:color="auto"/>
              </w:divBdr>
            </w:div>
          </w:divsChild>
        </w:div>
        <w:div w:id="759330091">
          <w:blockQuote w:val="1"/>
          <w:marLeft w:val="600"/>
          <w:marRight w:val="0"/>
          <w:marTop w:val="0"/>
          <w:marBottom w:val="0"/>
          <w:divBdr>
            <w:top w:val="none" w:sz="0" w:space="0" w:color="auto"/>
            <w:left w:val="none" w:sz="0" w:space="0" w:color="auto"/>
            <w:bottom w:val="none" w:sz="0" w:space="0" w:color="auto"/>
            <w:right w:val="none" w:sz="0" w:space="0" w:color="auto"/>
          </w:divBdr>
          <w:divsChild>
            <w:div w:id="101456038">
              <w:marLeft w:val="0"/>
              <w:marRight w:val="0"/>
              <w:marTop w:val="0"/>
              <w:marBottom w:val="0"/>
              <w:divBdr>
                <w:top w:val="none" w:sz="0" w:space="0" w:color="auto"/>
                <w:left w:val="none" w:sz="0" w:space="0" w:color="auto"/>
                <w:bottom w:val="none" w:sz="0" w:space="0" w:color="auto"/>
                <w:right w:val="none" w:sz="0" w:space="0" w:color="auto"/>
              </w:divBdr>
              <w:divsChild>
                <w:div w:id="1923682195">
                  <w:marLeft w:val="0"/>
                  <w:marRight w:val="0"/>
                  <w:marTop w:val="0"/>
                  <w:marBottom w:val="0"/>
                  <w:divBdr>
                    <w:top w:val="none" w:sz="0" w:space="0" w:color="auto"/>
                    <w:left w:val="none" w:sz="0" w:space="0" w:color="auto"/>
                    <w:bottom w:val="none" w:sz="0" w:space="0" w:color="auto"/>
                    <w:right w:val="none" w:sz="0" w:space="0" w:color="auto"/>
                  </w:divBdr>
                  <w:divsChild>
                    <w:div w:id="27730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95806">
              <w:marLeft w:val="0"/>
              <w:marRight w:val="0"/>
              <w:marTop w:val="0"/>
              <w:marBottom w:val="0"/>
              <w:divBdr>
                <w:top w:val="none" w:sz="0" w:space="0" w:color="auto"/>
                <w:left w:val="none" w:sz="0" w:space="0" w:color="auto"/>
                <w:bottom w:val="none" w:sz="0" w:space="0" w:color="auto"/>
                <w:right w:val="none" w:sz="0" w:space="0" w:color="auto"/>
              </w:divBdr>
              <w:divsChild>
                <w:div w:id="496195747">
                  <w:marLeft w:val="0"/>
                  <w:marRight w:val="0"/>
                  <w:marTop w:val="0"/>
                  <w:marBottom w:val="0"/>
                  <w:divBdr>
                    <w:top w:val="none" w:sz="0" w:space="0" w:color="auto"/>
                    <w:left w:val="none" w:sz="0" w:space="0" w:color="auto"/>
                    <w:bottom w:val="none" w:sz="0" w:space="0" w:color="auto"/>
                    <w:right w:val="none" w:sz="0" w:space="0" w:color="auto"/>
                  </w:divBdr>
                  <w:divsChild>
                    <w:div w:id="88907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74335">
              <w:marLeft w:val="0"/>
              <w:marRight w:val="0"/>
              <w:marTop w:val="0"/>
              <w:marBottom w:val="0"/>
              <w:divBdr>
                <w:top w:val="none" w:sz="0" w:space="0" w:color="auto"/>
                <w:left w:val="none" w:sz="0" w:space="0" w:color="auto"/>
                <w:bottom w:val="none" w:sz="0" w:space="0" w:color="auto"/>
                <w:right w:val="none" w:sz="0" w:space="0" w:color="auto"/>
              </w:divBdr>
              <w:divsChild>
                <w:div w:id="399331527">
                  <w:marLeft w:val="0"/>
                  <w:marRight w:val="0"/>
                  <w:marTop w:val="0"/>
                  <w:marBottom w:val="0"/>
                  <w:divBdr>
                    <w:top w:val="none" w:sz="0" w:space="0" w:color="auto"/>
                    <w:left w:val="none" w:sz="0" w:space="0" w:color="auto"/>
                    <w:bottom w:val="none" w:sz="0" w:space="0" w:color="auto"/>
                    <w:right w:val="none" w:sz="0" w:space="0" w:color="auto"/>
                  </w:divBdr>
                  <w:divsChild>
                    <w:div w:id="168678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432163">
              <w:marLeft w:val="0"/>
              <w:marRight w:val="0"/>
              <w:marTop w:val="0"/>
              <w:marBottom w:val="0"/>
              <w:divBdr>
                <w:top w:val="none" w:sz="0" w:space="0" w:color="auto"/>
                <w:left w:val="none" w:sz="0" w:space="0" w:color="auto"/>
                <w:bottom w:val="none" w:sz="0" w:space="0" w:color="auto"/>
                <w:right w:val="none" w:sz="0" w:space="0" w:color="auto"/>
              </w:divBdr>
              <w:divsChild>
                <w:div w:id="430666217">
                  <w:marLeft w:val="0"/>
                  <w:marRight w:val="0"/>
                  <w:marTop w:val="0"/>
                  <w:marBottom w:val="0"/>
                  <w:divBdr>
                    <w:top w:val="none" w:sz="0" w:space="0" w:color="auto"/>
                    <w:left w:val="none" w:sz="0" w:space="0" w:color="auto"/>
                    <w:bottom w:val="none" w:sz="0" w:space="0" w:color="auto"/>
                    <w:right w:val="none" w:sz="0" w:space="0" w:color="auto"/>
                  </w:divBdr>
                  <w:divsChild>
                    <w:div w:id="19033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536026">
              <w:marLeft w:val="0"/>
              <w:marRight w:val="0"/>
              <w:marTop w:val="0"/>
              <w:marBottom w:val="0"/>
              <w:divBdr>
                <w:top w:val="none" w:sz="0" w:space="0" w:color="auto"/>
                <w:left w:val="none" w:sz="0" w:space="0" w:color="auto"/>
                <w:bottom w:val="none" w:sz="0" w:space="0" w:color="auto"/>
                <w:right w:val="none" w:sz="0" w:space="0" w:color="auto"/>
              </w:divBdr>
              <w:divsChild>
                <w:div w:id="1573738857">
                  <w:marLeft w:val="0"/>
                  <w:marRight w:val="0"/>
                  <w:marTop w:val="0"/>
                  <w:marBottom w:val="0"/>
                  <w:divBdr>
                    <w:top w:val="none" w:sz="0" w:space="0" w:color="auto"/>
                    <w:left w:val="none" w:sz="0" w:space="0" w:color="auto"/>
                    <w:bottom w:val="none" w:sz="0" w:space="0" w:color="auto"/>
                    <w:right w:val="none" w:sz="0" w:space="0" w:color="auto"/>
                  </w:divBdr>
                  <w:divsChild>
                    <w:div w:id="1977642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94447">
              <w:marLeft w:val="0"/>
              <w:marRight w:val="0"/>
              <w:marTop w:val="0"/>
              <w:marBottom w:val="0"/>
              <w:divBdr>
                <w:top w:val="none" w:sz="0" w:space="0" w:color="auto"/>
                <w:left w:val="none" w:sz="0" w:space="0" w:color="auto"/>
                <w:bottom w:val="none" w:sz="0" w:space="0" w:color="auto"/>
                <w:right w:val="none" w:sz="0" w:space="0" w:color="auto"/>
              </w:divBdr>
              <w:divsChild>
                <w:div w:id="275672183">
                  <w:marLeft w:val="0"/>
                  <w:marRight w:val="0"/>
                  <w:marTop w:val="0"/>
                  <w:marBottom w:val="0"/>
                  <w:divBdr>
                    <w:top w:val="none" w:sz="0" w:space="0" w:color="auto"/>
                    <w:left w:val="none" w:sz="0" w:space="0" w:color="auto"/>
                    <w:bottom w:val="none" w:sz="0" w:space="0" w:color="auto"/>
                    <w:right w:val="none" w:sz="0" w:space="0" w:color="auto"/>
                  </w:divBdr>
                  <w:divsChild>
                    <w:div w:id="184975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852812">
              <w:marLeft w:val="0"/>
              <w:marRight w:val="0"/>
              <w:marTop w:val="0"/>
              <w:marBottom w:val="0"/>
              <w:divBdr>
                <w:top w:val="none" w:sz="0" w:space="0" w:color="auto"/>
                <w:left w:val="none" w:sz="0" w:space="0" w:color="auto"/>
                <w:bottom w:val="none" w:sz="0" w:space="0" w:color="auto"/>
                <w:right w:val="none" w:sz="0" w:space="0" w:color="auto"/>
              </w:divBdr>
              <w:divsChild>
                <w:div w:id="57939499">
                  <w:marLeft w:val="0"/>
                  <w:marRight w:val="0"/>
                  <w:marTop w:val="0"/>
                  <w:marBottom w:val="0"/>
                  <w:divBdr>
                    <w:top w:val="none" w:sz="0" w:space="0" w:color="auto"/>
                    <w:left w:val="none" w:sz="0" w:space="0" w:color="auto"/>
                    <w:bottom w:val="none" w:sz="0" w:space="0" w:color="auto"/>
                    <w:right w:val="none" w:sz="0" w:space="0" w:color="auto"/>
                  </w:divBdr>
                  <w:divsChild>
                    <w:div w:id="104309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4382">
              <w:marLeft w:val="0"/>
              <w:marRight w:val="0"/>
              <w:marTop w:val="0"/>
              <w:marBottom w:val="0"/>
              <w:divBdr>
                <w:top w:val="none" w:sz="0" w:space="0" w:color="auto"/>
                <w:left w:val="none" w:sz="0" w:space="0" w:color="auto"/>
                <w:bottom w:val="none" w:sz="0" w:space="0" w:color="auto"/>
                <w:right w:val="none" w:sz="0" w:space="0" w:color="auto"/>
              </w:divBdr>
              <w:divsChild>
                <w:div w:id="1828010638">
                  <w:marLeft w:val="0"/>
                  <w:marRight w:val="0"/>
                  <w:marTop w:val="0"/>
                  <w:marBottom w:val="0"/>
                  <w:divBdr>
                    <w:top w:val="none" w:sz="0" w:space="0" w:color="auto"/>
                    <w:left w:val="none" w:sz="0" w:space="0" w:color="auto"/>
                    <w:bottom w:val="none" w:sz="0" w:space="0" w:color="auto"/>
                    <w:right w:val="none" w:sz="0" w:space="0" w:color="auto"/>
                  </w:divBdr>
                  <w:divsChild>
                    <w:div w:id="129521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983141">
          <w:marLeft w:val="0"/>
          <w:marRight w:val="0"/>
          <w:marTop w:val="0"/>
          <w:marBottom w:val="0"/>
          <w:divBdr>
            <w:top w:val="none" w:sz="0" w:space="0" w:color="auto"/>
            <w:left w:val="none" w:sz="0" w:space="0" w:color="auto"/>
            <w:bottom w:val="none" w:sz="0" w:space="0" w:color="auto"/>
            <w:right w:val="none" w:sz="0" w:space="0" w:color="auto"/>
          </w:divBdr>
          <w:divsChild>
            <w:div w:id="731806030">
              <w:marLeft w:val="0"/>
              <w:marRight w:val="0"/>
              <w:marTop w:val="0"/>
              <w:marBottom w:val="0"/>
              <w:divBdr>
                <w:top w:val="none" w:sz="0" w:space="0" w:color="auto"/>
                <w:left w:val="none" w:sz="0" w:space="0" w:color="auto"/>
                <w:bottom w:val="none" w:sz="0" w:space="0" w:color="auto"/>
                <w:right w:val="none" w:sz="0" w:space="0" w:color="auto"/>
              </w:divBdr>
            </w:div>
            <w:div w:id="1453280500">
              <w:marLeft w:val="0"/>
              <w:marRight w:val="0"/>
              <w:marTop w:val="0"/>
              <w:marBottom w:val="0"/>
              <w:divBdr>
                <w:top w:val="none" w:sz="0" w:space="0" w:color="auto"/>
                <w:left w:val="none" w:sz="0" w:space="0" w:color="auto"/>
                <w:bottom w:val="none" w:sz="0" w:space="0" w:color="auto"/>
                <w:right w:val="none" w:sz="0" w:space="0" w:color="auto"/>
              </w:divBdr>
            </w:div>
            <w:div w:id="1316301862">
              <w:marLeft w:val="0"/>
              <w:marRight w:val="0"/>
              <w:marTop w:val="0"/>
              <w:marBottom w:val="0"/>
              <w:divBdr>
                <w:top w:val="none" w:sz="0" w:space="0" w:color="auto"/>
                <w:left w:val="none" w:sz="0" w:space="0" w:color="auto"/>
                <w:bottom w:val="none" w:sz="0" w:space="0" w:color="auto"/>
                <w:right w:val="none" w:sz="0" w:space="0" w:color="auto"/>
              </w:divBdr>
            </w:div>
            <w:div w:id="1246568992">
              <w:marLeft w:val="0"/>
              <w:marRight w:val="0"/>
              <w:marTop w:val="0"/>
              <w:marBottom w:val="0"/>
              <w:divBdr>
                <w:top w:val="none" w:sz="0" w:space="0" w:color="auto"/>
                <w:left w:val="none" w:sz="0" w:space="0" w:color="auto"/>
                <w:bottom w:val="none" w:sz="0" w:space="0" w:color="auto"/>
                <w:right w:val="none" w:sz="0" w:space="0" w:color="auto"/>
              </w:divBdr>
            </w:div>
            <w:div w:id="859977318">
              <w:marLeft w:val="0"/>
              <w:marRight w:val="0"/>
              <w:marTop w:val="0"/>
              <w:marBottom w:val="0"/>
              <w:divBdr>
                <w:top w:val="none" w:sz="0" w:space="0" w:color="auto"/>
                <w:left w:val="none" w:sz="0" w:space="0" w:color="auto"/>
                <w:bottom w:val="none" w:sz="0" w:space="0" w:color="auto"/>
                <w:right w:val="none" w:sz="0" w:space="0" w:color="auto"/>
              </w:divBdr>
            </w:div>
            <w:div w:id="2089767641">
              <w:marLeft w:val="0"/>
              <w:marRight w:val="0"/>
              <w:marTop w:val="0"/>
              <w:marBottom w:val="0"/>
              <w:divBdr>
                <w:top w:val="none" w:sz="0" w:space="0" w:color="auto"/>
                <w:left w:val="none" w:sz="0" w:space="0" w:color="auto"/>
                <w:bottom w:val="none" w:sz="0" w:space="0" w:color="auto"/>
                <w:right w:val="none" w:sz="0" w:space="0" w:color="auto"/>
              </w:divBdr>
            </w:div>
            <w:div w:id="1852718077">
              <w:marLeft w:val="0"/>
              <w:marRight w:val="0"/>
              <w:marTop w:val="0"/>
              <w:marBottom w:val="0"/>
              <w:divBdr>
                <w:top w:val="none" w:sz="0" w:space="0" w:color="auto"/>
                <w:left w:val="none" w:sz="0" w:space="0" w:color="auto"/>
                <w:bottom w:val="none" w:sz="0" w:space="0" w:color="auto"/>
                <w:right w:val="none" w:sz="0" w:space="0" w:color="auto"/>
              </w:divBdr>
            </w:div>
            <w:div w:id="81685740">
              <w:marLeft w:val="0"/>
              <w:marRight w:val="0"/>
              <w:marTop w:val="0"/>
              <w:marBottom w:val="0"/>
              <w:divBdr>
                <w:top w:val="none" w:sz="0" w:space="0" w:color="auto"/>
                <w:left w:val="none" w:sz="0" w:space="0" w:color="auto"/>
                <w:bottom w:val="none" w:sz="0" w:space="0" w:color="auto"/>
                <w:right w:val="none" w:sz="0" w:space="0" w:color="auto"/>
              </w:divBdr>
            </w:div>
            <w:div w:id="963002511">
              <w:marLeft w:val="0"/>
              <w:marRight w:val="0"/>
              <w:marTop w:val="0"/>
              <w:marBottom w:val="0"/>
              <w:divBdr>
                <w:top w:val="none" w:sz="0" w:space="0" w:color="auto"/>
                <w:left w:val="none" w:sz="0" w:space="0" w:color="auto"/>
                <w:bottom w:val="none" w:sz="0" w:space="0" w:color="auto"/>
                <w:right w:val="none" w:sz="0" w:space="0" w:color="auto"/>
              </w:divBdr>
            </w:div>
            <w:div w:id="1184591912">
              <w:marLeft w:val="0"/>
              <w:marRight w:val="0"/>
              <w:marTop w:val="0"/>
              <w:marBottom w:val="0"/>
              <w:divBdr>
                <w:top w:val="none" w:sz="0" w:space="0" w:color="auto"/>
                <w:left w:val="none" w:sz="0" w:space="0" w:color="auto"/>
                <w:bottom w:val="none" w:sz="0" w:space="0" w:color="auto"/>
                <w:right w:val="none" w:sz="0" w:space="0" w:color="auto"/>
              </w:divBdr>
            </w:div>
            <w:div w:id="1614749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277485">
      <w:bodyDiv w:val="1"/>
      <w:marLeft w:val="0"/>
      <w:marRight w:val="0"/>
      <w:marTop w:val="0"/>
      <w:marBottom w:val="0"/>
      <w:divBdr>
        <w:top w:val="none" w:sz="0" w:space="0" w:color="auto"/>
        <w:left w:val="none" w:sz="0" w:space="0" w:color="auto"/>
        <w:bottom w:val="none" w:sz="0" w:space="0" w:color="auto"/>
        <w:right w:val="none" w:sz="0" w:space="0" w:color="auto"/>
      </w:divBdr>
    </w:div>
    <w:div w:id="311298677">
      <w:bodyDiv w:val="1"/>
      <w:marLeft w:val="0"/>
      <w:marRight w:val="0"/>
      <w:marTop w:val="0"/>
      <w:marBottom w:val="0"/>
      <w:divBdr>
        <w:top w:val="none" w:sz="0" w:space="0" w:color="auto"/>
        <w:left w:val="none" w:sz="0" w:space="0" w:color="auto"/>
        <w:bottom w:val="none" w:sz="0" w:space="0" w:color="auto"/>
        <w:right w:val="none" w:sz="0" w:space="0" w:color="auto"/>
      </w:divBdr>
    </w:div>
    <w:div w:id="315764965">
      <w:bodyDiv w:val="1"/>
      <w:marLeft w:val="0"/>
      <w:marRight w:val="0"/>
      <w:marTop w:val="0"/>
      <w:marBottom w:val="0"/>
      <w:divBdr>
        <w:top w:val="none" w:sz="0" w:space="0" w:color="auto"/>
        <w:left w:val="none" w:sz="0" w:space="0" w:color="auto"/>
        <w:bottom w:val="none" w:sz="0" w:space="0" w:color="auto"/>
        <w:right w:val="none" w:sz="0" w:space="0" w:color="auto"/>
      </w:divBdr>
      <w:divsChild>
        <w:div w:id="909540841">
          <w:marLeft w:val="0"/>
          <w:marRight w:val="0"/>
          <w:marTop w:val="0"/>
          <w:marBottom w:val="0"/>
          <w:divBdr>
            <w:top w:val="none" w:sz="0" w:space="0" w:color="auto"/>
            <w:left w:val="none" w:sz="0" w:space="0" w:color="auto"/>
            <w:bottom w:val="none" w:sz="0" w:space="0" w:color="auto"/>
            <w:right w:val="none" w:sz="0" w:space="0" w:color="auto"/>
          </w:divBdr>
          <w:divsChild>
            <w:div w:id="522327366">
              <w:blockQuote w:val="1"/>
              <w:marLeft w:val="430"/>
              <w:marRight w:val="0"/>
              <w:marTop w:val="0"/>
              <w:marBottom w:val="0"/>
              <w:divBdr>
                <w:top w:val="none" w:sz="0" w:space="0" w:color="auto"/>
                <w:left w:val="none" w:sz="0" w:space="0" w:color="auto"/>
                <w:bottom w:val="none" w:sz="0" w:space="0" w:color="auto"/>
                <w:right w:val="none" w:sz="0" w:space="0" w:color="auto"/>
              </w:divBdr>
              <w:divsChild>
                <w:div w:id="1608805431">
                  <w:marLeft w:val="0"/>
                  <w:marRight w:val="0"/>
                  <w:marTop w:val="0"/>
                  <w:marBottom w:val="0"/>
                  <w:divBdr>
                    <w:top w:val="none" w:sz="0" w:space="0" w:color="auto"/>
                    <w:left w:val="none" w:sz="0" w:space="0" w:color="auto"/>
                    <w:bottom w:val="none" w:sz="0" w:space="0" w:color="auto"/>
                    <w:right w:val="none" w:sz="0" w:space="0" w:color="auto"/>
                  </w:divBdr>
                </w:div>
              </w:divsChild>
            </w:div>
            <w:div w:id="594748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052273">
      <w:bodyDiv w:val="1"/>
      <w:marLeft w:val="0"/>
      <w:marRight w:val="0"/>
      <w:marTop w:val="0"/>
      <w:marBottom w:val="0"/>
      <w:divBdr>
        <w:top w:val="none" w:sz="0" w:space="0" w:color="auto"/>
        <w:left w:val="none" w:sz="0" w:space="0" w:color="auto"/>
        <w:bottom w:val="none" w:sz="0" w:space="0" w:color="auto"/>
        <w:right w:val="none" w:sz="0" w:space="0" w:color="auto"/>
      </w:divBdr>
    </w:div>
    <w:div w:id="354114948">
      <w:bodyDiv w:val="1"/>
      <w:marLeft w:val="0"/>
      <w:marRight w:val="0"/>
      <w:marTop w:val="0"/>
      <w:marBottom w:val="0"/>
      <w:divBdr>
        <w:top w:val="none" w:sz="0" w:space="0" w:color="auto"/>
        <w:left w:val="none" w:sz="0" w:space="0" w:color="auto"/>
        <w:bottom w:val="none" w:sz="0" w:space="0" w:color="auto"/>
        <w:right w:val="none" w:sz="0" w:space="0" w:color="auto"/>
      </w:divBdr>
    </w:div>
    <w:div w:id="371661592">
      <w:bodyDiv w:val="1"/>
      <w:marLeft w:val="0"/>
      <w:marRight w:val="0"/>
      <w:marTop w:val="0"/>
      <w:marBottom w:val="0"/>
      <w:divBdr>
        <w:top w:val="none" w:sz="0" w:space="0" w:color="auto"/>
        <w:left w:val="none" w:sz="0" w:space="0" w:color="auto"/>
        <w:bottom w:val="none" w:sz="0" w:space="0" w:color="auto"/>
        <w:right w:val="none" w:sz="0" w:space="0" w:color="auto"/>
      </w:divBdr>
    </w:div>
    <w:div w:id="406457687">
      <w:bodyDiv w:val="1"/>
      <w:marLeft w:val="0"/>
      <w:marRight w:val="0"/>
      <w:marTop w:val="0"/>
      <w:marBottom w:val="0"/>
      <w:divBdr>
        <w:top w:val="none" w:sz="0" w:space="0" w:color="auto"/>
        <w:left w:val="none" w:sz="0" w:space="0" w:color="auto"/>
        <w:bottom w:val="none" w:sz="0" w:space="0" w:color="auto"/>
        <w:right w:val="none" w:sz="0" w:space="0" w:color="auto"/>
      </w:divBdr>
      <w:divsChild>
        <w:div w:id="399257117">
          <w:marLeft w:val="0"/>
          <w:marRight w:val="0"/>
          <w:marTop w:val="0"/>
          <w:marBottom w:val="0"/>
          <w:divBdr>
            <w:top w:val="none" w:sz="0" w:space="0" w:color="auto"/>
            <w:left w:val="none" w:sz="0" w:space="0" w:color="auto"/>
            <w:bottom w:val="none" w:sz="0" w:space="0" w:color="auto"/>
            <w:right w:val="none" w:sz="0" w:space="0" w:color="auto"/>
          </w:divBdr>
        </w:div>
        <w:div w:id="479462713">
          <w:marLeft w:val="0"/>
          <w:marRight w:val="0"/>
          <w:marTop w:val="0"/>
          <w:marBottom w:val="0"/>
          <w:divBdr>
            <w:top w:val="none" w:sz="0" w:space="0" w:color="auto"/>
            <w:left w:val="none" w:sz="0" w:space="0" w:color="auto"/>
            <w:bottom w:val="none" w:sz="0" w:space="0" w:color="auto"/>
            <w:right w:val="none" w:sz="0" w:space="0" w:color="auto"/>
          </w:divBdr>
        </w:div>
        <w:div w:id="1390181265">
          <w:marLeft w:val="0"/>
          <w:marRight w:val="0"/>
          <w:marTop w:val="0"/>
          <w:marBottom w:val="0"/>
          <w:divBdr>
            <w:top w:val="none" w:sz="0" w:space="0" w:color="auto"/>
            <w:left w:val="none" w:sz="0" w:space="0" w:color="auto"/>
            <w:bottom w:val="none" w:sz="0" w:space="0" w:color="auto"/>
            <w:right w:val="none" w:sz="0" w:space="0" w:color="auto"/>
          </w:divBdr>
        </w:div>
      </w:divsChild>
    </w:div>
    <w:div w:id="410199996">
      <w:bodyDiv w:val="1"/>
      <w:marLeft w:val="0"/>
      <w:marRight w:val="0"/>
      <w:marTop w:val="0"/>
      <w:marBottom w:val="0"/>
      <w:divBdr>
        <w:top w:val="none" w:sz="0" w:space="0" w:color="auto"/>
        <w:left w:val="none" w:sz="0" w:space="0" w:color="auto"/>
        <w:bottom w:val="none" w:sz="0" w:space="0" w:color="auto"/>
        <w:right w:val="none" w:sz="0" w:space="0" w:color="auto"/>
      </w:divBdr>
    </w:div>
    <w:div w:id="418648273">
      <w:bodyDiv w:val="1"/>
      <w:marLeft w:val="0"/>
      <w:marRight w:val="0"/>
      <w:marTop w:val="0"/>
      <w:marBottom w:val="0"/>
      <w:divBdr>
        <w:top w:val="none" w:sz="0" w:space="0" w:color="auto"/>
        <w:left w:val="none" w:sz="0" w:space="0" w:color="auto"/>
        <w:bottom w:val="none" w:sz="0" w:space="0" w:color="auto"/>
        <w:right w:val="none" w:sz="0" w:space="0" w:color="auto"/>
      </w:divBdr>
    </w:div>
    <w:div w:id="435831937">
      <w:bodyDiv w:val="1"/>
      <w:marLeft w:val="0"/>
      <w:marRight w:val="0"/>
      <w:marTop w:val="0"/>
      <w:marBottom w:val="0"/>
      <w:divBdr>
        <w:top w:val="none" w:sz="0" w:space="0" w:color="auto"/>
        <w:left w:val="none" w:sz="0" w:space="0" w:color="auto"/>
        <w:bottom w:val="none" w:sz="0" w:space="0" w:color="auto"/>
        <w:right w:val="none" w:sz="0" w:space="0" w:color="auto"/>
      </w:divBdr>
    </w:div>
    <w:div w:id="448087753">
      <w:bodyDiv w:val="1"/>
      <w:marLeft w:val="0"/>
      <w:marRight w:val="0"/>
      <w:marTop w:val="0"/>
      <w:marBottom w:val="0"/>
      <w:divBdr>
        <w:top w:val="none" w:sz="0" w:space="0" w:color="auto"/>
        <w:left w:val="none" w:sz="0" w:space="0" w:color="auto"/>
        <w:bottom w:val="none" w:sz="0" w:space="0" w:color="auto"/>
        <w:right w:val="none" w:sz="0" w:space="0" w:color="auto"/>
      </w:divBdr>
    </w:div>
    <w:div w:id="449128897">
      <w:bodyDiv w:val="1"/>
      <w:marLeft w:val="0"/>
      <w:marRight w:val="0"/>
      <w:marTop w:val="0"/>
      <w:marBottom w:val="0"/>
      <w:divBdr>
        <w:top w:val="none" w:sz="0" w:space="0" w:color="auto"/>
        <w:left w:val="none" w:sz="0" w:space="0" w:color="auto"/>
        <w:bottom w:val="none" w:sz="0" w:space="0" w:color="auto"/>
        <w:right w:val="none" w:sz="0" w:space="0" w:color="auto"/>
      </w:divBdr>
    </w:div>
    <w:div w:id="454178835">
      <w:bodyDiv w:val="1"/>
      <w:marLeft w:val="0"/>
      <w:marRight w:val="0"/>
      <w:marTop w:val="0"/>
      <w:marBottom w:val="0"/>
      <w:divBdr>
        <w:top w:val="none" w:sz="0" w:space="0" w:color="auto"/>
        <w:left w:val="none" w:sz="0" w:space="0" w:color="auto"/>
        <w:bottom w:val="none" w:sz="0" w:space="0" w:color="auto"/>
        <w:right w:val="none" w:sz="0" w:space="0" w:color="auto"/>
      </w:divBdr>
    </w:div>
    <w:div w:id="473988990">
      <w:bodyDiv w:val="1"/>
      <w:marLeft w:val="0"/>
      <w:marRight w:val="0"/>
      <w:marTop w:val="0"/>
      <w:marBottom w:val="0"/>
      <w:divBdr>
        <w:top w:val="none" w:sz="0" w:space="0" w:color="auto"/>
        <w:left w:val="none" w:sz="0" w:space="0" w:color="auto"/>
        <w:bottom w:val="none" w:sz="0" w:space="0" w:color="auto"/>
        <w:right w:val="none" w:sz="0" w:space="0" w:color="auto"/>
      </w:divBdr>
    </w:div>
    <w:div w:id="489563774">
      <w:bodyDiv w:val="1"/>
      <w:marLeft w:val="0"/>
      <w:marRight w:val="0"/>
      <w:marTop w:val="0"/>
      <w:marBottom w:val="0"/>
      <w:divBdr>
        <w:top w:val="none" w:sz="0" w:space="0" w:color="auto"/>
        <w:left w:val="none" w:sz="0" w:space="0" w:color="auto"/>
        <w:bottom w:val="none" w:sz="0" w:space="0" w:color="auto"/>
        <w:right w:val="none" w:sz="0" w:space="0" w:color="auto"/>
      </w:divBdr>
    </w:div>
    <w:div w:id="494686790">
      <w:bodyDiv w:val="1"/>
      <w:marLeft w:val="0"/>
      <w:marRight w:val="0"/>
      <w:marTop w:val="0"/>
      <w:marBottom w:val="0"/>
      <w:divBdr>
        <w:top w:val="none" w:sz="0" w:space="0" w:color="auto"/>
        <w:left w:val="none" w:sz="0" w:space="0" w:color="auto"/>
        <w:bottom w:val="none" w:sz="0" w:space="0" w:color="auto"/>
        <w:right w:val="none" w:sz="0" w:space="0" w:color="auto"/>
      </w:divBdr>
      <w:divsChild>
        <w:div w:id="35593689">
          <w:marLeft w:val="0"/>
          <w:marRight w:val="0"/>
          <w:marTop w:val="0"/>
          <w:marBottom w:val="0"/>
          <w:divBdr>
            <w:top w:val="none" w:sz="0" w:space="0" w:color="auto"/>
            <w:left w:val="none" w:sz="0" w:space="0" w:color="auto"/>
            <w:bottom w:val="none" w:sz="0" w:space="0" w:color="auto"/>
            <w:right w:val="none" w:sz="0" w:space="0" w:color="auto"/>
          </w:divBdr>
        </w:div>
        <w:div w:id="161436742">
          <w:marLeft w:val="0"/>
          <w:marRight w:val="0"/>
          <w:marTop w:val="0"/>
          <w:marBottom w:val="0"/>
          <w:divBdr>
            <w:top w:val="none" w:sz="0" w:space="0" w:color="auto"/>
            <w:left w:val="none" w:sz="0" w:space="0" w:color="auto"/>
            <w:bottom w:val="none" w:sz="0" w:space="0" w:color="auto"/>
            <w:right w:val="none" w:sz="0" w:space="0" w:color="auto"/>
          </w:divBdr>
        </w:div>
        <w:div w:id="188689585">
          <w:marLeft w:val="0"/>
          <w:marRight w:val="0"/>
          <w:marTop w:val="0"/>
          <w:marBottom w:val="0"/>
          <w:divBdr>
            <w:top w:val="none" w:sz="0" w:space="0" w:color="auto"/>
            <w:left w:val="none" w:sz="0" w:space="0" w:color="auto"/>
            <w:bottom w:val="none" w:sz="0" w:space="0" w:color="auto"/>
            <w:right w:val="none" w:sz="0" w:space="0" w:color="auto"/>
          </w:divBdr>
        </w:div>
        <w:div w:id="313873921">
          <w:marLeft w:val="0"/>
          <w:marRight w:val="0"/>
          <w:marTop w:val="0"/>
          <w:marBottom w:val="0"/>
          <w:divBdr>
            <w:top w:val="none" w:sz="0" w:space="0" w:color="auto"/>
            <w:left w:val="none" w:sz="0" w:space="0" w:color="auto"/>
            <w:bottom w:val="none" w:sz="0" w:space="0" w:color="auto"/>
            <w:right w:val="none" w:sz="0" w:space="0" w:color="auto"/>
          </w:divBdr>
        </w:div>
        <w:div w:id="452869977">
          <w:marLeft w:val="0"/>
          <w:marRight w:val="0"/>
          <w:marTop w:val="0"/>
          <w:marBottom w:val="0"/>
          <w:divBdr>
            <w:top w:val="none" w:sz="0" w:space="0" w:color="auto"/>
            <w:left w:val="none" w:sz="0" w:space="0" w:color="auto"/>
            <w:bottom w:val="none" w:sz="0" w:space="0" w:color="auto"/>
            <w:right w:val="none" w:sz="0" w:space="0" w:color="auto"/>
          </w:divBdr>
        </w:div>
        <w:div w:id="457726176">
          <w:marLeft w:val="0"/>
          <w:marRight w:val="0"/>
          <w:marTop w:val="0"/>
          <w:marBottom w:val="0"/>
          <w:divBdr>
            <w:top w:val="none" w:sz="0" w:space="0" w:color="auto"/>
            <w:left w:val="none" w:sz="0" w:space="0" w:color="auto"/>
            <w:bottom w:val="none" w:sz="0" w:space="0" w:color="auto"/>
            <w:right w:val="none" w:sz="0" w:space="0" w:color="auto"/>
          </w:divBdr>
        </w:div>
        <w:div w:id="468941072">
          <w:marLeft w:val="0"/>
          <w:marRight w:val="0"/>
          <w:marTop w:val="0"/>
          <w:marBottom w:val="0"/>
          <w:divBdr>
            <w:top w:val="none" w:sz="0" w:space="0" w:color="auto"/>
            <w:left w:val="none" w:sz="0" w:space="0" w:color="auto"/>
            <w:bottom w:val="none" w:sz="0" w:space="0" w:color="auto"/>
            <w:right w:val="none" w:sz="0" w:space="0" w:color="auto"/>
          </w:divBdr>
        </w:div>
        <w:div w:id="478884388">
          <w:marLeft w:val="0"/>
          <w:marRight w:val="0"/>
          <w:marTop w:val="0"/>
          <w:marBottom w:val="0"/>
          <w:divBdr>
            <w:top w:val="none" w:sz="0" w:space="0" w:color="auto"/>
            <w:left w:val="none" w:sz="0" w:space="0" w:color="auto"/>
            <w:bottom w:val="none" w:sz="0" w:space="0" w:color="auto"/>
            <w:right w:val="none" w:sz="0" w:space="0" w:color="auto"/>
          </w:divBdr>
        </w:div>
        <w:div w:id="744495520">
          <w:marLeft w:val="0"/>
          <w:marRight w:val="0"/>
          <w:marTop w:val="0"/>
          <w:marBottom w:val="0"/>
          <w:divBdr>
            <w:top w:val="none" w:sz="0" w:space="0" w:color="auto"/>
            <w:left w:val="none" w:sz="0" w:space="0" w:color="auto"/>
            <w:bottom w:val="none" w:sz="0" w:space="0" w:color="auto"/>
            <w:right w:val="none" w:sz="0" w:space="0" w:color="auto"/>
          </w:divBdr>
        </w:div>
        <w:div w:id="746656702">
          <w:marLeft w:val="0"/>
          <w:marRight w:val="0"/>
          <w:marTop w:val="0"/>
          <w:marBottom w:val="0"/>
          <w:divBdr>
            <w:top w:val="none" w:sz="0" w:space="0" w:color="auto"/>
            <w:left w:val="none" w:sz="0" w:space="0" w:color="auto"/>
            <w:bottom w:val="none" w:sz="0" w:space="0" w:color="auto"/>
            <w:right w:val="none" w:sz="0" w:space="0" w:color="auto"/>
          </w:divBdr>
        </w:div>
        <w:div w:id="889921942">
          <w:marLeft w:val="0"/>
          <w:marRight w:val="0"/>
          <w:marTop w:val="0"/>
          <w:marBottom w:val="0"/>
          <w:divBdr>
            <w:top w:val="none" w:sz="0" w:space="0" w:color="auto"/>
            <w:left w:val="none" w:sz="0" w:space="0" w:color="auto"/>
            <w:bottom w:val="none" w:sz="0" w:space="0" w:color="auto"/>
            <w:right w:val="none" w:sz="0" w:space="0" w:color="auto"/>
          </w:divBdr>
        </w:div>
        <w:div w:id="1179809218">
          <w:marLeft w:val="0"/>
          <w:marRight w:val="0"/>
          <w:marTop w:val="0"/>
          <w:marBottom w:val="0"/>
          <w:divBdr>
            <w:top w:val="none" w:sz="0" w:space="0" w:color="auto"/>
            <w:left w:val="none" w:sz="0" w:space="0" w:color="auto"/>
            <w:bottom w:val="none" w:sz="0" w:space="0" w:color="auto"/>
            <w:right w:val="none" w:sz="0" w:space="0" w:color="auto"/>
          </w:divBdr>
        </w:div>
        <w:div w:id="1203641029">
          <w:marLeft w:val="0"/>
          <w:marRight w:val="0"/>
          <w:marTop w:val="0"/>
          <w:marBottom w:val="0"/>
          <w:divBdr>
            <w:top w:val="none" w:sz="0" w:space="0" w:color="auto"/>
            <w:left w:val="none" w:sz="0" w:space="0" w:color="auto"/>
            <w:bottom w:val="none" w:sz="0" w:space="0" w:color="auto"/>
            <w:right w:val="none" w:sz="0" w:space="0" w:color="auto"/>
          </w:divBdr>
        </w:div>
        <w:div w:id="1215507976">
          <w:marLeft w:val="0"/>
          <w:marRight w:val="0"/>
          <w:marTop w:val="0"/>
          <w:marBottom w:val="0"/>
          <w:divBdr>
            <w:top w:val="none" w:sz="0" w:space="0" w:color="auto"/>
            <w:left w:val="none" w:sz="0" w:space="0" w:color="auto"/>
            <w:bottom w:val="none" w:sz="0" w:space="0" w:color="auto"/>
            <w:right w:val="none" w:sz="0" w:space="0" w:color="auto"/>
          </w:divBdr>
        </w:div>
        <w:div w:id="1231384890">
          <w:marLeft w:val="0"/>
          <w:marRight w:val="0"/>
          <w:marTop w:val="0"/>
          <w:marBottom w:val="0"/>
          <w:divBdr>
            <w:top w:val="none" w:sz="0" w:space="0" w:color="auto"/>
            <w:left w:val="none" w:sz="0" w:space="0" w:color="auto"/>
            <w:bottom w:val="none" w:sz="0" w:space="0" w:color="auto"/>
            <w:right w:val="none" w:sz="0" w:space="0" w:color="auto"/>
          </w:divBdr>
        </w:div>
        <w:div w:id="1600873634">
          <w:marLeft w:val="0"/>
          <w:marRight w:val="0"/>
          <w:marTop w:val="0"/>
          <w:marBottom w:val="0"/>
          <w:divBdr>
            <w:top w:val="none" w:sz="0" w:space="0" w:color="auto"/>
            <w:left w:val="none" w:sz="0" w:space="0" w:color="auto"/>
            <w:bottom w:val="none" w:sz="0" w:space="0" w:color="auto"/>
            <w:right w:val="none" w:sz="0" w:space="0" w:color="auto"/>
          </w:divBdr>
        </w:div>
        <w:div w:id="1610894450">
          <w:marLeft w:val="0"/>
          <w:marRight w:val="0"/>
          <w:marTop w:val="0"/>
          <w:marBottom w:val="0"/>
          <w:divBdr>
            <w:top w:val="none" w:sz="0" w:space="0" w:color="auto"/>
            <w:left w:val="none" w:sz="0" w:space="0" w:color="auto"/>
            <w:bottom w:val="none" w:sz="0" w:space="0" w:color="auto"/>
            <w:right w:val="none" w:sz="0" w:space="0" w:color="auto"/>
          </w:divBdr>
        </w:div>
        <w:div w:id="1911235183">
          <w:marLeft w:val="0"/>
          <w:marRight w:val="0"/>
          <w:marTop w:val="0"/>
          <w:marBottom w:val="0"/>
          <w:divBdr>
            <w:top w:val="none" w:sz="0" w:space="0" w:color="auto"/>
            <w:left w:val="none" w:sz="0" w:space="0" w:color="auto"/>
            <w:bottom w:val="none" w:sz="0" w:space="0" w:color="auto"/>
            <w:right w:val="none" w:sz="0" w:space="0" w:color="auto"/>
          </w:divBdr>
        </w:div>
      </w:divsChild>
    </w:div>
    <w:div w:id="504175247">
      <w:bodyDiv w:val="1"/>
      <w:marLeft w:val="0"/>
      <w:marRight w:val="0"/>
      <w:marTop w:val="0"/>
      <w:marBottom w:val="0"/>
      <w:divBdr>
        <w:top w:val="none" w:sz="0" w:space="0" w:color="auto"/>
        <w:left w:val="none" w:sz="0" w:space="0" w:color="auto"/>
        <w:bottom w:val="none" w:sz="0" w:space="0" w:color="auto"/>
        <w:right w:val="none" w:sz="0" w:space="0" w:color="auto"/>
      </w:divBdr>
    </w:div>
    <w:div w:id="522013018">
      <w:bodyDiv w:val="1"/>
      <w:marLeft w:val="0"/>
      <w:marRight w:val="0"/>
      <w:marTop w:val="0"/>
      <w:marBottom w:val="0"/>
      <w:divBdr>
        <w:top w:val="none" w:sz="0" w:space="0" w:color="auto"/>
        <w:left w:val="none" w:sz="0" w:space="0" w:color="auto"/>
        <w:bottom w:val="none" w:sz="0" w:space="0" w:color="auto"/>
        <w:right w:val="none" w:sz="0" w:space="0" w:color="auto"/>
      </w:divBdr>
      <w:divsChild>
        <w:div w:id="1993018930">
          <w:marLeft w:val="0"/>
          <w:marRight w:val="0"/>
          <w:marTop w:val="0"/>
          <w:marBottom w:val="0"/>
          <w:divBdr>
            <w:top w:val="none" w:sz="0" w:space="0" w:color="auto"/>
            <w:left w:val="none" w:sz="0" w:space="0" w:color="auto"/>
            <w:bottom w:val="none" w:sz="0" w:space="0" w:color="auto"/>
            <w:right w:val="none" w:sz="0" w:space="0" w:color="auto"/>
          </w:divBdr>
        </w:div>
      </w:divsChild>
    </w:div>
    <w:div w:id="529949978">
      <w:bodyDiv w:val="1"/>
      <w:marLeft w:val="0"/>
      <w:marRight w:val="0"/>
      <w:marTop w:val="0"/>
      <w:marBottom w:val="0"/>
      <w:divBdr>
        <w:top w:val="none" w:sz="0" w:space="0" w:color="auto"/>
        <w:left w:val="none" w:sz="0" w:space="0" w:color="auto"/>
        <w:bottom w:val="none" w:sz="0" w:space="0" w:color="auto"/>
        <w:right w:val="none" w:sz="0" w:space="0" w:color="auto"/>
      </w:divBdr>
    </w:div>
    <w:div w:id="540554868">
      <w:bodyDiv w:val="1"/>
      <w:marLeft w:val="0"/>
      <w:marRight w:val="0"/>
      <w:marTop w:val="0"/>
      <w:marBottom w:val="0"/>
      <w:divBdr>
        <w:top w:val="none" w:sz="0" w:space="0" w:color="auto"/>
        <w:left w:val="none" w:sz="0" w:space="0" w:color="auto"/>
        <w:bottom w:val="none" w:sz="0" w:space="0" w:color="auto"/>
        <w:right w:val="none" w:sz="0" w:space="0" w:color="auto"/>
      </w:divBdr>
    </w:div>
    <w:div w:id="546531058">
      <w:bodyDiv w:val="1"/>
      <w:marLeft w:val="0"/>
      <w:marRight w:val="0"/>
      <w:marTop w:val="0"/>
      <w:marBottom w:val="0"/>
      <w:divBdr>
        <w:top w:val="none" w:sz="0" w:space="0" w:color="auto"/>
        <w:left w:val="none" w:sz="0" w:space="0" w:color="auto"/>
        <w:bottom w:val="none" w:sz="0" w:space="0" w:color="auto"/>
        <w:right w:val="none" w:sz="0" w:space="0" w:color="auto"/>
      </w:divBdr>
    </w:div>
    <w:div w:id="549611748">
      <w:bodyDiv w:val="1"/>
      <w:marLeft w:val="0"/>
      <w:marRight w:val="0"/>
      <w:marTop w:val="0"/>
      <w:marBottom w:val="0"/>
      <w:divBdr>
        <w:top w:val="none" w:sz="0" w:space="0" w:color="auto"/>
        <w:left w:val="none" w:sz="0" w:space="0" w:color="auto"/>
        <w:bottom w:val="none" w:sz="0" w:space="0" w:color="auto"/>
        <w:right w:val="none" w:sz="0" w:space="0" w:color="auto"/>
      </w:divBdr>
    </w:div>
    <w:div w:id="590504547">
      <w:bodyDiv w:val="1"/>
      <w:marLeft w:val="0"/>
      <w:marRight w:val="0"/>
      <w:marTop w:val="0"/>
      <w:marBottom w:val="0"/>
      <w:divBdr>
        <w:top w:val="none" w:sz="0" w:space="0" w:color="auto"/>
        <w:left w:val="none" w:sz="0" w:space="0" w:color="auto"/>
        <w:bottom w:val="none" w:sz="0" w:space="0" w:color="auto"/>
        <w:right w:val="none" w:sz="0" w:space="0" w:color="auto"/>
      </w:divBdr>
      <w:divsChild>
        <w:div w:id="1824076120">
          <w:marLeft w:val="0"/>
          <w:marRight w:val="0"/>
          <w:marTop w:val="0"/>
          <w:marBottom w:val="0"/>
          <w:divBdr>
            <w:top w:val="none" w:sz="0" w:space="0" w:color="auto"/>
            <w:left w:val="none" w:sz="0" w:space="0" w:color="auto"/>
            <w:bottom w:val="none" w:sz="0" w:space="0" w:color="auto"/>
            <w:right w:val="none" w:sz="0" w:space="0" w:color="auto"/>
          </w:divBdr>
        </w:div>
        <w:div w:id="199633089">
          <w:marLeft w:val="0"/>
          <w:marRight w:val="0"/>
          <w:marTop w:val="0"/>
          <w:marBottom w:val="0"/>
          <w:divBdr>
            <w:top w:val="none" w:sz="0" w:space="0" w:color="auto"/>
            <w:left w:val="none" w:sz="0" w:space="0" w:color="auto"/>
            <w:bottom w:val="none" w:sz="0" w:space="0" w:color="auto"/>
            <w:right w:val="none" w:sz="0" w:space="0" w:color="auto"/>
          </w:divBdr>
        </w:div>
        <w:div w:id="148137416">
          <w:marLeft w:val="0"/>
          <w:marRight w:val="0"/>
          <w:marTop w:val="0"/>
          <w:marBottom w:val="0"/>
          <w:divBdr>
            <w:top w:val="none" w:sz="0" w:space="0" w:color="auto"/>
            <w:left w:val="none" w:sz="0" w:space="0" w:color="auto"/>
            <w:bottom w:val="none" w:sz="0" w:space="0" w:color="auto"/>
            <w:right w:val="none" w:sz="0" w:space="0" w:color="auto"/>
          </w:divBdr>
        </w:div>
        <w:div w:id="1210873173">
          <w:marLeft w:val="0"/>
          <w:marRight w:val="0"/>
          <w:marTop w:val="0"/>
          <w:marBottom w:val="0"/>
          <w:divBdr>
            <w:top w:val="none" w:sz="0" w:space="0" w:color="auto"/>
            <w:left w:val="none" w:sz="0" w:space="0" w:color="auto"/>
            <w:bottom w:val="none" w:sz="0" w:space="0" w:color="auto"/>
            <w:right w:val="none" w:sz="0" w:space="0" w:color="auto"/>
          </w:divBdr>
        </w:div>
        <w:div w:id="1795632599">
          <w:marLeft w:val="0"/>
          <w:marRight w:val="0"/>
          <w:marTop w:val="0"/>
          <w:marBottom w:val="0"/>
          <w:divBdr>
            <w:top w:val="none" w:sz="0" w:space="0" w:color="auto"/>
            <w:left w:val="none" w:sz="0" w:space="0" w:color="auto"/>
            <w:bottom w:val="none" w:sz="0" w:space="0" w:color="auto"/>
            <w:right w:val="none" w:sz="0" w:space="0" w:color="auto"/>
          </w:divBdr>
        </w:div>
        <w:div w:id="780147134">
          <w:marLeft w:val="0"/>
          <w:marRight w:val="0"/>
          <w:marTop w:val="0"/>
          <w:marBottom w:val="0"/>
          <w:divBdr>
            <w:top w:val="none" w:sz="0" w:space="0" w:color="auto"/>
            <w:left w:val="none" w:sz="0" w:space="0" w:color="auto"/>
            <w:bottom w:val="none" w:sz="0" w:space="0" w:color="auto"/>
            <w:right w:val="none" w:sz="0" w:space="0" w:color="auto"/>
          </w:divBdr>
        </w:div>
        <w:div w:id="423501096">
          <w:marLeft w:val="0"/>
          <w:marRight w:val="0"/>
          <w:marTop w:val="0"/>
          <w:marBottom w:val="0"/>
          <w:divBdr>
            <w:top w:val="none" w:sz="0" w:space="0" w:color="auto"/>
            <w:left w:val="none" w:sz="0" w:space="0" w:color="auto"/>
            <w:bottom w:val="none" w:sz="0" w:space="0" w:color="auto"/>
            <w:right w:val="none" w:sz="0" w:space="0" w:color="auto"/>
          </w:divBdr>
        </w:div>
      </w:divsChild>
    </w:div>
    <w:div w:id="599023522">
      <w:bodyDiv w:val="1"/>
      <w:marLeft w:val="0"/>
      <w:marRight w:val="0"/>
      <w:marTop w:val="0"/>
      <w:marBottom w:val="0"/>
      <w:divBdr>
        <w:top w:val="none" w:sz="0" w:space="0" w:color="auto"/>
        <w:left w:val="none" w:sz="0" w:space="0" w:color="auto"/>
        <w:bottom w:val="none" w:sz="0" w:space="0" w:color="auto"/>
        <w:right w:val="none" w:sz="0" w:space="0" w:color="auto"/>
      </w:divBdr>
    </w:div>
    <w:div w:id="606158175">
      <w:bodyDiv w:val="1"/>
      <w:marLeft w:val="0"/>
      <w:marRight w:val="0"/>
      <w:marTop w:val="0"/>
      <w:marBottom w:val="0"/>
      <w:divBdr>
        <w:top w:val="none" w:sz="0" w:space="0" w:color="auto"/>
        <w:left w:val="none" w:sz="0" w:space="0" w:color="auto"/>
        <w:bottom w:val="none" w:sz="0" w:space="0" w:color="auto"/>
        <w:right w:val="none" w:sz="0" w:space="0" w:color="auto"/>
      </w:divBdr>
    </w:div>
    <w:div w:id="607153289">
      <w:bodyDiv w:val="1"/>
      <w:marLeft w:val="0"/>
      <w:marRight w:val="0"/>
      <w:marTop w:val="0"/>
      <w:marBottom w:val="0"/>
      <w:divBdr>
        <w:top w:val="none" w:sz="0" w:space="0" w:color="auto"/>
        <w:left w:val="none" w:sz="0" w:space="0" w:color="auto"/>
        <w:bottom w:val="none" w:sz="0" w:space="0" w:color="auto"/>
        <w:right w:val="none" w:sz="0" w:space="0" w:color="auto"/>
      </w:divBdr>
    </w:div>
    <w:div w:id="616453857">
      <w:bodyDiv w:val="1"/>
      <w:marLeft w:val="0"/>
      <w:marRight w:val="0"/>
      <w:marTop w:val="0"/>
      <w:marBottom w:val="0"/>
      <w:divBdr>
        <w:top w:val="none" w:sz="0" w:space="0" w:color="auto"/>
        <w:left w:val="none" w:sz="0" w:space="0" w:color="auto"/>
        <w:bottom w:val="none" w:sz="0" w:space="0" w:color="auto"/>
        <w:right w:val="none" w:sz="0" w:space="0" w:color="auto"/>
      </w:divBdr>
    </w:div>
    <w:div w:id="617689583">
      <w:bodyDiv w:val="1"/>
      <w:marLeft w:val="0"/>
      <w:marRight w:val="0"/>
      <w:marTop w:val="0"/>
      <w:marBottom w:val="0"/>
      <w:divBdr>
        <w:top w:val="none" w:sz="0" w:space="0" w:color="auto"/>
        <w:left w:val="none" w:sz="0" w:space="0" w:color="auto"/>
        <w:bottom w:val="none" w:sz="0" w:space="0" w:color="auto"/>
        <w:right w:val="none" w:sz="0" w:space="0" w:color="auto"/>
      </w:divBdr>
    </w:div>
    <w:div w:id="620265030">
      <w:bodyDiv w:val="1"/>
      <w:marLeft w:val="0"/>
      <w:marRight w:val="0"/>
      <w:marTop w:val="0"/>
      <w:marBottom w:val="0"/>
      <w:divBdr>
        <w:top w:val="none" w:sz="0" w:space="0" w:color="auto"/>
        <w:left w:val="none" w:sz="0" w:space="0" w:color="auto"/>
        <w:bottom w:val="none" w:sz="0" w:space="0" w:color="auto"/>
        <w:right w:val="none" w:sz="0" w:space="0" w:color="auto"/>
      </w:divBdr>
    </w:div>
    <w:div w:id="627202872">
      <w:bodyDiv w:val="1"/>
      <w:marLeft w:val="0"/>
      <w:marRight w:val="0"/>
      <w:marTop w:val="0"/>
      <w:marBottom w:val="0"/>
      <w:divBdr>
        <w:top w:val="none" w:sz="0" w:space="0" w:color="auto"/>
        <w:left w:val="none" w:sz="0" w:space="0" w:color="auto"/>
        <w:bottom w:val="none" w:sz="0" w:space="0" w:color="auto"/>
        <w:right w:val="none" w:sz="0" w:space="0" w:color="auto"/>
      </w:divBdr>
    </w:div>
    <w:div w:id="634217200">
      <w:bodyDiv w:val="1"/>
      <w:marLeft w:val="0"/>
      <w:marRight w:val="0"/>
      <w:marTop w:val="0"/>
      <w:marBottom w:val="0"/>
      <w:divBdr>
        <w:top w:val="none" w:sz="0" w:space="0" w:color="auto"/>
        <w:left w:val="none" w:sz="0" w:space="0" w:color="auto"/>
        <w:bottom w:val="none" w:sz="0" w:space="0" w:color="auto"/>
        <w:right w:val="none" w:sz="0" w:space="0" w:color="auto"/>
      </w:divBdr>
    </w:div>
    <w:div w:id="653416493">
      <w:bodyDiv w:val="1"/>
      <w:marLeft w:val="0"/>
      <w:marRight w:val="0"/>
      <w:marTop w:val="0"/>
      <w:marBottom w:val="0"/>
      <w:divBdr>
        <w:top w:val="none" w:sz="0" w:space="0" w:color="auto"/>
        <w:left w:val="none" w:sz="0" w:space="0" w:color="auto"/>
        <w:bottom w:val="none" w:sz="0" w:space="0" w:color="auto"/>
        <w:right w:val="none" w:sz="0" w:space="0" w:color="auto"/>
      </w:divBdr>
    </w:div>
    <w:div w:id="657542465">
      <w:bodyDiv w:val="1"/>
      <w:marLeft w:val="0"/>
      <w:marRight w:val="0"/>
      <w:marTop w:val="0"/>
      <w:marBottom w:val="0"/>
      <w:divBdr>
        <w:top w:val="none" w:sz="0" w:space="0" w:color="auto"/>
        <w:left w:val="none" w:sz="0" w:space="0" w:color="auto"/>
        <w:bottom w:val="none" w:sz="0" w:space="0" w:color="auto"/>
        <w:right w:val="none" w:sz="0" w:space="0" w:color="auto"/>
      </w:divBdr>
    </w:div>
    <w:div w:id="669337520">
      <w:bodyDiv w:val="1"/>
      <w:marLeft w:val="0"/>
      <w:marRight w:val="0"/>
      <w:marTop w:val="0"/>
      <w:marBottom w:val="0"/>
      <w:divBdr>
        <w:top w:val="none" w:sz="0" w:space="0" w:color="auto"/>
        <w:left w:val="none" w:sz="0" w:space="0" w:color="auto"/>
        <w:bottom w:val="none" w:sz="0" w:space="0" w:color="auto"/>
        <w:right w:val="none" w:sz="0" w:space="0" w:color="auto"/>
      </w:divBdr>
      <w:divsChild>
        <w:div w:id="1052577540">
          <w:marLeft w:val="0"/>
          <w:marRight w:val="0"/>
          <w:marTop w:val="0"/>
          <w:marBottom w:val="0"/>
          <w:divBdr>
            <w:top w:val="none" w:sz="0" w:space="0" w:color="auto"/>
            <w:left w:val="none" w:sz="0" w:space="0" w:color="auto"/>
            <w:bottom w:val="none" w:sz="0" w:space="0" w:color="auto"/>
            <w:right w:val="none" w:sz="0" w:space="0" w:color="auto"/>
          </w:divBdr>
        </w:div>
        <w:div w:id="1806192343">
          <w:marLeft w:val="0"/>
          <w:marRight w:val="0"/>
          <w:marTop w:val="0"/>
          <w:marBottom w:val="0"/>
          <w:divBdr>
            <w:top w:val="none" w:sz="0" w:space="0" w:color="auto"/>
            <w:left w:val="none" w:sz="0" w:space="0" w:color="auto"/>
            <w:bottom w:val="none" w:sz="0" w:space="0" w:color="auto"/>
            <w:right w:val="none" w:sz="0" w:space="0" w:color="auto"/>
          </w:divBdr>
        </w:div>
      </w:divsChild>
    </w:div>
    <w:div w:id="674647811">
      <w:bodyDiv w:val="1"/>
      <w:marLeft w:val="0"/>
      <w:marRight w:val="0"/>
      <w:marTop w:val="0"/>
      <w:marBottom w:val="0"/>
      <w:divBdr>
        <w:top w:val="none" w:sz="0" w:space="0" w:color="auto"/>
        <w:left w:val="none" w:sz="0" w:space="0" w:color="auto"/>
        <w:bottom w:val="none" w:sz="0" w:space="0" w:color="auto"/>
        <w:right w:val="none" w:sz="0" w:space="0" w:color="auto"/>
      </w:divBdr>
    </w:div>
    <w:div w:id="685013065">
      <w:bodyDiv w:val="1"/>
      <w:marLeft w:val="0"/>
      <w:marRight w:val="0"/>
      <w:marTop w:val="0"/>
      <w:marBottom w:val="0"/>
      <w:divBdr>
        <w:top w:val="none" w:sz="0" w:space="0" w:color="auto"/>
        <w:left w:val="none" w:sz="0" w:space="0" w:color="auto"/>
        <w:bottom w:val="none" w:sz="0" w:space="0" w:color="auto"/>
        <w:right w:val="none" w:sz="0" w:space="0" w:color="auto"/>
      </w:divBdr>
      <w:divsChild>
        <w:div w:id="1771007464">
          <w:marLeft w:val="0"/>
          <w:marRight w:val="0"/>
          <w:marTop w:val="0"/>
          <w:marBottom w:val="0"/>
          <w:divBdr>
            <w:top w:val="none" w:sz="0" w:space="0" w:color="auto"/>
            <w:left w:val="none" w:sz="0" w:space="0" w:color="auto"/>
            <w:bottom w:val="none" w:sz="0" w:space="0" w:color="auto"/>
            <w:right w:val="none" w:sz="0" w:space="0" w:color="auto"/>
          </w:divBdr>
        </w:div>
        <w:div w:id="42340335">
          <w:marLeft w:val="0"/>
          <w:marRight w:val="0"/>
          <w:marTop w:val="0"/>
          <w:marBottom w:val="0"/>
          <w:divBdr>
            <w:top w:val="none" w:sz="0" w:space="0" w:color="auto"/>
            <w:left w:val="none" w:sz="0" w:space="0" w:color="auto"/>
            <w:bottom w:val="none" w:sz="0" w:space="0" w:color="auto"/>
            <w:right w:val="none" w:sz="0" w:space="0" w:color="auto"/>
          </w:divBdr>
        </w:div>
        <w:div w:id="1606228612">
          <w:marLeft w:val="0"/>
          <w:marRight w:val="0"/>
          <w:marTop w:val="0"/>
          <w:marBottom w:val="0"/>
          <w:divBdr>
            <w:top w:val="none" w:sz="0" w:space="0" w:color="auto"/>
            <w:left w:val="none" w:sz="0" w:space="0" w:color="auto"/>
            <w:bottom w:val="none" w:sz="0" w:space="0" w:color="auto"/>
            <w:right w:val="none" w:sz="0" w:space="0" w:color="auto"/>
          </w:divBdr>
        </w:div>
        <w:div w:id="1266428698">
          <w:marLeft w:val="0"/>
          <w:marRight w:val="0"/>
          <w:marTop w:val="0"/>
          <w:marBottom w:val="0"/>
          <w:divBdr>
            <w:top w:val="none" w:sz="0" w:space="0" w:color="auto"/>
            <w:left w:val="none" w:sz="0" w:space="0" w:color="auto"/>
            <w:bottom w:val="none" w:sz="0" w:space="0" w:color="auto"/>
            <w:right w:val="none" w:sz="0" w:space="0" w:color="auto"/>
          </w:divBdr>
        </w:div>
        <w:div w:id="1974747057">
          <w:blockQuote w:val="1"/>
          <w:marLeft w:val="343"/>
          <w:marRight w:val="0"/>
          <w:marTop w:val="0"/>
          <w:marBottom w:val="0"/>
          <w:divBdr>
            <w:top w:val="none" w:sz="0" w:space="0" w:color="auto"/>
            <w:left w:val="none" w:sz="0" w:space="0" w:color="auto"/>
            <w:bottom w:val="none" w:sz="0" w:space="0" w:color="auto"/>
            <w:right w:val="none" w:sz="0" w:space="0" w:color="auto"/>
          </w:divBdr>
          <w:divsChild>
            <w:div w:id="151217602">
              <w:marLeft w:val="0"/>
              <w:marRight w:val="0"/>
              <w:marTop w:val="0"/>
              <w:marBottom w:val="0"/>
              <w:divBdr>
                <w:top w:val="none" w:sz="0" w:space="0" w:color="auto"/>
                <w:left w:val="none" w:sz="0" w:space="0" w:color="auto"/>
                <w:bottom w:val="none" w:sz="0" w:space="0" w:color="auto"/>
                <w:right w:val="none" w:sz="0" w:space="0" w:color="auto"/>
              </w:divBdr>
            </w:div>
          </w:divsChild>
        </w:div>
        <w:div w:id="1127048252">
          <w:marLeft w:val="0"/>
          <w:marRight w:val="0"/>
          <w:marTop w:val="0"/>
          <w:marBottom w:val="0"/>
          <w:divBdr>
            <w:top w:val="none" w:sz="0" w:space="0" w:color="auto"/>
            <w:left w:val="none" w:sz="0" w:space="0" w:color="auto"/>
            <w:bottom w:val="none" w:sz="0" w:space="0" w:color="auto"/>
            <w:right w:val="none" w:sz="0" w:space="0" w:color="auto"/>
          </w:divBdr>
          <w:divsChild>
            <w:div w:id="157811965">
              <w:marLeft w:val="0"/>
              <w:marRight w:val="0"/>
              <w:marTop w:val="0"/>
              <w:marBottom w:val="0"/>
              <w:divBdr>
                <w:top w:val="none" w:sz="0" w:space="0" w:color="auto"/>
                <w:left w:val="none" w:sz="0" w:space="0" w:color="auto"/>
                <w:bottom w:val="none" w:sz="0" w:space="0" w:color="auto"/>
                <w:right w:val="none" w:sz="0" w:space="0" w:color="auto"/>
              </w:divBdr>
            </w:div>
            <w:div w:id="2024823659">
              <w:marLeft w:val="0"/>
              <w:marRight w:val="0"/>
              <w:marTop w:val="0"/>
              <w:marBottom w:val="0"/>
              <w:divBdr>
                <w:top w:val="none" w:sz="0" w:space="0" w:color="auto"/>
                <w:left w:val="none" w:sz="0" w:space="0" w:color="auto"/>
                <w:bottom w:val="none" w:sz="0" w:space="0" w:color="auto"/>
                <w:right w:val="none" w:sz="0" w:space="0" w:color="auto"/>
              </w:divBdr>
            </w:div>
          </w:divsChild>
        </w:div>
        <w:div w:id="2092656903">
          <w:marLeft w:val="0"/>
          <w:marRight w:val="0"/>
          <w:marTop w:val="0"/>
          <w:marBottom w:val="0"/>
          <w:divBdr>
            <w:top w:val="none" w:sz="0" w:space="0" w:color="auto"/>
            <w:left w:val="none" w:sz="0" w:space="0" w:color="auto"/>
            <w:bottom w:val="none" w:sz="0" w:space="0" w:color="auto"/>
            <w:right w:val="none" w:sz="0" w:space="0" w:color="auto"/>
          </w:divBdr>
        </w:div>
        <w:div w:id="1776944783">
          <w:marLeft w:val="0"/>
          <w:marRight w:val="0"/>
          <w:marTop w:val="0"/>
          <w:marBottom w:val="0"/>
          <w:divBdr>
            <w:top w:val="none" w:sz="0" w:space="0" w:color="auto"/>
            <w:left w:val="none" w:sz="0" w:space="0" w:color="auto"/>
            <w:bottom w:val="none" w:sz="0" w:space="0" w:color="auto"/>
            <w:right w:val="none" w:sz="0" w:space="0" w:color="auto"/>
          </w:divBdr>
        </w:div>
        <w:div w:id="526987253">
          <w:marLeft w:val="0"/>
          <w:marRight w:val="0"/>
          <w:marTop w:val="0"/>
          <w:marBottom w:val="0"/>
          <w:divBdr>
            <w:top w:val="none" w:sz="0" w:space="0" w:color="auto"/>
            <w:left w:val="none" w:sz="0" w:space="0" w:color="auto"/>
            <w:bottom w:val="none" w:sz="0" w:space="0" w:color="auto"/>
            <w:right w:val="none" w:sz="0" w:space="0" w:color="auto"/>
          </w:divBdr>
        </w:div>
        <w:div w:id="1804426124">
          <w:marLeft w:val="0"/>
          <w:marRight w:val="0"/>
          <w:marTop w:val="0"/>
          <w:marBottom w:val="0"/>
          <w:divBdr>
            <w:top w:val="none" w:sz="0" w:space="0" w:color="auto"/>
            <w:left w:val="none" w:sz="0" w:space="0" w:color="auto"/>
            <w:bottom w:val="none" w:sz="0" w:space="0" w:color="auto"/>
            <w:right w:val="none" w:sz="0" w:space="0" w:color="auto"/>
          </w:divBdr>
        </w:div>
        <w:div w:id="870803391">
          <w:marLeft w:val="0"/>
          <w:marRight w:val="0"/>
          <w:marTop w:val="0"/>
          <w:marBottom w:val="0"/>
          <w:divBdr>
            <w:top w:val="none" w:sz="0" w:space="0" w:color="auto"/>
            <w:left w:val="none" w:sz="0" w:space="0" w:color="auto"/>
            <w:bottom w:val="none" w:sz="0" w:space="0" w:color="auto"/>
            <w:right w:val="none" w:sz="0" w:space="0" w:color="auto"/>
          </w:divBdr>
        </w:div>
        <w:div w:id="597953615">
          <w:marLeft w:val="0"/>
          <w:marRight w:val="0"/>
          <w:marTop w:val="0"/>
          <w:marBottom w:val="0"/>
          <w:divBdr>
            <w:top w:val="none" w:sz="0" w:space="0" w:color="auto"/>
            <w:left w:val="none" w:sz="0" w:space="0" w:color="auto"/>
            <w:bottom w:val="none" w:sz="0" w:space="0" w:color="auto"/>
            <w:right w:val="none" w:sz="0" w:space="0" w:color="auto"/>
          </w:divBdr>
        </w:div>
        <w:div w:id="1356157347">
          <w:marLeft w:val="0"/>
          <w:marRight w:val="0"/>
          <w:marTop w:val="0"/>
          <w:marBottom w:val="0"/>
          <w:divBdr>
            <w:top w:val="none" w:sz="0" w:space="0" w:color="auto"/>
            <w:left w:val="none" w:sz="0" w:space="0" w:color="auto"/>
            <w:bottom w:val="none" w:sz="0" w:space="0" w:color="auto"/>
            <w:right w:val="none" w:sz="0" w:space="0" w:color="auto"/>
          </w:divBdr>
        </w:div>
        <w:div w:id="2056655170">
          <w:marLeft w:val="0"/>
          <w:marRight w:val="0"/>
          <w:marTop w:val="0"/>
          <w:marBottom w:val="0"/>
          <w:divBdr>
            <w:top w:val="none" w:sz="0" w:space="0" w:color="auto"/>
            <w:left w:val="none" w:sz="0" w:space="0" w:color="auto"/>
            <w:bottom w:val="none" w:sz="0" w:space="0" w:color="auto"/>
            <w:right w:val="none" w:sz="0" w:space="0" w:color="auto"/>
          </w:divBdr>
        </w:div>
        <w:div w:id="533036029">
          <w:marLeft w:val="0"/>
          <w:marRight w:val="0"/>
          <w:marTop w:val="0"/>
          <w:marBottom w:val="0"/>
          <w:divBdr>
            <w:top w:val="none" w:sz="0" w:space="0" w:color="auto"/>
            <w:left w:val="none" w:sz="0" w:space="0" w:color="auto"/>
            <w:bottom w:val="none" w:sz="0" w:space="0" w:color="auto"/>
            <w:right w:val="none" w:sz="0" w:space="0" w:color="auto"/>
          </w:divBdr>
        </w:div>
        <w:div w:id="993799005">
          <w:marLeft w:val="0"/>
          <w:marRight w:val="0"/>
          <w:marTop w:val="0"/>
          <w:marBottom w:val="0"/>
          <w:divBdr>
            <w:top w:val="none" w:sz="0" w:space="0" w:color="auto"/>
            <w:left w:val="none" w:sz="0" w:space="0" w:color="auto"/>
            <w:bottom w:val="none" w:sz="0" w:space="0" w:color="auto"/>
            <w:right w:val="none" w:sz="0" w:space="0" w:color="auto"/>
          </w:divBdr>
        </w:div>
        <w:div w:id="355693917">
          <w:marLeft w:val="0"/>
          <w:marRight w:val="0"/>
          <w:marTop w:val="0"/>
          <w:marBottom w:val="0"/>
          <w:divBdr>
            <w:top w:val="none" w:sz="0" w:space="0" w:color="auto"/>
            <w:left w:val="none" w:sz="0" w:space="0" w:color="auto"/>
            <w:bottom w:val="none" w:sz="0" w:space="0" w:color="auto"/>
            <w:right w:val="none" w:sz="0" w:space="0" w:color="auto"/>
          </w:divBdr>
        </w:div>
        <w:div w:id="511333141">
          <w:marLeft w:val="0"/>
          <w:marRight w:val="0"/>
          <w:marTop w:val="0"/>
          <w:marBottom w:val="0"/>
          <w:divBdr>
            <w:top w:val="none" w:sz="0" w:space="0" w:color="auto"/>
            <w:left w:val="none" w:sz="0" w:space="0" w:color="auto"/>
            <w:bottom w:val="none" w:sz="0" w:space="0" w:color="auto"/>
            <w:right w:val="none" w:sz="0" w:space="0" w:color="auto"/>
          </w:divBdr>
        </w:div>
        <w:div w:id="1644115646">
          <w:marLeft w:val="0"/>
          <w:marRight w:val="0"/>
          <w:marTop w:val="0"/>
          <w:marBottom w:val="0"/>
          <w:divBdr>
            <w:top w:val="none" w:sz="0" w:space="0" w:color="auto"/>
            <w:left w:val="none" w:sz="0" w:space="0" w:color="auto"/>
            <w:bottom w:val="none" w:sz="0" w:space="0" w:color="auto"/>
            <w:right w:val="none" w:sz="0" w:space="0" w:color="auto"/>
          </w:divBdr>
        </w:div>
      </w:divsChild>
    </w:div>
    <w:div w:id="686103226">
      <w:bodyDiv w:val="1"/>
      <w:marLeft w:val="0"/>
      <w:marRight w:val="0"/>
      <w:marTop w:val="0"/>
      <w:marBottom w:val="0"/>
      <w:divBdr>
        <w:top w:val="none" w:sz="0" w:space="0" w:color="auto"/>
        <w:left w:val="none" w:sz="0" w:space="0" w:color="auto"/>
        <w:bottom w:val="none" w:sz="0" w:space="0" w:color="auto"/>
        <w:right w:val="none" w:sz="0" w:space="0" w:color="auto"/>
      </w:divBdr>
    </w:div>
    <w:div w:id="689188029">
      <w:bodyDiv w:val="1"/>
      <w:marLeft w:val="0"/>
      <w:marRight w:val="0"/>
      <w:marTop w:val="0"/>
      <w:marBottom w:val="0"/>
      <w:divBdr>
        <w:top w:val="none" w:sz="0" w:space="0" w:color="auto"/>
        <w:left w:val="none" w:sz="0" w:space="0" w:color="auto"/>
        <w:bottom w:val="none" w:sz="0" w:space="0" w:color="auto"/>
        <w:right w:val="none" w:sz="0" w:space="0" w:color="auto"/>
      </w:divBdr>
    </w:div>
    <w:div w:id="743914334">
      <w:bodyDiv w:val="1"/>
      <w:marLeft w:val="0"/>
      <w:marRight w:val="0"/>
      <w:marTop w:val="0"/>
      <w:marBottom w:val="0"/>
      <w:divBdr>
        <w:top w:val="none" w:sz="0" w:space="0" w:color="auto"/>
        <w:left w:val="none" w:sz="0" w:space="0" w:color="auto"/>
        <w:bottom w:val="none" w:sz="0" w:space="0" w:color="auto"/>
        <w:right w:val="none" w:sz="0" w:space="0" w:color="auto"/>
      </w:divBdr>
    </w:div>
    <w:div w:id="745611372">
      <w:bodyDiv w:val="1"/>
      <w:marLeft w:val="0"/>
      <w:marRight w:val="0"/>
      <w:marTop w:val="0"/>
      <w:marBottom w:val="0"/>
      <w:divBdr>
        <w:top w:val="none" w:sz="0" w:space="0" w:color="auto"/>
        <w:left w:val="none" w:sz="0" w:space="0" w:color="auto"/>
        <w:bottom w:val="none" w:sz="0" w:space="0" w:color="auto"/>
        <w:right w:val="none" w:sz="0" w:space="0" w:color="auto"/>
      </w:divBdr>
      <w:divsChild>
        <w:div w:id="1127164842">
          <w:marLeft w:val="0"/>
          <w:marRight w:val="0"/>
          <w:marTop w:val="0"/>
          <w:marBottom w:val="0"/>
          <w:divBdr>
            <w:top w:val="none" w:sz="0" w:space="0" w:color="auto"/>
            <w:left w:val="none" w:sz="0" w:space="0" w:color="auto"/>
            <w:bottom w:val="none" w:sz="0" w:space="0" w:color="auto"/>
            <w:right w:val="none" w:sz="0" w:space="0" w:color="auto"/>
          </w:divBdr>
        </w:div>
      </w:divsChild>
    </w:div>
    <w:div w:id="752625687">
      <w:bodyDiv w:val="1"/>
      <w:marLeft w:val="0"/>
      <w:marRight w:val="0"/>
      <w:marTop w:val="0"/>
      <w:marBottom w:val="0"/>
      <w:divBdr>
        <w:top w:val="none" w:sz="0" w:space="0" w:color="auto"/>
        <w:left w:val="none" w:sz="0" w:space="0" w:color="auto"/>
        <w:bottom w:val="none" w:sz="0" w:space="0" w:color="auto"/>
        <w:right w:val="none" w:sz="0" w:space="0" w:color="auto"/>
      </w:divBdr>
    </w:div>
    <w:div w:id="762652335">
      <w:bodyDiv w:val="1"/>
      <w:marLeft w:val="0"/>
      <w:marRight w:val="0"/>
      <w:marTop w:val="0"/>
      <w:marBottom w:val="0"/>
      <w:divBdr>
        <w:top w:val="none" w:sz="0" w:space="0" w:color="auto"/>
        <w:left w:val="none" w:sz="0" w:space="0" w:color="auto"/>
        <w:bottom w:val="none" w:sz="0" w:space="0" w:color="auto"/>
        <w:right w:val="none" w:sz="0" w:space="0" w:color="auto"/>
      </w:divBdr>
    </w:div>
    <w:div w:id="763913371">
      <w:bodyDiv w:val="1"/>
      <w:marLeft w:val="0"/>
      <w:marRight w:val="0"/>
      <w:marTop w:val="0"/>
      <w:marBottom w:val="0"/>
      <w:divBdr>
        <w:top w:val="none" w:sz="0" w:space="0" w:color="auto"/>
        <w:left w:val="none" w:sz="0" w:space="0" w:color="auto"/>
        <w:bottom w:val="none" w:sz="0" w:space="0" w:color="auto"/>
        <w:right w:val="none" w:sz="0" w:space="0" w:color="auto"/>
      </w:divBdr>
    </w:div>
    <w:div w:id="774397336">
      <w:bodyDiv w:val="1"/>
      <w:marLeft w:val="0"/>
      <w:marRight w:val="0"/>
      <w:marTop w:val="0"/>
      <w:marBottom w:val="0"/>
      <w:divBdr>
        <w:top w:val="none" w:sz="0" w:space="0" w:color="auto"/>
        <w:left w:val="none" w:sz="0" w:space="0" w:color="auto"/>
        <w:bottom w:val="none" w:sz="0" w:space="0" w:color="auto"/>
        <w:right w:val="none" w:sz="0" w:space="0" w:color="auto"/>
      </w:divBdr>
    </w:div>
    <w:div w:id="774598819">
      <w:bodyDiv w:val="1"/>
      <w:marLeft w:val="0"/>
      <w:marRight w:val="0"/>
      <w:marTop w:val="0"/>
      <w:marBottom w:val="0"/>
      <w:divBdr>
        <w:top w:val="none" w:sz="0" w:space="0" w:color="auto"/>
        <w:left w:val="none" w:sz="0" w:space="0" w:color="auto"/>
        <w:bottom w:val="none" w:sz="0" w:space="0" w:color="auto"/>
        <w:right w:val="none" w:sz="0" w:space="0" w:color="auto"/>
      </w:divBdr>
    </w:div>
    <w:div w:id="792405307">
      <w:bodyDiv w:val="1"/>
      <w:marLeft w:val="0"/>
      <w:marRight w:val="0"/>
      <w:marTop w:val="0"/>
      <w:marBottom w:val="0"/>
      <w:divBdr>
        <w:top w:val="none" w:sz="0" w:space="0" w:color="auto"/>
        <w:left w:val="none" w:sz="0" w:space="0" w:color="auto"/>
        <w:bottom w:val="none" w:sz="0" w:space="0" w:color="auto"/>
        <w:right w:val="none" w:sz="0" w:space="0" w:color="auto"/>
      </w:divBdr>
    </w:div>
    <w:div w:id="803623600">
      <w:bodyDiv w:val="1"/>
      <w:marLeft w:val="0"/>
      <w:marRight w:val="0"/>
      <w:marTop w:val="0"/>
      <w:marBottom w:val="0"/>
      <w:divBdr>
        <w:top w:val="none" w:sz="0" w:space="0" w:color="auto"/>
        <w:left w:val="none" w:sz="0" w:space="0" w:color="auto"/>
        <w:bottom w:val="none" w:sz="0" w:space="0" w:color="auto"/>
        <w:right w:val="none" w:sz="0" w:space="0" w:color="auto"/>
      </w:divBdr>
    </w:div>
    <w:div w:id="813720823">
      <w:bodyDiv w:val="1"/>
      <w:marLeft w:val="0"/>
      <w:marRight w:val="0"/>
      <w:marTop w:val="0"/>
      <w:marBottom w:val="0"/>
      <w:divBdr>
        <w:top w:val="none" w:sz="0" w:space="0" w:color="auto"/>
        <w:left w:val="none" w:sz="0" w:space="0" w:color="auto"/>
        <w:bottom w:val="none" w:sz="0" w:space="0" w:color="auto"/>
        <w:right w:val="none" w:sz="0" w:space="0" w:color="auto"/>
      </w:divBdr>
    </w:div>
    <w:div w:id="817841464">
      <w:bodyDiv w:val="1"/>
      <w:marLeft w:val="0"/>
      <w:marRight w:val="0"/>
      <w:marTop w:val="0"/>
      <w:marBottom w:val="0"/>
      <w:divBdr>
        <w:top w:val="none" w:sz="0" w:space="0" w:color="auto"/>
        <w:left w:val="none" w:sz="0" w:space="0" w:color="auto"/>
        <w:bottom w:val="none" w:sz="0" w:space="0" w:color="auto"/>
        <w:right w:val="none" w:sz="0" w:space="0" w:color="auto"/>
      </w:divBdr>
    </w:div>
    <w:div w:id="827014904">
      <w:bodyDiv w:val="1"/>
      <w:marLeft w:val="0"/>
      <w:marRight w:val="0"/>
      <w:marTop w:val="0"/>
      <w:marBottom w:val="0"/>
      <w:divBdr>
        <w:top w:val="none" w:sz="0" w:space="0" w:color="auto"/>
        <w:left w:val="none" w:sz="0" w:space="0" w:color="auto"/>
        <w:bottom w:val="none" w:sz="0" w:space="0" w:color="auto"/>
        <w:right w:val="none" w:sz="0" w:space="0" w:color="auto"/>
      </w:divBdr>
    </w:div>
    <w:div w:id="828595702">
      <w:bodyDiv w:val="1"/>
      <w:marLeft w:val="0"/>
      <w:marRight w:val="0"/>
      <w:marTop w:val="0"/>
      <w:marBottom w:val="0"/>
      <w:divBdr>
        <w:top w:val="none" w:sz="0" w:space="0" w:color="auto"/>
        <w:left w:val="none" w:sz="0" w:space="0" w:color="auto"/>
        <w:bottom w:val="none" w:sz="0" w:space="0" w:color="auto"/>
        <w:right w:val="none" w:sz="0" w:space="0" w:color="auto"/>
      </w:divBdr>
    </w:div>
    <w:div w:id="849559981">
      <w:bodyDiv w:val="1"/>
      <w:marLeft w:val="0"/>
      <w:marRight w:val="0"/>
      <w:marTop w:val="0"/>
      <w:marBottom w:val="0"/>
      <w:divBdr>
        <w:top w:val="none" w:sz="0" w:space="0" w:color="auto"/>
        <w:left w:val="none" w:sz="0" w:space="0" w:color="auto"/>
        <w:bottom w:val="none" w:sz="0" w:space="0" w:color="auto"/>
        <w:right w:val="none" w:sz="0" w:space="0" w:color="auto"/>
      </w:divBdr>
    </w:div>
    <w:div w:id="853373791">
      <w:bodyDiv w:val="1"/>
      <w:marLeft w:val="0"/>
      <w:marRight w:val="0"/>
      <w:marTop w:val="0"/>
      <w:marBottom w:val="0"/>
      <w:divBdr>
        <w:top w:val="none" w:sz="0" w:space="0" w:color="auto"/>
        <w:left w:val="none" w:sz="0" w:space="0" w:color="auto"/>
        <w:bottom w:val="none" w:sz="0" w:space="0" w:color="auto"/>
        <w:right w:val="none" w:sz="0" w:space="0" w:color="auto"/>
      </w:divBdr>
    </w:div>
    <w:div w:id="870727896">
      <w:bodyDiv w:val="1"/>
      <w:marLeft w:val="0"/>
      <w:marRight w:val="0"/>
      <w:marTop w:val="0"/>
      <w:marBottom w:val="0"/>
      <w:divBdr>
        <w:top w:val="none" w:sz="0" w:space="0" w:color="auto"/>
        <w:left w:val="none" w:sz="0" w:space="0" w:color="auto"/>
        <w:bottom w:val="none" w:sz="0" w:space="0" w:color="auto"/>
        <w:right w:val="none" w:sz="0" w:space="0" w:color="auto"/>
      </w:divBdr>
    </w:div>
    <w:div w:id="888079208">
      <w:bodyDiv w:val="1"/>
      <w:marLeft w:val="0"/>
      <w:marRight w:val="0"/>
      <w:marTop w:val="0"/>
      <w:marBottom w:val="0"/>
      <w:divBdr>
        <w:top w:val="none" w:sz="0" w:space="0" w:color="auto"/>
        <w:left w:val="none" w:sz="0" w:space="0" w:color="auto"/>
        <w:bottom w:val="none" w:sz="0" w:space="0" w:color="auto"/>
        <w:right w:val="none" w:sz="0" w:space="0" w:color="auto"/>
      </w:divBdr>
    </w:div>
    <w:div w:id="901913930">
      <w:bodyDiv w:val="1"/>
      <w:marLeft w:val="0"/>
      <w:marRight w:val="0"/>
      <w:marTop w:val="0"/>
      <w:marBottom w:val="0"/>
      <w:divBdr>
        <w:top w:val="none" w:sz="0" w:space="0" w:color="auto"/>
        <w:left w:val="none" w:sz="0" w:space="0" w:color="auto"/>
        <w:bottom w:val="none" w:sz="0" w:space="0" w:color="auto"/>
        <w:right w:val="none" w:sz="0" w:space="0" w:color="auto"/>
      </w:divBdr>
    </w:div>
    <w:div w:id="909921259">
      <w:bodyDiv w:val="1"/>
      <w:marLeft w:val="0"/>
      <w:marRight w:val="0"/>
      <w:marTop w:val="0"/>
      <w:marBottom w:val="0"/>
      <w:divBdr>
        <w:top w:val="none" w:sz="0" w:space="0" w:color="auto"/>
        <w:left w:val="none" w:sz="0" w:space="0" w:color="auto"/>
        <w:bottom w:val="none" w:sz="0" w:space="0" w:color="auto"/>
        <w:right w:val="none" w:sz="0" w:space="0" w:color="auto"/>
      </w:divBdr>
    </w:div>
    <w:div w:id="912473641">
      <w:bodyDiv w:val="1"/>
      <w:marLeft w:val="0"/>
      <w:marRight w:val="0"/>
      <w:marTop w:val="0"/>
      <w:marBottom w:val="0"/>
      <w:divBdr>
        <w:top w:val="none" w:sz="0" w:space="0" w:color="auto"/>
        <w:left w:val="none" w:sz="0" w:space="0" w:color="auto"/>
        <w:bottom w:val="none" w:sz="0" w:space="0" w:color="auto"/>
        <w:right w:val="none" w:sz="0" w:space="0" w:color="auto"/>
      </w:divBdr>
      <w:divsChild>
        <w:div w:id="81806250">
          <w:marLeft w:val="0"/>
          <w:marRight w:val="0"/>
          <w:marTop w:val="0"/>
          <w:marBottom w:val="0"/>
          <w:divBdr>
            <w:top w:val="none" w:sz="0" w:space="0" w:color="auto"/>
            <w:left w:val="none" w:sz="0" w:space="0" w:color="auto"/>
            <w:bottom w:val="none" w:sz="0" w:space="0" w:color="auto"/>
            <w:right w:val="none" w:sz="0" w:space="0" w:color="auto"/>
          </w:divBdr>
        </w:div>
        <w:div w:id="140319222">
          <w:marLeft w:val="0"/>
          <w:marRight w:val="0"/>
          <w:marTop w:val="0"/>
          <w:marBottom w:val="0"/>
          <w:divBdr>
            <w:top w:val="none" w:sz="0" w:space="0" w:color="auto"/>
            <w:left w:val="none" w:sz="0" w:space="0" w:color="auto"/>
            <w:bottom w:val="none" w:sz="0" w:space="0" w:color="auto"/>
            <w:right w:val="none" w:sz="0" w:space="0" w:color="auto"/>
          </w:divBdr>
        </w:div>
        <w:div w:id="209001158">
          <w:marLeft w:val="0"/>
          <w:marRight w:val="0"/>
          <w:marTop w:val="0"/>
          <w:marBottom w:val="0"/>
          <w:divBdr>
            <w:top w:val="none" w:sz="0" w:space="0" w:color="auto"/>
            <w:left w:val="none" w:sz="0" w:space="0" w:color="auto"/>
            <w:bottom w:val="none" w:sz="0" w:space="0" w:color="auto"/>
            <w:right w:val="none" w:sz="0" w:space="0" w:color="auto"/>
          </w:divBdr>
        </w:div>
        <w:div w:id="285087846">
          <w:marLeft w:val="0"/>
          <w:marRight w:val="0"/>
          <w:marTop w:val="0"/>
          <w:marBottom w:val="0"/>
          <w:divBdr>
            <w:top w:val="none" w:sz="0" w:space="0" w:color="auto"/>
            <w:left w:val="none" w:sz="0" w:space="0" w:color="auto"/>
            <w:bottom w:val="none" w:sz="0" w:space="0" w:color="auto"/>
            <w:right w:val="none" w:sz="0" w:space="0" w:color="auto"/>
          </w:divBdr>
        </w:div>
        <w:div w:id="423890126">
          <w:marLeft w:val="0"/>
          <w:marRight w:val="0"/>
          <w:marTop w:val="0"/>
          <w:marBottom w:val="0"/>
          <w:divBdr>
            <w:top w:val="none" w:sz="0" w:space="0" w:color="auto"/>
            <w:left w:val="none" w:sz="0" w:space="0" w:color="auto"/>
            <w:bottom w:val="none" w:sz="0" w:space="0" w:color="auto"/>
            <w:right w:val="none" w:sz="0" w:space="0" w:color="auto"/>
          </w:divBdr>
        </w:div>
        <w:div w:id="483815589">
          <w:marLeft w:val="0"/>
          <w:marRight w:val="0"/>
          <w:marTop w:val="0"/>
          <w:marBottom w:val="0"/>
          <w:divBdr>
            <w:top w:val="none" w:sz="0" w:space="0" w:color="auto"/>
            <w:left w:val="none" w:sz="0" w:space="0" w:color="auto"/>
            <w:bottom w:val="none" w:sz="0" w:space="0" w:color="auto"/>
            <w:right w:val="none" w:sz="0" w:space="0" w:color="auto"/>
          </w:divBdr>
        </w:div>
        <w:div w:id="652954197">
          <w:marLeft w:val="0"/>
          <w:marRight w:val="0"/>
          <w:marTop w:val="0"/>
          <w:marBottom w:val="0"/>
          <w:divBdr>
            <w:top w:val="none" w:sz="0" w:space="0" w:color="auto"/>
            <w:left w:val="none" w:sz="0" w:space="0" w:color="auto"/>
            <w:bottom w:val="none" w:sz="0" w:space="0" w:color="auto"/>
            <w:right w:val="none" w:sz="0" w:space="0" w:color="auto"/>
          </w:divBdr>
        </w:div>
        <w:div w:id="668288005">
          <w:marLeft w:val="0"/>
          <w:marRight w:val="0"/>
          <w:marTop w:val="0"/>
          <w:marBottom w:val="0"/>
          <w:divBdr>
            <w:top w:val="none" w:sz="0" w:space="0" w:color="auto"/>
            <w:left w:val="none" w:sz="0" w:space="0" w:color="auto"/>
            <w:bottom w:val="none" w:sz="0" w:space="0" w:color="auto"/>
            <w:right w:val="none" w:sz="0" w:space="0" w:color="auto"/>
          </w:divBdr>
        </w:div>
        <w:div w:id="925305202">
          <w:marLeft w:val="0"/>
          <w:marRight w:val="0"/>
          <w:marTop w:val="0"/>
          <w:marBottom w:val="0"/>
          <w:divBdr>
            <w:top w:val="none" w:sz="0" w:space="0" w:color="auto"/>
            <w:left w:val="none" w:sz="0" w:space="0" w:color="auto"/>
            <w:bottom w:val="none" w:sz="0" w:space="0" w:color="auto"/>
            <w:right w:val="none" w:sz="0" w:space="0" w:color="auto"/>
          </w:divBdr>
        </w:div>
        <w:div w:id="936135514">
          <w:marLeft w:val="0"/>
          <w:marRight w:val="0"/>
          <w:marTop w:val="0"/>
          <w:marBottom w:val="0"/>
          <w:divBdr>
            <w:top w:val="none" w:sz="0" w:space="0" w:color="auto"/>
            <w:left w:val="none" w:sz="0" w:space="0" w:color="auto"/>
            <w:bottom w:val="none" w:sz="0" w:space="0" w:color="auto"/>
            <w:right w:val="none" w:sz="0" w:space="0" w:color="auto"/>
          </w:divBdr>
        </w:div>
        <w:div w:id="1004358826">
          <w:marLeft w:val="0"/>
          <w:marRight w:val="0"/>
          <w:marTop w:val="0"/>
          <w:marBottom w:val="0"/>
          <w:divBdr>
            <w:top w:val="none" w:sz="0" w:space="0" w:color="auto"/>
            <w:left w:val="none" w:sz="0" w:space="0" w:color="auto"/>
            <w:bottom w:val="none" w:sz="0" w:space="0" w:color="auto"/>
            <w:right w:val="none" w:sz="0" w:space="0" w:color="auto"/>
          </w:divBdr>
        </w:div>
        <w:div w:id="1051030105">
          <w:marLeft w:val="0"/>
          <w:marRight w:val="0"/>
          <w:marTop w:val="0"/>
          <w:marBottom w:val="0"/>
          <w:divBdr>
            <w:top w:val="none" w:sz="0" w:space="0" w:color="auto"/>
            <w:left w:val="none" w:sz="0" w:space="0" w:color="auto"/>
            <w:bottom w:val="none" w:sz="0" w:space="0" w:color="auto"/>
            <w:right w:val="none" w:sz="0" w:space="0" w:color="auto"/>
          </w:divBdr>
        </w:div>
        <w:div w:id="1078212377">
          <w:marLeft w:val="0"/>
          <w:marRight w:val="0"/>
          <w:marTop w:val="0"/>
          <w:marBottom w:val="0"/>
          <w:divBdr>
            <w:top w:val="none" w:sz="0" w:space="0" w:color="auto"/>
            <w:left w:val="none" w:sz="0" w:space="0" w:color="auto"/>
            <w:bottom w:val="none" w:sz="0" w:space="0" w:color="auto"/>
            <w:right w:val="none" w:sz="0" w:space="0" w:color="auto"/>
          </w:divBdr>
        </w:div>
        <w:div w:id="1126312005">
          <w:marLeft w:val="0"/>
          <w:marRight w:val="0"/>
          <w:marTop w:val="0"/>
          <w:marBottom w:val="0"/>
          <w:divBdr>
            <w:top w:val="none" w:sz="0" w:space="0" w:color="auto"/>
            <w:left w:val="none" w:sz="0" w:space="0" w:color="auto"/>
            <w:bottom w:val="none" w:sz="0" w:space="0" w:color="auto"/>
            <w:right w:val="none" w:sz="0" w:space="0" w:color="auto"/>
          </w:divBdr>
        </w:div>
        <w:div w:id="1453087583">
          <w:marLeft w:val="0"/>
          <w:marRight w:val="0"/>
          <w:marTop w:val="0"/>
          <w:marBottom w:val="0"/>
          <w:divBdr>
            <w:top w:val="none" w:sz="0" w:space="0" w:color="auto"/>
            <w:left w:val="none" w:sz="0" w:space="0" w:color="auto"/>
            <w:bottom w:val="none" w:sz="0" w:space="0" w:color="auto"/>
            <w:right w:val="none" w:sz="0" w:space="0" w:color="auto"/>
          </w:divBdr>
        </w:div>
        <w:div w:id="1551187096">
          <w:marLeft w:val="0"/>
          <w:marRight w:val="0"/>
          <w:marTop w:val="0"/>
          <w:marBottom w:val="0"/>
          <w:divBdr>
            <w:top w:val="none" w:sz="0" w:space="0" w:color="auto"/>
            <w:left w:val="none" w:sz="0" w:space="0" w:color="auto"/>
            <w:bottom w:val="none" w:sz="0" w:space="0" w:color="auto"/>
            <w:right w:val="none" w:sz="0" w:space="0" w:color="auto"/>
          </w:divBdr>
        </w:div>
        <w:div w:id="1645893499">
          <w:marLeft w:val="0"/>
          <w:marRight w:val="0"/>
          <w:marTop w:val="0"/>
          <w:marBottom w:val="0"/>
          <w:divBdr>
            <w:top w:val="none" w:sz="0" w:space="0" w:color="auto"/>
            <w:left w:val="none" w:sz="0" w:space="0" w:color="auto"/>
            <w:bottom w:val="none" w:sz="0" w:space="0" w:color="auto"/>
            <w:right w:val="none" w:sz="0" w:space="0" w:color="auto"/>
          </w:divBdr>
        </w:div>
        <w:div w:id="1667368028">
          <w:marLeft w:val="0"/>
          <w:marRight w:val="0"/>
          <w:marTop w:val="0"/>
          <w:marBottom w:val="0"/>
          <w:divBdr>
            <w:top w:val="none" w:sz="0" w:space="0" w:color="auto"/>
            <w:left w:val="none" w:sz="0" w:space="0" w:color="auto"/>
            <w:bottom w:val="none" w:sz="0" w:space="0" w:color="auto"/>
            <w:right w:val="none" w:sz="0" w:space="0" w:color="auto"/>
          </w:divBdr>
        </w:div>
        <w:div w:id="1816019891">
          <w:marLeft w:val="0"/>
          <w:marRight w:val="0"/>
          <w:marTop w:val="0"/>
          <w:marBottom w:val="0"/>
          <w:divBdr>
            <w:top w:val="none" w:sz="0" w:space="0" w:color="auto"/>
            <w:left w:val="none" w:sz="0" w:space="0" w:color="auto"/>
            <w:bottom w:val="none" w:sz="0" w:space="0" w:color="auto"/>
            <w:right w:val="none" w:sz="0" w:space="0" w:color="auto"/>
          </w:divBdr>
        </w:div>
        <w:div w:id="1910647935">
          <w:marLeft w:val="0"/>
          <w:marRight w:val="0"/>
          <w:marTop w:val="0"/>
          <w:marBottom w:val="0"/>
          <w:divBdr>
            <w:top w:val="none" w:sz="0" w:space="0" w:color="auto"/>
            <w:left w:val="none" w:sz="0" w:space="0" w:color="auto"/>
            <w:bottom w:val="none" w:sz="0" w:space="0" w:color="auto"/>
            <w:right w:val="none" w:sz="0" w:space="0" w:color="auto"/>
          </w:divBdr>
        </w:div>
      </w:divsChild>
    </w:div>
    <w:div w:id="913977277">
      <w:bodyDiv w:val="1"/>
      <w:marLeft w:val="0"/>
      <w:marRight w:val="0"/>
      <w:marTop w:val="0"/>
      <w:marBottom w:val="0"/>
      <w:divBdr>
        <w:top w:val="none" w:sz="0" w:space="0" w:color="auto"/>
        <w:left w:val="none" w:sz="0" w:space="0" w:color="auto"/>
        <w:bottom w:val="none" w:sz="0" w:space="0" w:color="auto"/>
        <w:right w:val="none" w:sz="0" w:space="0" w:color="auto"/>
      </w:divBdr>
    </w:div>
    <w:div w:id="914976514">
      <w:bodyDiv w:val="1"/>
      <w:marLeft w:val="0"/>
      <w:marRight w:val="0"/>
      <w:marTop w:val="0"/>
      <w:marBottom w:val="0"/>
      <w:divBdr>
        <w:top w:val="none" w:sz="0" w:space="0" w:color="auto"/>
        <w:left w:val="none" w:sz="0" w:space="0" w:color="auto"/>
        <w:bottom w:val="none" w:sz="0" w:space="0" w:color="auto"/>
        <w:right w:val="none" w:sz="0" w:space="0" w:color="auto"/>
      </w:divBdr>
    </w:div>
    <w:div w:id="918249150">
      <w:bodyDiv w:val="1"/>
      <w:marLeft w:val="0"/>
      <w:marRight w:val="0"/>
      <w:marTop w:val="0"/>
      <w:marBottom w:val="0"/>
      <w:divBdr>
        <w:top w:val="none" w:sz="0" w:space="0" w:color="auto"/>
        <w:left w:val="none" w:sz="0" w:space="0" w:color="auto"/>
        <w:bottom w:val="none" w:sz="0" w:space="0" w:color="auto"/>
        <w:right w:val="none" w:sz="0" w:space="0" w:color="auto"/>
      </w:divBdr>
    </w:div>
    <w:div w:id="933051671">
      <w:bodyDiv w:val="1"/>
      <w:marLeft w:val="0"/>
      <w:marRight w:val="0"/>
      <w:marTop w:val="0"/>
      <w:marBottom w:val="0"/>
      <w:divBdr>
        <w:top w:val="none" w:sz="0" w:space="0" w:color="auto"/>
        <w:left w:val="none" w:sz="0" w:space="0" w:color="auto"/>
        <w:bottom w:val="none" w:sz="0" w:space="0" w:color="auto"/>
        <w:right w:val="none" w:sz="0" w:space="0" w:color="auto"/>
      </w:divBdr>
    </w:div>
    <w:div w:id="939725117">
      <w:bodyDiv w:val="1"/>
      <w:marLeft w:val="0"/>
      <w:marRight w:val="0"/>
      <w:marTop w:val="0"/>
      <w:marBottom w:val="0"/>
      <w:divBdr>
        <w:top w:val="none" w:sz="0" w:space="0" w:color="auto"/>
        <w:left w:val="none" w:sz="0" w:space="0" w:color="auto"/>
        <w:bottom w:val="none" w:sz="0" w:space="0" w:color="auto"/>
        <w:right w:val="none" w:sz="0" w:space="0" w:color="auto"/>
      </w:divBdr>
    </w:div>
    <w:div w:id="950631462">
      <w:bodyDiv w:val="1"/>
      <w:marLeft w:val="0"/>
      <w:marRight w:val="0"/>
      <w:marTop w:val="0"/>
      <w:marBottom w:val="0"/>
      <w:divBdr>
        <w:top w:val="none" w:sz="0" w:space="0" w:color="auto"/>
        <w:left w:val="none" w:sz="0" w:space="0" w:color="auto"/>
        <w:bottom w:val="none" w:sz="0" w:space="0" w:color="auto"/>
        <w:right w:val="none" w:sz="0" w:space="0" w:color="auto"/>
      </w:divBdr>
    </w:div>
    <w:div w:id="952639610">
      <w:bodyDiv w:val="1"/>
      <w:marLeft w:val="0"/>
      <w:marRight w:val="0"/>
      <w:marTop w:val="0"/>
      <w:marBottom w:val="0"/>
      <w:divBdr>
        <w:top w:val="none" w:sz="0" w:space="0" w:color="auto"/>
        <w:left w:val="none" w:sz="0" w:space="0" w:color="auto"/>
        <w:bottom w:val="none" w:sz="0" w:space="0" w:color="auto"/>
        <w:right w:val="none" w:sz="0" w:space="0" w:color="auto"/>
      </w:divBdr>
    </w:div>
    <w:div w:id="956718011">
      <w:bodyDiv w:val="1"/>
      <w:marLeft w:val="0"/>
      <w:marRight w:val="0"/>
      <w:marTop w:val="0"/>
      <w:marBottom w:val="0"/>
      <w:divBdr>
        <w:top w:val="none" w:sz="0" w:space="0" w:color="auto"/>
        <w:left w:val="none" w:sz="0" w:space="0" w:color="auto"/>
        <w:bottom w:val="none" w:sz="0" w:space="0" w:color="auto"/>
        <w:right w:val="none" w:sz="0" w:space="0" w:color="auto"/>
      </w:divBdr>
    </w:div>
    <w:div w:id="968974374">
      <w:bodyDiv w:val="1"/>
      <w:marLeft w:val="0"/>
      <w:marRight w:val="0"/>
      <w:marTop w:val="0"/>
      <w:marBottom w:val="0"/>
      <w:divBdr>
        <w:top w:val="none" w:sz="0" w:space="0" w:color="auto"/>
        <w:left w:val="none" w:sz="0" w:space="0" w:color="auto"/>
        <w:bottom w:val="none" w:sz="0" w:space="0" w:color="auto"/>
        <w:right w:val="none" w:sz="0" w:space="0" w:color="auto"/>
      </w:divBdr>
    </w:div>
    <w:div w:id="972717003">
      <w:bodyDiv w:val="1"/>
      <w:marLeft w:val="0"/>
      <w:marRight w:val="0"/>
      <w:marTop w:val="0"/>
      <w:marBottom w:val="0"/>
      <w:divBdr>
        <w:top w:val="none" w:sz="0" w:space="0" w:color="auto"/>
        <w:left w:val="none" w:sz="0" w:space="0" w:color="auto"/>
        <w:bottom w:val="none" w:sz="0" w:space="0" w:color="auto"/>
        <w:right w:val="none" w:sz="0" w:space="0" w:color="auto"/>
      </w:divBdr>
    </w:div>
    <w:div w:id="998384313">
      <w:bodyDiv w:val="1"/>
      <w:marLeft w:val="0"/>
      <w:marRight w:val="0"/>
      <w:marTop w:val="0"/>
      <w:marBottom w:val="0"/>
      <w:divBdr>
        <w:top w:val="none" w:sz="0" w:space="0" w:color="auto"/>
        <w:left w:val="none" w:sz="0" w:space="0" w:color="auto"/>
        <w:bottom w:val="none" w:sz="0" w:space="0" w:color="auto"/>
        <w:right w:val="none" w:sz="0" w:space="0" w:color="auto"/>
      </w:divBdr>
    </w:div>
    <w:div w:id="1000353114">
      <w:bodyDiv w:val="1"/>
      <w:marLeft w:val="0"/>
      <w:marRight w:val="0"/>
      <w:marTop w:val="0"/>
      <w:marBottom w:val="0"/>
      <w:divBdr>
        <w:top w:val="none" w:sz="0" w:space="0" w:color="auto"/>
        <w:left w:val="none" w:sz="0" w:space="0" w:color="auto"/>
        <w:bottom w:val="none" w:sz="0" w:space="0" w:color="auto"/>
        <w:right w:val="none" w:sz="0" w:space="0" w:color="auto"/>
      </w:divBdr>
    </w:div>
    <w:div w:id="1022170058">
      <w:bodyDiv w:val="1"/>
      <w:marLeft w:val="0"/>
      <w:marRight w:val="0"/>
      <w:marTop w:val="0"/>
      <w:marBottom w:val="0"/>
      <w:divBdr>
        <w:top w:val="none" w:sz="0" w:space="0" w:color="auto"/>
        <w:left w:val="none" w:sz="0" w:space="0" w:color="auto"/>
        <w:bottom w:val="none" w:sz="0" w:space="0" w:color="auto"/>
        <w:right w:val="none" w:sz="0" w:space="0" w:color="auto"/>
      </w:divBdr>
    </w:div>
    <w:div w:id="1025524218">
      <w:bodyDiv w:val="1"/>
      <w:marLeft w:val="0"/>
      <w:marRight w:val="0"/>
      <w:marTop w:val="0"/>
      <w:marBottom w:val="0"/>
      <w:divBdr>
        <w:top w:val="none" w:sz="0" w:space="0" w:color="auto"/>
        <w:left w:val="none" w:sz="0" w:space="0" w:color="auto"/>
        <w:bottom w:val="none" w:sz="0" w:space="0" w:color="auto"/>
        <w:right w:val="none" w:sz="0" w:space="0" w:color="auto"/>
      </w:divBdr>
    </w:div>
    <w:div w:id="1056708129">
      <w:bodyDiv w:val="1"/>
      <w:marLeft w:val="0"/>
      <w:marRight w:val="0"/>
      <w:marTop w:val="0"/>
      <w:marBottom w:val="0"/>
      <w:divBdr>
        <w:top w:val="none" w:sz="0" w:space="0" w:color="auto"/>
        <w:left w:val="none" w:sz="0" w:space="0" w:color="auto"/>
        <w:bottom w:val="none" w:sz="0" w:space="0" w:color="auto"/>
        <w:right w:val="none" w:sz="0" w:space="0" w:color="auto"/>
      </w:divBdr>
    </w:div>
    <w:div w:id="1065375341">
      <w:bodyDiv w:val="1"/>
      <w:marLeft w:val="0"/>
      <w:marRight w:val="0"/>
      <w:marTop w:val="0"/>
      <w:marBottom w:val="0"/>
      <w:divBdr>
        <w:top w:val="none" w:sz="0" w:space="0" w:color="auto"/>
        <w:left w:val="none" w:sz="0" w:space="0" w:color="auto"/>
        <w:bottom w:val="none" w:sz="0" w:space="0" w:color="auto"/>
        <w:right w:val="none" w:sz="0" w:space="0" w:color="auto"/>
      </w:divBdr>
    </w:div>
    <w:div w:id="1069308658">
      <w:bodyDiv w:val="1"/>
      <w:marLeft w:val="0"/>
      <w:marRight w:val="0"/>
      <w:marTop w:val="0"/>
      <w:marBottom w:val="0"/>
      <w:divBdr>
        <w:top w:val="none" w:sz="0" w:space="0" w:color="auto"/>
        <w:left w:val="none" w:sz="0" w:space="0" w:color="auto"/>
        <w:bottom w:val="none" w:sz="0" w:space="0" w:color="auto"/>
        <w:right w:val="none" w:sz="0" w:space="0" w:color="auto"/>
      </w:divBdr>
    </w:div>
    <w:div w:id="1077366633">
      <w:bodyDiv w:val="1"/>
      <w:marLeft w:val="0"/>
      <w:marRight w:val="0"/>
      <w:marTop w:val="0"/>
      <w:marBottom w:val="0"/>
      <w:divBdr>
        <w:top w:val="none" w:sz="0" w:space="0" w:color="auto"/>
        <w:left w:val="none" w:sz="0" w:space="0" w:color="auto"/>
        <w:bottom w:val="none" w:sz="0" w:space="0" w:color="auto"/>
        <w:right w:val="none" w:sz="0" w:space="0" w:color="auto"/>
      </w:divBdr>
    </w:div>
    <w:div w:id="1077433420">
      <w:bodyDiv w:val="1"/>
      <w:marLeft w:val="0"/>
      <w:marRight w:val="0"/>
      <w:marTop w:val="0"/>
      <w:marBottom w:val="0"/>
      <w:divBdr>
        <w:top w:val="none" w:sz="0" w:space="0" w:color="auto"/>
        <w:left w:val="none" w:sz="0" w:space="0" w:color="auto"/>
        <w:bottom w:val="none" w:sz="0" w:space="0" w:color="auto"/>
        <w:right w:val="none" w:sz="0" w:space="0" w:color="auto"/>
      </w:divBdr>
    </w:div>
    <w:div w:id="1139302870">
      <w:bodyDiv w:val="1"/>
      <w:marLeft w:val="0"/>
      <w:marRight w:val="0"/>
      <w:marTop w:val="0"/>
      <w:marBottom w:val="0"/>
      <w:divBdr>
        <w:top w:val="none" w:sz="0" w:space="0" w:color="auto"/>
        <w:left w:val="none" w:sz="0" w:space="0" w:color="auto"/>
        <w:bottom w:val="none" w:sz="0" w:space="0" w:color="auto"/>
        <w:right w:val="none" w:sz="0" w:space="0" w:color="auto"/>
      </w:divBdr>
      <w:divsChild>
        <w:div w:id="1562869008">
          <w:marLeft w:val="0"/>
          <w:marRight w:val="0"/>
          <w:marTop w:val="0"/>
          <w:marBottom w:val="0"/>
          <w:divBdr>
            <w:top w:val="none" w:sz="0" w:space="0" w:color="auto"/>
            <w:left w:val="none" w:sz="0" w:space="0" w:color="auto"/>
            <w:bottom w:val="none" w:sz="0" w:space="0" w:color="auto"/>
            <w:right w:val="none" w:sz="0" w:space="0" w:color="auto"/>
          </w:divBdr>
        </w:div>
        <w:div w:id="1822503318">
          <w:marLeft w:val="0"/>
          <w:marRight w:val="0"/>
          <w:marTop w:val="0"/>
          <w:marBottom w:val="0"/>
          <w:divBdr>
            <w:top w:val="none" w:sz="0" w:space="0" w:color="auto"/>
            <w:left w:val="none" w:sz="0" w:space="0" w:color="auto"/>
            <w:bottom w:val="none" w:sz="0" w:space="0" w:color="auto"/>
            <w:right w:val="none" w:sz="0" w:space="0" w:color="auto"/>
          </w:divBdr>
        </w:div>
        <w:div w:id="2142190114">
          <w:marLeft w:val="0"/>
          <w:marRight w:val="0"/>
          <w:marTop w:val="0"/>
          <w:marBottom w:val="0"/>
          <w:divBdr>
            <w:top w:val="none" w:sz="0" w:space="0" w:color="auto"/>
            <w:left w:val="none" w:sz="0" w:space="0" w:color="auto"/>
            <w:bottom w:val="none" w:sz="0" w:space="0" w:color="auto"/>
            <w:right w:val="none" w:sz="0" w:space="0" w:color="auto"/>
          </w:divBdr>
        </w:div>
      </w:divsChild>
    </w:div>
    <w:div w:id="1158569821">
      <w:bodyDiv w:val="1"/>
      <w:marLeft w:val="0"/>
      <w:marRight w:val="0"/>
      <w:marTop w:val="0"/>
      <w:marBottom w:val="0"/>
      <w:divBdr>
        <w:top w:val="none" w:sz="0" w:space="0" w:color="auto"/>
        <w:left w:val="none" w:sz="0" w:space="0" w:color="auto"/>
        <w:bottom w:val="none" w:sz="0" w:space="0" w:color="auto"/>
        <w:right w:val="none" w:sz="0" w:space="0" w:color="auto"/>
      </w:divBdr>
    </w:div>
    <w:div w:id="1165243920">
      <w:bodyDiv w:val="1"/>
      <w:marLeft w:val="0"/>
      <w:marRight w:val="0"/>
      <w:marTop w:val="0"/>
      <w:marBottom w:val="0"/>
      <w:divBdr>
        <w:top w:val="none" w:sz="0" w:space="0" w:color="auto"/>
        <w:left w:val="none" w:sz="0" w:space="0" w:color="auto"/>
        <w:bottom w:val="none" w:sz="0" w:space="0" w:color="auto"/>
        <w:right w:val="none" w:sz="0" w:space="0" w:color="auto"/>
      </w:divBdr>
    </w:div>
    <w:div w:id="1173758317">
      <w:bodyDiv w:val="1"/>
      <w:marLeft w:val="0"/>
      <w:marRight w:val="0"/>
      <w:marTop w:val="0"/>
      <w:marBottom w:val="0"/>
      <w:divBdr>
        <w:top w:val="none" w:sz="0" w:space="0" w:color="auto"/>
        <w:left w:val="none" w:sz="0" w:space="0" w:color="auto"/>
        <w:bottom w:val="none" w:sz="0" w:space="0" w:color="auto"/>
        <w:right w:val="none" w:sz="0" w:space="0" w:color="auto"/>
      </w:divBdr>
      <w:divsChild>
        <w:div w:id="254561514">
          <w:marLeft w:val="0"/>
          <w:marRight w:val="0"/>
          <w:marTop w:val="0"/>
          <w:marBottom w:val="0"/>
          <w:divBdr>
            <w:top w:val="none" w:sz="0" w:space="0" w:color="auto"/>
            <w:left w:val="none" w:sz="0" w:space="0" w:color="auto"/>
            <w:bottom w:val="none" w:sz="0" w:space="0" w:color="auto"/>
            <w:right w:val="none" w:sz="0" w:space="0" w:color="auto"/>
          </w:divBdr>
        </w:div>
        <w:div w:id="601258083">
          <w:marLeft w:val="0"/>
          <w:marRight w:val="0"/>
          <w:marTop w:val="0"/>
          <w:marBottom w:val="0"/>
          <w:divBdr>
            <w:top w:val="none" w:sz="0" w:space="0" w:color="auto"/>
            <w:left w:val="none" w:sz="0" w:space="0" w:color="auto"/>
            <w:bottom w:val="none" w:sz="0" w:space="0" w:color="auto"/>
            <w:right w:val="none" w:sz="0" w:space="0" w:color="auto"/>
          </w:divBdr>
        </w:div>
      </w:divsChild>
    </w:div>
    <w:div w:id="1186360060">
      <w:bodyDiv w:val="1"/>
      <w:marLeft w:val="0"/>
      <w:marRight w:val="0"/>
      <w:marTop w:val="0"/>
      <w:marBottom w:val="0"/>
      <w:divBdr>
        <w:top w:val="none" w:sz="0" w:space="0" w:color="auto"/>
        <w:left w:val="none" w:sz="0" w:space="0" w:color="auto"/>
        <w:bottom w:val="none" w:sz="0" w:space="0" w:color="auto"/>
        <w:right w:val="none" w:sz="0" w:space="0" w:color="auto"/>
      </w:divBdr>
    </w:div>
    <w:div w:id="1193568409">
      <w:bodyDiv w:val="1"/>
      <w:marLeft w:val="0"/>
      <w:marRight w:val="0"/>
      <w:marTop w:val="0"/>
      <w:marBottom w:val="0"/>
      <w:divBdr>
        <w:top w:val="none" w:sz="0" w:space="0" w:color="auto"/>
        <w:left w:val="none" w:sz="0" w:space="0" w:color="auto"/>
        <w:bottom w:val="none" w:sz="0" w:space="0" w:color="auto"/>
        <w:right w:val="none" w:sz="0" w:space="0" w:color="auto"/>
      </w:divBdr>
    </w:div>
    <w:div w:id="1194153456">
      <w:bodyDiv w:val="1"/>
      <w:marLeft w:val="0"/>
      <w:marRight w:val="0"/>
      <w:marTop w:val="0"/>
      <w:marBottom w:val="0"/>
      <w:divBdr>
        <w:top w:val="none" w:sz="0" w:space="0" w:color="auto"/>
        <w:left w:val="none" w:sz="0" w:space="0" w:color="auto"/>
        <w:bottom w:val="none" w:sz="0" w:space="0" w:color="auto"/>
        <w:right w:val="none" w:sz="0" w:space="0" w:color="auto"/>
      </w:divBdr>
      <w:divsChild>
        <w:div w:id="199368947">
          <w:marLeft w:val="0"/>
          <w:marRight w:val="0"/>
          <w:marTop w:val="0"/>
          <w:marBottom w:val="0"/>
          <w:divBdr>
            <w:top w:val="none" w:sz="0" w:space="0" w:color="auto"/>
            <w:left w:val="none" w:sz="0" w:space="0" w:color="auto"/>
            <w:bottom w:val="none" w:sz="0" w:space="0" w:color="auto"/>
            <w:right w:val="none" w:sz="0" w:space="0" w:color="auto"/>
          </w:divBdr>
        </w:div>
        <w:div w:id="314380494">
          <w:marLeft w:val="0"/>
          <w:marRight w:val="0"/>
          <w:marTop w:val="0"/>
          <w:marBottom w:val="0"/>
          <w:divBdr>
            <w:top w:val="none" w:sz="0" w:space="0" w:color="auto"/>
            <w:left w:val="none" w:sz="0" w:space="0" w:color="auto"/>
            <w:bottom w:val="none" w:sz="0" w:space="0" w:color="auto"/>
            <w:right w:val="none" w:sz="0" w:space="0" w:color="auto"/>
          </w:divBdr>
        </w:div>
        <w:div w:id="995451569">
          <w:marLeft w:val="0"/>
          <w:marRight w:val="0"/>
          <w:marTop w:val="0"/>
          <w:marBottom w:val="0"/>
          <w:divBdr>
            <w:top w:val="none" w:sz="0" w:space="0" w:color="auto"/>
            <w:left w:val="none" w:sz="0" w:space="0" w:color="auto"/>
            <w:bottom w:val="none" w:sz="0" w:space="0" w:color="auto"/>
            <w:right w:val="none" w:sz="0" w:space="0" w:color="auto"/>
          </w:divBdr>
        </w:div>
        <w:div w:id="1187065044">
          <w:marLeft w:val="0"/>
          <w:marRight w:val="0"/>
          <w:marTop w:val="0"/>
          <w:marBottom w:val="0"/>
          <w:divBdr>
            <w:top w:val="none" w:sz="0" w:space="0" w:color="auto"/>
            <w:left w:val="none" w:sz="0" w:space="0" w:color="auto"/>
            <w:bottom w:val="none" w:sz="0" w:space="0" w:color="auto"/>
            <w:right w:val="none" w:sz="0" w:space="0" w:color="auto"/>
          </w:divBdr>
        </w:div>
        <w:div w:id="1257053192">
          <w:marLeft w:val="0"/>
          <w:marRight w:val="0"/>
          <w:marTop w:val="0"/>
          <w:marBottom w:val="0"/>
          <w:divBdr>
            <w:top w:val="none" w:sz="0" w:space="0" w:color="auto"/>
            <w:left w:val="none" w:sz="0" w:space="0" w:color="auto"/>
            <w:bottom w:val="none" w:sz="0" w:space="0" w:color="auto"/>
            <w:right w:val="none" w:sz="0" w:space="0" w:color="auto"/>
          </w:divBdr>
        </w:div>
        <w:div w:id="1689411480">
          <w:marLeft w:val="0"/>
          <w:marRight w:val="0"/>
          <w:marTop w:val="0"/>
          <w:marBottom w:val="0"/>
          <w:divBdr>
            <w:top w:val="none" w:sz="0" w:space="0" w:color="auto"/>
            <w:left w:val="none" w:sz="0" w:space="0" w:color="auto"/>
            <w:bottom w:val="none" w:sz="0" w:space="0" w:color="auto"/>
            <w:right w:val="none" w:sz="0" w:space="0" w:color="auto"/>
          </w:divBdr>
        </w:div>
        <w:div w:id="1876850282">
          <w:marLeft w:val="0"/>
          <w:marRight w:val="0"/>
          <w:marTop w:val="0"/>
          <w:marBottom w:val="0"/>
          <w:divBdr>
            <w:top w:val="none" w:sz="0" w:space="0" w:color="auto"/>
            <w:left w:val="none" w:sz="0" w:space="0" w:color="auto"/>
            <w:bottom w:val="none" w:sz="0" w:space="0" w:color="auto"/>
            <w:right w:val="none" w:sz="0" w:space="0" w:color="auto"/>
          </w:divBdr>
        </w:div>
        <w:div w:id="2061199332">
          <w:marLeft w:val="0"/>
          <w:marRight w:val="0"/>
          <w:marTop w:val="0"/>
          <w:marBottom w:val="0"/>
          <w:divBdr>
            <w:top w:val="none" w:sz="0" w:space="0" w:color="auto"/>
            <w:left w:val="none" w:sz="0" w:space="0" w:color="auto"/>
            <w:bottom w:val="none" w:sz="0" w:space="0" w:color="auto"/>
            <w:right w:val="none" w:sz="0" w:space="0" w:color="auto"/>
          </w:divBdr>
        </w:div>
      </w:divsChild>
    </w:div>
    <w:div w:id="1220240082">
      <w:bodyDiv w:val="1"/>
      <w:marLeft w:val="0"/>
      <w:marRight w:val="0"/>
      <w:marTop w:val="0"/>
      <w:marBottom w:val="0"/>
      <w:divBdr>
        <w:top w:val="none" w:sz="0" w:space="0" w:color="auto"/>
        <w:left w:val="none" w:sz="0" w:space="0" w:color="auto"/>
        <w:bottom w:val="none" w:sz="0" w:space="0" w:color="auto"/>
        <w:right w:val="none" w:sz="0" w:space="0" w:color="auto"/>
      </w:divBdr>
      <w:divsChild>
        <w:div w:id="2094425344">
          <w:marLeft w:val="0"/>
          <w:marRight w:val="0"/>
          <w:marTop w:val="0"/>
          <w:marBottom w:val="0"/>
          <w:divBdr>
            <w:top w:val="none" w:sz="0" w:space="0" w:color="auto"/>
            <w:left w:val="none" w:sz="0" w:space="0" w:color="auto"/>
            <w:bottom w:val="none" w:sz="0" w:space="0" w:color="auto"/>
            <w:right w:val="none" w:sz="0" w:space="0" w:color="auto"/>
          </w:divBdr>
          <w:divsChild>
            <w:div w:id="1440177442">
              <w:marLeft w:val="0"/>
              <w:marRight w:val="0"/>
              <w:marTop w:val="0"/>
              <w:marBottom w:val="0"/>
              <w:divBdr>
                <w:top w:val="none" w:sz="0" w:space="0" w:color="auto"/>
                <w:left w:val="none" w:sz="0" w:space="0" w:color="auto"/>
                <w:bottom w:val="none" w:sz="0" w:space="0" w:color="auto"/>
                <w:right w:val="none" w:sz="0" w:space="0" w:color="auto"/>
              </w:divBdr>
              <w:divsChild>
                <w:div w:id="1166630707">
                  <w:marLeft w:val="0"/>
                  <w:marRight w:val="0"/>
                  <w:marTop w:val="0"/>
                  <w:marBottom w:val="0"/>
                  <w:divBdr>
                    <w:top w:val="none" w:sz="0" w:space="0" w:color="auto"/>
                    <w:left w:val="none" w:sz="0" w:space="0" w:color="auto"/>
                    <w:bottom w:val="none" w:sz="0" w:space="0" w:color="auto"/>
                    <w:right w:val="none" w:sz="0" w:space="0" w:color="auto"/>
                  </w:divBdr>
                  <w:divsChild>
                    <w:div w:id="491071960">
                      <w:marLeft w:val="88"/>
                      <w:marRight w:val="88"/>
                      <w:marTop w:val="125"/>
                      <w:marBottom w:val="125"/>
                      <w:divBdr>
                        <w:top w:val="none" w:sz="0" w:space="0" w:color="auto"/>
                        <w:left w:val="none" w:sz="0" w:space="0" w:color="auto"/>
                        <w:bottom w:val="none" w:sz="0" w:space="0" w:color="auto"/>
                        <w:right w:val="none" w:sz="0" w:space="0" w:color="auto"/>
                      </w:divBdr>
                      <w:divsChild>
                        <w:div w:id="127101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303824">
      <w:bodyDiv w:val="1"/>
      <w:marLeft w:val="0"/>
      <w:marRight w:val="0"/>
      <w:marTop w:val="0"/>
      <w:marBottom w:val="0"/>
      <w:divBdr>
        <w:top w:val="none" w:sz="0" w:space="0" w:color="auto"/>
        <w:left w:val="none" w:sz="0" w:space="0" w:color="auto"/>
        <w:bottom w:val="none" w:sz="0" w:space="0" w:color="auto"/>
        <w:right w:val="none" w:sz="0" w:space="0" w:color="auto"/>
      </w:divBdr>
    </w:div>
    <w:div w:id="1234510569">
      <w:bodyDiv w:val="1"/>
      <w:marLeft w:val="0"/>
      <w:marRight w:val="0"/>
      <w:marTop w:val="0"/>
      <w:marBottom w:val="0"/>
      <w:divBdr>
        <w:top w:val="none" w:sz="0" w:space="0" w:color="auto"/>
        <w:left w:val="none" w:sz="0" w:space="0" w:color="auto"/>
        <w:bottom w:val="none" w:sz="0" w:space="0" w:color="auto"/>
        <w:right w:val="none" w:sz="0" w:space="0" w:color="auto"/>
      </w:divBdr>
    </w:div>
    <w:div w:id="1241401357">
      <w:bodyDiv w:val="1"/>
      <w:marLeft w:val="0"/>
      <w:marRight w:val="0"/>
      <w:marTop w:val="0"/>
      <w:marBottom w:val="0"/>
      <w:divBdr>
        <w:top w:val="none" w:sz="0" w:space="0" w:color="auto"/>
        <w:left w:val="none" w:sz="0" w:space="0" w:color="auto"/>
        <w:bottom w:val="none" w:sz="0" w:space="0" w:color="auto"/>
        <w:right w:val="none" w:sz="0" w:space="0" w:color="auto"/>
      </w:divBdr>
    </w:div>
    <w:div w:id="1244608623">
      <w:bodyDiv w:val="1"/>
      <w:marLeft w:val="0"/>
      <w:marRight w:val="0"/>
      <w:marTop w:val="0"/>
      <w:marBottom w:val="0"/>
      <w:divBdr>
        <w:top w:val="none" w:sz="0" w:space="0" w:color="auto"/>
        <w:left w:val="none" w:sz="0" w:space="0" w:color="auto"/>
        <w:bottom w:val="none" w:sz="0" w:space="0" w:color="auto"/>
        <w:right w:val="none" w:sz="0" w:space="0" w:color="auto"/>
      </w:divBdr>
    </w:div>
    <w:div w:id="1259633192">
      <w:bodyDiv w:val="1"/>
      <w:marLeft w:val="0"/>
      <w:marRight w:val="0"/>
      <w:marTop w:val="0"/>
      <w:marBottom w:val="0"/>
      <w:divBdr>
        <w:top w:val="none" w:sz="0" w:space="0" w:color="auto"/>
        <w:left w:val="none" w:sz="0" w:space="0" w:color="auto"/>
        <w:bottom w:val="none" w:sz="0" w:space="0" w:color="auto"/>
        <w:right w:val="none" w:sz="0" w:space="0" w:color="auto"/>
      </w:divBdr>
    </w:div>
    <w:div w:id="1259634182">
      <w:bodyDiv w:val="1"/>
      <w:marLeft w:val="0"/>
      <w:marRight w:val="0"/>
      <w:marTop w:val="0"/>
      <w:marBottom w:val="0"/>
      <w:divBdr>
        <w:top w:val="none" w:sz="0" w:space="0" w:color="auto"/>
        <w:left w:val="none" w:sz="0" w:space="0" w:color="auto"/>
        <w:bottom w:val="none" w:sz="0" w:space="0" w:color="auto"/>
        <w:right w:val="none" w:sz="0" w:space="0" w:color="auto"/>
      </w:divBdr>
    </w:div>
    <w:div w:id="1308438005">
      <w:bodyDiv w:val="1"/>
      <w:marLeft w:val="0"/>
      <w:marRight w:val="0"/>
      <w:marTop w:val="0"/>
      <w:marBottom w:val="0"/>
      <w:divBdr>
        <w:top w:val="none" w:sz="0" w:space="0" w:color="auto"/>
        <w:left w:val="none" w:sz="0" w:space="0" w:color="auto"/>
        <w:bottom w:val="none" w:sz="0" w:space="0" w:color="auto"/>
        <w:right w:val="none" w:sz="0" w:space="0" w:color="auto"/>
      </w:divBdr>
    </w:div>
    <w:div w:id="1332682456">
      <w:bodyDiv w:val="1"/>
      <w:marLeft w:val="0"/>
      <w:marRight w:val="0"/>
      <w:marTop w:val="0"/>
      <w:marBottom w:val="0"/>
      <w:divBdr>
        <w:top w:val="none" w:sz="0" w:space="0" w:color="auto"/>
        <w:left w:val="none" w:sz="0" w:space="0" w:color="auto"/>
        <w:bottom w:val="none" w:sz="0" w:space="0" w:color="auto"/>
        <w:right w:val="none" w:sz="0" w:space="0" w:color="auto"/>
      </w:divBdr>
    </w:div>
    <w:div w:id="1352800842">
      <w:bodyDiv w:val="1"/>
      <w:marLeft w:val="0"/>
      <w:marRight w:val="0"/>
      <w:marTop w:val="0"/>
      <w:marBottom w:val="0"/>
      <w:divBdr>
        <w:top w:val="none" w:sz="0" w:space="0" w:color="auto"/>
        <w:left w:val="none" w:sz="0" w:space="0" w:color="auto"/>
        <w:bottom w:val="none" w:sz="0" w:space="0" w:color="auto"/>
        <w:right w:val="none" w:sz="0" w:space="0" w:color="auto"/>
      </w:divBdr>
    </w:div>
    <w:div w:id="1365063305">
      <w:bodyDiv w:val="1"/>
      <w:marLeft w:val="0"/>
      <w:marRight w:val="0"/>
      <w:marTop w:val="0"/>
      <w:marBottom w:val="0"/>
      <w:divBdr>
        <w:top w:val="none" w:sz="0" w:space="0" w:color="auto"/>
        <w:left w:val="none" w:sz="0" w:space="0" w:color="auto"/>
        <w:bottom w:val="none" w:sz="0" w:space="0" w:color="auto"/>
        <w:right w:val="none" w:sz="0" w:space="0" w:color="auto"/>
      </w:divBdr>
    </w:div>
    <w:div w:id="1383099020">
      <w:bodyDiv w:val="1"/>
      <w:marLeft w:val="0"/>
      <w:marRight w:val="0"/>
      <w:marTop w:val="0"/>
      <w:marBottom w:val="0"/>
      <w:divBdr>
        <w:top w:val="none" w:sz="0" w:space="0" w:color="auto"/>
        <w:left w:val="none" w:sz="0" w:space="0" w:color="auto"/>
        <w:bottom w:val="none" w:sz="0" w:space="0" w:color="auto"/>
        <w:right w:val="none" w:sz="0" w:space="0" w:color="auto"/>
      </w:divBdr>
    </w:div>
    <w:div w:id="1414006543">
      <w:bodyDiv w:val="1"/>
      <w:marLeft w:val="0"/>
      <w:marRight w:val="0"/>
      <w:marTop w:val="0"/>
      <w:marBottom w:val="0"/>
      <w:divBdr>
        <w:top w:val="none" w:sz="0" w:space="0" w:color="auto"/>
        <w:left w:val="none" w:sz="0" w:space="0" w:color="auto"/>
        <w:bottom w:val="none" w:sz="0" w:space="0" w:color="auto"/>
        <w:right w:val="none" w:sz="0" w:space="0" w:color="auto"/>
      </w:divBdr>
    </w:div>
    <w:div w:id="1419399765">
      <w:bodyDiv w:val="1"/>
      <w:marLeft w:val="0"/>
      <w:marRight w:val="0"/>
      <w:marTop w:val="0"/>
      <w:marBottom w:val="0"/>
      <w:divBdr>
        <w:top w:val="none" w:sz="0" w:space="0" w:color="auto"/>
        <w:left w:val="none" w:sz="0" w:space="0" w:color="auto"/>
        <w:bottom w:val="none" w:sz="0" w:space="0" w:color="auto"/>
        <w:right w:val="none" w:sz="0" w:space="0" w:color="auto"/>
      </w:divBdr>
      <w:divsChild>
        <w:div w:id="4137582">
          <w:marLeft w:val="0"/>
          <w:marRight w:val="0"/>
          <w:marTop w:val="0"/>
          <w:marBottom w:val="0"/>
          <w:divBdr>
            <w:top w:val="none" w:sz="0" w:space="0" w:color="auto"/>
            <w:left w:val="none" w:sz="0" w:space="0" w:color="auto"/>
            <w:bottom w:val="none" w:sz="0" w:space="0" w:color="auto"/>
            <w:right w:val="none" w:sz="0" w:space="0" w:color="auto"/>
          </w:divBdr>
        </w:div>
        <w:div w:id="1423528234">
          <w:marLeft w:val="0"/>
          <w:marRight w:val="0"/>
          <w:marTop w:val="0"/>
          <w:marBottom w:val="0"/>
          <w:divBdr>
            <w:top w:val="none" w:sz="0" w:space="0" w:color="auto"/>
            <w:left w:val="none" w:sz="0" w:space="0" w:color="auto"/>
            <w:bottom w:val="none" w:sz="0" w:space="0" w:color="auto"/>
            <w:right w:val="none" w:sz="0" w:space="0" w:color="auto"/>
          </w:divBdr>
        </w:div>
        <w:div w:id="1799519814">
          <w:marLeft w:val="0"/>
          <w:marRight w:val="0"/>
          <w:marTop w:val="0"/>
          <w:marBottom w:val="0"/>
          <w:divBdr>
            <w:top w:val="none" w:sz="0" w:space="0" w:color="auto"/>
            <w:left w:val="none" w:sz="0" w:space="0" w:color="auto"/>
            <w:bottom w:val="none" w:sz="0" w:space="0" w:color="auto"/>
            <w:right w:val="none" w:sz="0" w:space="0" w:color="auto"/>
          </w:divBdr>
        </w:div>
      </w:divsChild>
    </w:div>
    <w:div w:id="1443264608">
      <w:bodyDiv w:val="1"/>
      <w:marLeft w:val="0"/>
      <w:marRight w:val="0"/>
      <w:marTop w:val="0"/>
      <w:marBottom w:val="0"/>
      <w:divBdr>
        <w:top w:val="none" w:sz="0" w:space="0" w:color="auto"/>
        <w:left w:val="none" w:sz="0" w:space="0" w:color="auto"/>
        <w:bottom w:val="none" w:sz="0" w:space="0" w:color="auto"/>
        <w:right w:val="none" w:sz="0" w:space="0" w:color="auto"/>
      </w:divBdr>
    </w:div>
    <w:div w:id="1458405367">
      <w:bodyDiv w:val="1"/>
      <w:marLeft w:val="0"/>
      <w:marRight w:val="0"/>
      <w:marTop w:val="0"/>
      <w:marBottom w:val="0"/>
      <w:divBdr>
        <w:top w:val="none" w:sz="0" w:space="0" w:color="auto"/>
        <w:left w:val="none" w:sz="0" w:space="0" w:color="auto"/>
        <w:bottom w:val="none" w:sz="0" w:space="0" w:color="auto"/>
        <w:right w:val="none" w:sz="0" w:space="0" w:color="auto"/>
      </w:divBdr>
    </w:div>
    <w:div w:id="1464807836">
      <w:bodyDiv w:val="1"/>
      <w:marLeft w:val="0"/>
      <w:marRight w:val="0"/>
      <w:marTop w:val="0"/>
      <w:marBottom w:val="0"/>
      <w:divBdr>
        <w:top w:val="none" w:sz="0" w:space="0" w:color="auto"/>
        <w:left w:val="none" w:sz="0" w:space="0" w:color="auto"/>
        <w:bottom w:val="none" w:sz="0" w:space="0" w:color="auto"/>
        <w:right w:val="none" w:sz="0" w:space="0" w:color="auto"/>
      </w:divBdr>
      <w:divsChild>
        <w:div w:id="644045452">
          <w:marLeft w:val="0"/>
          <w:marRight w:val="0"/>
          <w:marTop w:val="0"/>
          <w:marBottom w:val="0"/>
          <w:divBdr>
            <w:top w:val="none" w:sz="0" w:space="0" w:color="auto"/>
            <w:left w:val="none" w:sz="0" w:space="0" w:color="auto"/>
            <w:bottom w:val="none" w:sz="0" w:space="0" w:color="auto"/>
            <w:right w:val="none" w:sz="0" w:space="0" w:color="auto"/>
          </w:divBdr>
        </w:div>
        <w:div w:id="1224754781">
          <w:marLeft w:val="0"/>
          <w:marRight w:val="0"/>
          <w:marTop w:val="0"/>
          <w:marBottom w:val="0"/>
          <w:divBdr>
            <w:top w:val="none" w:sz="0" w:space="0" w:color="auto"/>
            <w:left w:val="none" w:sz="0" w:space="0" w:color="auto"/>
            <w:bottom w:val="none" w:sz="0" w:space="0" w:color="auto"/>
            <w:right w:val="none" w:sz="0" w:space="0" w:color="auto"/>
          </w:divBdr>
        </w:div>
        <w:div w:id="15890758">
          <w:marLeft w:val="0"/>
          <w:marRight w:val="0"/>
          <w:marTop w:val="0"/>
          <w:marBottom w:val="0"/>
          <w:divBdr>
            <w:top w:val="none" w:sz="0" w:space="0" w:color="auto"/>
            <w:left w:val="none" w:sz="0" w:space="0" w:color="auto"/>
            <w:bottom w:val="none" w:sz="0" w:space="0" w:color="auto"/>
            <w:right w:val="none" w:sz="0" w:space="0" w:color="auto"/>
          </w:divBdr>
        </w:div>
        <w:div w:id="769205570">
          <w:marLeft w:val="0"/>
          <w:marRight w:val="0"/>
          <w:marTop w:val="0"/>
          <w:marBottom w:val="0"/>
          <w:divBdr>
            <w:top w:val="none" w:sz="0" w:space="0" w:color="auto"/>
            <w:left w:val="none" w:sz="0" w:space="0" w:color="auto"/>
            <w:bottom w:val="none" w:sz="0" w:space="0" w:color="auto"/>
            <w:right w:val="none" w:sz="0" w:space="0" w:color="auto"/>
          </w:divBdr>
          <w:divsChild>
            <w:div w:id="1023283519">
              <w:marLeft w:val="0"/>
              <w:marRight w:val="0"/>
              <w:marTop w:val="0"/>
              <w:marBottom w:val="0"/>
              <w:divBdr>
                <w:top w:val="none" w:sz="0" w:space="0" w:color="auto"/>
                <w:left w:val="none" w:sz="0" w:space="0" w:color="auto"/>
                <w:bottom w:val="none" w:sz="0" w:space="0" w:color="auto"/>
                <w:right w:val="none" w:sz="0" w:space="0" w:color="auto"/>
              </w:divBdr>
            </w:div>
          </w:divsChild>
        </w:div>
        <w:div w:id="1938712787">
          <w:marLeft w:val="0"/>
          <w:marRight w:val="0"/>
          <w:marTop w:val="0"/>
          <w:marBottom w:val="0"/>
          <w:divBdr>
            <w:top w:val="none" w:sz="0" w:space="0" w:color="auto"/>
            <w:left w:val="none" w:sz="0" w:space="0" w:color="auto"/>
            <w:bottom w:val="none" w:sz="0" w:space="0" w:color="auto"/>
            <w:right w:val="none" w:sz="0" w:space="0" w:color="auto"/>
          </w:divBdr>
        </w:div>
        <w:div w:id="666247343">
          <w:marLeft w:val="0"/>
          <w:marRight w:val="0"/>
          <w:marTop w:val="0"/>
          <w:marBottom w:val="0"/>
          <w:divBdr>
            <w:top w:val="none" w:sz="0" w:space="0" w:color="auto"/>
            <w:left w:val="none" w:sz="0" w:space="0" w:color="auto"/>
            <w:bottom w:val="none" w:sz="0" w:space="0" w:color="auto"/>
            <w:right w:val="none" w:sz="0" w:space="0" w:color="auto"/>
          </w:divBdr>
          <w:divsChild>
            <w:div w:id="128280794">
              <w:marLeft w:val="0"/>
              <w:marRight w:val="0"/>
              <w:marTop w:val="0"/>
              <w:marBottom w:val="0"/>
              <w:divBdr>
                <w:top w:val="none" w:sz="0" w:space="0" w:color="auto"/>
                <w:left w:val="none" w:sz="0" w:space="0" w:color="auto"/>
                <w:bottom w:val="none" w:sz="0" w:space="0" w:color="auto"/>
                <w:right w:val="none" w:sz="0" w:space="0" w:color="auto"/>
              </w:divBdr>
            </w:div>
          </w:divsChild>
        </w:div>
        <w:div w:id="1748308586">
          <w:marLeft w:val="0"/>
          <w:marRight w:val="0"/>
          <w:marTop w:val="0"/>
          <w:marBottom w:val="0"/>
          <w:divBdr>
            <w:top w:val="none" w:sz="0" w:space="0" w:color="auto"/>
            <w:left w:val="none" w:sz="0" w:space="0" w:color="auto"/>
            <w:bottom w:val="none" w:sz="0" w:space="0" w:color="auto"/>
            <w:right w:val="none" w:sz="0" w:space="0" w:color="auto"/>
          </w:divBdr>
        </w:div>
        <w:div w:id="134222935">
          <w:marLeft w:val="0"/>
          <w:marRight w:val="0"/>
          <w:marTop w:val="0"/>
          <w:marBottom w:val="0"/>
          <w:divBdr>
            <w:top w:val="none" w:sz="0" w:space="0" w:color="auto"/>
            <w:left w:val="none" w:sz="0" w:space="0" w:color="auto"/>
            <w:bottom w:val="none" w:sz="0" w:space="0" w:color="auto"/>
            <w:right w:val="none" w:sz="0" w:space="0" w:color="auto"/>
          </w:divBdr>
        </w:div>
        <w:div w:id="1764914727">
          <w:marLeft w:val="0"/>
          <w:marRight w:val="0"/>
          <w:marTop w:val="0"/>
          <w:marBottom w:val="0"/>
          <w:divBdr>
            <w:top w:val="none" w:sz="0" w:space="0" w:color="auto"/>
            <w:left w:val="none" w:sz="0" w:space="0" w:color="auto"/>
            <w:bottom w:val="none" w:sz="0" w:space="0" w:color="auto"/>
            <w:right w:val="none" w:sz="0" w:space="0" w:color="auto"/>
          </w:divBdr>
        </w:div>
      </w:divsChild>
    </w:div>
    <w:div w:id="1490176810">
      <w:bodyDiv w:val="1"/>
      <w:marLeft w:val="0"/>
      <w:marRight w:val="0"/>
      <w:marTop w:val="0"/>
      <w:marBottom w:val="0"/>
      <w:divBdr>
        <w:top w:val="none" w:sz="0" w:space="0" w:color="auto"/>
        <w:left w:val="none" w:sz="0" w:space="0" w:color="auto"/>
        <w:bottom w:val="none" w:sz="0" w:space="0" w:color="auto"/>
        <w:right w:val="none" w:sz="0" w:space="0" w:color="auto"/>
      </w:divBdr>
    </w:div>
    <w:div w:id="1495493862">
      <w:bodyDiv w:val="1"/>
      <w:marLeft w:val="0"/>
      <w:marRight w:val="0"/>
      <w:marTop w:val="0"/>
      <w:marBottom w:val="0"/>
      <w:divBdr>
        <w:top w:val="none" w:sz="0" w:space="0" w:color="auto"/>
        <w:left w:val="none" w:sz="0" w:space="0" w:color="auto"/>
        <w:bottom w:val="none" w:sz="0" w:space="0" w:color="auto"/>
        <w:right w:val="none" w:sz="0" w:space="0" w:color="auto"/>
      </w:divBdr>
    </w:div>
    <w:div w:id="1496143524">
      <w:bodyDiv w:val="1"/>
      <w:marLeft w:val="0"/>
      <w:marRight w:val="0"/>
      <w:marTop w:val="0"/>
      <w:marBottom w:val="0"/>
      <w:divBdr>
        <w:top w:val="none" w:sz="0" w:space="0" w:color="auto"/>
        <w:left w:val="none" w:sz="0" w:space="0" w:color="auto"/>
        <w:bottom w:val="none" w:sz="0" w:space="0" w:color="auto"/>
        <w:right w:val="none" w:sz="0" w:space="0" w:color="auto"/>
      </w:divBdr>
      <w:divsChild>
        <w:div w:id="1636834115">
          <w:marLeft w:val="0"/>
          <w:marRight w:val="0"/>
          <w:marTop w:val="0"/>
          <w:marBottom w:val="0"/>
          <w:divBdr>
            <w:top w:val="none" w:sz="0" w:space="0" w:color="auto"/>
            <w:left w:val="none" w:sz="0" w:space="0" w:color="auto"/>
            <w:bottom w:val="none" w:sz="0" w:space="0" w:color="auto"/>
            <w:right w:val="none" w:sz="0" w:space="0" w:color="auto"/>
          </w:divBdr>
        </w:div>
        <w:div w:id="1779838257">
          <w:marLeft w:val="0"/>
          <w:marRight w:val="0"/>
          <w:marTop w:val="0"/>
          <w:marBottom w:val="0"/>
          <w:divBdr>
            <w:top w:val="none" w:sz="0" w:space="0" w:color="auto"/>
            <w:left w:val="none" w:sz="0" w:space="0" w:color="auto"/>
            <w:bottom w:val="none" w:sz="0" w:space="0" w:color="auto"/>
            <w:right w:val="none" w:sz="0" w:space="0" w:color="auto"/>
          </w:divBdr>
        </w:div>
      </w:divsChild>
    </w:div>
    <w:div w:id="1504588333">
      <w:bodyDiv w:val="1"/>
      <w:marLeft w:val="0"/>
      <w:marRight w:val="0"/>
      <w:marTop w:val="0"/>
      <w:marBottom w:val="0"/>
      <w:divBdr>
        <w:top w:val="none" w:sz="0" w:space="0" w:color="auto"/>
        <w:left w:val="none" w:sz="0" w:space="0" w:color="auto"/>
        <w:bottom w:val="none" w:sz="0" w:space="0" w:color="auto"/>
        <w:right w:val="none" w:sz="0" w:space="0" w:color="auto"/>
      </w:divBdr>
    </w:div>
    <w:div w:id="1534885257">
      <w:bodyDiv w:val="1"/>
      <w:marLeft w:val="0"/>
      <w:marRight w:val="0"/>
      <w:marTop w:val="0"/>
      <w:marBottom w:val="0"/>
      <w:divBdr>
        <w:top w:val="none" w:sz="0" w:space="0" w:color="auto"/>
        <w:left w:val="none" w:sz="0" w:space="0" w:color="auto"/>
        <w:bottom w:val="none" w:sz="0" w:space="0" w:color="auto"/>
        <w:right w:val="none" w:sz="0" w:space="0" w:color="auto"/>
      </w:divBdr>
    </w:div>
    <w:div w:id="1536037240">
      <w:bodyDiv w:val="1"/>
      <w:marLeft w:val="0"/>
      <w:marRight w:val="0"/>
      <w:marTop w:val="0"/>
      <w:marBottom w:val="0"/>
      <w:divBdr>
        <w:top w:val="none" w:sz="0" w:space="0" w:color="auto"/>
        <w:left w:val="none" w:sz="0" w:space="0" w:color="auto"/>
        <w:bottom w:val="none" w:sz="0" w:space="0" w:color="auto"/>
        <w:right w:val="none" w:sz="0" w:space="0" w:color="auto"/>
      </w:divBdr>
    </w:div>
    <w:div w:id="1540584115">
      <w:bodyDiv w:val="1"/>
      <w:marLeft w:val="0"/>
      <w:marRight w:val="0"/>
      <w:marTop w:val="0"/>
      <w:marBottom w:val="0"/>
      <w:divBdr>
        <w:top w:val="none" w:sz="0" w:space="0" w:color="auto"/>
        <w:left w:val="none" w:sz="0" w:space="0" w:color="auto"/>
        <w:bottom w:val="none" w:sz="0" w:space="0" w:color="auto"/>
        <w:right w:val="none" w:sz="0" w:space="0" w:color="auto"/>
      </w:divBdr>
    </w:div>
    <w:div w:id="1542984726">
      <w:bodyDiv w:val="1"/>
      <w:marLeft w:val="0"/>
      <w:marRight w:val="0"/>
      <w:marTop w:val="0"/>
      <w:marBottom w:val="0"/>
      <w:divBdr>
        <w:top w:val="none" w:sz="0" w:space="0" w:color="auto"/>
        <w:left w:val="none" w:sz="0" w:space="0" w:color="auto"/>
        <w:bottom w:val="none" w:sz="0" w:space="0" w:color="auto"/>
        <w:right w:val="none" w:sz="0" w:space="0" w:color="auto"/>
      </w:divBdr>
    </w:div>
    <w:div w:id="1585450531">
      <w:bodyDiv w:val="1"/>
      <w:marLeft w:val="0"/>
      <w:marRight w:val="0"/>
      <w:marTop w:val="0"/>
      <w:marBottom w:val="0"/>
      <w:divBdr>
        <w:top w:val="none" w:sz="0" w:space="0" w:color="auto"/>
        <w:left w:val="none" w:sz="0" w:space="0" w:color="auto"/>
        <w:bottom w:val="none" w:sz="0" w:space="0" w:color="auto"/>
        <w:right w:val="none" w:sz="0" w:space="0" w:color="auto"/>
      </w:divBdr>
    </w:div>
    <w:div w:id="1597857666">
      <w:bodyDiv w:val="1"/>
      <w:marLeft w:val="0"/>
      <w:marRight w:val="0"/>
      <w:marTop w:val="0"/>
      <w:marBottom w:val="0"/>
      <w:divBdr>
        <w:top w:val="none" w:sz="0" w:space="0" w:color="auto"/>
        <w:left w:val="none" w:sz="0" w:space="0" w:color="auto"/>
        <w:bottom w:val="none" w:sz="0" w:space="0" w:color="auto"/>
        <w:right w:val="none" w:sz="0" w:space="0" w:color="auto"/>
      </w:divBdr>
    </w:div>
    <w:div w:id="1615096873">
      <w:bodyDiv w:val="1"/>
      <w:marLeft w:val="0"/>
      <w:marRight w:val="0"/>
      <w:marTop w:val="0"/>
      <w:marBottom w:val="0"/>
      <w:divBdr>
        <w:top w:val="none" w:sz="0" w:space="0" w:color="auto"/>
        <w:left w:val="none" w:sz="0" w:space="0" w:color="auto"/>
        <w:bottom w:val="none" w:sz="0" w:space="0" w:color="auto"/>
        <w:right w:val="none" w:sz="0" w:space="0" w:color="auto"/>
      </w:divBdr>
    </w:div>
    <w:div w:id="1615209150">
      <w:bodyDiv w:val="1"/>
      <w:marLeft w:val="0"/>
      <w:marRight w:val="0"/>
      <w:marTop w:val="0"/>
      <w:marBottom w:val="0"/>
      <w:divBdr>
        <w:top w:val="none" w:sz="0" w:space="0" w:color="auto"/>
        <w:left w:val="none" w:sz="0" w:space="0" w:color="auto"/>
        <w:bottom w:val="none" w:sz="0" w:space="0" w:color="auto"/>
        <w:right w:val="none" w:sz="0" w:space="0" w:color="auto"/>
      </w:divBdr>
    </w:div>
    <w:div w:id="1627394562">
      <w:bodyDiv w:val="1"/>
      <w:marLeft w:val="0"/>
      <w:marRight w:val="0"/>
      <w:marTop w:val="0"/>
      <w:marBottom w:val="0"/>
      <w:divBdr>
        <w:top w:val="none" w:sz="0" w:space="0" w:color="auto"/>
        <w:left w:val="none" w:sz="0" w:space="0" w:color="auto"/>
        <w:bottom w:val="none" w:sz="0" w:space="0" w:color="auto"/>
        <w:right w:val="none" w:sz="0" w:space="0" w:color="auto"/>
      </w:divBdr>
    </w:div>
    <w:div w:id="1637880101">
      <w:bodyDiv w:val="1"/>
      <w:marLeft w:val="0"/>
      <w:marRight w:val="0"/>
      <w:marTop w:val="0"/>
      <w:marBottom w:val="0"/>
      <w:divBdr>
        <w:top w:val="none" w:sz="0" w:space="0" w:color="auto"/>
        <w:left w:val="none" w:sz="0" w:space="0" w:color="auto"/>
        <w:bottom w:val="none" w:sz="0" w:space="0" w:color="auto"/>
        <w:right w:val="none" w:sz="0" w:space="0" w:color="auto"/>
      </w:divBdr>
    </w:div>
    <w:div w:id="1641962344">
      <w:bodyDiv w:val="1"/>
      <w:marLeft w:val="0"/>
      <w:marRight w:val="0"/>
      <w:marTop w:val="0"/>
      <w:marBottom w:val="0"/>
      <w:divBdr>
        <w:top w:val="none" w:sz="0" w:space="0" w:color="auto"/>
        <w:left w:val="none" w:sz="0" w:space="0" w:color="auto"/>
        <w:bottom w:val="none" w:sz="0" w:space="0" w:color="auto"/>
        <w:right w:val="none" w:sz="0" w:space="0" w:color="auto"/>
      </w:divBdr>
    </w:div>
    <w:div w:id="1644237860">
      <w:bodyDiv w:val="1"/>
      <w:marLeft w:val="0"/>
      <w:marRight w:val="0"/>
      <w:marTop w:val="0"/>
      <w:marBottom w:val="0"/>
      <w:divBdr>
        <w:top w:val="none" w:sz="0" w:space="0" w:color="auto"/>
        <w:left w:val="none" w:sz="0" w:space="0" w:color="auto"/>
        <w:bottom w:val="none" w:sz="0" w:space="0" w:color="auto"/>
        <w:right w:val="none" w:sz="0" w:space="0" w:color="auto"/>
      </w:divBdr>
    </w:div>
    <w:div w:id="1648051844">
      <w:bodyDiv w:val="1"/>
      <w:marLeft w:val="0"/>
      <w:marRight w:val="0"/>
      <w:marTop w:val="0"/>
      <w:marBottom w:val="0"/>
      <w:divBdr>
        <w:top w:val="none" w:sz="0" w:space="0" w:color="auto"/>
        <w:left w:val="none" w:sz="0" w:space="0" w:color="auto"/>
        <w:bottom w:val="none" w:sz="0" w:space="0" w:color="auto"/>
        <w:right w:val="none" w:sz="0" w:space="0" w:color="auto"/>
      </w:divBdr>
    </w:div>
    <w:div w:id="1650860092">
      <w:bodyDiv w:val="1"/>
      <w:marLeft w:val="0"/>
      <w:marRight w:val="0"/>
      <w:marTop w:val="0"/>
      <w:marBottom w:val="0"/>
      <w:divBdr>
        <w:top w:val="none" w:sz="0" w:space="0" w:color="auto"/>
        <w:left w:val="none" w:sz="0" w:space="0" w:color="auto"/>
        <w:bottom w:val="none" w:sz="0" w:space="0" w:color="auto"/>
        <w:right w:val="none" w:sz="0" w:space="0" w:color="auto"/>
      </w:divBdr>
    </w:div>
    <w:div w:id="1659963484">
      <w:bodyDiv w:val="1"/>
      <w:marLeft w:val="0"/>
      <w:marRight w:val="0"/>
      <w:marTop w:val="0"/>
      <w:marBottom w:val="0"/>
      <w:divBdr>
        <w:top w:val="none" w:sz="0" w:space="0" w:color="auto"/>
        <w:left w:val="none" w:sz="0" w:space="0" w:color="auto"/>
        <w:bottom w:val="none" w:sz="0" w:space="0" w:color="auto"/>
        <w:right w:val="none" w:sz="0" w:space="0" w:color="auto"/>
      </w:divBdr>
    </w:div>
    <w:div w:id="1669823164">
      <w:bodyDiv w:val="1"/>
      <w:marLeft w:val="0"/>
      <w:marRight w:val="0"/>
      <w:marTop w:val="0"/>
      <w:marBottom w:val="0"/>
      <w:divBdr>
        <w:top w:val="none" w:sz="0" w:space="0" w:color="auto"/>
        <w:left w:val="none" w:sz="0" w:space="0" w:color="auto"/>
        <w:bottom w:val="none" w:sz="0" w:space="0" w:color="auto"/>
        <w:right w:val="none" w:sz="0" w:space="0" w:color="auto"/>
      </w:divBdr>
    </w:div>
    <w:div w:id="1682857014">
      <w:bodyDiv w:val="1"/>
      <w:marLeft w:val="0"/>
      <w:marRight w:val="0"/>
      <w:marTop w:val="0"/>
      <w:marBottom w:val="0"/>
      <w:divBdr>
        <w:top w:val="none" w:sz="0" w:space="0" w:color="auto"/>
        <w:left w:val="none" w:sz="0" w:space="0" w:color="auto"/>
        <w:bottom w:val="none" w:sz="0" w:space="0" w:color="auto"/>
        <w:right w:val="none" w:sz="0" w:space="0" w:color="auto"/>
      </w:divBdr>
    </w:div>
    <w:div w:id="1683362462">
      <w:bodyDiv w:val="1"/>
      <w:marLeft w:val="0"/>
      <w:marRight w:val="0"/>
      <w:marTop w:val="0"/>
      <w:marBottom w:val="0"/>
      <w:divBdr>
        <w:top w:val="none" w:sz="0" w:space="0" w:color="auto"/>
        <w:left w:val="none" w:sz="0" w:space="0" w:color="auto"/>
        <w:bottom w:val="none" w:sz="0" w:space="0" w:color="auto"/>
        <w:right w:val="none" w:sz="0" w:space="0" w:color="auto"/>
      </w:divBdr>
    </w:div>
    <w:div w:id="1692604695">
      <w:bodyDiv w:val="1"/>
      <w:marLeft w:val="0"/>
      <w:marRight w:val="0"/>
      <w:marTop w:val="0"/>
      <w:marBottom w:val="0"/>
      <w:divBdr>
        <w:top w:val="none" w:sz="0" w:space="0" w:color="auto"/>
        <w:left w:val="none" w:sz="0" w:space="0" w:color="auto"/>
        <w:bottom w:val="none" w:sz="0" w:space="0" w:color="auto"/>
        <w:right w:val="none" w:sz="0" w:space="0" w:color="auto"/>
      </w:divBdr>
    </w:div>
    <w:div w:id="1699230901">
      <w:bodyDiv w:val="1"/>
      <w:marLeft w:val="0"/>
      <w:marRight w:val="0"/>
      <w:marTop w:val="0"/>
      <w:marBottom w:val="0"/>
      <w:divBdr>
        <w:top w:val="none" w:sz="0" w:space="0" w:color="auto"/>
        <w:left w:val="none" w:sz="0" w:space="0" w:color="auto"/>
        <w:bottom w:val="none" w:sz="0" w:space="0" w:color="auto"/>
        <w:right w:val="none" w:sz="0" w:space="0" w:color="auto"/>
      </w:divBdr>
    </w:div>
    <w:div w:id="1706370301">
      <w:bodyDiv w:val="1"/>
      <w:marLeft w:val="0"/>
      <w:marRight w:val="0"/>
      <w:marTop w:val="0"/>
      <w:marBottom w:val="0"/>
      <w:divBdr>
        <w:top w:val="none" w:sz="0" w:space="0" w:color="auto"/>
        <w:left w:val="none" w:sz="0" w:space="0" w:color="auto"/>
        <w:bottom w:val="none" w:sz="0" w:space="0" w:color="auto"/>
        <w:right w:val="none" w:sz="0" w:space="0" w:color="auto"/>
      </w:divBdr>
    </w:div>
    <w:div w:id="1707681242">
      <w:bodyDiv w:val="1"/>
      <w:marLeft w:val="0"/>
      <w:marRight w:val="0"/>
      <w:marTop w:val="0"/>
      <w:marBottom w:val="0"/>
      <w:divBdr>
        <w:top w:val="none" w:sz="0" w:space="0" w:color="auto"/>
        <w:left w:val="none" w:sz="0" w:space="0" w:color="auto"/>
        <w:bottom w:val="none" w:sz="0" w:space="0" w:color="auto"/>
        <w:right w:val="none" w:sz="0" w:space="0" w:color="auto"/>
      </w:divBdr>
    </w:div>
    <w:div w:id="1715227786">
      <w:bodyDiv w:val="1"/>
      <w:marLeft w:val="0"/>
      <w:marRight w:val="0"/>
      <w:marTop w:val="0"/>
      <w:marBottom w:val="0"/>
      <w:divBdr>
        <w:top w:val="none" w:sz="0" w:space="0" w:color="auto"/>
        <w:left w:val="none" w:sz="0" w:space="0" w:color="auto"/>
        <w:bottom w:val="none" w:sz="0" w:space="0" w:color="auto"/>
        <w:right w:val="none" w:sz="0" w:space="0" w:color="auto"/>
      </w:divBdr>
    </w:div>
    <w:div w:id="1717852077">
      <w:bodyDiv w:val="1"/>
      <w:marLeft w:val="0"/>
      <w:marRight w:val="0"/>
      <w:marTop w:val="0"/>
      <w:marBottom w:val="0"/>
      <w:divBdr>
        <w:top w:val="none" w:sz="0" w:space="0" w:color="auto"/>
        <w:left w:val="none" w:sz="0" w:space="0" w:color="auto"/>
        <w:bottom w:val="none" w:sz="0" w:space="0" w:color="auto"/>
        <w:right w:val="none" w:sz="0" w:space="0" w:color="auto"/>
      </w:divBdr>
    </w:div>
    <w:div w:id="1734740521">
      <w:bodyDiv w:val="1"/>
      <w:marLeft w:val="0"/>
      <w:marRight w:val="0"/>
      <w:marTop w:val="0"/>
      <w:marBottom w:val="0"/>
      <w:divBdr>
        <w:top w:val="none" w:sz="0" w:space="0" w:color="auto"/>
        <w:left w:val="none" w:sz="0" w:space="0" w:color="auto"/>
        <w:bottom w:val="none" w:sz="0" w:space="0" w:color="auto"/>
        <w:right w:val="none" w:sz="0" w:space="0" w:color="auto"/>
      </w:divBdr>
    </w:div>
    <w:div w:id="1737360373">
      <w:bodyDiv w:val="1"/>
      <w:marLeft w:val="0"/>
      <w:marRight w:val="0"/>
      <w:marTop w:val="0"/>
      <w:marBottom w:val="0"/>
      <w:divBdr>
        <w:top w:val="none" w:sz="0" w:space="0" w:color="auto"/>
        <w:left w:val="none" w:sz="0" w:space="0" w:color="auto"/>
        <w:bottom w:val="none" w:sz="0" w:space="0" w:color="auto"/>
        <w:right w:val="none" w:sz="0" w:space="0" w:color="auto"/>
      </w:divBdr>
    </w:div>
    <w:div w:id="1761024313">
      <w:bodyDiv w:val="1"/>
      <w:marLeft w:val="0"/>
      <w:marRight w:val="0"/>
      <w:marTop w:val="0"/>
      <w:marBottom w:val="0"/>
      <w:divBdr>
        <w:top w:val="none" w:sz="0" w:space="0" w:color="auto"/>
        <w:left w:val="none" w:sz="0" w:space="0" w:color="auto"/>
        <w:bottom w:val="none" w:sz="0" w:space="0" w:color="auto"/>
        <w:right w:val="none" w:sz="0" w:space="0" w:color="auto"/>
      </w:divBdr>
    </w:div>
    <w:div w:id="1764454042">
      <w:bodyDiv w:val="1"/>
      <w:marLeft w:val="0"/>
      <w:marRight w:val="0"/>
      <w:marTop w:val="0"/>
      <w:marBottom w:val="0"/>
      <w:divBdr>
        <w:top w:val="none" w:sz="0" w:space="0" w:color="auto"/>
        <w:left w:val="none" w:sz="0" w:space="0" w:color="auto"/>
        <w:bottom w:val="none" w:sz="0" w:space="0" w:color="auto"/>
        <w:right w:val="none" w:sz="0" w:space="0" w:color="auto"/>
      </w:divBdr>
    </w:div>
    <w:div w:id="1788238993">
      <w:bodyDiv w:val="1"/>
      <w:marLeft w:val="0"/>
      <w:marRight w:val="0"/>
      <w:marTop w:val="0"/>
      <w:marBottom w:val="0"/>
      <w:divBdr>
        <w:top w:val="none" w:sz="0" w:space="0" w:color="auto"/>
        <w:left w:val="none" w:sz="0" w:space="0" w:color="auto"/>
        <w:bottom w:val="none" w:sz="0" w:space="0" w:color="auto"/>
        <w:right w:val="none" w:sz="0" w:space="0" w:color="auto"/>
      </w:divBdr>
    </w:div>
    <w:div w:id="1797261118">
      <w:bodyDiv w:val="1"/>
      <w:marLeft w:val="0"/>
      <w:marRight w:val="0"/>
      <w:marTop w:val="0"/>
      <w:marBottom w:val="0"/>
      <w:divBdr>
        <w:top w:val="none" w:sz="0" w:space="0" w:color="auto"/>
        <w:left w:val="none" w:sz="0" w:space="0" w:color="auto"/>
        <w:bottom w:val="none" w:sz="0" w:space="0" w:color="auto"/>
        <w:right w:val="none" w:sz="0" w:space="0" w:color="auto"/>
      </w:divBdr>
    </w:div>
    <w:div w:id="1802578381">
      <w:bodyDiv w:val="1"/>
      <w:marLeft w:val="0"/>
      <w:marRight w:val="0"/>
      <w:marTop w:val="0"/>
      <w:marBottom w:val="0"/>
      <w:divBdr>
        <w:top w:val="none" w:sz="0" w:space="0" w:color="auto"/>
        <w:left w:val="none" w:sz="0" w:space="0" w:color="auto"/>
        <w:bottom w:val="none" w:sz="0" w:space="0" w:color="auto"/>
        <w:right w:val="none" w:sz="0" w:space="0" w:color="auto"/>
      </w:divBdr>
    </w:div>
    <w:div w:id="1815759481">
      <w:bodyDiv w:val="1"/>
      <w:marLeft w:val="0"/>
      <w:marRight w:val="0"/>
      <w:marTop w:val="0"/>
      <w:marBottom w:val="0"/>
      <w:divBdr>
        <w:top w:val="none" w:sz="0" w:space="0" w:color="auto"/>
        <w:left w:val="none" w:sz="0" w:space="0" w:color="auto"/>
        <w:bottom w:val="none" w:sz="0" w:space="0" w:color="auto"/>
        <w:right w:val="none" w:sz="0" w:space="0" w:color="auto"/>
      </w:divBdr>
    </w:div>
    <w:div w:id="1824656424">
      <w:bodyDiv w:val="1"/>
      <w:marLeft w:val="0"/>
      <w:marRight w:val="0"/>
      <w:marTop w:val="0"/>
      <w:marBottom w:val="0"/>
      <w:divBdr>
        <w:top w:val="none" w:sz="0" w:space="0" w:color="auto"/>
        <w:left w:val="none" w:sz="0" w:space="0" w:color="auto"/>
        <w:bottom w:val="none" w:sz="0" w:space="0" w:color="auto"/>
        <w:right w:val="none" w:sz="0" w:space="0" w:color="auto"/>
      </w:divBdr>
      <w:divsChild>
        <w:div w:id="1136678057">
          <w:marLeft w:val="0"/>
          <w:marRight w:val="0"/>
          <w:marTop w:val="0"/>
          <w:marBottom w:val="0"/>
          <w:divBdr>
            <w:top w:val="none" w:sz="0" w:space="0" w:color="auto"/>
            <w:left w:val="none" w:sz="0" w:space="0" w:color="auto"/>
            <w:bottom w:val="none" w:sz="0" w:space="0" w:color="auto"/>
            <w:right w:val="none" w:sz="0" w:space="0" w:color="auto"/>
          </w:divBdr>
          <w:divsChild>
            <w:div w:id="1724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779739">
      <w:bodyDiv w:val="1"/>
      <w:marLeft w:val="0"/>
      <w:marRight w:val="0"/>
      <w:marTop w:val="0"/>
      <w:marBottom w:val="0"/>
      <w:divBdr>
        <w:top w:val="none" w:sz="0" w:space="0" w:color="auto"/>
        <w:left w:val="none" w:sz="0" w:space="0" w:color="auto"/>
        <w:bottom w:val="none" w:sz="0" w:space="0" w:color="auto"/>
        <w:right w:val="none" w:sz="0" w:space="0" w:color="auto"/>
      </w:divBdr>
    </w:div>
    <w:div w:id="1831826375">
      <w:bodyDiv w:val="1"/>
      <w:marLeft w:val="0"/>
      <w:marRight w:val="0"/>
      <w:marTop w:val="0"/>
      <w:marBottom w:val="0"/>
      <w:divBdr>
        <w:top w:val="none" w:sz="0" w:space="0" w:color="auto"/>
        <w:left w:val="none" w:sz="0" w:space="0" w:color="auto"/>
        <w:bottom w:val="none" w:sz="0" w:space="0" w:color="auto"/>
        <w:right w:val="none" w:sz="0" w:space="0" w:color="auto"/>
      </w:divBdr>
    </w:div>
    <w:div w:id="1833523845">
      <w:bodyDiv w:val="1"/>
      <w:marLeft w:val="0"/>
      <w:marRight w:val="0"/>
      <w:marTop w:val="0"/>
      <w:marBottom w:val="0"/>
      <w:divBdr>
        <w:top w:val="none" w:sz="0" w:space="0" w:color="auto"/>
        <w:left w:val="none" w:sz="0" w:space="0" w:color="auto"/>
        <w:bottom w:val="none" w:sz="0" w:space="0" w:color="auto"/>
        <w:right w:val="none" w:sz="0" w:space="0" w:color="auto"/>
      </w:divBdr>
    </w:div>
    <w:div w:id="1840776293">
      <w:bodyDiv w:val="1"/>
      <w:marLeft w:val="0"/>
      <w:marRight w:val="0"/>
      <w:marTop w:val="0"/>
      <w:marBottom w:val="0"/>
      <w:divBdr>
        <w:top w:val="none" w:sz="0" w:space="0" w:color="auto"/>
        <w:left w:val="none" w:sz="0" w:space="0" w:color="auto"/>
        <w:bottom w:val="none" w:sz="0" w:space="0" w:color="auto"/>
        <w:right w:val="none" w:sz="0" w:space="0" w:color="auto"/>
      </w:divBdr>
    </w:div>
    <w:div w:id="1841237866">
      <w:bodyDiv w:val="1"/>
      <w:marLeft w:val="0"/>
      <w:marRight w:val="0"/>
      <w:marTop w:val="0"/>
      <w:marBottom w:val="0"/>
      <w:divBdr>
        <w:top w:val="none" w:sz="0" w:space="0" w:color="auto"/>
        <w:left w:val="none" w:sz="0" w:space="0" w:color="auto"/>
        <w:bottom w:val="none" w:sz="0" w:space="0" w:color="auto"/>
        <w:right w:val="none" w:sz="0" w:space="0" w:color="auto"/>
      </w:divBdr>
    </w:div>
    <w:div w:id="1873110241">
      <w:bodyDiv w:val="1"/>
      <w:marLeft w:val="0"/>
      <w:marRight w:val="0"/>
      <w:marTop w:val="0"/>
      <w:marBottom w:val="0"/>
      <w:divBdr>
        <w:top w:val="none" w:sz="0" w:space="0" w:color="auto"/>
        <w:left w:val="none" w:sz="0" w:space="0" w:color="auto"/>
        <w:bottom w:val="none" w:sz="0" w:space="0" w:color="auto"/>
        <w:right w:val="none" w:sz="0" w:space="0" w:color="auto"/>
      </w:divBdr>
      <w:divsChild>
        <w:div w:id="498086585">
          <w:marLeft w:val="0"/>
          <w:marRight w:val="0"/>
          <w:marTop w:val="0"/>
          <w:marBottom w:val="0"/>
          <w:divBdr>
            <w:top w:val="none" w:sz="0" w:space="0" w:color="auto"/>
            <w:left w:val="none" w:sz="0" w:space="0" w:color="auto"/>
            <w:bottom w:val="none" w:sz="0" w:space="0" w:color="auto"/>
            <w:right w:val="none" w:sz="0" w:space="0" w:color="auto"/>
          </w:divBdr>
          <w:divsChild>
            <w:div w:id="584804003">
              <w:marLeft w:val="0"/>
              <w:marRight w:val="0"/>
              <w:marTop w:val="0"/>
              <w:marBottom w:val="0"/>
              <w:divBdr>
                <w:top w:val="none" w:sz="0" w:space="0" w:color="auto"/>
                <w:left w:val="none" w:sz="0" w:space="0" w:color="auto"/>
                <w:bottom w:val="none" w:sz="0" w:space="0" w:color="auto"/>
                <w:right w:val="none" w:sz="0" w:space="0" w:color="auto"/>
              </w:divBdr>
            </w:div>
            <w:div w:id="808324745">
              <w:marLeft w:val="0"/>
              <w:marRight w:val="0"/>
              <w:marTop w:val="0"/>
              <w:marBottom w:val="0"/>
              <w:divBdr>
                <w:top w:val="none" w:sz="0" w:space="0" w:color="auto"/>
                <w:left w:val="none" w:sz="0" w:space="0" w:color="auto"/>
                <w:bottom w:val="none" w:sz="0" w:space="0" w:color="auto"/>
                <w:right w:val="none" w:sz="0" w:space="0" w:color="auto"/>
              </w:divBdr>
            </w:div>
            <w:div w:id="1505243968">
              <w:marLeft w:val="0"/>
              <w:marRight w:val="0"/>
              <w:marTop w:val="0"/>
              <w:marBottom w:val="0"/>
              <w:divBdr>
                <w:top w:val="none" w:sz="0" w:space="0" w:color="auto"/>
                <w:left w:val="none" w:sz="0" w:space="0" w:color="auto"/>
                <w:bottom w:val="none" w:sz="0" w:space="0" w:color="auto"/>
                <w:right w:val="none" w:sz="0" w:space="0" w:color="auto"/>
              </w:divBdr>
            </w:div>
            <w:div w:id="177205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828069">
      <w:bodyDiv w:val="1"/>
      <w:marLeft w:val="0"/>
      <w:marRight w:val="0"/>
      <w:marTop w:val="0"/>
      <w:marBottom w:val="0"/>
      <w:divBdr>
        <w:top w:val="none" w:sz="0" w:space="0" w:color="auto"/>
        <w:left w:val="none" w:sz="0" w:space="0" w:color="auto"/>
        <w:bottom w:val="none" w:sz="0" w:space="0" w:color="auto"/>
        <w:right w:val="none" w:sz="0" w:space="0" w:color="auto"/>
      </w:divBdr>
    </w:div>
    <w:div w:id="1886064057">
      <w:bodyDiv w:val="1"/>
      <w:marLeft w:val="0"/>
      <w:marRight w:val="0"/>
      <w:marTop w:val="0"/>
      <w:marBottom w:val="0"/>
      <w:divBdr>
        <w:top w:val="none" w:sz="0" w:space="0" w:color="auto"/>
        <w:left w:val="none" w:sz="0" w:space="0" w:color="auto"/>
        <w:bottom w:val="none" w:sz="0" w:space="0" w:color="auto"/>
        <w:right w:val="none" w:sz="0" w:space="0" w:color="auto"/>
      </w:divBdr>
      <w:divsChild>
        <w:div w:id="1418751789">
          <w:marLeft w:val="0"/>
          <w:marRight w:val="0"/>
          <w:marTop w:val="0"/>
          <w:marBottom w:val="0"/>
          <w:divBdr>
            <w:top w:val="none" w:sz="0" w:space="0" w:color="auto"/>
            <w:left w:val="none" w:sz="0" w:space="0" w:color="auto"/>
            <w:bottom w:val="none" w:sz="0" w:space="0" w:color="auto"/>
            <w:right w:val="none" w:sz="0" w:space="0" w:color="auto"/>
          </w:divBdr>
        </w:div>
        <w:div w:id="710543938">
          <w:marLeft w:val="0"/>
          <w:marRight w:val="0"/>
          <w:marTop w:val="0"/>
          <w:marBottom w:val="0"/>
          <w:divBdr>
            <w:top w:val="none" w:sz="0" w:space="0" w:color="auto"/>
            <w:left w:val="none" w:sz="0" w:space="0" w:color="auto"/>
            <w:bottom w:val="none" w:sz="0" w:space="0" w:color="auto"/>
            <w:right w:val="none" w:sz="0" w:space="0" w:color="auto"/>
          </w:divBdr>
        </w:div>
        <w:div w:id="217789939">
          <w:marLeft w:val="0"/>
          <w:marRight w:val="0"/>
          <w:marTop w:val="0"/>
          <w:marBottom w:val="0"/>
          <w:divBdr>
            <w:top w:val="none" w:sz="0" w:space="0" w:color="auto"/>
            <w:left w:val="none" w:sz="0" w:space="0" w:color="auto"/>
            <w:bottom w:val="none" w:sz="0" w:space="0" w:color="auto"/>
            <w:right w:val="none" w:sz="0" w:space="0" w:color="auto"/>
          </w:divBdr>
        </w:div>
        <w:div w:id="1198541672">
          <w:marLeft w:val="0"/>
          <w:marRight w:val="0"/>
          <w:marTop w:val="0"/>
          <w:marBottom w:val="0"/>
          <w:divBdr>
            <w:top w:val="none" w:sz="0" w:space="0" w:color="auto"/>
            <w:left w:val="none" w:sz="0" w:space="0" w:color="auto"/>
            <w:bottom w:val="none" w:sz="0" w:space="0" w:color="auto"/>
            <w:right w:val="none" w:sz="0" w:space="0" w:color="auto"/>
          </w:divBdr>
        </w:div>
      </w:divsChild>
    </w:div>
    <w:div w:id="1896773293">
      <w:bodyDiv w:val="1"/>
      <w:marLeft w:val="0"/>
      <w:marRight w:val="0"/>
      <w:marTop w:val="0"/>
      <w:marBottom w:val="0"/>
      <w:divBdr>
        <w:top w:val="none" w:sz="0" w:space="0" w:color="auto"/>
        <w:left w:val="none" w:sz="0" w:space="0" w:color="auto"/>
        <w:bottom w:val="none" w:sz="0" w:space="0" w:color="auto"/>
        <w:right w:val="none" w:sz="0" w:space="0" w:color="auto"/>
      </w:divBdr>
      <w:divsChild>
        <w:div w:id="143160072">
          <w:marLeft w:val="0"/>
          <w:marRight w:val="0"/>
          <w:marTop w:val="0"/>
          <w:marBottom w:val="0"/>
          <w:divBdr>
            <w:top w:val="none" w:sz="0" w:space="0" w:color="auto"/>
            <w:left w:val="none" w:sz="0" w:space="0" w:color="auto"/>
            <w:bottom w:val="none" w:sz="0" w:space="0" w:color="auto"/>
            <w:right w:val="none" w:sz="0" w:space="0" w:color="auto"/>
          </w:divBdr>
        </w:div>
        <w:div w:id="523134913">
          <w:marLeft w:val="0"/>
          <w:marRight w:val="0"/>
          <w:marTop w:val="0"/>
          <w:marBottom w:val="0"/>
          <w:divBdr>
            <w:top w:val="none" w:sz="0" w:space="0" w:color="auto"/>
            <w:left w:val="none" w:sz="0" w:space="0" w:color="auto"/>
            <w:bottom w:val="none" w:sz="0" w:space="0" w:color="auto"/>
            <w:right w:val="none" w:sz="0" w:space="0" w:color="auto"/>
          </w:divBdr>
        </w:div>
        <w:div w:id="538785429">
          <w:marLeft w:val="0"/>
          <w:marRight w:val="0"/>
          <w:marTop w:val="0"/>
          <w:marBottom w:val="0"/>
          <w:divBdr>
            <w:top w:val="none" w:sz="0" w:space="0" w:color="auto"/>
            <w:left w:val="none" w:sz="0" w:space="0" w:color="auto"/>
            <w:bottom w:val="none" w:sz="0" w:space="0" w:color="auto"/>
            <w:right w:val="none" w:sz="0" w:space="0" w:color="auto"/>
          </w:divBdr>
        </w:div>
        <w:div w:id="657736189">
          <w:marLeft w:val="0"/>
          <w:marRight w:val="0"/>
          <w:marTop w:val="0"/>
          <w:marBottom w:val="0"/>
          <w:divBdr>
            <w:top w:val="none" w:sz="0" w:space="0" w:color="auto"/>
            <w:left w:val="none" w:sz="0" w:space="0" w:color="auto"/>
            <w:bottom w:val="none" w:sz="0" w:space="0" w:color="auto"/>
            <w:right w:val="none" w:sz="0" w:space="0" w:color="auto"/>
          </w:divBdr>
        </w:div>
        <w:div w:id="738286753">
          <w:marLeft w:val="0"/>
          <w:marRight w:val="0"/>
          <w:marTop w:val="0"/>
          <w:marBottom w:val="0"/>
          <w:divBdr>
            <w:top w:val="none" w:sz="0" w:space="0" w:color="auto"/>
            <w:left w:val="none" w:sz="0" w:space="0" w:color="auto"/>
            <w:bottom w:val="none" w:sz="0" w:space="0" w:color="auto"/>
            <w:right w:val="none" w:sz="0" w:space="0" w:color="auto"/>
          </w:divBdr>
        </w:div>
        <w:div w:id="1016929665">
          <w:marLeft w:val="0"/>
          <w:marRight w:val="0"/>
          <w:marTop w:val="0"/>
          <w:marBottom w:val="0"/>
          <w:divBdr>
            <w:top w:val="none" w:sz="0" w:space="0" w:color="auto"/>
            <w:left w:val="none" w:sz="0" w:space="0" w:color="auto"/>
            <w:bottom w:val="none" w:sz="0" w:space="0" w:color="auto"/>
            <w:right w:val="none" w:sz="0" w:space="0" w:color="auto"/>
          </w:divBdr>
        </w:div>
        <w:div w:id="1202664975">
          <w:marLeft w:val="0"/>
          <w:marRight w:val="0"/>
          <w:marTop w:val="0"/>
          <w:marBottom w:val="0"/>
          <w:divBdr>
            <w:top w:val="none" w:sz="0" w:space="0" w:color="auto"/>
            <w:left w:val="none" w:sz="0" w:space="0" w:color="auto"/>
            <w:bottom w:val="none" w:sz="0" w:space="0" w:color="auto"/>
            <w:right w:val="none" w:sz="0" w:space="0" w:color="auto"/>
          </w:divBdr>
        </w:div>
        <w:div w:id="1240141566">
          <w:marLeft w:val="0"/>
          <w:marRight w:val="0"/>
          <w:marTop w:val="0"/>
          <w:marBottom w:val="0"/>
          <w:divBdr>
            <w:top w:val="none" w:sz="0" w:space="0" w:color="auto"/>
            <w:left w:val="none" w:sz="0" w:space="0" w:color="auto"/>
            <w:bottom w:val="none" w:sz="0" w:space="0" w:color="auto"/>
            <w:right w:val="none" w:sz="0" w:space="0" w:color="auto"/>
          </w:divBdr>
        </w:div>
        <w:div w:id="1542202592">
          <w:marLeft w:val="0"/>
          <w:marRight w:val="0"/>
          <w:marTop w:val="0"/>
          <w:marBottom w:val="0"/>
          <w:divBdr>
            <w:top w:val="none" w:sz="0" w:space="0" w:color="auto"/>
            <w:left w:val="none" w:sz="0" w:space="0" w:color="auto"/>
            <w:bottom w:val="none" w:sz="0" w:space="0" w:color="auto"/>
            <w:right w:val="none" w:sz="0" w:space="0" w:color="auto"/>
          </w:divBdr>
        </w:div>
        <w:div w:id="1592620741">
          <w:marLeft w:val="0"/>
          <w:marRight w:val="0"/>
          <w:marTop w:val="0"/>
          <w:marBottom w:val="0"/>
          <w:divBdr>
            <w:top w:val="none" w:sz="0" w:space="0" w:color="auto"/>
            <w:left w:val="none" w:sz="0" w:space="0" w:color="auto"/>
            <w:bottom w:val="none" w:sz="0" w:space="0" w:color="auto"/>
            <w:right w:val="none" w:sz="0" w:space="0" w:color="auto"/>
          </w:divBdr>
        </w:div>
        <w:div w:id="1616524680">
          <w:marLeft w:val="0"/>
          <w:marRight w:val="0"/>
          <w:marTop w:val="0"/>
          <w:marBottom w:val="0"/>
          <w:divBdr>
            <w:top w:val="none" w:sz="0" w:space="0" w:color="auto"/>
            <w:left w:val="none" w:sz="0" w:space="0" w:color="auto"/>
            <w:bottom w:val="none" w:sz="0" w:space="0" w:color="auto"/>
            <w:right w:val="none" w:sz="0" w:space="0" w:color="auto"/>
          </w:divBdr>
        </w:div>
        <w:div w:id="2008241831">
          <w:marLeft w:val="0"/>
          <w:marRight w:val="0"/>
          <w:marTop w:val="0"/>
          <w:marBottom w:val="0"/>
          <w:divBdr>
            <w:top w:val="none" w:sz="0" w:space="0" w:color="auto"/>
            <w:left w:val="none" w:sz="0" w:space="0" w:color="auto"/>
            <w:bottom w:val="none" w:sz="0" w:space="0" w:color="auto"/>
            <w:right w:val="none" w:sz="0" w:space="0" w:color="auto"/>
          </w:divBdr>
        </w:div>
        <w:div w:id="2068452499">
          <w:marLeft w:val="0"/>
          <w:marRight w:val="0"/>
          <w:marTop w:val="0"/>
          <w:marBottom w:val="0"/>
          <w:divBdr>
            <w:top w:val="none" w:sz="0" w:space="0" w:color="auto"/>
            <w:left w:val="none" w:sz="0" w:space="0" w:color="auto"/>
            <w:bottom w:val="none" w:sz="0" w:space="0" w:color="auto"/>
            <w:right w:val="none" w:sz="0" w:space="0" w:color="auto"/>
          </w:divBdr>
        </w:div>
      </w:divsChild>
    </w:div>
    <w:div w:id="1897622631">
      <w:bodyDiv w:val="1"/>
      <w:marLeft w:val="0"/>
      <w:marRight w:val="0"/>
      <w:marTop w:val="0"/>
      <w:marBottom w:val="0"/>
      <w:divBdr>
        <w:top w:val="none" w:sz="0" w:space="0" w:color="auto"/>
        <w:left w:val="none" w:sz="0" w:space="0" w:color="auto"/>
        <w:bottom w:val="none" w:sz="0" w:space="0" w:color="auto"/>
        <w:right w:val="none" w:sz="0" w:space="0" w:color="auto"/>
      </w:divBdr>
    </w:div>
    <w:div w:id="1907453442">
      <w:bodyDiv w:val="1"/>
      <w:marLeft w:val="0"/>
      <w:marRight w:val="0"/>
      <w:marTop w:val="0"/>
      <w:marBottom w:val="0"/>
      <w:divBdr>
        <w:top w:val="none" w:sz="0" w:space="0" w:color="auto"/>
        <w:left w:val="none" w:sz="0" w:space="0" w:color="auto"/>
        <w:bottom w:val="none" w:sz="0" w:space="0" w:color="auto"/>
        <w:right w:val="none" w:sz="0" w:space="0" w:color="auto"/>
      </w:divBdr>
    </w:div>
    <w:div w:id="1908762374">
      <w:bodyDiv w:val="1"/>
      <w:marLeft w:val="0"/>
      <w:marRight w:val="0"/>
      <w:marTop w:val="0"/>
      <w:marBottom w:val="0"/>
      <w:divBdr>
        <w:top w:val="none" w:sz="0" w:space="0" w:color="auto"/>
        <w:left w:val="none" w:sz="0" w:space="0" w:color="auto"/>
        <w:bottom w:val="none" w:sz="0" w:space="0" w:color="auto"/>
        <w:right w:val="none" w:sz="0" w:space="0" w:color="auto"/>
      </w:divBdr>
    </w:div>
    <w:div w:id="1915896645">
      <w:bodyDiv w:val="1"/>
      <w:marLeft w:val="0"/>
      <w:marRight w:val="0"/>
      <w:marTop w:val="0"/>
      <w:marBottom w:val="0"/>
      <w:divBdr>
        <w:top w:val="none" w:sz="0" w:space="0" w:color="auto"/>
        <w:left w:val="none" w:sz="0" w:space="0" w:color="auto"/>
        <w:bottom w:val="none" w:sz="0" w:space="0" w:color="auto"/>
        <w:right w:val="none" w:sz="0" w:space="0" w:color="auto"/>
      </w:divBdr>
    </w:div>
    <w:div w:id="1919090782">
      <w:bodyDiv w:val="1"/>
      <w:marLeft w:val="0"/>
      <w:marRight w:val="0"/>
      <w:marTop w:val="0"/>
      <w:marBottom w:val="0"/>
      <w:divBdr>
        <w:top w:val="none" w:sz="0" w:space="0" w:color="auto"/>
        <w:left w:val="none" w:sz="0" w:space="0" w:color="auto"/>
        <w:bottom w:val="none" w:sz="0" w:space="0" w:color="auto"/>
        <w:right w:val="none" w:sz="0" w:space="0" w:color="auto"/>
      </w:divBdr>
    </w:div>
    <w:div w:id="1934899724">
      <w:bodyDiv w:val="1"/>
      <w:marLeft w:val="0"/>
      <w:marRight w:val="0"/>
      <w:marTop w:val="0"/>
      <w:marBottom w:val="0"/>
      <w:divBdr>
        <w:top w:val="none" w:sz="0" w:space="0" w:color="auto"/>
        <w:left w:val="none" w:sz="0" w:space="0" w:color="auto"/>
        <w:bottom w:val="none" w:sz="0" w:space="0" w:color="auto"/>
        <w:right w:val="none" w:sz="0" w:space="0" w:color="auto"/>
      </w:divBdr>
    </w:div>
    <w:div w:id="1941991386">
      <w:bodyDiv w:val="1"/>
      <w:marLeft w:val="0"/>
      <w:marRight w:val="0"/>
      <w:marTop w:val="0"/>
      <w:marBottom w:val="0"/>
      <w:divBdr>
        <w:top w:val="none" w:sz="0" w:space="0" w:color="auto"/>
        <w:left w:val="none" w:sz="0" w:space="0" w:color="auto"/>
        <w:bottom w:val="none" w:sz="0" w:space="0" w:color="auto"/>
        <w:right w:val="none" w:sz="0" w:space="0" w:color="auto"/>
      </w:divBdr>
    </w:div>
    <w:div w:id="1955474340">
      <w:bodyDiv w:val="1"/>
      <w:marLeft w:val="0"/>
      <w:marRight w:val="0"/>
      <w:marTop w:val="0"/>
      <w:marBottom w:val="0"/>
      <w:divBdr>
        <w:top w:val="none" w:sz="0" w:space="0" w:color="auto"/>
        <w:left w:val="none" w:sz="0" w:space="0" w:color="auto"/>
        <w:bottom w:val="none" w:sz="0" w:space="0" w:color="auto"/>
        <w:right w:val="none" w:sz="0" w:space="0" w:color="auto"/>
      </w:divBdr>
    </w:div>
    <w:div w:id="1963263276">
      <w:bodyDiv w:val="1"/>
      <w:marLeft w:val="0"/>
      <w:marRight w:val="0"/>
      <w:marTop w:val="0"/>
      <w:marBottom w:val="0"/>
      <w:divBdr>
        <w:top w:val="none" w:sz="0" w:space="0" w:color="auto"/>
        <w:left w:val="none" w:sz="0" w:space="0" w:color="auto"/>
        <w:bottom w:val="none" w:sz="0" w:space="0" w:color="auto"/>
        <w:right w:val="none" w:sz="0" w:space="0" w:color="auto"/>
      </w:divBdr>
    </w:div>
    <w:div w:id="1969435375">
      <w:bodyDiv w:val="1"/>
      <w:marLeft w:val="0"/>
      <w:marRight w:val="0"/>
      <w:marTop w:val="0"/>
      <w:marBottom w:val="0"/>
      <w:divBdr>
        <w:top w:val="none" w:sz="0" w:space="0" w:color="auto"/>
        <w:left w:val="none" w:sz="0" w:space="0" w:color="auto"/>
        <w:bottom w:val="none" w:sz="0" w:space="0" w:color="auto"/>
        <w:right w:val="none" w:sz="0" w:space="0" w:color="auto"/>
      </w:divBdr>
    </w:div>
    <w:div w:id="1992904644">
      <w:bodyDiv w:val="1"/>
      <w:marLeft w:val="0"/>
      <w:marRight w:val="0"/>
      <w:marTop w:val="0"/>
      <w:marBottom w:val="0"/>
      <w:divBdr>
        <w:top w:val="none" w:sz="0" w:space="0" w:color="auto"/>
        <w:left w:val="none" w:sz="0" w:space="0" w:color="auto"/>
        <w:bottom w:val="none" w:sz="0" w:space="0" w:color="auto"/>
        <w:right w:val="none" w:sz="0" w:space="0" w:color="auto"/>
      </w:divBdr>
    </w:div>
    <w:div w:id="1999190812">
      <w:bodyDiv w:val="1"/>
      <w:marLeft w:val="0"/>
      <w:marRight w:val="0"/>
      <w:marTop w:val="0"/>
      <w:marBottom w:val="0"/>
      <w:divBdr>
        <w:top w:val="none" w:sz="0" w:space="0" w:color="auto"/>
        <w:left w:val="none" w:sz="0" w:space="0" w:color="auto"/>
        <w:bottom w:val="none" w:sz="0" w:space="0" w:color="auto"/>
        <w:right w:val="none" w:sz="0" w:space="0" w:color="auto"/>
      </w:divBdr>
    </w:div>
    <w:div w:id="2000424965">
      <w:bodyDiv w:val="1"/>
      <w:marLeft w:val="0"/>
      <w:marRight w:val="0"/>
      <w:marTop w:val="0"/>
      <w:marBottom w:val="0"/>
      <w:divBdr>
        <w:top w:val="none" w:sz="0" w:space="0" w:color="auto"/>
        <w:left w:val="none" w:sz="0" w:space="0" w:color="auto"/>
        <w:bottom w:val="none" w:sz="0" w:space="0" w:color="auto"/>
        <w:right w:val="none" w:sz="0" w:space="0" w:color="auto"/>
      </w:divBdr>
    </w:div>
    <w:div w:id="2005090630">
      <w:bodyDiv w:val="1"/>
      <w:marLeft w:val="0"/>
      <w:marRight w:val="0"/>
      <w:marTop w:val="0"/>
      <w:marBottom w:val="0"/>
      <w:divBdr>
        <w:top w:val="none" w:sz="0" w:space="0" w:color="auto"/>
        <w:left w:val="none" w:sz="0" w:space="0" w:color="auto"/>
        <w:bottom w:val="none" w:sz="0" w:space="0" w:color="auto"/>
        <w:right w:val="none" w:sz="0" w:space="0" w:color="auto"/>
      </w:divBdr>
    </w:div>
    <w:div w:id="2009793284">
      <w:bodyDiv w:val="1"/>
      <w:marLeft w:val="0"/>
      <w:marRight w:val="0"/>
      <w:marTop w:val="0"/>
      <w:marBottom w:val="0"/>
      <w:divBdr>
        <w:top w:val="none" w:sz="0" w:space="0" w:color="auto"/>
        <w:left w:val="none" w:sz="0" w:space="0" w:color="auto"/>
        <w:bottom w:val="none" w:sz="0" w:space="0" w:color="auto"/>
        <w:right w:val="none" w:sz="0" w:space="0" w:color="auto"/>
      </w:divBdr>
    </w:div>
    <w:div w:id="2012102672">
      <w:bodyDiv w:val="1"/>
      <w:marLeft w:val="0"/>
      <w:marRight w:val="0"/>
      <w:marTop w:val="0"/>
      <w:marBottom w:val="0"/>
      <w:divBdr>
        <w:top w:val="none" w:sz="0" w:space="0" w:color="auto"/>
        <w:left w:val="none" w:sz="0" w:space="0" w:color="auto"/>
        <w:bottom w:val="none" w:sz="0" w:space="0" w:color="auto"/>
        <w:right w:val="none" w:sz="0" w:space="0" w:color="auto"/>
      </w:divBdr>
    </w:div>
    <w:div w:id="2013676313">
      <w:bodyDiv w:val="1"/>
      <w:marLeft w:val="0"/>
      <w:marRight w:val="0"/>
      <w:marTop w:val="0"/>
      <w:marBottom w:val="0"/>
      <w:divBdr>
        <w:top w:val="none" w:sz="0" w:space="0" w:color="auto"/>
        <w:left w:val="none" w:sz="0" w:space="0" w:color="auto"/>
        <w:bottom w:val="none" w:sz="0" w:space="0" w:color="auto"/>
        <w:right w:val="none" w:sz="0" w:space="0" w:color="auto"/>
      </w:divBdr>
    </w:div>
    <w:div w:id="2021081526">
      <w:bodyDiv w:val="1"/>
      <w:marLeft w:val="0"/>
      <w:marRight w:val="0"/>
      <w:marTop w:val="0"/>
      <w:marBottom w:val="0"/>
      <w:divBdr>
        <w:top w:val="none" w:sz="0" w:space="0" w:color="auto"/>
        <w:left w:val="none" w:sz="0" w:space="0" w:color="auto"/>
        <w:bottom w:val="none" w:sz="0" w:space="0" w:color="auto"/>
        <w:right w:val="none" w:sz="0" w:space="0" w:color="auto"/>
      </w:divBdr>
    </w:div>
    <w:div w:id="2051301938">
      <w:bodyDiv w:val="1"/>
      <w:marLeft w:val="0"/>
      <w:marRight w:val="0"/>
      <w:marTop w:val="0"/>
      <w:marBottom w:val="0"/>
      <w:divBdr>
        <w:top w:val="none" w:sz="0" w:space="0" w:color="auto"/>
        <w:left w:val="none" w:sz="0" w:space="0" w:color="auto"/>
        <w:bottom w:val="none" w:sz="0" w:space="0" w:color="auto"/>
        <w:right w:val="none" w:sz="0" w:space="0" w:color="auto"/>
      </w:divBdr>
    </w:div>
    <w:div w:id="2053072024">
      <w:bodyDiv w:val="1"/>
      <w:marLeft w:val="0"/>
      <w:marRight w:val="0"/>
      <w:marTop w:val="0"/>
      <w:marBottom w:val="0"/>
      <w:divBdr>
        <w:top w:val="none" w:sz="0" w:space="0" w:color="auto"/>
        <w:left w:val="none" w:sz="0" w:space="0" w:color="auto"/>
        <w:bottom w:val="none" w:sz="0" w:space="0" w:color="auto"/>
        <w:right w:val="none" w:sz="0" w:space="0" w:color="auto"/>
      </w:divBdr>
    </w:div>
    <w:div w:id="2064130909">
      <w:bodyDiv w:val="1"/>
      <w:marLeft w:val="0"/>
      <w:marRight w:val="0"/>
      <w:marTop w:val="0"/>
      <w:marBottom w:val="0"/>
      <w:divBdr>
        <w:top w:val="none" w:sz="0" w:space="0" w:color="auto"/>
        <w:left w:val="none" w:sz="0" w:space="0" w:color="auto"/>
        <w:bottom w:val="none" w:sz="0" w:space="0" w:color="auto"/>
        <w:right w:val="none" w:sz="0" w:space="0" w:color="auto"/>
      </w:divBdr>
      <w:divsChild>
        <w:div w:id="184944595">
          <w:marLeft w:val="0"/>
          <w:marRight w:val="0"/>
          <w:marTop w:val="0"/>
          <w:marBottom w:val="0"/>
          <w:divBdr>
            <w:top w:val="none" w:sz="0" w:space="0" w:color="auto"/>
            <w:left w:val="none" w:sz="0" w:space="0" w:color="auto"/>
            <w:bottom w:val="none" w:sz="0" w:space="0" w:color="auto"/>
            <w:right w:val="none" w:sz="0" w:space="0" w:color="auto"/>
          </w:divBdr>
        </w:div>
        <w:div w:id="654453332">
          <w:marLeft w:val="0"/>
          <w:marRight w:val="0"/>
          <w:marTop w:val="0"/>
          <w:marBottom w:val="0"/>
          <w:divBdr>
            <w:top w:val="none" w:sz="0" w:space="0" w:color="auto"/>
            <w:left w:val="none" w:sz="0" w:space="0" w:color="auto"/>
            <w:bottom w:val="none" w:sz="0" w:space="0" w:color="auto"/>
            <w:right w:val="none" w:sz="0" w:space="0" w:color="auto"/>
          </w:divBdr>
        </w:div>
        <w:div w:id="969239600">
          <w:marLeft w:val="0"/>
          <w:marRight w:val="0"/>
          <w:marTop w:val="0"/>
          <w:marBottom w:val="0"/>
          <w:divBdr>
            <w:top w:val="none" w:sz="0" w:space="0" w:color="auto"/>
            <w:left w:val="none" w:sz="0" w:space="0" w:color="auto"/>
            <w:bottom w:val="none" w:sz="0" w:space="0" w:color="auto"/>
            <w:right w:val="none" w:sz="0" w:space="0" w:color="auto"/>
          </w:divBdr>
        </w:div>
      </w:divsChild>
    </w:div>
    <w:div w:id="2076777549">
      <w:bodyDiv w:val="1"/>
      <w:marLeft w:val="0"/>
      <w:marRight w:val="0"/>
      <w:marTop w:val="0"/>
      <w:marBottom w:val="0"/>
      <w:divBdr>
        <w:top w:val="none" w:sz="0" w:space="0" w:color="auto"/>
        <w:left w:val="none" w:sz="0" w:space="0" w:color="auto"/>
        <w:bottom w:val="none" w:sz="0" w:space="0" w:color="auto"/>
        <w:right w:val="none" w:sz="0" w:space="0" w:color="auto"/>
      </w:divBdr>
    </w:div>
    <w:div w:id="2085953047">
      <w:bodyDiv w:val="1"/>
      <w:marLeft w:val="0"/>
      <w:marRight w:val="0"/>
      <w:marTop w:val="0"/>
      <w:marBottom w:val="0"/>
      <w:divBdr>
        <w:top w:val="none" w:sz="0" w:space="0" w:color="auto"/>
        <w:left w:val="none" w:sz="0" w:space="0" w:color="auto"/>
        <w:bottom w:val="none" w:sz="0" w:space="0" w:color="auto"/>
        <w:right w:val="none" w:sz="0" w:space="0" w:color="auto"/>
      </w:divBdr>
    </w:div>
    <w:div w:id="2108110773">
      <w:bodyDiv w:val="1"/>
      <w:marLeft w:val="0"/>
      <w:marRight w:val="0"/>
      <w:marTop w:val="0"/>
      <w:marBottom w:val="0"/>
      <w:divBdr>
        <w:top w:val="none" w:sz="0" w:space="0" w:color="auto"/>
        <w:left w:val="none" w:sz="0" w:space="0" w:color="auto"/>
        <w:bottom w:val="none" w:sz="0" w:space="0" w:color="auto"/>
        <w:right w:val="none" w:sz="0" w:space="0" w:color="auto"/>
      </w:divBdr>
    </w:div>
    <w:div w:id="2118140492">
      <w:bodyDiv w:val="1"/>
      <w:marLeft w:val="0"/>
      <w:marRight w:val="0"/>
      <w:marTop w:val="0"/>
      <w:marBottom w:val="0"/>
      <w:divBdr>
        <w:top w:val="none" w:sz="0" w:space="0" w:color="auto"/>
        <w:left w:val="none" w:sz="0" w:space="0" w:color="auto"/>
        <w:bottom w:val="none" w:sz="0" w:space="0" w:color="auto"/>
        <w:right w:val="none" w:sz="0" w:space="0" w:color="auto"/>
      </w:divBdr>
    </w:div>
    <w:div w:id="2137408977">
      <w:bodyDiv w:val="1"/>
      <w:marLeft w:val="0"/>
      <w:marRight w:val="0"/>
      <w:marTop w:val="0"/>
      <w:marBottom w:val="0"/>
      <w:divBdr>
        <w:top w:val="none" w:sz="0" w:space="0" w:color="auto"/>
        <w:left w:val="none" w:sz="0" w:space="0" w:color="auto"/>
        <w:bottom w:val="none" w:sz="0" w:space="0" w:color="auto"/>
        <w:right w:val="none" w:sz="0" w:space="0" w:color="auto"/>
      </w:divBdr>
    </w:div>
    <w:div w:id="2140221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crossbrowsertesting.com" TargetMode="External"/><Relationship Id="rId26" Type="http://schemas.openxmlformats.org/officeDocument/2006/relationships/hyperlink" Target="https://crossbrowsertesting.com" TargetMode="Externa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projects.invisionapp.com/share/Q2Q3FMQTSAP" TargetMode="External"/><Relationship Id="rId25" Type="http://schemas.openxmlformats.org/officeDocument/2006/relationships/hyperlink" Target="https://steadfast.testrail.com/index.php?/dashboard"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rojects.invisionapp.com/share/Q2Q3FMQTSAP" TargetMode="External"/><Relationship Id="rId20" Type="http://schemas.openxmlformats.org/officeDocument/2006/relationships/image" Target="media/image2.png"/><Relationship Id="rId29" Type="http://schemas.openxmlformats.org/officeDocument/2006/relationships/hyperlink" Target="https://steadfastgrp.sharepoint.com/:b:/r/sites/Sitecore/Shared%20Documents/NIRD/1.%20INITATION/Current%20Forms/Cyber%20Security%20Questionnaire%202019.pdf?csf=1&amp;web=1&amp;e=d82TKi"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teadfastgrp.sharepoint.com/sites/Sitecore/Shared%20Documents/Forms/AllItems.aspx?viewid=f1cd255e%2D8bea%2D4062%2D833c%2D42ec97c0a29c&amp;id=%2Fsites%2FSitecore%2FShared%20Documents%2FFY21%20%2D%201st%20Half%2FSUA%20Hub" TargetMode="External"/><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s://intranet.steadfasthub.com/devjobs/workspace/0/items?projects=74" TargetMode="External"/><Relationship Id="rId28" Type="http://schemas.openxmlformats.org/officeDocument/2006/relationships/hyperlink" Target="https://steadfastgrp.sharepoint.com/sites/Sitecore/Shared%20Documents/NIRD/1.%20INITATION/1.2%20PROJECT%20BRIEF/NIRD_Project_Brief_V0.3.docx?web=1" TargetMode="External"/><Relationship Id="rId10" Type="http://schemas.openxmlformats.org/officeDocument/2006/relationships/endnotes" Target="endnotes.xml"/><Relationship Id="rId19" Type="http://schemas.openxmlformats.org/officeDocument/2006/relationships/hyperlink" Target="https://steadfasttech.atlassian.net/wiki/spaces/QA/pages/25501340/Test+Objective+Scenario+-+Design" TargetMode="External"/><Relationship Id="rId31" Type="http://schemas.openxmlformats.org/officeDocument/2006/relationships/hyperlink" Target="https://steadfastgrp.sharepoint.com/:f:/r/sites/Sitecore/Shared%20Documents/Broker%20Website?csf=1&amp;web=1&amp;e=fGE85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header" Target="header3.xml"/><Relationship Id="rId30" Type="http://schemas.openxmlformats.org/officeDocument/2006/relationships/hyperlink" Target="https://steadfastgrp.sharepoint.com/:b:/r/sites/Sitecore/Shared%20Documents/NIRD/1.%20INITATION/Current%20Forms/ML%20Prop%20.pdf?csf=1&amp;web=1&amp;e=Gp2Npz"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e xmlns="497f5d72-f386-414d-83e2-71f079d7d4ca">2020-05-04T14:00:00+00:00</Dat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B422F68005E224F871D0508A1676EB1" ma:contentTypeVersion="12" ma:contentTypeDescription="Create a new document." ma:contentTypeScope="" ma:versionID="ec0b10187f6f54b649a647a5521a23bb">
  <xsd:schema xmlns:xsd="http://www.w3.org/2001/XMLSchema" xmlns:xs="http://www.w3.org/2001/XMLSchema" xmlns:p="http://schemas.microsoft.com/office/2006/metadata/properties" xmlns:ns2="497f5d72-f386-414d-83e2-71f079d7d4ca" xmlns:ns3="567449bc-068f-48e6-a46b-898ba9b091a6" targetNamespace="http://schemas.microsoft.com/office/2006/metadata/properties" ma:root="true" ma:fieldsID="fcb4249139e3a9a23b7fa3950c8f4c04" ns2:_="" ns3:_="">
    <xsd:import namespace="497f5d72-f386-414d-83e2-71f079d7d4ca"/>
    <xsd:import namespace="567449bc-068f-48e6-a46b-898ba9b091a6"/>
    <xsd:element name="properties">
      <xsd:complexType>
        <xsd:sequence>
          <xsd:element name="documentManagement">
            <xsd:complexType>
              <xsd:all>
                <xsd:element ref="ns2:Date" minOccurs="0"/>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7f5d72-f386-414d-83e2-71f079d7d4ca" elementFormDefault="qualified">
    <xsd:import namespace="http://schemas.microsoft.com/office/2006/documentManagement/types"/>
    <xsd:import namespace="http://schemas.microsoft.com/office/infopath/2007/PartnerControls"/>
    <xsd:element name="Date" ma:index="8" nillable="true" ma:displayName="Date" ma:format="DateOnly" ma:internalName="Date">
      <xsd:simpleType>
        <xsd:restriction base="dms:DateTim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7449bc-068f-48e6-a46b-898ba9b091a6" elementFormDefault="qualified">
    <xsd:import namespace="http://schemas.microsoft.com/office/2006/documentManagement/types"/>
    <xsd:import namespace="http://schemas.microsoft.com/office/infopath/2007/PartnerControls"/>
    <xsd:element name="SharedWithUsers" ma:index="13"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60A9E3-71D5-435B-93F2-60E457F6B6B9}">
  <ds:schemaRefs>
    <ds:schemaRef ds:uri="http://schemas.openxmlformats.org/officeDocument/2006/bibliography"/>
  </ds:schemaRefs>
</ds:datastoreItem>
</file>

<file path=customXml/itemProps2.xml><?xml version="1.0" encoding="utf-8"?>
<ds:datastoreItem xmlns:ds="http://schemas.openxmlformats.org/officeDocument/2006/customXml" ds:itemID="{47EB4784-0A97-4E3B-8350-8C852524CBD3}">
  <ds:schemaRefs>
    <ds:schemaRef ds:uri="http://schemas.microsoft.com/sharepoint/v3/contenttype/forms"/>
  </ds:schemaRefs>
</ds:datastoreItem>
</file>

<file path=customXml/itemProps3.xml><?xml version="1.0" encoding="utf-8"?>
<ds:datastoreItem xmlns:ds="http://schemas.openxmlformats.org/officeDocument/2006/customXml" ds:itemID="{275ACF46-BC90-4866-83C5-B805CB7312D5}">
  <ds:schemaRefs>
    <ds:schemaRef ds:uri="http://schemas.microsoft.com/office/2006/metadata/properties"/>
    <ds:schemaRef ds:uri="http://schemas.microsoft.com/office/infopath/2007/PartnerControls"/>
    <ds:schemaRef ds:uri="497f5d72-f386-414d-83e2-71f079d7d4ca"/>
  </ds:schemaRefs>
</ds:datastoreItem>
</file>

<file path=customXml/itemProps4.xml><?xml version="1.0" encoding="utf-8"?>
<ds:datastoreItem xmlns:ds="http://schemas.openxmlformats.org/officeDocument/2006/customXml" ds:itemID="{8F65892D-7516-4BB8-B6C5-868BB143C5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7f5d72-f386-414d-83e2-71f079d7d4ca"/>
    <ds:schemaRef ds:uri="567449bc-068f-48e6-a46b-898ba9b091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21</Pages>
  <Words>3297</Words>
  <Characters>1879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INSIGHT Document Title Page</vt:lpstr>
    </vt:vector>
  </TitlesOfParts>
  <Company>Steadfast Technologies Pty Ltd</Company>
  <LinksUpToDate>false</LinksUpToDate>
  <CharactersWithSpaces>2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 Document Title Page</dc:title>
  <dc:subject>Template</dc:subject>
  <dc:creator>Perry Gretton;JosetteS@steadfasttech.com.au</dc:creator>
  <cp:lastModifiedBy>Tien, Nguyen Thi Thuy</cp:lastModifiedBy>
  <cp:revision>51</cp:revision>
  <cp:lastPrinted>2016-11-07T03:05:00Z</cp:lastPrinted>
  <dcterms:created xsi:type="dcterms:W3CDTF">2018-04-04T05:10:00Z</dcterms:created>
  <dcterms:modified xsi:type="dcterms:W3CDTF">2021-03-04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0</vt:lpwstr>
  </property>
  <property fmtid="{D5CDD505-2E9C-101B-9397-08002B2CF9AE}" pid="3" name="ContentTypeId">
    <vt:lpwstr>0x010100FB422F68005E224F871D0508A1676EB1</vt:lpwstr>
  </property>
</Properties>
</file>